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65852F" w14:textId="77777777" w:rsidR="00EF7D80" w:rsidRDefault="00EF7D80" w:rsidP="00923E12">
      <w:pPr>
        <w:pStyle w:val="Title"/>
        <w:rPr>
          <w:lang w:bidi="fa-IR"/>
        </w:rPr>
      </w:pPr>
      <w:r>
        <w:rPr>
          <w:lang w:bidi="fa-IR"/>
        </w:rPr>
        <w:t xml:space="preserve">English Vocabulary in use </w:t>
      </w:r>
      <w:r w:rsidR="00923E12">
        <w:rPr>
          <w:lang w:bidi="fa-IR"/>
        </w:rPr>
        <w:t>elementary</w:t>
      </w:r>
    </w:p>
    <w:p w14:paraId="40B33397" w14:textId="77777777" w:rsidR="00615D87" w:rsidRDefault="00FE0A18" w:rsidP="00FE0A18">
      <w:pPr>
        <w:pStyle w:val="Heading1"/>
        <w:rPr>
          <w:lang w:bidi="fa-IR"/>
        </w:rPr>
      </w:pPr>
      <w:r>
        <w:rPr>
          <w:lang w:bidi="fa-IR"/>
        </w:rPr>
        <w:t>1: The family</w:t>
      </w:r>
    </w:p>
    <w:p w14:paraId="35CF07B1" w14:textId="77777777" w:rsidR="00FE0A18" w:rsidRDefault="00FE0A18" w:rsidP="00FE0A18">
      <w:pPr>
        <w:pStyle w:val="Heading2"/>
        <w:rPr>
          <w:lang w:bidi="fa-IR"/>
        </w:rPr>
      </w:pPr>
      <w:r>
        <w:rPr>
          <w:lang w:bidi="fa-IR"/>
        </w:rPr>
        <w:t>A: Family Words</w:t>
      </w:r>
    </w:p>
    <w:p w14:paraId="6266D0FD" w14:textId="77777777" w:rsidR="00FE0A18" w:rsidRDefault="00FE0A18" w:rsidP="00FE0A18">
      <w:pPr>
        <w:rPr>
          <w:lang w:bidi="fa-IR"/>
        </w:rPr>
      </w:pPr>
      <w:r>
        <w:rPr>
          <w:lang w:bidi="fa-IR"/>
        </w:rPr>
        <w:t>A Family tree for some of Anne and Ivan Sorokin’s relatives or relations.</w:t>
      </w:r>
    </w:p>
    <w:p w14:paraId="1D6C62E3" w14:textId="77777777" w:rsidR="00FE0A18" w:rsidRDefault="00FE0A18" w:rsidP="00FE0A18">
      <w:pPr>
        <w:rPr>
          <w:lang w:bidi="fa-IR"/>
        </w:rPr>
      </w:pPr>
      <w:r>
        <w:rPr>
          <w:lang w:bidi="fa-IR"/>
        </w:rPr>
        <w:t>Ivan and Anne and their children.</w:t>
      </w:r>
    </w:p>
    <w:p w14:paraId="621A644C" w14:textId="77777777" w:rsidR="00FE0A18" w:rsidRDefault="00FE0A18" w:rsidP="00FE0A18">
      <w:pPr>
        <w:rPr>
          <w:lang w:bidi="fa-IR"/>
        </w:rPr>
      </w:pPr>
      <w:r>
        <w:rPr>
          <w:lang w:bidi="fa-IR"/>
        </w:rPr>
        <w:t>Ivan is Anne’s husband and Keren and Jack’s father.</w:t>
      </w:r>
    </w:p>
    <w:p w14:paraId="29869C8A" w14:textId="77777777" w:rsidR="00FE0A18" w:rsidRDefault="00FE0A18" w:rsidP="00FE0A18">
      <w:pPr>
        <w:rPr>
          <w:lang w:bidi="fa-IR"/>
        </w:rPr>
      </w:pPr>
      <w:r>
        <w:rPr>
          <w:lang w:bidi="fa-IR"/>
        </w:rPr>
        <w:t>Anne is Ivan’s wife and Karen and Jack’s mother.</w:t>
      </w:r>
    </w:p>
    <w:p w14:paraId="2C30274F" w14:textId="77777777" w:rsidR="00FE0A18" w:rsidRDefault="00FE0A18" w:rsidP="00FE0A18">
      <w:pPr>
        <w:rPr>
          <w:lang w:bidi="fa-IR"/>
        </w:rPr>
      </w:pPr>
      <w:r>
        <w:rPr>
          <w:lang w:bidi="fa-IR"/>
        </w:rPr>
        <w:t>Anne and Ivan are Karen and Jack’s parents.</w:t>
      </w:r>
    </w:p>
    <w:p w14:paraId="4E60DEFC" w14:textId="77777777" w:rsidR="00FE0A18" w:rsidRDefault="00FE0A18" w:rsidP="00FE0A18">
      <w:pPr>
        <w:rPr>
          <w:lang w:bidi="fa-IR"/>
        </w:rPr>
      </w:pPr>
      <w:r>
        <w:rPr>
          <w:lang w:bidi="fa-IR"/>
        </w:rPr>
        <w:t>Keren is Anne and Ivan’s daughter. Jack is their son.</w:t>
      </w:r>
    </w:p>
    <w:p w14:paraId="755748DA" w14:textId="77777777" w:rsidR="00FE0A18" w:rsidRDefault="00FE0A18" w:rsidP="00FE0A18">
      <w:pPr>
        <w:rPr>
          <w:lang w:bidi="fa-IR"/>
        </w:rPr>
      </w:pPr>
      <w:r>
        <w:rPr>
          <w:lang w:bidi="fa-IR"/>
        </w:rPr>
        <w:t>Keren is Jack’s sister. Jack is Keren’s brother.</w:t>
      </w:r>
    </w:p>
    <w:p w14:paraId="3092D532" w14:textId="77777777" w:rsidR="00FE0A18" w:rsidRDefault="00FE0A18" w:rsidP="00FE0A18">
      <w:pPr>
        <w:rPr>
          <w:lang w:bidi="fa-IR"/>
        </w:rPr>
      </w:pPr>
      <w:r>
        <w:rPr>
          <w:lang w:bidi="fa-IR"/>
        </w:rPr>
        <w:t>Henry and Diana</w:t>
      </w:r>
    </w:p>
    <w:p w14:paraId="0C09BEB3" w14:textId="77777777" w:rsidR="00FE0A18" w:rsidRDefault="00FE0A18" w:rsidP="00FE0A18">
      <w:pPr>
        <w:rPr>
          <w:lang w:bidi="fa-IR"/>
        </w:rPr>
      </w:pPr>
      <w:r>
        <w:rPr>
          <w:lang w:bidi="fa-IR"/>
        </w:rPr>
        <w:t>Henry is Karen and Jack’s grandfather. Diana is their grandmother.</w:t>
      </w:r>
    </w:p>
    <w:p w14:paraId="6CE5A334" w14:textId="77777777" w:rsidR="00FE0A18" w:rsidRDefault="00FE0A18" w:rsidP="00FE0A18">
      <w:pPr>
        <w:rPr>
          <w:lang w:bidi="fa-IR"/>
        </w:rPr>
      </w:pPr>
      <w:r>
        <w:rPr>
          <w:lang w:bidi="fa-IR"/>
        </w:rPr>
        <w:t>Henry and Diana are Karen and Jack’s grandparents.</w:t>
      </w:r>
    </w:p>
    <w:p w14:paraId="40B2FB5A" w14:textId="77777777" w:rsidR="00FE0A18" w:rsidRDefault="00FE0A18" w:rsidP="00FE0A18">
      <w:pPr>
        <w:rPr>
          <w:lang w:bidi="fa-IR"/>
        </w:rPr>
      </w:pPr>
      <w:r>
        <w:rPr>
          <w:lang w:bidi="fa-IR"/>
        </w:rPr>
        <w:t>Karen is Henry and Diana’s grandd</w:t>
      </w:r>
      <w:r w:rsidR="00C64A4F">
        <w:rPr>
          <w:lang w:bidi="fa-IR"/>
        </w:rPr>
        <w:t>aughter. Jack is their grandson.</w:t>
      </w:r>
    </w:p>
    <w:p w14:paraId="2D61701B" w14:textId="77777777" w:rsidR="00C64A4F" w:rsidRDefault="00C64A4F" w:rsidP="00FE0A18">
      <w:pPr>
        <w:rPr>
          <w:lang w:bidi="fa-IR"/>
        </w:rPr>
      </w:pPr>
      <w:r>
        <w:rPr>
          <w:lang w:bidi="fa-IR"/>
        </w:rPr>
        <w:t>Amelia, George and Meena.</w:t>
      </w:r>
    </w:p>
    <w:p w14:paraId="0E168F6F" w14:textId="77777777" w:rsidR="00C64A4F" w:rsidRDefault="00C64A4F" w:rsidP="00FE0A18">
      <w:pPr>
        <w:rPr>
          <w:lang w:bidi="fa-IR"/>
        </w:rPr>
      </w:pPr>
      <w:r>
        <w:rPr>
          <w:lang w:bidi="fa-IR"/>
        </w:rPr>
        <w:t>George is Karen and Jack’s uncle.</w:t>
      </w:r>
    </w:p>
    <w:p w14:paraId="12893DB7" w14:textId="77777777" w:rsidR="00C64A4F" w:rsidRDefault="00C64A4F" w:rsidP="00FE0A18">
      <w:pPr>
        <w:rPr>
          <w:lang w:bidi="fa-IR"/>
        </w:rPr>
      </w:pPr>
      <w:r>
        <w:rPr>
          <w:lang w:bidi="fa-IR"/>
        </w:rPr>
        <w:t>Amelia and Meena are Karen and Jack’s, aunts.</w:t>
      </w:r>
    </w:p>
    <w:p w14:paraId="36114549" w14:textId="77777777" w:rsidR="00C64A4F" w:rsidRDefault="00C64A4F" w:rsidP="00FE0A18">
      <w:pPr>
        <w:rPr>
          <w:lang w:bidi="fa-IR"/>
        </w:rPr>
      </w:pPr>
      <w:r>
        <w:rPr>
          <w:lang w:bidi="fa-IR"/>
        </w:rPr>
        <w:t>Karen is Amelia, George and Meena’s niece. Jack is their nephew.</w:t>
      </w:r>
    </w:p>
    <w:p w14:paraId="4F9BD703" w14:textId="77777777" w:rsidR="00C64A4F" w:rsidRDefault="00C64A4F" w:rsidP="00FE0A18">
      <w:pPr>
        <w:rPr>
          <w:lang w:bidi="fa-IR"/>
        </w:rPr>
      </w:pPr>
      <w:r>
        <w:rPr>
          <w:lang w:bidi="fa-IR"/>
        </w:rPr>
        <w:t>Kavita and Ravi are Karen and Jack’s cousins.</w:t>
      </w:r>
    </w:p>
    <w:p w14:paraId="28947199" w14:textId="77777777" w:rsidR="00C64A4F" w:rsidRDefault="00C64A4F" w:rsidP="00FE0A18">
      <w:pPr>
        <w:rPr>
          <w:lang w:bidi="fa-IR"/>
        </w:rPr>
      </w:pPr>
    </w:p>
    <w:p w14:paraId="61D6B673" w14:textId="77777777" w:rsidR="00C64A4F" w:rsidRDefault="00C64A4F" w:rsidP="00C64A4F">
      <w:pPr>
        <w:pStyle w:val="Heading2"/>
        <w:rPr>
          <w:lang w:bidi="fa-IR"/>
        </w:rPr>
      </w:pPr>
      <w:r>
        <w:rPr>
          <w:lang w:bidi="fa-IR"/>
        </w:rPr>
        <w:t>Expressions</w:t>
      </w:r>
    </w:p>
    <w:p w14:paraId="052238A4" w14:textId="77777777" w:rsidR="00C64A4F" w:rsidRDefault="00C64A4F" w:rsidP="00C64A4F">
      <w:pPr>
        <w:rPr>
          <w:lang w:bidi="fa-IR"/>
        </w:rPr>
      </w:pPr>
      <w:r>
        <w:rPr>
          <w:lang w:bidi="fa-IR"/>
        </w:rPr>
        <w:t>Have you got any brothers and sisters?</w:t>
      </w:r>
    </w:p>
    <w:p w14:paraId="0CE39D69" w14:textId="77777777" w:rsidR="00C64A4F" w:rsidRDefault="00C64A4F" w:rsidP="00C64A4F">
      <w:pPr>
        <w:rPr>
          <w:lang w:bidi="fa-IR"/>
        </w:rPr>
      </w:pPr>
      <w:r>
        <w:rPr>
          <w:lang w:bidi="fa-IR"/>
        </w:rPr>
        <w:t>No, I am an only child.</w:t>
      </w:r>
    </w:p>
    <w:p w14:paraId="131A709B" w14:textId="77777777" w:rsidR="00C64A4F" w:rsidRDefault="00C64A4F" w:rsidP="00C64A4F">
      <w:pPr>
        <w:rPr>
          <w:lang w:bidi="fa-IR"/>
        </w:rPr>
      </w:pPr>
      <w:r>
        <w:rPr>
          <w:lang w:bidi="fa-IR"/>
        </w:rPr>
        <w:t xml:space="preserve">Do you come from a big family? </w:t>
      </w:r>
    </w:p>
    <w:p w14:paraId="785EAB45" w14:textId="77777777" w:rsidR="00C64A4F" w:rsidRDefault="00C64A4F" w:rsidP="00C64A4F">
      <w:pPr>
        <w:rPr>
          <w:lang w:bidi="fa-IR"/>
        </w:rPr>
      </w:pPr>
      <w:r>
        <w:rPr>
          <w:lang w:bidi="fa-IR"/>
        </w:rPr>
        <w:t>Yes, I have three brothers and two sisters</w:t>
      </w:r>
    </w:p>
    <w:p w14:paraId="62DD6269" w14:textId="77777777" w:rsidR="00C64A4F" w:rsidRDefault="00A579D6" w:rsidP="00A579D6">
      <w:pPr>
        <w:pStyle w:val="Heading3"/>
        <w:rPr>
          <w:lang w:bidi="fa-IR"/>
        </w:rPr>
      </w:pPr>
      <w:r>
        <w:rPr>
          <w:lang w:bidi="fa-IR"/>
        </w:rPr>
        <w:t>Common mistakes</w:t>
      </w:r>
    </w:p>
    <w:p w14:paraId="62154928" w14:textId="77777777" w:rsidR="00A579D6" w:rsidRDefault="00A579D6" w:rsidP="00A579D6">
      <w:pPr>
        <w:rPr>
          <w:lang w:bidi="fa-IR"/>
        </w:rPr>
      </w:pPr>
      <w:r>
        <w:rPr>
          <w:lang w:bidi="fa-IR"/>
        </w:rPr>
        <w:t>We say ‘my/his wife’ (singular) but ‘our/their wives’ (plural).</w:t>
      </w:r>
    </w:p>
    <w:p w14:paraId="65A47CC3" w14:textId="77777777" w:rsidR="00A579D6" w:rsidRDefault="00A579D6" w:rsidP="00A579D6">
      <w:pPr>
        <w:pStyle w:val="Heading1"/>
        <w:rPr>
          <w:lang w:bidi="fa-IR"/>
        </w:rPr>
      </w:pPr>
      <w:r>
        <w:rPr>
          <w:lang w:bidi="fa-IR"/>
        </w:rPr>
        <w:t>2. Birth, marriage and death</w:t>
      </w:r>
    </w:p>
    <w:p w14:paraId="725340FE" w14:textId="77777777" w:rsidR="00A579D6" w:rsidRPr="00265105" w:rsidRDefault="00A579D6" w:rsidP="00A579D6">
      <w:pPr>
        <w:pStyle w:val="Heading2"/>
        <w:rPr>
          <w:rStyle w:val="IntenseEmphasis"/>
        </w:rPr>
      </w:pPr>
      <w:r>
        <w:rPr>
          <w:lang w:bidi="fa-IR"/>
        </w:rPr>
        <w:t>A: Birth</w:t>
      </w:r>
    </w:p>
    <w:p w14:paraId="7EF14FA6" w14:textId="77777777" w:rsidR="00A579D6" w:rsidRDefault="00A579D6" w:rsidP="00A579D6">
      <w:pPr>
        <w:rPr>
          <w:lang w:bidi="fa-IR"/>
        </w:rPr>
      </w:pPr>
      <w:r>
        <w:rPr>
          <w:lang w:bidi="fa-IR"/>
        </w:rPr>
        <w:t>Anna had a baby yesterday.</w:t>
      </w:r>
    </w:p>
    <w:p w14:paraId="0A898B6B" w14:textId="77777777" w:rsidR="00A579D6" w:rsidRDefault="00A579D6" w:rsidP="00A579D6">
      <w:pPr>
        <w:rPr>
          <w:lang w:bidi="fa-IR"/>
        </w:rPr>
      </w:pPr>
      <w:r>
        <w:rPr>
          <w:lang w:bidi="fa-IR"/>
        </w:rPr>
        <w:t>He was born at 1.15 yesterday morning.</w:t>
      </w:r>
    </w:p>
    <w:p w14:paraId="59B641F0" w14:textId="77777777" w:rsidR="00A579D6" w:rsidRDefault="00A579D6" w:rsidP="00A579D6">
      <w:pPr>
        <w:rPr>
          <w:lang w:bidi="fa-IR"/>
        </w:rPr>
      </w:pPr>
      <w:r>
        <w:rPr>
          <w:lang w:bidi="fa-IR"/>
        </w:rPr>
        <w:lastRenderedPageBreak/>
        <w:t>He weighed 3 kilograms.</w:t>
      </w:r>
    </w:p>
    <w:p w14:paraId="400C8BA0" w14:textId="77777777" w:rsidR="00A579D6" w:rsidRDefault="00A579D6" w:rsidP="00A579D6">
      <w:pPr>
        <w:rPr>
          <w:lang w:bidi="fa-IR"/>
        </w:rPr>
      </w:pPr>
      <w:r>
        <w:rPr>
          <w:lang w:bidi="fa-IR"/>
        </w:rPr>
        <w:t>They are going to call him john –after John, his grandfather. His grandfather’s birthday is June 16</w:t>
      </w:r>
      <w:r w:rsidRPr="00A579D6">
        <w:rPr>
          <w:vertAlign w:val="superscript"/>
          <w:lang w:bidi="fa-IR"/>
        </w:rPr>
        <w:t>th</w:t>
      </w:r>
      <w:r>
        <w:rPr>
          <w:lang w:bidi="fa-IR"/>
        </w:rPr>
        <w:t xml:space="preserve"> too-but he was born in 1957!</w:t>
      </w:r>
    </w:p>
    <w:p w14:paraId="3C554122" w14:textId="77777777" w:rsidR="00A579D6" w:rsidRDefault="00A579D6" w:rsidP="00A579D6">
      <w:pPr>
        <w:rPr>
          <w:lang w:bidi="fa-IR"/>
        </w:rPr>
      </w:pPr>
      <w:r>
        <w:rPr>
          <w:lang w:bidi="fa-IR"/>
        </w:rPr>
        <w:t>The baby’s parents were born in 1986.</w:t>
      </w:r>
    </w:p>
    <w:p w14:paraId="2DB07E2F" w14:textId="77777777" w:rsidR="00A579D6" w:rsidRDefault="00A579D6" w:rsidP="00A579D6">
      <w:pPr>
        <w:pStyle w:val="Heading3"/>
        <w:rPr>
          <w:lang w:bidi="fa-IR"/>
        </w:rPr>
      </w:pPr>
      <w:r>
        <w:rPr>
          <w:lang w:bidi="fa-IR"/>
        </w:rPr>
        <w:t>Common mistakes.</w:t>
      </w:r>
    </w:p>
    <w:p w14:paraId="66E599D4" w14:textId="77777777" w:rsidR="00A579D6" w:rsidRDefault="00A579D6" w:rsidP="00A579D6">
      <w:pPr>
        <w:pStyle w:val="NoSpacing"/>
        <w:rPr>
          <w:lang w:bidi="fa-IR"/>
        </w:rPr>
      </w:pPr>
      <w:r>
        <w:rPr>
          <w:lang w:bidi="fa-IR"/>
        </w:rPr>
        <w:t>Anna had a baby [Not Anna got a baby]</w:t>
      </w:r>
    </w:p>
    <w:p w14:paraId="114B422B" w14:textId="77777777" w:rsidR="00A579D6" w:rsidRDefault="00A579D6" w:rsidP="00A579D6">
      <w:pPr>
        <w:pStyle w:val="NoSpacing"/>
        <w:rPr>
          <w:lang w:bidi="fa-IR"/>
        </w:rPr>
      </w:pPr>
      <w:r>
        <w:rPr>
          <w:lang w:bidi="fa-IR"/>
        </w:rPr>
        <w:t>He/She was born [Not He/She born or He/ She is born]</w:t>
      </w:r>
    </w:p>
    <w:p w14:paraId="0F363188" w14:textId="77777777" w:rsidR="00A579D6" w:rsidRDefault="00A579D6" w:rsidP="00A579D6">
      <w:pPr>
        <w:pStyle w:val="NoSpacing"/>
        <w:rPr>
          <w:lang w:bidi="fa-IR"/>
        </w:rPr>
      </w:pPr>
    </w:p>
    <w:p w14:paraId="2D16F3F1" w14:textId="77777777" w:rsidR="00A579D6" w:rsidRDefault="00B702AC" w:rsidP="00B702AC">
      <w:pPr>
        <w:pStyle w:val="Heading2"/>
        <w:rPr>
          <w:lang w:bidi="fa-IR"/>
        </w:rPr>
      </w:pPr>
      <w:r>
        <w:rPr>
          <w:lang w:bidi="fa-IR"/>
        </w:rPr>
        <w:t>B: Marriage</w:t>
      </w:r>
    </w:p>
    <w:p w14:paraId="64992D9B" w14:textId="77777777" w:rsidR="00B702AC" w:rsidRDefault="00B702AC" w:rsidP="00B702AC">
      <w:pPr>
        <w:rPr>
          <w:lang w:bidi="fa-IR"/>
        </w:rPr>
      </w:pPr>
      <w:r>
        <w:rPr>
          <w:lang w:bidi="fa-IR"/>
        </w:rPr>
        <w:t>If you don’t have a partner, you are single.</w:t>
      </w:r>
    </w:p>
    <w:p w14:paraId="637770F8" w14:textId="77777777" w:rsidR="00B702AC" w:rsidRDefault="00B702AC" w:rsidP="00B702AC">
      <w:pPr>
        <w:rPr>
          <w:lang w:bidi="fa-IR"/>
        </w:rPr>
      </w:pPr>
      <w:r>
        <w:rPr>
          <w:lang w:bidi="fa-IR"/>
        </w:rPr>
        <w:t>If you have a husband or wife, you are married.</w:t>
      </w:r>
    </w:p>
    <w:p w14:paraId="7835B5E1" w14:textId="77777777" w:rsidR="00B702AC" w:rsidRDefault="00B702AC" w:rsidP="00B702AC">
      <w:pPr>
        <w:rPr>
          <w:lang w:bidi="fa-IR"/>
        </w:rPr>
      </w:pPr>
      <w:r>
        <w:rPr>
          <w:lang w:bidi="fa-IR"/>
        </w:rPr>
        <w:t>If your husband or wife dies, you are widowed.</w:t>
      </w:r>
    </w:p>
    <w:p w14:paraId="3F8F6622" w14:textId="77777777" w:rsidR="00B702AC" w:rsidRDefault="00B702AC" w:rsidP="00B702AC">
      <w:pPr>
        <w:rPr>
          <w:lang w:bidi="fa-IR"/>
        </w:rPr>
      </w:pPr>
      <w:r>
        <w:rPr>
          <w:lang w:bidi="fa-IR"/>
        </w:rPr>
        <w:t>If your marriage breaks up, you are separated / divorced.</w:t>
      </w:r>
    </w:p>
    <w:p w14:paraId="7B4E07AE" w14:textId="77777777" w:rsidR="00B702AC" w:rsidRDefault="00B702AC" w:rsidP="00B702AC">
      <w:pPr>
        <w:rPr>
          <w:lang w:bidi="fa-IR"/>
        </w:rPr>
      </w:pPr>
      <w:r>
        <w:rPr>
          <w:lang w:bidi="fa-IR"/>
        </w:rPr>
        <w:t>[the marriage has legally ended]</w:t>
      </w:r>
    </w:p>
    <w:p w14:paraId="7B899C89" w14:textId="77777777" w:rsidR="00B702AC" w:rsidRDefault="00B702AC" w:rsidP="00B702AC">
      <w:pPr>
        <w:rPr>
          <w:lang w:bidi="fa-IR"/>
        </w:rPr>
      </w:pPr>
      <w:r>
        <w:rPr>
          <w:lang w:bidi="fa-IR"/>
        </w:rPr>
        <w:t>Harry and Sarah got married.</w:t>
      </w:r>
    </w:p>
    <w:p w14:paraId="69473D8F" w14:textId="77777777" w:rsidR="00B702AC" w:rsidRDefault="00B702AC" w:rsidP="00B702AC">
      <w:pPr>
        <w:rPr>
          <w:lang w:bidi="fa-IR"/>
        </w:rPr>
      </w:pPr>
      <w:r>
        <w:rPr>
          <w:lang w:bidi="fa-IR"/>
        </w:rPr>
        <w:t>They (got) married in 2001.</w:t>
      </w:r>
    </w:p>
    <w:p w14:paraId="6D1198A6" w14:textId="77777777" w:rsidR="00B702AC" w:rsidRDefault="00B702AC" w:rsidP="00B702AC">
      <w:pPr>
        <w:rPr>
          <w:lang w:bidi="fa-IR"/>
        </w:rPr>
      </w:pPr>
      <w:r>
        <w:rPr>
          <w:lang w:bidi="fa-IR"/>
        </w:rPr>
        <w:t>(Married without got is more formal)</w:t>
      </w:r>
    </w:p>
    <w:p w14:paraId="571A0241" w14:textId="77777777" w:rsidR="00B702AC" w:rsidRDefault="00B702AC" w:rsidP="00B702AC">
      <w:pPr>
        <w:rPr>
          <w:lang w:bidi="fa-IR"/>
        </w:rPr>
      </w:pPr>
      <w:r>
        <w:rPr>
          <w:lang w:bidi="fa-IR"/>
        </w:rPr>
        <w:t>They went on their honeymoon to Italy.</w:t>
      </w:r>
    </w:p>
    <w:p w14:paraId="1BD54B76" w14:textId="77777777" w:rsidR="00B702AC" w:rsidRDefault="00B702AC" w:rsidP="00B702AC">
      <w:pPr>
        <w:rPr>
          <w:lang w:bidi="fa-IR"/>
        </w:rPr>
      </w:pPr>
      <w:r>
        <w:rPr>
          <w:lang w:bidi="fa-IR"/>
        </w:rPr>
        <w:t>They were married for 15 years.</w:t>
      </w:r>
    </w:p>
    <w:p w14:paraId="60BCAB28" w14:textId="77777777" w:rsidR="00B702AC" w:rsidRDefault="00B702AC" w:rsidP="00B702AC">
      <w:pPr>
        <w:pStyle w:val="Heading3"/>
        <w:rPr>
          <w:lang w:bidi="fa-IR"/>
        </w:rPr>
      </w:pPr>
      <w:r>
        <w:rPr>
          <w:lang w:bidi="fa-IR"/>
        </w:rPr>
        <w:t>Common mistakes</w:t>
      </w:r>
    </w:p>
    <w:p w14:paraId="40FF0DB3" w14:textId="77777777" w:rsidR="00B702AC" w:rsidRDefault="00B702AC" w:rsidP="00B702AC">
      <w:pPr>
        <w:rPr>
          <w:lang w:bidi="fa-IR"/>
        </w:rPr>
      </w:pPr>
      <w:r>
        <w:rPr>
          <w:lang w:bidi="fa-IR"/>
        </w:rPr>
        <w:t>Sarah got married to Harry [Not with Harry]</w:t>
      </w:r>
    </w:p>
    <w:p w14:paraId="13BD62A6" w14:textId="77777777" w:rsidR="00B702AC" w:rsidRDefault="00B702AC" w:rsidP="00B702AC">
      <w:pPr>
        <w:pStyle w:val="Heading2"/>
        <w:rPr>
          <w:lang w:bidi="fa-IR"/>
        </w:rPr>
      </w:pPr>
      <w:r>
        <w:rPr>
          <w:lang w:bidi="fa-IR"/>
        </w:rPr>
        <w:t>C: Death</w:t>
      </w:r>
    </w:p>
    <w:p w14:paraId="637E2CE1" w14:textId="77777777" w:rsidR="00B702AC" w:rsidRDefault="00B702AC" w:rsidP="00B702AC">
      <w:pPr>
        <w:rPr>
          <w:lang w:bidi="fa-IR"/>
        </w:rPr>
      </w:pPr>
      <w:r>
        <w:rPr>
          <w:lang w:bidi="fa-IR"/>
        </w:rPr>
        <w:t>Then Harry become ill.</w:t>
      </w:r>
    </w:p>
    <w:p w14:paraId="7A8CA4E0" w14:textId="77777777" w:rsidR="00B702AC" w:rsidRDefault="00B702AC" w:rsidP="00B702AC">
      <w:pPr>
        <w:rPr>
          <w:lang w:bidi="fa-IR"/>
        </w:rPr>
      </w:pPr>
      <w:r>
        <w:rPr>
          <w:lang w:bidi="fa-IR"/>
        </w:rPr>
        <w:t>He died last year.</w:t>
      </w:r>
    </w:p>
    <w:p w14:paraId="009E3039" w14:textId="77777777" w:rsidR="00B702AC" w:rsidRDefault="00B702AC" w:rsidP="00B702AC">
      <w:pPr>
        <w:rPr>
          <w:lang w:bidi="fa-IR"/>
        </w:rPr>
      </w:pPr>
      <w:r>
        <w:rPr>
          <w:lang w:bidi="fa-IR"/>
        </w:rPr>
        <w:t>He died of a heart attack.</w:t>
      </w:r>
    </w:p>
    <w:p w14:paraId="4FAC9E26" w14:textId="77777777" w:rsidR="00B702AC" w:rsidRDefault="00B702AC" w:rsidP="00B702AC">
      <w:pPr>
        <w:pStyle w:val="Heading3"/>
        <w:rPr>
          <w:lang w:bidi="fa-IR"/>
        </w:rPr>
      </w:pPr>
      <w:r>
        <w:rPr>
          <w:lang w:bidi="fa-IR"/>
        </w:rPr>
        <w:t>Common mistakes</w:t>
      </w:r>
    </w:p>
    <w:p w14:paraId="2C3BEE6D" w14:textId="77777777" w:rsidR="00B702AC" w:rsidRDefault="00B702AC" w:rsidP="00B702AC">
      <w:pPr>
        <w:rPr>
          <w:lang w:bidi="fa-IR"/>
        </w:rPr>
      </w:pPr>
      <w:r>
        <w:rPr>
          <w:lang w:bidi="fa-IR"/>
        </w:rPr>
        <w:t>Harry is dead [not Harry is died of Harry is death].</w:t>
      </w:r>
    </w:p>
    <w:p w14:paraId="123689A4" w14:textId="77777777" w:rsidR="00B702AC" w:rsidRDefault="00B702AC" w:rsidP="00B702AC">
      <w:pPr>
        <w:pStyle w:val="Heading1"/>
        <w:rPr>
          <w:lang w:bidi="fa-IR"/>
        </w:rPr>
      </w:pPr>
      <w:r>
        <w:rPr>
          <w:lang w:bidi="fa-IR"/>
        </w:rPr>
        <w:t>3: Parts of the body</w:t>
      </w:r>
    </w:p>
    <w:p w14:paraId="514B1B57" w14:textId="77777777" w:rsidR="00B702AC" w:rsidRDefault="00B702AC" w:rsidP="00B702AC">
      <w:pPr>
        <w:pStyle w:val="Heading2"/>
        <w:rPr>
          <w:lang w:bidi="fa-IR"/>
        </w:rPr>
      </w:pPr>
      <w:r>
        <w:rPr>
          <w:lang w:bidi="fa-IR"/>
        </w:rPr>
        <w:t>A: Head and Face</w:t>
      </w:r>
    </w:p>
    <w:p w14:paraId="4964AC60" w14:textId="77777777" w:rsidR="00104446" w:rsidRDefault="00104446" w:rsidP="00104446">
      <w:pPr>
        <w:rPr>
          <w:lang w:bidi="fa-IR"/>
        </w:rPr>
      </w:pPr>
      <w:r>
        <w:rPr>
          <w:lang w:bidi="fa-IR"/>
        </w:rPr>
        <w:t>Mouth</w:t>
      </w:r>
    </w:p>
    <w:p w14:paraId="3635BB90" w14:textId="77777777" w:rsidR="00104446" w:rsidRDefault="00104446" w:rsidP="00104446">
      <w:pPr>
        <w:rPr>
          <w:lang w:bidi="fa-IR"/>
        </w:rPr>
      </w:pPr>
      <w:r>
        <w:rPr>
          <w:lang w:bidi="fa-IR"/>
        </w:rPr>
        <w:t>Hair</w:t>
      </w:r>
    </w:p>
    <w:p w14:paraId="4669513D" w14:textId="77777777" w:rsidR="00104446" w:rsidRDefault="00104446" w:rsidP="00104446">
      <w:pPr>
        <w:rPr>
          <w:lang w:bidi="fa-IR"/>
        </w:rPr>
      </w:pPr>
      <w:r>
        <w:rPr>
          <w:lang w:bidi="fa-IR"/>
        </w:rPr>
        <w:t>Eye</w:t>
      </w:r>
    </w:p>
    <w:p w14:paraId="515E6767" w14:textId="77777777" w:rsidR="00104446" w:rsidRDefault="00104446" w:rsidP="00104446">
      <w:pPr>
        <w:rPr>
          <w:lang w:bidi="fa-IR"/>
        </w:rPr>
      </w:pPr>
      <w:r>
        <w:rPr>
          <w:lang w:bidi="fa-IR"/>
        </w:rPr>
        <w:t>Nose</w:t>
      </w:r>
    </w:p>
    <w:p w14:paraId="2DB1B6E2" w14:textId="77777777" w:rsidR="00104446" w:rsidRDefault="00104446" w:rsidP="00104446">
      <w:pPr>
        <w:rPr>
          <w:lang w:bidi="fa-IR"/>
        </w:rPr>
      </w:pPr>
      <w:r>
        <w:rPr>
          <w:lang w:bidi="fa-IR"/>
        </w:rPr>
        <w:t>Tooth</w:t>
      </w:r>
    </w:p>
    <w:p w14:paraId="15C1B520" w14:textId="77777777" w:rsidR="00104446" w:rsidRDefault="00104446" w:rsidP="00104446">
      <w:pPr>
        <w:rPr>
          <w:lang w:bidi="fa-IR"/>
        </w:rPr>
      </w:pPr>
      <w:r>
        <w:rPr>
          <w:lang w:bidi="fa-IR"/>
        </w:rPr>
        <w:t>Teeth</w:t>
      </w:r>
    </w:p>
    <w:p w14:paraId="434E48DE" w14:textId="77777777" w:rsidR="00104446" w:rsidRDefault="00104446" w:rsidP="00104446">
      <w:pPr>
        <w:rPr>
          <w:lang w:bidi="fa-IR"/>
        </w:rPr>
      </w:pPr>
      <w:r>
        <w:rPr>
          <w:lang w:bidi="fa-IR"/>
        </w:rPr>
        <w:t>Ear</w:t>
      </w:r>
    </w:p>
    <w:p w14:paraId="2D4E47FD" w14:textId="77777777" w:rsidR="00104446" w:rsidRDefault="00104446" w:rsidP="00104446">
      <w:pPr>
        <w:rPr>
          <w:lang w:bidi="fa-IR"/>
        </w:rPr>
      </w:pPr>
      <w:r>
        <w:rPr>
          <w:lang w:bidi="fa-IR"/>
        </w:rPr>
        <w:lastRenderedPageBreak/>
        <w:t>Lip</w:t>
      </w:r>
    </w:p>
    <w:p w14:paraId="2F2C787F" w14:textId="77777777" w:rsidR="00104446" w:rsidRDefault="00104446" w:rsidP="00104446">
      <w:pPr>
        <w:rPr>
          <w:lang w:bidi="fa-IR"/>
        </w:rPr>
      </w:pPr>
      <w:r>
        <w:rPr>
          <w:lang w:bidi="fa-IR"/>
        </w:rPr>
        <w:t>Neck</w:t>
      </w:r>
    </w:p>
    <w:p w14:paraId="581773D5" w14:textId="77777777" w:rsidR="00104446" w:rsidRDefault="00104446" w:rsidP="00104446">
      <w:pPr>
        <w:pStyle w:val="Heading2"/>
        <w:rPr>
          <w:lang w:bidi="fa-IR"/>
        </w:rPr>
      </w:pPr>
      <w:r>
        <w:rPr>
          <w:lang w:bidi="fa-IR"/>
        </w:rPr>
        <w:t>B: Arm and leg</w:t>
      </w:r>
    </w:p>
    <w:p w14:paraId="16C3881A" w14:textId="77777777" w:rsidR="00104446" w:rsidRDefault="00104446" w:rsidP="00104446">
      <w:pPr>
        <w:rPr>
          <w:lang w:bidi="fa-IR"/>
        </w:rPr>
      </w:pPr>
      <w:r>
        <w:rPr>
          <w:lang w:bidi="fa-IR"/>
        </w:rPr>
        <w:t>Shoulder</w:t>
      </w:r>
    </w:p>
    <w:p w14:paraId="6648F920" w14:textId="77777777" w:rsidR="00104446" w:rsidRDefault="00104446" w:rsidP="00104446">
      <w:pPr>
        <w:rPr>
          <w:lang w:bidi="fa-IR"/>
        </w:rPr>
      </w:pPr>
      <w:r>
        <w:rPr>
          <w:lang w:bidi="fa-IR"/>
        </w:rPr>
        <w:t>Nail</w:t>
      </w:r>
    </w:p>
    <w:p w14:paraId="188A3CDC" w14:textId="77777777" w:rsidR="00104446" w:rsidRDefault="00104446" w:rsidP="00104446">
      <w:pPr>
        <w:rPr>
          <w:lang w:bidi="fa-IR"/>
        </w:rPr>
      </w:pPr>
      <w:r>
        <w:rPr>
          <w:lang w:bidi="fa-IR"/>
        </w:rPr>
        <w:t>Thumb</w:t>
      </w:r>
    </w:p>
    <w:p w14:paraId="0A4D7D8C" w14:textId="77777777" w:rsidR="00104446" w:rsidRDefault="00104446" w:rsidP="00104446">
      <w:pPr>
        <w:rPr>
          <w:lang w:bidi="fa-IR"/>
        </w:rPr>
      </w:pPr>
      <w:r>
        <w:rPr>
          <w:lang w:bidi="fa-IR"/>
        </w:rPr>
        <w:t>Finger</w:t>
      </w:r>
    </w:p>
    <w:p w14:paraId="59D60B1F" w14:textId="77777777" w:rsidR="00104446" w:rsidRDefault="00104446" w:rsidP="00104446">
      <w:pPr>
        <w:rPr>
          <w:lang w:bidi="fa-IR"/>
        </w:rPr>
      </w:pPr>
      <w:r>
        <w:rPr>
          <w:lang w:bidi="fa-IR"/>
        </w:rPr>
        <w:t>Hand</w:t>
      </w:r>
    </w:p>
    <w:p w14:paraId="03758500" w14:textId="77777777" w:rsidR="00104446" w:rsidRDefault="00104446" w:rsidP="00104446">
      <w:pPr>
        <w:rPr>
          <w:lang w:bidi="fa-IR"/>
        </w:rPr>
      </w:pPr>
      <w:r>
        <w:rPr>
          <w:lang w:bidi="fa-IR"/>
        </w:rPr>
        <w:t>Arm</w:t>
      </w:r>
    </w:p>
    <w:p w14:paraId="4E7BF138" w14:textId="77777777" w:rsidR="00104446" w:rsidRDefault="00104446" w:rsidP="00104446">
      <w:pPr>
        <w:rPr>
          <w:lang w:bidi="fa-IR"/>
        </w:rPr>
      </w:pPr>
      <w:r>
        <w:rPr>
          <w:lang w:bidi="fa-IR"/>
        </w:rPr>
        <w:t>Leg</w:t>
      </w:r>
    </w:p>
    <w:p w14:paraId="03E1CF3C" w14:textId="77777777" w:rsidR="00104446" w:rsidRDefault="00104446" w:rsidP="00104446">
      <w:pPr>
        <w:rPr>
          <w:lang w:bidi="fa-IR"/>
        </w:rPr>
      </w:pPr>
      <w:r>
        <w:rPr>
          <w:lang w:bidi="fa-IR"/>
        </w:rPr>
        <w:t>Knee</w:t>
      </w:r>
    </w:p>
    <w:p w14:paraId="08D7D4C4" w14:textId="77777777" w:rsidR="00104446" w:rsidRDefault="00104446" w:rsidP="00104446">
      <w:pPr>
        <w:rPr>
          <w:lang w:bidi="fa-IR"/>
        </w:rPr>
      </w:pPr>
      <w:r>
        <w:rPr>
          <w:lang w:bidi="fa-IR"/>
        </w:rPr>
        <w:t>Foot</w:t>
      </w:r>
    </w:p>
    <w:p w14:paraId="5B0A1DDF" w14:textId="77777777" w:rsidR="00104446" w:rsidRDefault="00104446" w:rsidP="00104446">
      <w:pPr>
        <w:rPr>
          <w:lang w:bidi="fa-IR"/>
        </w:rPr>
      </w:pPr>
      <w:r>
        <w:rPr>
          <w:lang w:bidi="fa-IR"/>
        </w:rPr>
        <w:t>Feet</w:t>
      </w:r>
    </w:p>
    <w:p w14:paraId="2E28D678" w14:textId="77777777" w:rsidR="00104446" w:rsidRDefault="00104446" w:rsidP="00104446">
      <w:pPr>
        <w:rPr>
          <w:lang w:bidi="fa-IR"/>
        </w:rPr>
      </w:pPr>
      <w:r>
        <w:rPr>
          <w:lang w:bidi="fa-IR"/>
        </w:rPr>
        <w:t>Toe</w:t>
      </w:r>
    </w:p>
    <w:p w14:paraId="6FB886FE" w14:textId="77777777" w:rsidR="00104446" w:rsidRDefault="00104446" w:rsidP="00104446">
      <w:pPr>
        <w:pStyle w:val="Heading2"/>
        <w:rPr>
          <w:lang w:bidi="fa-IR"/>
        </w:rPr>
      </w:pPr>
      <w:r>
        <w:rPr>
          <w:lang w:bidi="fa-IR"/>
        </w:rPr>
        <w:t>C: Rest of body</w:t>
      </w:r>
    </w:p>
    <w:p w14:paraId="151FB078" w14:textId="77777777" w:rsidR="00104446" w:rsidRDefault="00104446" w:rsidP="00104446">
      <w:pPr>
        <w:rPr>
          <w:lang w:bidi="fa-IR"/>
        </w:rPr>
      </w:pPr>
      <w:r>
        <w:rPr>
          <w:lang w:bidi="fa-IR"/>
        </w:rPr>
        <w:t>Chest</w:t>
      </w:r>
    </w:p>
    <w:p w14:paraId="7BC1982C" w14:textId="77777777" w:rsidR="00104446" w:rsidRDefault="00104446" w:rsidP="00104446">
      <w:pPr>
        <w:rPr>
          <w:lang w:bidi="fa-IR"/>
        </w:rPr>
      </w:pPr>
      <w:r>
        <w:rPr>
          <w:lang w:bidi="fa-IR"/>
        </w:rPr>
        <w:t>Side</w:t>
      </w:r>
    </w:p>
    <w:p w14:paraId="4CF7D31C" w14:textId="77777777" w:rsidR="00104446" w:rsidRDefault="00104446" w:rsidP="00104446">
      <w:pPr>
        <w:rPr>
          <w:lang w:bidi="fa-IR"/>
        </w:rPr>
      </w:pPr>
      <w:r>
        <w:rPr>
          <w:lang w:bidi="fa-IR"/>
        </w:rPr>
        <w:t>Stomach</w:t>
      </w:r>
    </w:p>
    <w:p w14:paraId="5A6AAE37" w14:textId="77777777" w:rsidR="00104446" w:rsidRDefault="00104446" w:rsidP="00104446">
      <w:pPr>
        <w:rPr>
          <w:lang w:bidi="fa-IR"/>
        </w:rPr>
      </w:pPr>
      <w:r>
        <w:rPr>
          <w:lang w:bidi="fa-IR"/>
        </w:rPr>
        <w:t>Back</w:t>
      </w:r>
    </w:p>
    <w:p w14:paraId="49AA540A" w14:textId="77777777" w:rsidR="00104446" w:rsidRDefault="00104446" w:rsidP="00104446">
      <w:pPr>
        <w:rPr>
          <w:lang w:bidi="fa-IR"/>
        </w:rPr>
      </w:pPr>
      <w:r>
        <w:rPr>
          <w:lang w:bidi="fa-IR"/>
        </w:rPr>
        <w:t>Waist</w:t>
      </w:r>
    </w:p>
    <w:p w14:paraId="2666D83B" w14:textId="77777777" w:rsidR="00104446" w:rsidRDefault="00104446" w:rsidP="00104446">
      <w:pPr>
        <w:rPr>
          <w:lang w:bidi="fa-IR"/>
        </w:rPr>
      </w:pPr>
      <w:r>
        <w:rPr>
          <w:lang w:bidi="fa-IR"/>
        </w:rPr>
        <w:t>Hip</w:t>
      </w:r>
    </w:p>
    <w:p w14:paraId="528205AE" w14:textId="77777777" w:rsidR="00104446" w:rsidRDefault="00104446" w:rsidP="00104446">
      <w:pPr>
        <w:rPr>
          <w:lang w:bidi="fa-IR"/>
        </w:rPr>
      </w:pPr>
      <w:r>
        <w:rPr>
          <w:lang w:bidi="fa-IR"/>
        </w:rPr>
        <w:t>We have skin covering our bodies.</w:t>
      </w:r>
    </w:p>
    <w:p w14:paraId="6120D188" w14:textId="77777777" w:rsidR="00104446" w:rsidRDefault="00104446" w:rsidP="00104446">
      <w:pPr>
        <w:pStyle w:val="Heading2"/>
        <w:rPr>
          <w:lang w:bidi="fa-IR"/>
        </w:rPr>
      </w:pPr>
      <w:r>
        <w:rPr>
          <w:lang w:bidi="fa-IR"/>
        </w:rPr>
        <w:t>D: Inside the body</w:t>
      </w:r>
    </w:p>
    <w:p w14:paraId="431328C5" w14:textId="77777777" w:rsidR="00104446" w:rsidRDefault="00104446" w:rsidP="00104446">
      <w:pPr>
        <w:rPr>
          <w:lang w:bidi="fa-IR"/>
        </w:rPr>
      </w:pPr>
      <w:r>
        <w:rPr>
          <w:lang w:bidi="fa-IR"/>
        </w:rPr>
        <w:t>Heart</w:t>
      </w:r>
    </w:p>
    <w:p w14:paraId="510FE9A7" w14:textId="77777777" w:rsidR="00104446" w:rsidRDefault="00104446" w:rsidP="00104446">
      <w:pPr>
        <w:rPr>
          <w:lang w:bidi="fa-IR"/>
        </w:rPr>
      </w:pPr>
      <w:r>
        <w:rPr>
          <w:lang w:bidi="fa-IR"/>
        </w:rPr>
        <w:t>Brain</w:t>
      </w:r>
    </w:p>
    <w:p w14:paraId="6A838E92" w14:textId="77777777" w:rsidR="00104446" w:rsidRDefault="00104446" w:rsidP="00104446">
      <w:pPr>
        <w:rPr>
          <w:lang w:bidi="fa-IR"/>
        </w:rPr>
      </w:pPr>
      <w:r>
        <w:rPr>
          <w:lang w:bidi="fa-IR"/>
        </w:rPr>
        <w:t>Blood</w:t>
      </w:r>
    </w:p>
    <w:p w14:paraId="54016E40" w14:textId="77777777" w:rsidR="00104446" w:rsidRDefault="00104446" w:rsidP="00104446">
      <w:pPr>
        <w:pStyle w:val="Heading2"/>
        <w:rPr>
          <w:lang w:bidi="fa-IR"/>
        </w:rPr>
      </w:pPr>
      <w:r>
        <w:rPr>
          <w:lang w:bidi="fa-IR"/>
        </w:rPr>
        <w:t>E: Pronunciation problem</w:t>
      </w:r>
    </w:p>
    <w:p w14:paraId="55EF66B7" w14:textId="77777777" w:rsidR="00104446" w:rsidRDefault="00104446" w:rsidP="00104446">
      <w:pPr>
        <w:rPr>
          <w:lang w:bidi="fa-IR"/>
        </w:rPr>
      </w:pPr>
      <w:r>
        <w:rPr>
          <w:lang w:bidi="fa-IR"/>
        </w:rPr>
        <w:t>Eye</w:t>
      </w:r>
    </w:p>
    <w:p w14:paraId="5C444FAC" w14:textId="77777777" w:rsidR="00104446" w:rsidRDefault="00104446" w:rsidP="00104446">
      <w:pPr>
        <w:rPr>
          <w:lang w:bidi="fa-IR"/>
        </w:rPr>
      </w:pPr>
      <w:r>
        <w:rPr>
          <w:lang w:bidi="fa-IR"/>
        </w:rPr>
        <w:t>Knee</w:t>
      </w:r>
    </w:p>
    <w:p w14:paraId="43B1677B" w14:textId="77777777" w:rsidR="00104446" w:rsidRDefault="00104446" w:rsidP="00104446">
      <w:pPr>
        <w:rPr>
          <w:lang w:bidi="fa-IR"/>
        </w:rPr>
      </w:pPr>
      <w:r>
        <w:rPr>
          <w:lang w:bidi="fa-IR"/>
        </w:rPr>
        <w:t>Stomach</w:t>
      </w:r>
    </w:p>
    <w:p w14:paraId="07DBA60A" w14:textId="77777777" w:rsidR="00104446" w:rsidRDefault="00104446" w:rsidP="00104446">
      <w:pPr>
        <w:rPr>
          <w:lang w:bidi="fa-IR"/>
        </w:rPr>
      </w:pPr>
      <w:r>
        <w:rPr>
          <w:lang w:bidi="fa-IR"/>
        </w:rPr>
        <w:t>Heart</w:t>
      </w:r>
    </w:p>
    <w:p w14:paraId="107D84A2" w14:textId="77777777" w:rsidR="00104446" w:rsidRDefault="00104446" w:rsidP="00104446">
      <w:pPr>
        <w:rPr>
          <w:lang w:bidi="fa-IR"/>
        </w:rPr>
      </w:pPr>
      <w:r>
        <w:rPr>
          <w:lang w:bidi="fa-IR"/>
        </w:rPr>
        <w:t>Blood</w:t>
      </w:r>
    </w:p>
    <w:p w14:paraId="3A55FAC4" w14:textId="77777777" w:rsidR="00104446" w:rsidRDefault="00104446" w:rsidP="00104446">
      <w:pPr>
        <w:rPr>
          <w:lang w:bidi="fa-IR"/>
        </w:rPr>
      </w:pPr>
      <w:r>
        <w:rPr>
          <w:lang w:bidi="fa-IR"/>
        </w:rPr>
        <w:t>Foot</w:t>
      </w:r>
    </w:p>
    <w:p w14:paraId="0F8208B9" w14:textId="77777777" w:rsidR="00104446" w:rsidRDefault="00104446" w:rsidP="00104446">
      <w:pPr>
        <w:rPr>
          <w:lang w:bidi="fa-IR"/>
        </w:rPr>
      </w:pPr>
      <w:r>
        <w:rPr>
          <w:lang w:bidi="fa-IR"/>
        </w:rPr>
        <w:t>Tooth</w:t>
      </w:r>
    </w:p>
    <w:p w14:paraId="0A955AAE" w14:textId="77777777" w:rsidR="00104446" w:rsidRDefault="00104446" w:rsidP="00104446">
      <w:pPr>
        <w:pStyle w:val="Heading2"/>
        <w:rPr>
          <w:lang w:bidi="fa-IR"/>
        </w:rPr>
      </w:pPr>
      <w:r>
        <w:rPr>
          <w:lang w:bidi="fa-IR"/>
        </w:rPr>
        <w:lastRenderedPageBreak/>
        <w:t>F: Singular and plurals</w:t>
      </w:r>
    </w:p>
    <w:p w14:paraId="1EC484E7" w14:textId="77777777" w:rsidR="00104446" w:rsidRDefault="00104446" w:rsidP="00104446">
      <w:pPr>
        <w:rPr>
          <w:lang w:bidi="fa-IR"/>
        </w:rPr>
      </w:pPr>
      <w:r>
        <w:rPr>
          <w:lang w:bidi="fa-IR"/>
        </w:rPr>
        <w:t>One foot – two feet</w:t>
      </w:r>
    </w:p>
    <w:p w14:paraId="742B5487" w14:textId="77777777" w:rsidR="00104446" w:rsidRDefault="00104446" w:rsidP="00104446">
      <w:pPr>
        <w:rPr>
          <w:lang w:bidi="fa-IR"/>
        </w:rPr>
      </w:pPr>
      <w:r>
        <w:rPr>
          <w:lang w:bidi="fa-IR"/>
        </w:rPr>
        <w:t>On tooth – two teeth</w:t>
      </w:r>
    </w:p>
    <w:p w14:paraId="3D56AB3D" w14:textId="77777777" w:rsidR="00104446" w:rsidRDefault="00104446" w:rsidP="00104446">
      <w:pPr>
        <w:rPr>
          <w:lang w:bidi="fa-IR"/>
        </w:rPr>
      </w:pPr>
      <w:r>
        <w:rPr>
          <w:lang w:bidi="fa-IR"/>
        </w:rPr>
        <w:t>Hair is a singular word. My hair is very long – I must cut it soon.</w:t>
      </w:r>
    </w:p>
    <w:p w14:paraId="40F42817" w14:textId="77777777" w:rsidR="00104446" w:rsidRDefault="00104446" w:rsidP="00104446">
      <w:pPr>
        <w:pStyle w:val="Heading3"/>
        <w:rPr>
          <w:lang w:bidi="fa-IR"/>
        </w:rPr>
      </w:pPr>
      <w:r>
        <w:rPr>
          <w:lang w:bidi="fa-IR"/>
        </w:rPr>
        <w:t>Common mistakes</w:t>
      </w:r>
    </w:p>
    <w:p w14:paraId="71B2C787" w14:textId="77777777" w:rsidR="00104446" w:rsidRDefault="00104446" w:rsidP="00104446">
      <w:pPr>
        <w:rPr>
          <w:lang w:bidi="fa-IR"/>
        </w:rPr>
      </w:pPr>
      <w:r>
        <w:rPr>
          <w:lang w:bidi="fa-IR"/>
        </w:rPr>
        <w:t>Usually we use my, your, his, her, etc. with parts of the boody.</w:t>
      </w:r>
    </w:p>
    <w:p w14:paraId="729D89B0" w14:textId="77777777" w:rsidR="00104446" w:rsidRDefault="00104446" w:rsidP="00104446">
      <w:pPr>
        <w:rPr>
          <w:lang w:bidi="fa-IR"/>
        </w:rPr>
      </w:pPr>
      <w:r>
        <w:rPr>
          <w:lang w:bidi="fa-IR"/>
        </w:rPr>
        <w:t>Katie is washing her hair [Not Jane is washing the hair]. I have a pain in my leg [Not I have a pain in the leg].</w:t>
      </w:r>
    </w:p>
    <w:p w14:paraId="20B82AB0" w14:textId="77777777" w:rsidR="00104446" w:rsidRDefault="00BE5394" w:rsidP="00104446">
      <w:pPr>
        <w:rPr>
          <w:lang w:bidi="fa-IR"/>
        </w:rPr>
      </w:pPr>
      <w:r>
        <w:rPr>
          <w:lang w:bidi="fa-IR"/>
        </w:rPr>
        <w:t>(See Unit 6: Health and illness)</w:t>
      </w:r>
    </w:p>
    <w:p w14:paraId="544A5E41" w14:textId="77777777" w:rsidR="00BE5394" w:rsidRDefault="0061725E" w:rsidP="0061725E">
      <w:pPr>
        <w:pStyle w:val="Heading1"/>
        <w:rPr>
          <w:lang w:bidi="fa-IR"/>
        </w:rPr>
      </w:pPr>
      <w:r>
        <w:rPr>
          <w:lang w:bidi="fa-IR"/>
        </w:rPr>
        <w:t>4: Clothes</w:t>
      </w:r>
    </w:p>
    <w:p w14:paraId="440EC5EB" w14:textId="77777777" w:rsidR="0061725E" w:rsidRDefault="0061725E" w:rsidP="0061725E">
      <w:pPr>
        <w:pStyle w:val="Heading2"/>
        <w:rPr>
          <w:lang w:bidi="fa-IR"/>
        </w:rPr>
      </w:pPr>
      <w:r>
        <w:rPr>
          <w:lang w:bidi="fa-IR"/>
        </w:rPr>
        <w:t>A: Clothes</w:t>
      </w:r>
    </w:p>
    <w:p w14:paraId="05CBAE34" w14:textId="77777777" w:rsidR="0061725E" w:rsidRDefault="0061725E" w:rsidP="0061725E">
      <w:pPr>
        <w:rPr>
          <w:lang w:bidi="fa-IR"/>
        </w:rPr>
      </w:pPr>
      <w:r>
        <w:rPr>
          <w:lang w:bidi="fa-IR"/>
        </w:rPr>
        <w:t>Hat</w:t>
      </w:r>
    </w:p>
    <w:p w14:paraId="71E6AE98" w14:textId="77777777" w:rsidR="0061725E" w:rsidRDefault="0061725E" w:rsidP="0061725E">
      <w:pPr>
        <w:rPr>
          <w:lang w:bidi="fa-IR"/>
        </w:rPr>
      </w:pPr>
      <w:r>
        <w:rPr>
          <w:lang w:bidi="fa-IR"/>
        </w:rPr>
        <w:t>Coat</w:t>
      </w:r>
    </w:p>
    <w:p w14:paraId="39C4F5C7" w14:textId="77777777" w:rsidR="0061725E" w:rsidRDefault="0061725E" w:rsidP="0061725E">
      <w:pPr>
        <w:rPr>
          <w:lang w:bidi="fa-IR"/>
        </w:rPr>
      </w:pPr>
      <w:r>
        <w:rPr>
          <w:lang w:bidi="fa-IR"/>
        </w:rPr>
        <w:t>Jacket</w:t>
      </w:r>
    </w:p>
    <w:p w14:paraId="5415B72C" w14:textId="77777777" w:rsidR="0061725E" w:rsidRDefault="0061725E" w:rsidP="0061725E">
      <w:pPr>
        <w:rPr>
          <w:lang w:bidi="fa-IR"/>
        </w:rPr>
      </w:pPr>
      <w:r>
        <w:rPr>
          <w:lang w:bidi="fa-IR"/>
        </w:rPr>
        <w:t>Scarf</w:t>
      </w:r>
    </w:p>
    <w:p w14:paraId="6020F1B1" w14:textId="77777777" w:rsidR="0061725E" w:rsidRDefault="0061725E" w:rsidP="0061725E">
      <w:pPr>
        <w:rPr>
          <w:lang w:bidi="fa-IR"/>
        </w:rPr>
      </w:pPr>
      <w:r>
        <w:rPr>
          <w:lang w:bidi="fa-IR"/>
        </w:rPr>
        <w:t>Gloves</w:t>
      </w:r>
    </w:p>
    <w:p w14:paraId="6AE503EA" w14:textId="77777777" w:rsidR="0061725E" w:rsidRDefault="0061725E" w:rsidP="0061725E">
      <w:pPr>
        <w:rPr>
          <w:lang w:bidi="fa-IR"/>
        </w:rPr>
      </w:pPr>
      <w:r>
        <w:rPr>
          <w:lang w:bidi="fa-IR"/>
        </w:rPr>
        <w:t>Shoes</w:t>
      </w:r>
    </w:p>
    <w:p w14:paraId="6ED4286F" w14:textId="77777777" w:rsidR="0061725E" w:rsidRDefault="0061725E" w:rsidP="0061725E">
      <w:pPr>
        <w:rPr>
          <w:lang w:bidi="fa-IR"/>
        </w:rPr>
      </w:pPr>
      <w:r>
        <w:rPr>
          <w:lang w:bidi="fa-IR"/>
        </w:rPr>
        <w:t>Trainers</w:t>
      </w:r>
    </w:p>
    <w:p w14:paraId="5C20110D" w14:textId="77777777" w:rsidR="0061725E" w:rsidRDefault="0061725E" w:rsidP="0061725E">
      <w:pPr>
        <w:rPr>
          <w:lang w:bidi="fa-IR"/>
        </w:rPr>
      </w:pPr>
      <w:r>
        <w:rPr>
          <w:lang w:bidi="fa-IR"/>
        </w:rPr>
        <w:t>Boots</w:t>
      </w:r>
    </w:p>
    <w:p w14:paraId="553AFAC2" w14:textId="77777777" w:rsidR="0061725E" w:rsidRDefault="0061725E" w:rsidP="0061725E">
      <w:pPr>
        <w:rPr>
          <w:lang w:bidi="fa-IR"/>
        </w:rPr>
      </w:pPr>
      <w:r>
        <w:rPr>
          <w:lang w:bidi="fa-IR"/>
        </w:rPr>
        <w:t>Suit</w:t>
      </w:r>
    </w:p>
    <w:p w14:paraId="52B2D8EA" w14:textId="77777777" w:rsidR="0061725E" w:rsidRDefault="0061725E" w:rsidP="0061725E">
      <w:pPr>
        <w:rPr>
          <w:lang w:bidi="fa-IR"/>
        </w:rPr>
      </w:pPr>
      <w:r>
        <w:rPr>
          <w:lang w:bidi="fa-IR"/>
        </w:rPr>
        <w:t>Socks</w:t>
      </w:r>
    </w:p>
    <w:p w14:paraId="32386D30" w14:textId="77777777" w:rsidR="0061725E" w:rsidRDefault="0061725E" w:rsidP="0061725E">
      <w:pPr>
        <w:rPr>
          <w:lang w:bidi="fa-IR"/>
        </w:rPr>
      </w:pPr>
      <w:r>
        <w:rPr>
          <w:lang w:bidi="fa-IR"/>
        </w:rPr>
        <w:t>T-shirt</w:t>
      </w:r>
    </w:p>
    <w:p w14:paraId="39C19EA8" w14:textId="77777777" w:rsidR="0061725E" w:rsidRDefault="0061725E" w:rsidP="0061725E">
      <w:pPr>
        <w:rPr>
          <w:lang w:bidi="fa-IR"/>
        </w:rPr>
      </w:pPr>
      <w:r>
        <w:rPr>
          <w:lang w:bidi="fa-IR"/>
        </w:rPr>
        <w:t>Watch</w:t>
      </w:r>
    </w:p>
    <w:p w14:paraId="53F0732A" w14:textId="77777777" w:rsidR="0061725E" w:rsidRDefault="0061725E" w:rsidP="0061725E">
      <w:pPr>
        <w:rPr>
          <w:lang w:bidi="fa-IR"/>
        </w:rPr>
      </w:pPr>
      <w:r>
        <w:rPr>
          <w:lang w:bidi="fa-IR"/>
        </w:rPr>
        <w:t>Shirt</w:t>
      </w:r>
    </w:p>
    <w:p w14:paraId="4A7EEDD2" w14:textId="77777777" w:rsidR="0061725E" w:rsidRDefault="0061725E" w:rsidP="0061725E">
      <w:pPr>
        <w:rPr>
          <w:lang w:bidi="fa-IR"/>
        </w:rPr>
      </w:pPr>
      <w:r>
        <w:rPr>
          <w:lang w:bidi="fa-IR"/>
        </w:rPr>
        <w:t>Dress</w:t>
      </w:r>
    </w:p>
    <w:p w14:paraId="027669C9" w14:textId="77777777" w:rsidR="0061725E" w:rsidRDefault="0061725E" w:rsidP="0061725E">
      <w:pPr>
        <w:rPr>
          <w:lang w:bidi="fa-IR"/>
        </w:rPr>
      </w:pPr>
      <w:r>
        <w:rPr>
          <w:lang w:bidi="fa-IR"/>
        </w:rPr>
        <w:t>Ring</w:t>
      </w:r>
    </w:p>
    <w:p w14:paraId="13C4E4FE" w14:textId="77777777" w:rsidR="0061725E" w:rsidRDefault="0061725E" w:rsidP="0061725E">
      <w:pPr>
        <w:rPr>
          <w:lang w:bidi="fa-IR"/>
        </w:rPr>
      </w:pPr>
      <w:r>
        <w:rPr>
          <w:lang w:bidi="fa-IR"/>
        </w:rPr>
        <w:t>Belt</w:t>
      </w:r>
    </w:p>
    <w:p w14:paraId="039194C2" w14:textId="77777777" w:rsidR="0061725E" w:rsidRDefault="0061725E" w:rsidP="0061725E">
      <w:pPr>
        <w:rPr>
          <w:lang w:bidi="fa-IR"/>
        </w:rPr>
      </w:pPr>
      <w:r>
        <w:rPr>
          <w:lang w:bidi="fa-IR"/>
        </w:rPr>
        <w:t>Tie</w:t>
      </w:r>
    </w:p>
    <w:p w14:paraId="03048E9A" w14:textId="77777777" w:rsidR="0061725E" w:rsidRDefault="0061725E" w:rsidP="0061725E">
      <w:pPr>
        <w:rPr>
          <w:lang w:bidi="fa-IR"/>
        </w:rPr>
      </w:pPr>
      <w:r>
        <w:rPr>
          <w:lang w:bidi="fa-IR"/>
        </w:rPr>
        <w:t>Sweater</w:t>
      </w:r>
    </w:p>
    <w:p w14:paraId="60DF5F4B" w14:textId="77777777" w:rsidR="0061725E" w:rsidRDefault="0061725E" w:rsidP="0061725E">
      <w:pPr>
        <w:rPr>
          <w:lang w:bidi="fa-IR"/>
        </w:rPr>
      </w:pPr>
      <w:r>
        <w:rPr>
          <w:lang w:bidi="fa-IR"/>
        </w:rPr>
        <w:t>Jumper</w:t>
      </w:r>
    </w:p>
    <w:p w14:paraId="7457A6AC" w14:textId="77777777" w:rsidR="0061725E" w:rsidRDefault="0061725E" w:rsidP="0061725E">
      <w:pPr>
        <w:pStyle w:val="Heading2"/>
        <w:rPr>
          <w:lang w:bidi="fa-IR"/>
        </w:rPr>
      </w:pPr>
      <w:r>
        <w:rPr>
          <w:lang w:bidi="fa-IR"/>
        </w:rPr>
        <w:t>B: Plural words</w:t>
      </w:r>
    </w:p>
    <w:p w14:paraId="61A210F0" w14:textId="77777777" w:rsidR="0061725E" w:rsidRDefault="0061725E" w:rsidP="0061725E">
      <w:pPr>
        <w:rPr>
          <w:lang w:bidi="fa-IR"/>
        </w:rPr>
      </w:pPr>
      <w:r>
        <w:rPr>
          <w:lang w:bidi="fa-IR"/>
        </w:rPr>
        <w:t>These words are always plural in English. They need a plural verb.</w:t>
      </w:r>
    </w:p>
    <w:p w14:paraId="2170BC27" w14:textId="77777777" w:rsidR="0061725E" w:rsidRDefault="0061725E" w:rsidP="0061725E">
      <w:pPr>
        <w:rPr>
          <w:lang w:bidi="fa-IR"/>
        </w:rPr>
      </w:pPr>
      <w:r>
        <w:rPr>
          <w:lang w:bidi="fa-IR"/>
        </w:rPr>
        <w:t xml:space="preserve">Trousers </w:t>
      </w:r>
    </w:p>
    <w:p w14:paraId="7CEEEC65" w14:textId="77777777" w:rsidR="0061725E" w:rsidRDefault="0061725E" w:rsidP="0061725E">
      <w:pPr>
        <w:rPr>
          <w:lang w:bidi="fa-IR"/>
        </w:rPr>
      </w:pPr>
      <w:r>
        <w:rPr>
          <w:lang w:bidi="fa-IR"/>
        </w:rPr>
        <w:t>Jeans</w:t>
      </w:r>
    </w:p>
    <w:p w14:paraId="74EFE2C9" w14:textId="77777777" w:rsidR="0061725E" w:rsidRDefault="0061725E" w:rsidP="0061725E">
      <w:pPr>
        <w:rPr>
          <w:lang w:bidi="fa-IR"/>
        </w:rPr>
      </w:pPr>
      <w:r>
        <w:rPr>
          <w:lang w:bidi="fa-IR"/>
        </w:rPr>
        <w:t>Tights</w:t>
      </w:r>
    </w:p>
    <w:p w14:paraId="31DC4237" w14:textId="77777777" w:rsidR="0061725E" w:rsidRDefault="0061725E" w:rsidP="0061725E">
      <w:pPr>
        <w:rPr>
          <w:lang w:bidi="fa-IR"/>
        </w:rPr>
      </w:pPr>
      <w:r>
        <w:rPr>
          <w:lang w:bidi="fa-IR"/>
        </w:rPr>
        <w:lastRenderedPageBreak/>
        <w:t>Glasses</w:t>
      </w:r>
    </w:p>
    <w:p w14:paraId="69E501EF" w14:textId="77777777" w:rsidR="0061725E" w:rsidRDefault="0061725E" w:rsidP="0061725E">
      <w:pPr>
        <w:rPr>
          <w:lang w:bidi="fa-IR"/>
        </w:rPr>
      </w:pPr>
      <w:r>
        <w:rPr>
          <w:lang w:bidi="fa-IR"/>
        </w:rPr>
        <w:t>Pyjamas</w:t>
      </w:r>
    </w:p>
    <w:p w14:paraId="11881262" w14:textId="77777777" w:rsidR="0061725E" w:rsidRDefault="0061725E" w:rsidP="0061725E">
      <w:pPr>
        <w:rPr>
          <w:lang w:bidi="fa-IR"/>
        </w:rPr>
      </w:pPr>
      <w:r>
        <w:rPr>
          <w:lang w:bidi="fa-IR"/>
        </w:rPr>
        <w:t>My suit is new but these trousers are old. Her jeans/ shorts/ tights are blue.</w:t>
      </w:r>
    </w:p>
    <w:p w14:paraId="2C35E3F0" w14:textId="77777777" w:rsidR="0061725E" w:rsidRDefault="0061725E" w:rsidP="0061725E">
      <w:pPr>
        <w:rPr>
          <w:lang w:bidi="fa-IR"/>
        </w:rPr>
      </w:pPr>
      <w:r>
        <w:rPr>
          <w:lang w:bidi="fa-IR"/>
        </w:rPr>
        <w:t>Note: You say: a pair of trousers/ shorts/ glasses, etc.</w:t>
      </w:r>
    </w:p>
    <w:p w14:paraId="2A7639B8" w14:textId="77777777" w:rsidR="0061725E" w:rsidRDefault="00563FEB" w:rsidP="00563FEB">
      <w:pPr>
        <w:pStyle w:val="Heading2"/>
        <w:rPr>
          <w:lang w:bidi="fa-IR"/>
        </w:rPr>
      </w:pPr>
      <w:r>
        <w:rPr>
          <w:lang w:bidi="fa-IR"/>
        </w:rPr>
        <w:t>C: verbs</w:t>
      </w:r>
    </w:p>
    <w:p w14:paraId="1490FEEB" w14:textId="77777777" w:rsidR="00563FEB" w:rsidRDefault="00563FEB" w:rsidP="00563FEB">
      <w:pPr>
        <w:rPr>
          <w:lang w:bidi="fa-IR"/>
        </w:rPr>
      </w:pPr>
      <w:r>
        <w:rPr>
          <w:lang w:bidi="fa-IR"/>
        </w:rPr>
        <w:t>You wear clothes but you carry things.</w:t>
      </w:r>
    </w:p>
    <w:p w14:paraId="19904442" w14:textId="77777777" w:rsidR="00563FEB" w:rsidRDefault="00563FEB" w:rsidP="00563FEB">
      <w:pPr>
        <w:rPr>
          <w:lang w:bidi="fa-IR"/>
        </w:rPr>
      </w:pPr>
      <w:r>
        <w:rPr>
          <w:lang w:bidi="fa-IR"/>
        </w:rPr>
        <w:t>You wear glasses.</w:t>
      </w:r>
    </w:p>
    <w:p w14:paraId="4E974502" w14:textId="77777777" w:rsidR="00563FEB" w:rsidRDefault="00563FEB" w:rsidP="00563FEB">
      <w:pPr>
        <w:rPr>
          <w:lang w:bidi="fa-IR"/>
        </w:rPr>
      </w:pPr>
      <w:r>
        <w:rPr>
          <w:lang w:bidi="fa-IR"/>
        </w:rPr>
        <w:t>Naomi is wearing a long blue coat.</w:t>
      </w:r>
    </w:p>
    <w:p w14:paraId="1C3F3DF0" w14:textId="77777777" w:rsidR="00563FEB" w:rsidRDefault="00563FEB" w:rsidP="00563FEB">
      <w:pPr>
        <w:rPr>
          <w:lang w:bidi="fa-IR"/>
        </w:rPr>
      </w:pPr>
      <w:r>
        <w:rPr>
          <w:lang w:bidi="fa-IR"/>
        </w:rPr>
        <w:t>She’s carrying a suitcase and a handbag.</w:t>
      </w:r>
    </w:p>
    <w:p w14:paraId="4137DC5B" w14:textId="77777777" w:rsidR="00563FEB" w:rsidRDefault="00563FEB" w:rsidP="00563FEB">
      <w:pPr>
        <w:rPr>
          <w:lang w:bidi="fa-IR"/>
        </w:rPr>
      </w:pPr>
      <w:r>
        <w:rPr>
          <w:lang w:bidi="fa-IR"/>
        </w:rPr>
        <w:t>You can also say: Naomi has (got) a blue coat on.</w:t>
      </w:r>
    </w:p>
    <w:p w14:paraId="170D636E" w14:textId="77777777" w:rsidR="00563FEB" w:rsidRDefault="00563FEB" w:rsidP="00563FEB">
      <w:pPr>
        <w:rPr>
          <w:lang w:bidi="fa-IR"/>
        </w:rPr>
      </w:pPr>
      <w:r>
        <w:rPr>
          <w:lang w:bidi="fa-IR"/>
        </w:rPr>
        <w:t>You carry a bag and an umbrella.</w:t>
      </w:r>
    </w:p>
    <w:p w14:paraId="77AC3AAA" w14:textId="77777777" w:rsidR="00563FEB" w:rsidRDefault="00563FEB" w:rsidP="00563FEB">
      <w:pPr>
        <w:rPr>
          <w:lang w:bidi="fa-IR"/>
        </w:rPr>
      </w:pPr>
      <w:r>
        <w:rPr>
          <w:lang w:bidi="fa-IR"/>
        </w:rPr>
        <w:t>In the morning, you get dressed or put your clothes on. At night you get undressed or take your clothes off.</w:t>
      </w:r>
    </w:p>
    <w:p w14:paraId="25538571" w14:textId="77777777" w:rsidR="00563FEB" w:rsidRDefault="00563FEB" w:rsidP="00563FEB">
      <w:pPr>
        <w:pStyle w:val="Heading3"/>
        <w:rPr>
          <w:lang w:bidi="fa-IR"/>
        </w:rPr>
      </w:pPr>
      <w:r>
        <w:rPr>
          <w:lang w:bidi="fa-IR"/>
        </w:rPr>
        <w:t>Common mistakes</w:t>
      </w:r>
    </w:p>
    <w:p w14:paraId="1033194B" w14:textId="77777777" w:rsidR="00563FEB" w:rsidRDefault="00563FEB" w:rsidP="00563FEB">
      <w:pPr>
        <w:rPr>
          <w:lang w:bidi="fa-IR"/>
        </w:rPr>
      </w:pPr>
      <w:r>
        <w:rPr>
          <w:lang w:bidi="fa-IR"/>
        </w:rPr>
        <w:t>You put clothes on but you take clothes off [Not put clothes off].</w:t>
      </w:r>
    </w:p>
    <w:p w14:paraId="135E128A" w14:textId="77777777" w:rsidR="00C55A8D" w:rsidRDefault="00563FEB" w:rsidP="00563FEB">
      <w:pPr>
        <w:pStyle w:val="Heading3"/>
        <w:rPr>
          <w:lang w:bidi="fa-IR"/>
        </w:rPr>
      </w:pPr>
      <w:r>
        <w:rPr>
          <w:lang w:bidi="fa-IR"/>
        </w:rPr>
        <w:t>Tip</w:t>
      </w:r>
    </w:p>
    <w:p w14:paraId="1AF9E5C4" w14:textId="77777777" w:rsidR="00563FEB" w:rsidRDefault="00563FEB" w:rsidP="00C55A8D">
      <w:pPr>
        <w:pStyle w:val="NoSpacing"/>
        <w:rPr>
          <w:lang w:bidi="fa-IR"/>
        </w:rPr>
      </w:pPr>
      <w:r>
        <w:rPr>
          <w:lang w:bidi="fa-IR"/>
        </w:rPr>
        <w:t xml:space="preserve">When you get dressed in the morning, say to yourself now I’m </w:t>
      </w:r>
      <w:r w:rsidR="00C55A8D">
        <w:rPr>
          <w:lang w:bidi="fa-IR"/>
        </w:rPr>
        <w:t>putting on my shoes and so on]</w:t>
      </w:r>
    </w:p>
    <w:p w14:paraId="7FF05B6D" w14:textId="77777777" w:rsidR="00C55A8D" w:rsidRDefault="00C55A8D" w:rsidP="00C55A8D">
      <w:pPr>
        <w:pStyle w:val="Heading1"/>
        <w:rPr>
          <w:lang w:bidi="fa-IR"/>
        </w:rPr>
      </w:pPr>
      <w:r>
        <w:rPr>
          <w:lang w:bidi="fa-IR"/>
        </w:rPr>
        <w:t>5 Describing people</w:t>
      </w:r>
    </w:p>
    <w:p w14:paraId="42F072E3" w14:textId="77777777" w:rsidR="00C55A8D" w:rsidRDefault="00C55A8D" w:rsidP="00C55A8D">
      <w:pPr>
        <w:pStyle w:val="Heading2"/>
        <w:rPr>
          <w:lang w:bidi="fa-IR"/>
        </w:rPr>
      </w:pPr>
      <w:r>
        <w:rPr>
          <w:lang w:bidi="fa-IR"/>
        </w:rPr>
        <w:t>A: Height and weight</w:t>
      </w:r>
    </w:p>
    <w:p w14:paraId="1D7445E9" w14:textId="77777777" w:rsidR="00C55A8D" w:rsidRDefault="00C55A8D" w:rsidP="00C55A8D">
      <w:pPr>
        <w:rPr>
          <w:lang w:bidi="fa-IR"/>
        </w:rPr>
      </w:pPr>
      <w:r>
        <w:rPr>
          <w:lang w:bidi="fa-IR"/>
        </w:rPr>
        <w:t>Betting Schwenke is a very tall woman.</w:t>
      </w:r>
    </w:p>
    <w:p w14:paraId="10AAAE26" w14:textId="77777777" w:rsidR="00C55A8D" w:rsidRDefault="00C55A8D" w:rsidP="00C55A8D">
      <w:pPr>
        <w:rPr>
          <w:lang w:bidi="fa-IR"/>
        </w:rPr>
      </w:pPr>
      <w:r>
        <w:rPr>
          <w:lang w:bidi="fa-IR"/>
        </w:rPr>
        <w:t>Tom Jakes is quite short.</w:t>
      </w:r>
    </w:p>
    <w:p w14:paraId="7EE7AB9C" w14:textId="77777777" w:rsidR="00C55A8D" w:rsidRDefault="00C55A8D" w:rsidP="00C55A8D">
      <w:pPr>
        <w:rPr>
          <w:lang w:bidi="fa-IR"/>
        </w:rPr>
      </w:pPr>
      <w:r>
        <w:rPr>
          <w:lang w:bidi="fa-IR"/>
        </w:rPr>
        <w:t>If you aren’t tall or short, you are of medium height</w:t>
      </w:r>
    </w:p>
    <w:p w14:paraId="18AF8EA3" w14:textId="77777777" w:rsidR="00C55A8D" w:rsidRDefault="00C55A8D" w:rsidP="00C55A8D">
      <w:pPr>
        <w:rPr>
          <w:lang w:bidi="fa-IR"/>
        </w:rPr>
      </w:pPr>
      <w:r>
        <w:rPr>
          <w:lang w:bidi="fa-IR"/>
        </w:rPr>
        <w:t>Agata Sanches is really slim.</w:t>
      </w:r>
    </w:p>
    <w:p w14:paraId="21FFCC92" w14:textId="77777777" w:rsidR="00C55A8D" w:rsidRDefault="00C55A8D" w:rsidP="00C55A8D">
      <w:pPr>
        <w:rPr>
          <w:lang w:bidi="fa-IR"/>
        </w:rPr>
      </w:pPr>
      <w:r>
        <w:rPr>
          <w:lang w:bidi="fa-IR"/>
        </w:rPr>
        <w:t>I was very thin when I was in hospital.</w:t>
      </w:r>
    </w:p>
    <w:p w14:paraId="6D57D035" w14:textId="77777777" w:rsidR="00C55A8D" w:rsidRDefault="00C55A8D" w:rsidP="00C55A8D">
      <w:pPr>
        <w:rPr>
          <w:lang w:bidi="fa-IR"/>
        </w:rPr>
      </w:pPr>
      <w:r>
        <w:rPr>
          <w:lang w:bidi="fa-IR"/>
        </w:rPr>
        <w:t>[slim is more polite then thin]</w:t>
      </w:r>
    </w:p>
    <w:p w14:paraId="5CDB72EB" w14:textId="77777777" w:rsidR="00C55A8D" w:rsidRDefault="00C55A8D" w:rsidP="00C55A8D">
      <w:pPr>
        <w:rPr>
          <w:lang w:bidi="fa-IR"/>
        </w:rPr>
      </w:pPr>
      <w:r>
        <w:rPr>
          <w:lang w:bidi="fa-IR"/>
        </w:rPr>
        <w:t>The doctor said I am overweight. [weight too much]</w:t>
      </w:r>
    </w:p>
    <w:p w14:paraId="69D49056" w14:textId="77777777" w:rsidR="00C55A8D" w:rsidRDefault="00C55A8D" w:rsidP="00C55A8D">
      <w:pPr>
        <w:rPr>
          <w:lang w:bidi="fa-IR"/>
        </w:rPr>
      </w:pPr>
      <w:r>
        <w:rPr>
          <w:lang w:bidi="fa-IR"/>
        </w:rPr>
        <w:t>Their car is very fat. It needs to go on a diet.</w:t>
      </w:r>
    </w:p>
    <w:p w14:paraId="1AB233D2" w14:textId="77777777" w:rsidR="00C55A8D" w:rsidRDefault="00C55A8D" w:rsidP="00C55A8D">
      <w:pPr>
        <w:pStyle w:val="Heading2"/>
        <w:rPr>
          <w:lang w:bidi="fa-IR"/>
        </w:rPr>
      </w:pPr>
      <w:r>
        <w:rPr>
          <w:lang w:bidi="fa-IR"/>
        </w:rPr>
        <w:t>B: Face and head</w:t>
      </w:r>
    </w:p>
    <w:p w14:paraId="417ACD71" w14:textId="77777777" w:rsidR="00C55A8D" w:rsidRDefault="00C55A8D" w:rsidP="00C55A8D">
      <w:pPr>
        <w:rPr>
          <w:lang w:bidi="fa-IR"/>
        </w:rPr>
      </w:pPr>
      <w:r>
        <w:rPr>
          <w:lang w:bidi="fa-IR"/>
        </w:rPr>
        <w:t>Suri has dark skin and dark hair. She has brown eyes.</w:t>
      </w:r>
    </w:p>
    <w:p w14:paraId="1F282CD6" w14:textId="77777777" w:rsidR="00C55A8D" w:rsidRDefault="00C55A8D" w:rsidP="00C55A8D">
      <w:pPr>
        <w:rPr>
          <w:lang w:bidi="fa-IR"/>
        </w:rPr>
      </w:pPr>
      <w:r>
        <w:rPr>
          <w:lang w:bidi="fa-IR"/>
        </w:rPr>
        <w:t>Polly has blonde (or fair) hair and fair skin. She has blue eyes.</w:t>
      </w:r>
    </w:p>
    <w:p w14:paraId="634CDDD7" w14:textId="77777777" w:rsidR="00C55A8D" w:rsidRDefault="00C55A8D" w:rsidP="00C55A8D">
      <w:pPr>
        <w:rPr>
          <w:lang w:bidi="fa-IR"/>
        </w:rPr>
      </w:pPr>
      <w:r>
        <w:rPr>
          <w:lang w:bidi="fa-IR"/>
        </w:rPr>
        <w:t>Ben has a beard and long hair. He has green eyes.</w:t>
      </w:r>
    </w:p>
    <w:p w14:paraId="16E7619E" w14:textId="77777777" w:rsidR="00C55A8D" w:rsidRDefault="00C55A8D" w:rsidP="00C55A8D">
      <w:pPr>
        <w:rPr>
          <w:lang w:bidi="fa-IR"/>
        </w:rPr>
      </w:pPr>
      <w:r>
        <w:rPr>
          <w:lang w:bidi="fa-IR"/>
        </w:rPr>
        <w:t>Luca has a moustache and short hair.</w:t>
      </w:r>
    </w:p>
    <w:p w14:paraId="45989C13" w14:textId="77777777" w:rsidR="00C55A8D" w:rsidRDefault="00C55A8D" w:rsidP="00C55A8D">
      <w:pPr>
        <w:rPr>
          <w:lang w:bidi="fa-IR"/>
        </w:rPr>
      </w:pPr>
      <w:r>
        <w:rPr>
          <w:lang w:bidi="fa-IR"/>
        </w:rPr>
        <w:t>You can also use has got, for example, Suri has got.</w:t>
      </w:r>
    </w:p>
    <w:p w14:paraId="0AA86F27" w14:textId="77777777" w:rsidR="00C55A8D" w:rsidRDefault="00C55A8D" w:rsidP="00C55A8D">
      <w:pPr>
        <w:rPr>
          <w:lang w:bidi="fa-IR"/>
        </w:rPr>
      </w:pPr>
      <w:r>
        <w:rPr>
          <w:lang w:bidi="fa-IR"/>
        </w:rPr>
        <w:t>Dark hair and dark skin.</w:t>
      </w:r>
    </w:p>
    <w:p w14:paraId="7ABCF45F" w14:textId="77777777" w:rsidR="00C55A8D" w:rsidRDefault="00C55A8D" w:rsidP="00C55A8D">
      <w:pPr>
        <w:rPr>
          <w:lang w:bidi="fa-IR"/>
        </w:rPr>
      </w:pPr>
      <w:r>
        <w:rPr>
          <w:lang w:bidi="fa-IR"/>
        </w:rPr>
        <w:lastRenderedPageBreak/>
        <w:t>My mother is a very beautiful woman. [very pretty]</w:t>
      </w:r>
    </w:p>
    <w:p w14:paraId="3DF7CC1C" w14:textId="77777777" w:rsidR="00C55A8D" w:rsidRDefault="00C55A8D" w:rsidP="00C55A8D">
      <w:pPr>
        <w:rPr>
          <w:lang w:bidi="fa-IR"/>
        </w:rPr>
      </w:pPr>
      <w:r>
        <w:rPr>
          <w:lang w:bidi="fa-IR"/>
        </w:rPr>
        <w:t>My dad’s a very good-looking man.</w:t>
      </w:r>
    </w:p>
    <w:p w14:paraId="665E21B7" w14:textId="77777777" w:rsidR="00C55A8D" w:rsidRDefault="00C55A8D" w:rsidP="00C55A8D">
      <w:pPr>
        <w:pStyle w:val="Heading3"/>
        <w:rPr>
          <w:lang w:bidi="fa-IR"/>
        </w:rPr>
      </w:pPr>
      <w:r>
        <w:rPr>
          <w:lang w:bidi="fa-IR"/>
        </w:rPr>
        <w:t>Common mistakes</w:t>
      </w:r>
    </w:p>
    <w:p w14:paraId="444057A0" w14:textId="77777777" w:rsidR="00C55A8D" w:rsidRDefault="00C55A8D" w:rsidP="00C55A8D">
      <w:pPr>
        <w:rPr>
          <w:lang w:bidi="fa-IR"/>
        </w:rPr>
      </w:pPr>
      <w:r>
        <w:rPr>
          <w:lang w:bidi="fa-IR"/>
        </w:rPr>
        <w:t>People are tall [Not people are high]</w:t>
      </w:r>
    </w:p>
    <w:p w14:paraId="736E6F69" w14:textId="77777777" w:rsidR="00C55A8D" w:rsidRDefault="00C55A8D" w:rsidP="00C55A8D">
      <w:pPr>
        <w:rPr>
          <w:lang w:bidi="fa-IR"/>
        </w:rPr>
      </w:pPr>
      <w:r>
        <w:rPr>
          <w:lang w:bidi="fa-IR"/>
        </w:rPr>
        <w:t>People have blonde or dark hair [Not hairs]</w:t>
      </w:r>
    </w:p>
    <w:p w14:paraId="6EB50AA0" w14:textId="77777777" w:rsidR="00C55A8D" w:rsidRDefault="00C55A8D" w:rsidP="00C55A8D">
      <w:pPr>
        <w:rPr>
          <w:lang w:bidi="fa-IR"/>
        </w:rPr>
      </w:pPr>
      <w:r>
        <w:rPr>
          <w:lang w:bidi="fa-IR"/>
        </w:rPr>
        <w:t>My sister is pretty. (Usually girls / women only)</w:t>
      </w:r>
    </w:p>
    <w:p w14:paraId="32658327" w14:textId="77777777" w:rsidR="00C55A8D" w:rsidRDefault="00C55A8D" w:rsidP="00C55A8D">
      <w:pPr>
        <w:rPr>
          <w:lang w:bidi="fa-IR"/>
        </w:rPr>
      </w:pPr>
      <w:r>
        <w:rPr>
          <w:lang w:bidi="fa-IR"/>
        </w:rPr>
        <w:t>Bob’s an ugly man. [Ugly = the opposite of beautiful or good-looking]</w:t>
      </w:r>
    </w:p>
    <w:p w14:paraId="7B653FB6" w14:textId="77777777" w:rsidR="00C55A8D" w:rsidRDefault="00C55A8D" w:rsidP="00C55A8D">
      <w:pPr>
        <w:rPr>
          <w:lang w:bidi="fa-IR"/>
        </w:rPr>
      </w:pPr>
      <w:r>
        <w:rPr>
          <w:lang w:bidi="fa-IR"/>
        </w:rPr>
        <w:t>I’m not ugly or beautiful, I’m just average-looking!</w:t>
      </w:r>
    </w:p>
    <w:p w14:paraId="764A336F" w14:textId="77777777" w:rsidR="00C55A8D" w:rsidRDefault="00C55A8D" w:rsidP="00C55A8D">
      <w:pPr>
        <w:pStyle w:val="Heading2"/>
        <w:rPr>
          <w:lang w:bidi="fa-IR"/>
        </w:rPr>
      </w:pPr>
      <w:r>
        <w:rPr>
          <w:lang w:bidi="fa-IR"/>
        </w:rPr>
        <w:t>C: Age</w:t>
      </w:r>
    </w:p>
    <w:p w14:paraId="17A40F28" w14:textId="77777777" w:rsidR="00C55A8D" w:rsidRDefault="00C55A8D" w:rsidP="00C55A8D">
      <w:pPr>
        <w:rPr>
          <w:lang w:bidi="fa-IR"/>
        </w:rPr>
      </w:pPr>
      <w:r>
        <w:rPr>
          <w:lang w:bidi="fa-IR"/>
        </w:rPr>
        <w:t xml:space="preserve">My grandmother is 97. She’s very old. My sister is 14. She’s young, but </w:t>
      </w:r>
      <w:r w:rsidR="004D2CF9">
        <w:rPr>
          <w:lang w:bidi="fa-IR"/>
        </w:rPr>
        <w:t>would like to be older.  My father is 56. He’s middle-aged, but would like to be younger!</w:t>
      </w:r>
    </w:p>
    <w:p w14:paraId="0BE61F51" w14:textId="77777777" w:rsidR="004D2CF9" w:rsidRDefault="004D2CF9" w:rsidP="00C55A8D">
      <w:pPr>
        <w:rPr>
          <w:lang w:bidi="fa-IR"/>
        </w:rPr>
      </w:pPr>
      <w:r>
        <w:rPr>
          <w:lang w:bidi="fa-IR"/>
        </w:rPr>
        <w:t>This hospital is for elderly people. (more polite then old)</w:t>
      </w:r>
    </w:p>
    <w:p w14:paraId="164C193B" w14:textId="77777777" w:rsidR="004D2CF9" w:rsidRDefault="004D2CF9" w:rsidP="004D2CF9">
      <w:pPr>
        <w:pStyle w:val="Heading2"/>
        <w:rPr>
          <w:lang w:bidi="fa-IR"/>
        </w:rPr>
      </w:pPr>
      <w:r>
        <w:rPr>
          <w:lang w:bidi="fa-IR"/>
        </w:rPr>
        <w:t>D: Expressions</w:t>
      </w:r>
    </w:p>
    <w:p w14:paraId="0070A5C2" w14:textId="77777777" w:rsidR="004D2CF9" w:rsidRDefault="004D2CF9" w:rsidP="004D2CF9">
      <w:pPr>
        <w:rPr>
          <w:lang w:bidi="fa-IR"/>
        </w:rPr>
      </w:pPr>
      <w:r>
        <w:rPr>
          <w:lang w:bidi="fa-IR"/>
        </w:rPr>
        <w:t>A: How tall is Bettina / Tom? B: She’s 1.85 meters tall. /He’s 1.48 meters tall.</w:t>
      </w:r>
    </w:p>
    <w:p w14:paraId="7C93B53A" w14:textId="77777777" w:rsidR="004D2CF9" w:rsidRDefault="004D2CF9" w:rsidP="004D2CF9">
      <w:pPr>
        <w:rPr>
          <w:lang w:bidi="fa-IR"/>
        </w:rPr>
      </w:pPr>
      <w:r>
        <w:rPr>
          <w:lang w:bidi="fa-IR"/>
        </w:rPr>
        <w:t>A: How heavy are you? / How much do you weight? B: I Weight 63 kilos/ 74 Kilos, etc.</w:t>
      </w:r>
    </w:p>
    <w:p w14:paraId="499C634A" w14:textId="77777777" w:rsidR="004D2CF9" w:rsidRDefault="004D2CF9" w:rsidP="004D2CF9">
      <w:pPr>
        <w:rPr>
          <w:lang w:bidi="fa-IR"/>
        </w:rPr>
      </w:pPr>
      <w:r>
        <w:rPr>
          <w:lang w:bidi="fa-IR"/>
        </w:rPr>
        <w:t>A: How old is he? B: He’s 84.</w:t>
      </w:r>
    </w:p>
    <w:p w14:paraId="0F99DE95" w14:textId="77777777" w:rsidR="004D2CF9" w:rsidRDefault="004D2CF9" w:rsidP="004D2CF9">
      <w:pPr>
        <w:rPr>
          <w:lang w:bidi="fa-IR"/>
        </w:rPr>
      </w:pPr>
      <w:r>
        <w:rPr>
          <w:lang w:bidi="fa-IR"/>
        </w:rPr>
        <w:t>A: What does Gemma/ your sister look like?</w:t>
      </w:r>
    </w:p>
    <w:p w14:paraId="1CFCC5A9" w14:textId="77777777" w:rsidR="004D2CF9" w:rsidRDefault="004D2CF9" w:rsidP="004D2CF9">
      <w:pPr>
        <w:rPr>
          <w:lang w:bidi="fa-IR"/>
        </w:rPr>
      </w:pPr>
      <w:r>
        <w:rPr>
          <w:lang w:bidi="fa-IR"/>
        </w:rPr>
        <w:t>B: She’s tall and dark. She’s very pretty.</w:t>
      </w:r>
    </w:p>
    <w:p w14:paraId="28379B78" w14:textId="77777777" w:rsidR="00563FEB" w:rsidRDefault="00DA1071" w:rsidP="00DA1071">
      <w:pPr>
        <w:pStyle w:val="Heading3"/>
        <w:rPr>
          <w:lang w:bidi="fa-IR"/>
        </w:rPr>
      </w:pPr>
      <w:r>
        <w:rPr>
          <w:lang w:bidi="fa-IR"/>
        </w:rPr>
        <w:t>Tip</w:t>
      </w:r>
    </w:p>
    <w:p w14:paraId="78541179" w14:textId="77777777" w:rsidR="00DA1071" w:rsidRDefault="00DA1071" w:rsidP="005A298A">
      <w:pPr>
        <w:rPr>
          <w:lang w:bidi="fa-IR"/>
        </w:rPr>
      </w:pPr>
      <w:r>
        <w:rPr>
          <w:lang w:bidi="fa-IR"/>
        </w:rPr>
        <w:t>Some of the words on this page are a little negative, so be careful how you use them. It’s better not to say to someone: ‘You are fat/ thin/ ugly/ old</w:t>
      </w:r>
      <w:r w:rsidR="005A298A">
        <w:rPr>
          <w:lang w:bidi="fa-IR"/>
        </w:rPr>
        <w:t>.’</w:t>
      </w:r>
    </w:p>
    <w:p w14:paraId="4C2F48B7" w14:textId="77777777" w:rsidR="005A298A" w:rsidRDefault="005A298A" w:rsidP="005A298A">
      <w:pPr>
        <w:pStyle w:val="Heading1"/>
        <w:rPr>
          <w:lang w:bidi="fa-IR"/>
        </w:rPr>
      </w:pPr>
      <w:r>
        <w:rPr>
          <w:lang w:bidi="fa-IR"/>
        </w:rPr>
        <w:t>6: Heath and illness</w:t>
      </w:r>
    </w:p>
    <w:p w14:paraId="4D0574C3" w14:textId="77777777" w:rsidR="005A298A" w:rsidRDefault="005A298A" w:rsidP="005A298A">
      <w:pPr>
        <w:pStyle w:val="Heading2"/>
        <w:rPr>
          <w:lang w:bidi="fa-IR"/>
        </w:rPr>
      </w:pPr>
      <w:r>
        <w:rPr>
          <w:lang w:bidi="fa-IR"/>
        </w:rPr>
        <w:t>A: How are you today?</w:t>
      </w:r>
    </w:p>
    <w:p w14:paraId="655D4656" w14:textId="77777777" w:rsidR="005A298A" w:rsidRDefault="005A298A" w:rsidP="005A298A">
      <w:pPr>
        <w:rPr>
          <w:lang w:bidi="fa-IR"/>
        </w:rPr>
      </w:pPr>
      <w:r>
        <w:rPr>
          <w:lang w:bidi="fa-IR"/>
        </w:rPr>
        <w:t>I’m very well, thanks.</w:t>
      </w:r>
    </w:p>
    <w:p w14:paraId="466047DB" w14:textId="77777777" w:rsidR="005A298A" w:rsidRDefault="005A298A" w:rsidP="005A298A">
      <w:pPr>
        <w:rPr>
          <w:lang w:bidi="fa-IR"/>
        </w:rPr>
      </w:pPr>
      <w:r>
        <w:rPr>
          <w:lang w:bidi="fa-IR"/>
        </w:rPr>
        <w:t>I’m fine, thanks.</w:t>
      </w:r>
    </w:p>
    <w:p w14:paraId="76B164A3" w14:textId="77777777" w:rsidR="005A298A" w:rsidRDefault="005A298A" w:rsidP="005A298A">
      <w:pPr>
        <w:rPr>
          <w:lang w:bidi="fa-IR"/>
        </w:rPr>
      </w:pPr>
      <w:r>
        <w:rPr>
          <w:lang w:bidi="fa-IR"/>
        </w:rPr>
        <w:t>I don’t feel very well. I must go home and rest. (I’ll probably be Ok tomorrow.)</w:t>
      </w:r>
    </w:p>
    <w:p w14:paraId="0E6EB761" w14:textId="77777777" w:rsidR="005A298A" w:rsidRDefault="005A298A" w:rsidP="005A298A">
      <w:pPr>
        <w:rPr>
          <w:lang w:bidi="fa-IR"/>
        </w:rPr>
      </w:pPr>
      <w:r>
        <w:rPr>
          <w:lang w:bidi="fa-IR"/>
        </w:rPr>
        <w:t>I feel ill. Can you get a doctor, please? (Perhaps it’s a serious problem.)</w:t>
      </w:r>
    </w:p>
    <w:p w14:paraId="487DC8F3" w14:textId="77777777" w:rsidR="005A298A" w:rsidRDefault="005A298A" w:rsidP="005A298A">
      <w:pPr>
        <w:rPr>
          <w:lang w:bidi="fa-IR"/>
        </w:rPr>
      </w:pPr>
      <w:r>
        <w:rPr>
          <w:lang w:bidi="fa-IR"/>
        </w:rPr>
        <w:t>That fish was bad. I think I’m going to be sick! (I want to vomit.)</w:t>
      </w:r>
    </w:p>
    <w:p w14:paraId="1C92DB69" w14:textId="77777777" w:rsidR="005A298A" w:rsidRDefault="005A298A" w:rsidP="005A298A">
      <w:pPr>
        <w:pStyle w:val="Heading2"/>
        <w:rPr>
          <w:lang w:bidi="fa-IR"/>
        </w:rPr>
      </w:pPr>
      <w:r>
        <w:rPr>
          <w:lang w:bidi="fa-IR"/>
        </w:rPr>
        <w:t>B: Everyday problems</w:t>
      </w:r>
    </w:p>
    <w:p w14:paraId="48F80969" w14:textId="77777777" w:rsidR="005A298A" w:rsidRDefault="005A298A" w:rsidP="005A298A">
      <w:pPr>
        <w:rPr>
          <w:lang w:bidi="fa-IR"/>
        </w:rPr>
      </w:pPr>
      <w:r>
        <w:rPr>
          <w:lang w:bidi="fa-IR"/>
        </w:rPr>
        <w:t>Have you got an aspirin? I’ve got a headache.</w:t>
      </w:r>
    </w:p>
    <w:p w14:paraId="6E8DD8CF" w14:textId="77777777" w:rsidR="005A298A" w:rsidRDefault="005A298A" w:rsidP="005A298A">
      <w:pPr>
        <w:rPr>
          <w:lang w:bidi="fa-IR"/>
        </w:rPr>
      </w:pPr>
      <w:r>
        <w:rPr>
          <w:lang w:bidi="fa-IR"/>
        </w:rPr>
        <w:t>I’ve got toothache. I need to go to the dentist.</w:t>
      </w:r>
    </w:p>
    <w:p w14:paraId="52C36AF8" w14:textId="77777777" w:rsidR="005A298A" w:rsidRDefault="005A298A" w:rsidP="005A298A">
      <w:pPr>
        <w:pStyle w:val="NoSpacing"/>
        <w:rPr>
          <w:lang w:bidi="fa-IR"/>
        </w:rPr>
      </w:pPr>
      <w:r>
        <w:rPr>
          <w:lang w:bidi="fa-IR"/>
        </w:rPr>
        <w:t>I’m going to bed with a hot drink. I’ve got a cold.</w:t>
      </w:r>
    </w:p>
    <w:p w14:paraId="2DEB89FB" w14:textId="77777777" w:rsidR="005A298A" w:rsidRDefault="005A298A" w:rsidP="005A298A">
      <w:pPr>
        <w:pStyle w:val="Heading2"/>
        <w:rPr>
          <w:lang w:bidi="fa-IR"/>
        </w:rPr>
      </w:pPr>
      <w:r>
        <w:rPr>
          <w:lang w:bidi="fa-IR"/>
        </w:rPr>
        <w:t>C: Problems people have for many years / all their lives.</w:t>
      </w:r>
    </w:p>
    <w:p w14:paraId="40192C83" w14:textId="77777777" w:rsidR="005A298A" w:rsidRDefault="005A298A" w:rsidP="005A298A">
      <w:pPr>
        <w:rPr>
          <w:lang w:bidi="fa-IR"/>
        </w:rPr>
      </w:pPr>
      <w:r>
        <w:rPr>
          <w:lang w:bidi="fa-IR"/>
        </w:rPr>
        <w:t>I get hay fever every summer, from flowers and grass. I sneeze all day.</w:t>
      </w:r>
    </w:p>
    <w:p w14:paraId="20CD7EA0" w14:textId="77777777" w:rsidR="005A298A" w:rsidRDefault="005A298A" w:rsidP="005A298A">
      <w:pPr>
        <w:rPr>
          <w:lang w:bidi="fa-IR"/>
        </w:rPr>
      </w:pPr>
      <w:r>
        <w:rPr>
          <w:lang w:bidi="fa-IR"/>
        </w:rPr>
        <w:t>My little brother has asthma; Sometimes he can’t breathe.</w:t>
      </w:r>
    </w:p>
    <w:p w14:paraId="067F7C39" w14:textId="77777777" w:rsidR="005A298A" w:rsidRDefault="005A298A" w:rsidP="005A298A">
      <w:pPr>
        <w:pStyle w:val="Heading2"/>
        <w:rPr>
          <w:lang w:bidi="fa-IR"/>
        </w:rPr>
      </w:pPr>
      <w:r>
        <w:rPr>
          <w:lang w:bidi="fa-IR"/>
        </w:rPr>
        <w:lastRenderedPageBreak/>
        <w:t>D: Illness in hot/ tropical countries</w:t>
      </w:r>
    </w:p>
    <w:p w14:paraId="63CD3DBE" w14:textId="77777777" w:rsidR="005A298A" w:rsidRDefault="005A298A" w:rsidP="005A298A">
      <w:pPr>
        <w:rPr>
          <w:lang w:bidi="fa-IR"/>
        </w:rPr>
      </w:pPr>
      <w:r>
        <w:rPr>
          <w:lang w:bidi="fa-IR"/>
        </w:rPr>
        <w:t>In some countries, mosquitoes can give people malaria.</w:t>
      </w:r>
    </w:p>
    <w:p w14:paraId="53C69437" w14:textId="77777777" w:rsidR="005A298A" w:rsidRDefault="005A298A" w:rsidP="005A298A">
      <w:pPr>
        <w:rPr>
          <w:lang w:bidi="fa-IR"/>
        </w:rPr>
      </w:pPr>
      <w:r>
        <w:rPr>
          <w:lang w:bidi="fa-IR"/>
        </w:rPr>
        <w:t xml:space="preserve">The </w:t>
      </w:r>
      <w:r w:rsidR="009A07DC">
        <w:rPr>
          <w:lang w:bidi="fa-IR"/>
        </w:rPr>
        <w:t>drinking water was bad, and many children had cholera.</w:t>
      </w:r>
    </w:p>
    <w:p w14:paraId="0430D4EE" w14:textId="77777777" w:rsidR="009A07DC" w:rsidRDefault="009A07DC" w:rsidP="009A07DC">
      <w:pPr>
        <w:pStyle w:val="Heading2"/>
        <w:rPr>
          <w:lang w:bidi="fa-IR"/>
        </w:rPr>
      </w:pPr>
      <w:r>
        <w:rPr>
          <w:lang w:bidi="fa-IR"/>
        </w:rPr>
        <w:t>E: Serious illnesses</w:t>
      </w:r>
    </w:p>
    <w:p w14:paraId="606564DB" w14:textId="77777777" w:rsidR="009A07DC" w:rsidRDefault="009A07DC" w:rsidP="009A07DC">
      <w:pPr>
        <w:rPr>
          <w:lang w:bidi="fa-IR"/>
        </w:rPr>
      </w:pPr>
      <w:r>
        <w:rPr>
          <w:lang w:bidi="fa-IR"/>
        </w:rPr>
        <w:t>Every year cancer kills may people who smoke.</w:t>
      </w:r>
    </w:p>
    <w:p w14:paraId="2CDB20D1" w14:textId="77777777" w:rsidR="009A07DC" w:rsidRDefault="009A07DC" w:rsidP="009A07DC">
      <w:pPr>
        <w:rPr>
          <w:lang w:bidi="fa-IR"/>
        </w:rPr>
      </w:pPr>
      <w:r>
        <w:rPr>
          <w:lang w:bidi="fa-IR"/>
        </w:rPr>
        <w:t>My father went to hospital when he had a heart attack/</w:t>
      </w:r>
    </w:p>
    <w:p w14:paraId="6D86C40B" w14:textId="77777777" w:rsidR="009A07DC" w:rsidRDefault="009A07DC" w:rsidP="009A07DC">
      <w:pPr>
        <w:pStyle w:val="Heading3"/>
        <w:rPr>
          <w:lang w:bidi="fa-IR"/>
        </w:rPr>
      </w:pPr>
      <w:r>
        <w:rPr>
          <w:lang w:bidi="fa-IR"/>
        </w:rPr>
        <w:t>Common mistakes</w:t>
      </w:r>
    </w:p>
    <w:p w14:paraId="661BDD32" w14:textId="77777777" w:rsidR="009A07DC" w:rsidRDefault="009A07DC" w:rsidP="009A07DC">
      <w:pPr>
        <w:rPr>
          <w:lang w:bidi="fa-IR"/>
        </w:rPr>
      </w:pPr>
      <w:r>
        <w:rPr>
          <w:lang w:bidi="fa-IR"/>
        </w:rPr>
        <w:t>My father had a heart attack [Not got a heart attack]</w:t>
      </w:r>
    </w:p>
    <w:p w14:paraId="5601A31A" w14:textId="77777777" w:rsidR="009A07DC" w:rsidRDefault="009A07DC" w:rsidP="009A07DC">
      <w:pPr>
        <w:pStyle w:val="Heading2"/>
        <w:rPr>
          <w:lang w:bidi="fa-IR"/>
        </w:rPr>
      </w:pPr>
      <w:r>
        <w:rPr>
          <w:lang w:bidi="fa-IR"/>
        </w:rPr>
        <w:t>F: Expressions</w:t>
      </w:r>
    </w:p>
    <w:p w14:paraId="17DAF16B" w14:textId="77777777" w:rsidR="009A07DC" w:rsidRDefault="009A07DC" w:rsidP="009A07DC">
      <w:pPr>
        <w:rPr>
          <w:lang w:bidi="fa-IR"/>
        </w:rPr>
      </w:pPr>
      <w:r>
        <w:rPr>
          <w:lang w:bidi="fa-IR"/>
        </w:rPr>
        <w:t>A: Do you have a healthy diet?</w:t>
      </w:r>
    </w:p>
    <w:p w14:paraId="456C4899" w14:textId="77777777" w:rsidR="009A07DC" w:rsidRDefault="009A07DC" w:rsidP="009A07DC">
      <w:pPr>
        <w:rPr>
          <w:lang w:bidi="fa-IR"/>
        </w:rPr>
      </w:pPr>
      <w:r>
        <w:rPr>
          <w:lang w:bidi="fa-IR"/>
        </w:rPr>
        <w:t>B: Yes, I eat lots of fruit and vegetables.</w:t>
      </w:r>
    </w:p>
    <w:p w14:paraId="6629EE4C" w14:textId="77777777" w:rsidR="009A07DC" w:rsidRDefault="009A07DC" w:rsidP="009A07DC">
      <w:pPr>
        <w:rPr>
          <w:lang w:bidi="fa-IR"/>
        </w:rPr>
      </w:pPr>
      <w:r>
        <w:rPr>
          <w:lang w:bidi="fa-IR"/>
        </w:rPr>
        <w:t>A: Do you exercise?</w:t>
      </w:r>
    </w:p>
    <w:p w14:paraId="71A7B5D8" w14:textId="77777777" w:rsidR="009A07DC" w:rsidRDefault="009A07DC" w:rsidP="009A07DC">
      <w:pPr>
        <w:rPr>
          <w:lang w:bidi="fa-IR"/>
        </w:rPr>
      </w:pPr>
      <w:r>
        <w:rPr>
          <w:lang w:bidi="fa-IR"/>
        </w:rPr>
        <w:t>B: Yes, I like swimming, jogging and cycling. They’re really good for you.</w:t>
      </w:r>
    </w:p>
    <w:p w14:paraId="49F8104F" w14:textId="77777777" w:rsidR="009A07DC" w:rsidRDefault="009A07DC" w:rsidP="009A07DC">
      <w:pPr>
        <w:rPr>
          <w:lang w:bidi="fa-IR"/>
        </w:rPr>
      </w:pPr>
      <w:r>
        <w:rPr>
          <w:lang w:bidi="fa-IR"/>
        </w:rPr>
        <w:t>A: I feel Stressed!</w:t>
      </w:r>
    </w:p>
    <w:p w14:paraId="4C9695D1" w14:textId="77777777" w:rsidR="009A07DC" w:rsidRDefault="009A07DC" w:rsidP="009A07DC">
      <w:pPr>
        <w:rPr>
          <w:lang w:bidi="fa-IR"/>
        </w:rPr>
      </w:pPr>
      <w:r>
        <w:rPr>
          <w:lang w:bidi="fa-IR"/>
        </w:rPr>
        <w:t>B: Do you? You need to relax more and don’t panic about work!</w:t>
      </w:r>
    </w:p>
    <w:p w14:paraId="47FE5B13" w14:textId="77777777" w:rsidR="009A07DC" w:rsidRDefault="009A07DC" w:rsidP="009A07DC">
      <w:pPr>
        <w:pStyle w:val="Heading1"/>
        <w:rPr>
          <w:lang w:bidi="fa-IR"/>
        </w:rPr>
      </w:pPr>
      <w:r>
        <w:rPr>
          <w:lang w:bidi="fa-IR"/>
        </w:rPr>
        <w:t>7 Feelings</w:t>
      </w:r>
    </w:p>
    <w:p w14:paraId="03F8D42D" w14:textId="77777777" w:rsidR="009A07DC" w:rsidRDefault="009A07DC" w:rsidP="009A07DC">
      <w:pPr>
        <w:pStyle w:val="Heading2"/>
        <w:rPr>
          <w:lang w:bidi="fa-IR"/>
        </w:rPr>
      </w:pPr>
      <w:r>
        <w:rPr>
          <w:lang w:bidi="fa-IR"/>
        </w:rPr>
        <w:t>A: Love, like and hare</w:t>
      </w:r>
    </w:p>
    <w:p w14:paraId="7BF087E1" w14:textId="77777777" w:rsidR="009A07DC" w:rsidRDefault="009A07DC" w:rsidP="009A07DC">
      <w:pPr>
        <w:rPr>
          <w:lang w:bidi="fa-IR"/>
        </w:rPr>
      </w:pPr>
      <w:r>
        <w:rPr>
          <w:lang w:bidi="fa-IR"/>
        </w:rPr>
        <w:t>Love</w:t>
      </w:r>
    </w:p>
    <w:p w14:paraId="5599B228" w14:textId="77777777" w:rsidR="009A07DC" w:rsidRDefault="009A07DC" w:rsidP="009A07DC">
      <w:pPr>
        <w:rPr>
          <w:lang w:bidi="fa-IR"/>
        </w:rPr>
      </w:pPr>
      <w:r>
        <w:rPr>
          <w:lang w:bidi="fa-IR"/>
        </w:rPr>
        <w:t>Like</w:t>
      </w:r>
    </w:p>
    <w:p w14:paraId="04548645" w14:textId="77777777" w:rsidR="009A07DC" w:rsidRDefault="009A07DC" w:rsidP="009A07DC">
      <w:pPr>
        <w:rPr>
          <w:lang w:bidi="fa-IR"/>
        </w:rPr>
      </w:pPr>
      <w:r>
        <w:rPr>
          <w:lang w:bidi="fa-IR"/>
        </w:rPr>
        <w:t>Don’t like</w:t>
      </w:r>
    </w:p>
    <w:p w14:paraId="39AFC176" w14:textId="77777777" w:rsidR="009A07DC" w:rsidRDefault="009A07DC" w:rsidP="009A07DC">
      <w:pPr>
        <w:rPr>
          <w:lang w:bidi="fa-IR"/>
        </w:rPr>
      </w:pPr>
      <w:r>
        <w:rPr>
          <w:lang w:bidi="fa-IR"/>
        </w:rPr>
        <w:t>Hate</w:t>
      </w:r>
    </w:p>
    <w:p w14:paraId="269D8EC8" w14:textId="77777777" w:rsidR="009A07DC" w:rsidRDefault="009A07DC" w:rsidP="009A07DC">
      <w:pPr>
        <w:rPr>
          <w:lang w:bidi="fa-IR"/>
        </w:rPr>
      </w:pPr>
      <w:r>
        <w:rPr>
          <w:lang w:bidi="fa-IR"/>
        </w:rPr>
        <w:t>I love my family and my best friend.</w:t>
      </w:r>
    </w:p>
    <w:p w14:paraId="057B4A01" w14:textId="77777777" w:rsidR="009A07DC" w:rsidRDefault="009A07DC" w:rsidP="009A07DC">
      <w:pPr>
        <w:rPr>
          <w:lang w:bidi="fa-IR"/>
        </w:rPr>
      </w:pPr>
      <w:r>
        <w:rPr>
          <w:lang w:bidi="fa-IR"/>
        </w:rPr>
        <w:t>I like my job.</w:t>
      </w:r>
    </w:p>
    <w:p w14:paraId="65D2B671" w14:textId="77777777" w:rsidR="009A07DC" w:rsidRDefault="009A07DC" w:rsidP="009A07DC">
      <w:pPr>
        <w:rPr>
          <w:lang w:bidi="fa-IR"/>
        </w:rPr>
      </w:pPr>
      <w:r>
        <w:rPr>
          <w:lang w:bidi="fa-IR"/>
        </w:rPr>
        <w:t>I don’t like horror films.</w:t>
      </w:r>
    </w:p>
    <w:p w14:paraId="5FAE0216" w14:textId="77777777" w:rsidR="009A07DC" w:rsidRDefault="009A07DC" w:rsidP="009A07DC">
      <w:pPr>
        <w:rPr>
          <w:lang w:bidi="fa-IR"/>
        </w:rPr>
      </w:pPr>
      <w:r>
        <w:rPr>
          <w:lang w:bidi="fa-IR"/>
        </w:rPr>
        <w:t>I hate spiders.</w:t>
      </w:r>
    </w:p>
    <w:p w14:paraId="3192FB8E" w14:textId="77777777" w:rsidR="009A07DC" w:rsidRDefault="009A07DC" w:rsidP="009A07DC">
      <w:pPr>
        <w:pStyle w:val="Heading2"/>
        <w:rPr>
          <w:lang w:bidi="fa-IR"/>
        </w:rPr>
      </w:pPr>
      <w:r>
        <w:rPr>
          <w:lang w:bidi="fa-IR"/>
        </w:rPr>
        <w:t>B: Happy, sad and tired</w:t>
      </w:r>
    </w:p>
    <w:p w14:paraId="6EC95033" w14:textId="77777777" w:rsidR="009A07DC" w:rsidRDefault="009A07DC" w:rsidP="009A07DC">
      <w:pPr>
        <w:rPr>
          <w:lang w:bidi="fa-IR"/>
        </w:rPr>
      </w:pPr>
      <w:r>
        <w:rPr>
          <w:lang w:bidi="fa-IR"/>
        </w:rPr>
        <w:t>Happy</w:t>
      </w:r>
    </w:p>
    <w:p w14:paraId="3C1697A8" w14:textId="77777777" w:rsidR="009A07DC" w:rsidRDefault="009A07DC" w:rsidP="009A07DC">
      <w:pPr>
        <w:rPr>
          <w:lang w:bidi="fa-IR"/>
        </w:rPr>
      </w:pPr>
      <w:r>
        <w:rPr>
          <w:lang w:bidi="fa-IR"/>
        </w:rPr>
        <w:t>Sad</w:t>
      </w:r>
    </w:p>
    <w:p w14:paraId="49C4EDDC" w14:textId="77777777" w:rsidR="009A07DC" w:rsidRDefault="009A07DC" w:rsidP="009A07DC">
      <w:pPr>
        <w:rPr>
          <w:lang w:bidi="fa-IR"/>
        </w:rPr>
      </w:pPr>
      <w:r>
        <w:rPr>
          <w:lang w:bidi="fa-IR"/>
        </w:rPr>
        <w:t>Angry</w:t>
      </w:r>
    </w:p>
    <w:p w14:paraId="22E5E4FE" w14:textId="77777777" w:rsidR="009A07DC" w:rsidRDefault="009A07DC" w:rsidP="009A07DC">
      <w:pPr>
        <w:rPr>
          <w:lang w:bidi="fa-IR"/>
        </w:rPr>
      </w:pPr>
      <w:r>
        <w:rPr>
          <w:lang w:bidi="fa-IR"/>
        </w:rPr>
        <w:t>Upset</w:t>
      </w:r>
    </w:p>
    <w:p w14:paraId="688EB678" w14:textId="77777777" w:rsidR="009A07DC" w:rsidRDefault="009A07DC" w:rsidP="009A07DC">
      <w:pPr>
        <w:rPr>
          <w:lang w:bidi="fa-IR"/>
        </w:rPr>
      </w:pPr>
      <w:r>
        <w:rPr>
          <w:lang w:bidi="fa-IR"/>
        </w:rPr>
        <w:t>Cold</w:t>
      </w:r>
    </w:p>
    <w:p w14:paraId="45FAFD66" w14:textId="77777777" w:rsidR="009A07DC" w:rsidRDefault="009A07DC" w:rsidP="009A07DC">
      <w:pPr>
        <w:rPr>
          <w:lang w:bidi="fa-IR"/>
        </w:rPr>
      </w:pPr>
      <w:r>
        <w:rPr>
          <w:lang w:bidi="fa-IR"/>
        </w:rPr>
        <w:t>Hot</w:t>
      </w:r>
    </w:p>
    <w:p w14:paraId="48D809CC" w14:textId="77777777" w:rsidR="009A07DC" w:rsidRDefault="009A07DC" w:rsidP="009A07DC">
      <w:pPr>
        <w:rPr>
          <w:lang w:bidi="fa-IR"/>
        </w:rPr>
      </w:pPr>
      <w:r>
        <w:rPr>
          <w:lang w:bidi="fa-IR"/>
        </w:rPr>
        <w:t>Thirsty</w:t>
      </w:r>
    </w:p>
    <w:p w14:paraId="22FCA57D" w14:textId="77777777" w:rsidR="009A07DC" w:rsidRDefault="009A07DC" w:rsidP="009A07DC">
      <w:pPr>
        <w:rPr>
          <w:lang w:bidi="fa-IR"/>
        </w:rPr>
      </w:pPr>
      <w:r>
        <w:rPr>
          <w:lang w:bidi="fa-IR"/>
        </w:rPr>
        <w:t>Hungry</w:t>
      </w:r>
    </w:p>
    <w:p w14:paraId="51655FBC" w14:textId="77777777" w:rsidR="009A07DC" w:rsidRDefault="009A07DC" w:rsidP="009A07DC">
      <w:pPr>
        <w:rPr>
          <w:lang w:bidi="fa-IR"/>
        </w:rPr>
      </w:pPr>
      <w:r>
        <w:rPr>
          <w:lang w:bidi="fa-IR"/>
        </w:rPr>
        <w:lastRenderedPageBreak/>
        <w:t>Well</w:t>
      </w:r>
    </w:p>
    <w:p w14:paraId="39169965" w14:textId="77777777" w:rsidR="009A07DC" w:rsidRDefault="009A07DC" w:rsidP="009A07DC">
      <w:pPr>
        <w:rPr>
          <w:lang w:bidi="fa-IR"/>
        </w:rPr>
      </w:pPr>
      <w:r>
        <w:rPr>
          <w:lang w:bidi="fa-IR"/>
        </w:rPr>
        <w:t>Ill</w:t>
      </w:r>
    </w:p>
    <w:p w14:paraId="33079953" w14:textId="77777777" w:rsidR="009A07DC" w:rsidRDefault="009A07DC" w:rsidP="009A07DC">
      <w:pPr>
        <w:rPr>
          <w:lang w:bidi="fa-IR"/>
        </w:rPr>
      </w:pPr>
      <w:r>
        <w:rPr>
          <w:lang w:bidi="fa-IR"/>
        </w:rPr>
        <w:t>Tired</w:t>
      </w:r>
    </w:p>
    <w:p w14:paraId="4591D2A1" w14:textId="77777777" w:rsidR="009A07DC" w:rsidRDefault="009A07DC" w:rsidP="009A07DC">
      <w:pPr>
        <w:rPr>
          <w:lang w:bidi="fa-IR"/>
        </w:rPr>
      </w:pPr>
      <w:r>
        <w:rPr>
          <w:lang w:bidi="fa-IR"/>
        </w:rPr>
        <w:t>Surprised</w:t>
      </w:r>
    </w:p>
    <w:p w14:paraId="064A3D4A" w14:textId="77777777" w:rsidR="009A07DC" w:rsidRDefault="009A07DC" w:rsidP="009A07DC">
      <w:pPr>
        <w:pStyle w:val="Heading3"/>
        <w:rPr>
          <w:lang w:bidi="fa-IR"/>
        </w:rPr>
      </w:pPr>
      <w:r>
        <w:rPr>
          <w:lang w:bidi="fa-IR"/>
        </w:rPr>
        <w:t>Common mistakes</w:t>
      </w:r>
    </w:p>
    <w:p w14:paraId="691DE858" w14:textId="77777777" w:rsidR="009A07DC" w:rsidRDefault="009A07DC" w:rsidP="009A07DC">
      <w:pPr>
        <w:rPr>
          <w:lang w:bidi="fa-IR"/>
        </w:rPr>
      </w:pPr>
      <w:r>
        <w:rPr>
          <w:lang w:bidi="fa-IR"/>
        </w:rPr>
        <w:t>I am very happy about your news [Not I am very happy for your news]. But you did very well in your exam- I’m happy for you.</w:t>
      </w:r>
    </w:p>
    <w:p w14:paraId="3B67551B" w14:textId="77777777" w:rsidR="009A07DC" w:rsidRDefault="009A07DC" w:rsidP="009A07DC">
      <w:pPr>
        <w:pStyle w:val="Heading2"/>
        <w:rPr>
          <w:lang w:bidi="fa-IR"/>
        </w:rPr>
      </w:pPr>
      <w:r>
        <w:rPr>
          <w:lang w:bidi="fa-IR"/>
        </w:rPr>
        <w:t>C: Prefer, hope and want</w:t>
      </w:r>
    </w:p>
    <w:p w14:paraId="0638BE2F" w14:textId="77777777" w:rsidR="009A07DC" w:rsidRDefault="009A07DC" w:rsidP="009A07DC">
      <w:pPr>
        <w:rPr>
          <w:lang w:bidi="fa-IR"/>
        </w:rPr>
      </w:pPr>
      <w:r>
        <w:rPr>
          <w:lang w:bidi="fa-IR"/>
        </w:rPr>
        <w:t>I prefer coffee to tea. (= I like coffee more than I like tea.)</w:t>
      </w:r>
    </w:p>
    <w:p w14:paraId="49E4CE97" w14:textId="77777777" w:rsidR="009A07DC" w:rsidRDefault="009A07DC" w:rsidP="009A07DC">
      <w:pPr>
        <w:rPr>
          <w:lang w:bidi="fa-IR"/>
        </w:rPr>
      </w:pPr>
      <w:r>
        <w:rPr>
          <w:lang w:bidi="fa-IR"/>
        </w:rPr>
        <w:t>I hope to do well in my exam.</w:t>
      </w:r>
    </w:p>
    <w:p w14:paraId="69D65590" w14:textId="77777777" w:rsidR="009A07DC" w:rsidRDefault="009A07DC" w:rsidP="009A07DC">
      <w:pPr>
        <w:rPr>
          <w:lang w:bidi="fa-IR"/>
        </w:rPr>
      </w:pPr>
      <w:r>
        <w:rPr>
          <w:lang w:bidi="fa-IR"/>
        </w:rPr>
        <w:t>I hope (that) my friend does well in his exam.</w:t>
      </w:r>
    </w:p>
    <w:p w14:paraId="5E9D65EE" w14:textId="77777777" w:rsidR="009A07DC" w:rsidRDefault="009A07DC" w:rsidP="009A07DC">
      <w:pPr>
        <w:rPr>
          <w:lang w:bidi="fa-IR"/>
        </w:rPr>
      </w:pPr>
      <w:r>
        <w:rPr>
          <w:lang w:bidi="fa-IR"/>
        </w:rPr>
        <w:t>I want a new car. [I would like]</w:t>
      </w:r>
    </w:p>
    <w:p w14:paraId="575C3586" w14:textId="77777777" w:rsidR="009A07DC" w:rsidRDefault="009A07DC" w:rsidP="009A07DC">
      <w:pPr>
        <w:pStyle w:val="Heading3"/>
        <w:rPr>
          <w:lang w:bidi="fa-IR"/>
        </w:rPr>
      </w:pPr>
      <w:r>
        <w:rPr>
          <w:lang w:bidi="fa-IR"/>
        </w:rPr>
        <w:t>I want to buy a new car.</w:t>
      </w:r>
    </w:p>
    <w:p w14:paraId="077E3C43" w14:textId="77777777" w:rsidR="009A07DC" w:rsidRDefault="009A07DC" w:rsidP="009A07DC">
      <w:pPr>
        <w:rPr>
          <w:lang w:bidi="fa-IR"/>
        </w:rPr>
      </w:pPr>
      <w:r>
        <w:rPr>
          <w:lang w:bidi="fa-IR"/>
        </w:rPr>
        <w:t>Not: I want my mother to buy a new car</w:t>
      </w:r>
    </w:p>
    <w:p w14:paraId="10DA7D02" w14:textId="77777777" w:rsidR="009A07DC" w:rsidRDefault="009A07DC" w:rsidP="009A07DC">
      <w:pPr>
        <w:pStyle w:val="Heading3"/>
        <w:rPr>
          <w:lang w:bidi="fa-IR"/>
        </w:rPr>
      </w:pPr>
      <w:r>
        <w:rPr>
          <w:lang w:bidi="fa-IR"/>
        </w:rPr>
        <w:t>Common mistakes</w:t>
      </w:r>
    </w:p>
    <w:p w14:paraId="28FA5EB7" w14:textId="77777777" w:rsidR="009A07DC" w:rsidRDefault="009A07DC" w:rsidP="009A07DC">
      <w:pPr>
        <w:rPr>
          <w:lang w:bidi="fa-IR"/>
        </w:rPr>
      </w:pPr>
      <w:r>
        <w:rPr>
          <w:lang w:bidi="fa-IR"/>
        </w:rPr>
        <w:t>I want you to help me [Not I want that you help me].</w:t>
      </w:r>
    </w:p>
    <w:p w14:paraId="281053AB" w14:textId="77777777" w:rsidR="009A07DC" w:rsidRDefault="009A07DC" w:rsidP="009A07DC">
      <w:pPr>
        <w:pStyle w:val="Heading2"/>
        <w:rPr>
          <w:lang w:bidi="fa-IR"/>
        </w:rPr>
      </w:pPr>
      <w:r>
        <w:rPr>
          <w:lang w:bidi="fa-IR"/>
        </w:rPr>
        <w:t xml:space="preserve">D: expressions </w:t>
      </w:r>
    </w:p>
    <w:p w14:paraId="1566A203" w14:textId="77777777" w:rsidR="009A07DC" w:rsidRDefault="009A07DC" w:rsidP="009A07DC">
      <w:pPr>
        <w:rPr>
          <w:lang w:bidi="fa-IR"/>
        </w:rPr>
      </w:pPr>
      <w:r>
        <w:rPr>
          <w:lang w:bidi="fa-IR"/>
        </w:rPr>
        <w:t>A: Do you like football?</w:t>
      </w:r>
    </w:p>
    <w:p w14:paraId="1D620D3B" w14:textId="77777777" w:rsidR="009A07DC" w:rsidRDefault="009A07DC" w:rsidP="009A07DC">
      <w:pPr>
        <w:rPr>
          <w:lang w:bidi="fa-IR"/>
        </w:rPr>
      </w:pPr>
      <w:r>
        <w:rPr>
          <w:lang w:bidi="fa-IR"/>
        </w:rPr>
        <w:t>B: Yes, I really like football/ it.| No, I don’t like football/ it.</w:t>
      </w:r>
    </w:p>
    <w:p w14:paraId="55A2567E" w14:textId="77777777" w:rsidR="009A07DC" w:rsidRDefault="009A07DC" w:rsidP="009A07DC">
      <w:pPr>
        <w:rPr>
          <w:lang w:bidi="fa-IR"/>
        </w:rPr>
      </w:pPr>
      <w:r>
        <w:rPr>
          <w:lang w:bidi="fa-IR"/>
        </w:rPr>
        <w:t>A: How’s your grandmother?</w:t>
      </w:r>
    </w:p>
    <w:p w14:paraId="4FDCF33E" w14:textId="77777777" w:rsidR="009A07DC" w:rsidRDefault="009A07DC" w:rsidP="009A07DC">
      <w:pPr>
        <w:rPr>
          <w:lang w:bidi="fa-IR"/>
        </w:rPr>
      </w:pPr>
      <w:r>
        <w:rPr>
          <w:lang w:bidi="fa-IR"/>
        </w:rPr>
        <w:t>B: He’s very well, thanks.</w:t>
      </w:r>
    </w:p>
    <w:p w14:paraId="6A6C78B3" w14:textId="77777777" w:rsidR="009A07DC" w:rsidRDefault="009A07DC" w:rsidP="009A07DC">
      <w:pPr>
        <w:rPr>
          <w:lang w:bidi="fa-IR"/>
        </w:rPr>
      </w:pPr>
      <w:r>
        <w:rPr>
          <w:lang w:bidi="fa-IR"/>
        </w:rPr>
        <w:t>A: And how about your grandmother?</w:t>
      </w:r>
    </w:p>
    <w:p w14:paraId="5E5F496F" w14:textId="77777777" w:rsidR="009A07DC" w:rsidRDefault="009A07DC" w:rsidP="009A07DC">
      <w:pPr>
        <w:rPr>
          <w:lang w:bidi="fa-IR"/>
        </w:rPr>
      </w:pPr>
      <w:r>
        <w:rPr>
          <w:lang w:bidi="fa-IR"/>
        </w:rPr>
        <w:t>B: She’s a bit / a little tired.</w:t>
      </w:r>
    </w:p>
    <w:p w14:paraId="0891226F" w14:textId="77777777" w:rsidR="009A07DC" w:rsidRDefault="009A07DC" w:rsidP="00C671BD">
      <w:pPr>
        <w:pStyle w:val="Heading3"/>
        <w:rPr>
          <w:lang w:bidi="fa-IR"/>
        </w:rPr>
      </w:pPr>
      <w:r>
        <w:rPr>
          <w:lang w:bidi="fa-IR"/>
        </w:rPr>
        <w:t>Common mistakes</w:t>
      </w:r>
    </w:p>
    <w:p w14:paraId="42E2C082" w14:textId="77777777" w:rsidR="009A07DC" w:rsidRDefault="009A07DC" w:rsidP="009A07DC">
      <w:pPr>
        <w:rPr>
          <w:lang w:bidi="fa-IR"/>
        </w:rPr>
      </w:pPr>
      <w:r>
        <w:rPr>
          <w:lang w:bidi="fa-IR"/>
        </w:rPr>
        <w:t>[Not I very like football/ it. Or I like very much football / it.]</w:t>
      </w:r>
    </w:p>
    <w:p w14:paraId="1000204F" w14:textId="77777777" w:rsidR="009A07DC" w:rsidRDefault="00C671BD" w:rsidP="00C671BD">
      <w:pPr>
        <w:pStyle w:val="Heading3"/>
        <w:rPr>
          <w:lang w:bidi="fa-IR"/>
        </w:rPr>
      </w:pPr>
      <w:r>
        <w:rPr>
          <w:lang w:bidi="fa-IR"/>
        </w:rPr>
        <w:t>Over to you</w:t>
      </w:r>
    </w:p>
    <w:p w14:paraId="6FE42B72" w14:textId="77777777" w:rsidR="00C671BD" w:rsidRDefault="00C671BD" w:rsidP="00C671BD">
      <w:pPr>
        <w:rPr>
          <w:lang w:bidi="fa-IR"/>
        </w:rPr>
      </w:pPr>
      <w:r>
        <w:rPr>
          <w:lang w:bidi="fa-IR"/>
        </w:rPr>
        <w:t>When did you last feel</w:t>
      </w:r>
    </w:p>
    <w:p w14:paraId="1F63AFD3" w14:textId="77777777" w:rsidR="00C671BD" w:rsidRDefault="00C671BD" w:rsidP="00C671BD">
      <w:pPr>
        <w:pStyle w:val="ListParagraph"/>
        <w:numPr>
          <w:ilvl w:val="0"/>
          <w:numId w:val="9"/>
        </w:numPr>
        <w:rPr>
          <w:lang w:bidi="fa-IR"/>
        </w:rPr>
      </w:pPr>
      <w:r>
        <w:rPr>
          <w:lang w:bidi="fa-IR"/>
        </w:rPr>
        <w:t>Surprised 2.Hungry 3.Tired 4.Angry</w:t>
      </w:r>
    </w:p>
    <w:p w14:paraId="4E5CEB6C" w14:textId="77777777" w:rsidR="00C671BD" w:rsidRDefault="00C671BD" w:rsidP="00C671BD">
      <w:pPr>
        <w:rPr>
          <w:lang w:bidi="fa-IR"/>
        </w:rPr>
      </w:pPr>
      <w:r>
        <w:rPr>
          <w:lang w:bidi="fa-IR"/>
        </w:rPr>
        <w:t>I felt surprised yesterday when I saw the news.</w:t>
      </w:r>
    </w:p>
    <w:p w14:paraId="5DC069CC" w14:textId="77777777" w:rsidR="00A572EA" w:rsidRDefault="00A572EA" w:rsidP="00A572EA">
      <w:pPr>
        <w:pStyle w:val="Heading1"/>
        <w:rPr>
          <w:lang w:bidi="fa-IR"/>
        </w:rPr>
      </w:pPr>
      <w:r>
        <w:rPr>
          <w:lang w:bidi="fa-IR"/>
        </w:rPr>
        <w:t>8 Conversations 1: Greetings and wishes</w:t>
      </w:r>
    </w:p>
    <w:p w14:paraId="39A78F9A" w14:textId="77777777" w:rsidR="00A572EA" w:rsidRDefault="00A572EA" w:rsidP="00A572EA">
      <w:pPr>
        <w:pStyle w:val="Heading2"/>
        <w:rPr>
          <w:lang w:bidi="fa-IR"/>
        </w:rPr>
      </w:pPr>
      <w:r>
        <w:rPr>
          <w:lang w:bidi="fa-IR"/>
        </w:rPr>
        <w:t>A: Every day</w:t>
      </w:r>
    </w:p>
    <w:p w14:paraId="6C3CCE46" w14:textId="77777777" w:rsidR="00A572EA" w:rsidRDefault="00A572EA" w:rsidP="00A572EA">
      <w:pPr>
        <w:rPr>
          <w:lang w:bidi="fa-IR"/>
        </w:rPr>
      </w:pPr>
      <w:r>
        <w:rPr>
          <w:lang w:bidi="fa-IR"/>
        </w:rPr>
        <w:t>Good morning</w:t>
      </w:r>
    </w:p>
    <w:p w14:paraId="73C250A2" w14:textId="77777777" w:rsidR="00A572EA" w:rsidRDefault="00A572EA" w:rsidP="00A572EA">
      <w:pPr>
        <w:rPr>
          <w:lang w:bidi="fa-IR"/>
        </w:rPr>
      </w:pPr>
      <w:r>
        <w:rPr>
          <w:lang w:bidi="fa-IR"/>
        </w:rPr>
        <w:t>Good afternoon</w:t>
      </w:r>
    </w:p>
    <w:p w14:paraId="009C44C7" w14:textId="77777777" w:rsidR="00A572EA" w:rsidRDefault="00A572EA" w:rsidP="00A572EA">
      <w:pPr>
        <w:rPr>
          <w:lang w:bidi="fa-IR"/>
        </w:rPr>
      </w:pPr>
      <w:r>
        <w:rPr>
          <w:lang w:bidi="fa-IR"/>
        </w:rPr>
        <w:t>Good evening</w:t>
      </w:r>
    </w:p>
    <w:p w14:paraId="06072564" w14:textId="77777777" w:rsidR="00A572EA" w:rsidRDefault="00A572EA" w:rsidP="00A572EA">
      <w:pPr>
        <w:rPr>
          <w:lang w:bidi="fa-IR"/>
        </w:rPr>
      </w:pPr>
      <w:r>
        <w:rPr>
          <w:lang w:bidi="fa-IR"/>
        </w:rPr>
        <w:t>A: Hello</w:t>
      </w:r>
    </w:p>
    <w:p w14:paraId="5B322F6A" w14:textId="77777777" w:rsidR="00A572EA" w:rsidRDefault="00A572EA" w:rsidP="00A572EA">
      <w:pPr>
        <w:rPr>
          <w:lang w:bidi="fa-IR"/>
        </w:rPr>
      </w:pPr>
      <w:r>
        <w:rPr>
          <w:lang w:bidi="fa-IR"/>
        </w:rPr>
        <w:lastRenderedPageBreak/>
        <w:t>B: Hi</w:t>
      </w:r>
    </w:p>
    <w:p w14:paraId="2F51E2CA" w14:textId="77777777" w:rsidR="00A572EA" w:rsidRDefault="00A572EA" w:rsidP="00A572EA">
      <w:pPr>
        <w:rPr>
          <w:lang w:bidi="fa-IR"/>
        </w:rPr>
      </w:pPr>
      <w:r>
        <w:rPr>
          <w:lang w:bidi="fa-IR"/>
        </w:rPr>
        <w:t>A: How are you?</w:t>
      </w:r>
    </w:p>
    <w:p w14:paraId="73761B79" w14:textId="77777777" w:rsidR="00A572EA" w:rsidRDefault="00A572EA" w:rsidP="00A572EA">
      <w:pPr>
        <w:rPr>
          <w:lang w:bidi="fa-IR"/>
        </w:rPr>
      </w:pPr>
      <w:r>
        <w:rPr>
          <w:lang w:bidi="fa-IR"/>
        </w:rPr>
        <w:t>B: Fine, thanks. And you?</w:t>
      </w:r>
    </w:p>
    <w:p w14:paraId="1508E4B9" w14:textId="77777777" w:rsidR="00A572EA" w:rsidRDefault="00A572EA" w:rsidP="00A572EA">
      <w:pPr>
        <w:rPr>
          <w:lang w:bidi="fa-IR"/>
        </w:rPr>
      </w:pPr>
      <w:r>
        <w:rPr>
          <w:lang w:bidi="fa-IR"/>
        </w:rPr>
        <w:t>A: Not too bad, thanks.</w:t>
      </w:r>
    </w:p>
    <w:p w14:paraId="113B591D" w14:textId="77777777" w:rsidR="00A572EA" w:rsidRDefault="00A572EA" w:rsidP="00A572EA">
      <w:pPr>
        <w:rPr>
          <w:lang w:bidi="fa-IR"/>
        </w:rPr>
      </w:pPr>
      <w:r>
        <w:rPr>
          <w:lang w:bidi="fa-IR"/>
        </w:rPr>
        <w:t>When we leave someone we usually say goodbye and also perhaps See you soon! See you soon is quite informal.</w:t>
      </w:r>
    </w:p>
    <w:p w14:paraId="2CD66116" w14:textId="77777777" w:rsidR="00A572EA" w:rsidRDefault="00A572EA" w:rsidP="00A572EA">
      <w:pPr>
        <w:rPr>
          <w:lang w:bidi="fa-IR"/>
        </w:rPr>
      </w:pPr>
      <w:r>
        <w:rPr>
          <w:lang w:bidi="fa-IR"/>
        </w:rPr>
        <w:t xml:space="preserve">When someone goes to bed, we usually say Goodnight. We sometimes also say sleep well. </w:t>
      </w:r>
    </w:p>
    <w:p w14:paraId="375761A2" w14:textId="77777777" w:rsidR="00A572EA" w:rsidRDefault="00A572EA" w:rsidP="00A572EA">
      <w:pPr>
        <w:rPr>
          <w:lang w:bidi="fa-IR"/>
        </w:rPr>
      </w:pPr>
      <w:r>
        <w:rPr>
          <w:lang w:bidi="fa-IR"/>
        </w:rPr>
        <w:t>Don’t say goodnight when you arrive somewhere, only when you leave.</w:t>
      </w:r>
    </w:p>
    <w:p w14:paraId="2E49591F" w14:textId="77777777" w:rsidR="00A572EA" w:rsidRDefault="00A572EA" w:rsidP="00A572EA">
      <w:pPr>
        <w:rPr>
          <w:lang w:bidi="fa-IR"/>
        </w:rPr>
      </w:pPr>
      <w:r>
        <w:rPr>
          <w:lang w:bidi="fa-IR"/>
        </w:rPr>
        <w:t>If you ask for something you usually say Please.</w:t>
      </w:r>
    </w:p>
    <w:p w14:paraId="4EECC8DC" w14:textId="77777777" w:rsidR="00A572EA" w:rsidRDefault="00A572EA" w:rsidP="00A572EA">
      <w:pPr>
        <w:rPr>
          <w:lang w:bidi="fa-IR"/>
        </w:rPr>
      </w:pPr>
      <w:r>
        <w:rPr>
          <w:lang w:bidi="fa-IR"/>
        </w:rPr>
        <w:t>If someone does something</w:t>
      </w:r>
      <w:r w:rsidR="00532588">
        <w:rPr>
          <w:lang w:bidi="fa-IR"/>
        </w:rPr>
        <w:t xml:space="preserve"> nice for you, you say Thanks or Cheers (Informal).</w:t>
      </w:r>
    </w:p>
    <w:p w14:paraId="6CE28E83" w14:textId="77777777" w:rsidR="00532588" w:rsidRDefault="00532588" w:rsidP="00A572EA">
      <w:pPr>
        <w:rPr>
          <w:lang w:bidi="fa-IR"/>
        </w:rPr>
      </w:pPr>
      <w:r>
        <w:rPr>
          <w:lang w:bidi="fa-IR"/>
        </w:rPr>
        <w:t>Cheers!</w:t>
      </w:r>
    </w:p>
    <w:p w14:paraId="4A823BB0" w14:textId="77777777" w:rsidR="00532588" w:rsidRDefault="00532588" w:rsidP="00A572EA">
      <w:pPr>
        <w:rPr>
          <w:lang w:bidi="fa-IR"/>
        </w:rPr>
      </w:pPr>
      <w:r>
        <w:rPr>
          <w:lang w:bidi="fa-IR"/>
        </w:rPr>
        <w:t>Excuse me!</w:t>
      </w:r>
    </w:p>
    <w:p w14:paraId="0138B1C6" w14:textId="77777777" w:rsidR="00532588" w:rsidRDefault="00532588" w:rsidP="00A572EA">
      <w:pPr>
        <w:rPr>
          <w:lang w:bidi="fa-IR"/>
        </w:rPr>
      </w:pPr>
      <w:r>
        <w:rPr>
          <w:lang w:bidi="fa-IR"/>
        </w:rPr>
        <w:t>Sorry!</w:t>
      </w:r>
    </w:p>
    <w:p w14:paraId="77089C71" w14:textId="77777777" w:rsidR="00532588" w:rsidRDefault="00532588" w:rsidP="00A572EA">
      <w:pPr>
        <w:rPr>
          <w:lang w:bidi="fa-IR"/>
        </w:rPr>
      </w:pPr>
      <w:r>
        <w:rPr>
          <w:lang w:bidi="fa-IR"/>
        </w:rPr>
        <w:t>Bless you!</w:t>
      </w:r>
    </w:p>
    <w:p w14:paraId="20669F01" w14:textId="77777777" w:rsidR="00532588" w:rsidRDefault="00532588" w:rsidP="00532588">
      <w:pPr>
        <w:pStyle w:val="Heading2"/>
        <w:rPr>
          <w:lang w:bidi="fa-IR"/>
        </w:rPr>
      </w:pPr>
      <w:r>
        <w:rPr>
          <w:lang w:bidi="fa-IR"/>
        </w:rPr>
        <w:t>B: Special days</w:t>
      </w:r>
    </w:p>
    <w:tbl>
      <w:tblPr>
        <w:tblStyle w:val="TableGrid"/>
        <w:tblW w:w="0" w:type="auto"/>
        <w:tblLook w:val="04A0" w:firstRow="1" w:lastRow="0" w:firstColumn="1" w:lastColumn="0" w:noHBand="0" w:noVBand="1"/>
      </w:tblPr>
      <w:tblGrid>
        <w:gridCol w:w="3235"/>
        <w:gridCol w:w="3235"/>
      </w:tblGrid>
      <w:tr w:rsidR="00532588" w14:paraId="0D95D310" w14:textId="77777777" w:rsidTr="00532588">
        <w:tc>
          <w:tcPr>
            <w:tcW w:w="3235" w:type="dxa"/>
          </w:tcPr>
          <w:p w14:paraId="1BEEA36F" w14:textId="77777777" w:rsidR="00532588" w:rsidRDefault="00532588" w:rsidP="00532588">
            <w:pPr>
              <w:ind w:firstLine="0"/>
              <w:rPr>
                <w:lang w:bidi="fa-IR"/>
              </w:rPr>
            </w:pPr>
            <w:r>
              <w:rPr>
                <w:lang w:bidi="fa-IR"/>
              </w:rPr>
              <w:t>When</w:t>
            </w:r>
          </w:p>
        </w:tc>
        <w:tc>
          <w:tcPr>
            <w:tcW w:w="3235" w:type="dxa"/>
          </w:tcPr>
          <w:p w14:paraId="2D00AA66" w14:textId="77777777" w:rsidR="00532588" w:rsidRDefault="00532588" w:rsidP="00532588">
            <w:pPr>
              <w:ind w:firstLine="0"/>
              <w:rPr>
                <w:lang w:bidi="fa-IR"/>
              </w:rPr>
            </w:pPr>
            <w:r>
              <w:rPr>
                <w:lang w:bidi="fa-IR"/>
              </w:rPr>
              <w:t>You say</w:t>
            </w:r>
          </w:p>
        </w:tc>
      </w:tr>
      <w:tr w:rsidR="00532588" w14:paraId="08BA0BD1" w14:textId="77777777" w:rsidTr="00532588">
        <w:tc>
          <w:tcPr>
            <w:tcW w:w="3235" w:type="dxa"/>
          </w:tcPr>
          <w:p w14:paraId="47CED5A5" w14:textId="77777777" w:rsidR="00532588" w:rsidRDefault="00532588" w:rsidP="00532588">
            <w:pPr>
              <w:ind w:firstLine="0"/>
              <w:rPr>
                <w:lang w:bidi="fa-IR"/>
              </w:rPr>
            </w:pPr>
            <w:r>
              <w:rPr>
                <w:lang w:bidi="fa-IR"/>
              </w:rPr>
              <w:t>It’s someone birthday</w:t>
            </w:r>
          </w:p>
        </w:tc>
        <w:tc>
          <w:tcPr>
            <w:tcW w:w="3235" w:type="dxa"/>
          </w:tcPr>
          <w:p w14:paraId="64E6E3B2" w14:textId="77777777" w:rsidR="00532588" w:rsidRDefault="00532588" w:rsidP="00532588">
            <w:pPr>
              <w:ind w:firstLine="0"/>
              <w:rPr>
                <w:lang w:bidi="fa-IR"/>
              </w:rPr>
            </w:pPr>
            <w:r>
              <w:rPr>
                <w:lang w:bidi="fa-IR"/>
              </w:rPr>
              <w:t>Happy birthday!</w:t>
            </w:r>
          </w:p>
        </w:tc>
      </w:tr>
      <w:tr w:rsidR="00532588" w14:paraId="431ECDD9" w14:textId="77777777" w:rsidTr="00532588">
        <w:tc>
          <w:tcPr>
            <w:tcW w:w="3235" w:type="dxa"/>
          </w:tcPr>
          <w:p w14:paraId="646416D5" w14:textId="77777777" w:rsidR="00532588" w:rsidRDefault="00532588" w:rsidP="00532588">
            <w:pPr>
              <w:ind w:firstLine="0"/>
              <w:rPr>
                <w:lang w:bidi="fa-IR"/>
              </w:rPr>
            </w:pPr>
            <w:r>
              <w:rPr>
                <w:lang w:bidi="fa-IR"/>
              </w:rPr>
              <w:t>It’s Christmas</w:t>
            </w:r>
          </w:p>
        </w:tc>
        <w:tc>
          <w:tcPr>
            <w:tcW w:w="3235" w:type="dxa"/>
          </w:tcPr>
          <w:p w14:paraId="6ECCD546" w14:textId="77777777" w:rsidR="00532588" w:rsidRDefault="00532588" w:rsidP="00532588">
            <w:pPr>
              <w:ind w:firstLine="0"/>
              <w:rPr>
                <w:lang w:bidi="fa-IR"/>
              </w:rPr>
            </w:pPr>
            <w:r>
              <w:rPr>
                <w:lang w:bidi="fa-IR"/>
              </w:rPr>
              <w:t>Happy/ Merry Christmas!</w:t>
            </w:r>
          </w:p>
        </w:tc>
      </w:tr>
      <w:tr w:rsidR="00532588" w14:paraId="66BC613C" w14:textId="77777777" w:rsidTr="00532588">
        <w:tc>
          <w:tcPr>
            <w:tcW w:w="3235" w:type="dxa"/>
          </w:tcPr>
          <w:p w14:paraId="0FCBDB92" w14:textId="77777777" w:rsidR="00532588" w:rsidRDefault="00532588" w:rsidP="00532588">
            <w:pPr>
              <w:ind w:firstLine="0"/>
              <w:rPr>
                <w:lang w:bidi="fa-IR"/>
              </w:rPr>
            </w:pPr>
            <w:r>
              <w:rPr>
                <w:lang w:bidi="fa-IR"/>
              </w:rPr>
              <w:t>It’s new year’s day</w:t>
            </w:r>
          </w:p>
        </w:tc>
        <w:tc>
          <w:tcPr>
            <w:tcW w:w="3235" w:type="dxa"/>
          </w:tcPr>
          <w:p w14:paraId="1AB32C6F" w14:textId="77777777" w:rsidR="00532588" w:rsidRDefault="00532588" w:rsidP="00532588">
            <w:pPr>
              <w:ind w:firstLine="0"/>
              <w:rPr>
                <w:lang w:bidi="fa-IR"/>
              </w:rPr>
            </w:pPr>
            <w:r>
              <w:rPr>
                <w:lang w:bidi="fa-IR"/>
              </w:rPr>
              <w:t>Happy New Year!</w:t>
            </w:r>
          </w:p>
        </w:tc>
      </w:tr>
      <w:tr w:rsidR="00532588" w14:paraId="27228660" w14:textId="77777777" w:rsidTr="00532588">
        <w:tc>
          <w:tcPr>
            <w:tcW w:w="3235" w:type="dxa"/>
          </w:tcPr>
          <w:p w14:paraId="63EB1C80" w14:textId="77777777" w:rsidR="00532588" w:rsidRDefault="00532588" w:rsidP="00532588">
            <w:pPr>
              <w:ind w:firstLine="0"/>
              <w:rPr>
                <w:lang w:bidi="fa-IR"/>
              </w:rPr>
            </w:pPr>
            <w:r>
              <w:rPr>
                <w:lang w:bidi="fa-IR"/>
              </w:rPr>
              <w:t>Someone is doing something difficult, e.g. taking an exam or having an interview for a job</w:t>
            </w:r>
          </w:p>
        </w:tc>
        <w:tc>
          <w:tcPr>
            <w:tcW w:w="3235" w:type="dxa"/>
          </w:tcPr>
          <w:p w14:paraId="4DB1554F" w14:textId="77777777" w:rsidR="00532588" w:rsidRDefault="00532588" w:rsidP="00532588">
            <w:pPr>
              <w:ind w:firstLine="0"/>
              <w:rPr>
                <w:lang w:bidi="fa-IR"/>
              </w:rPr>
            </w:pPr>
            <w:r>
              <w:rPr>
                <w:lang w:bidi="fa-IR"/>
              </w:rPr>
              <w:t>Good luck!</w:t>
            </w:r>
          </w:p>
        </w:tc>
      </w:tr>
      <w:tr w:rsidR="00532588" w14:paraId="1CE13516" w14:textId="77777777" w:rsidTr="00532588">
        <w:tc>
          <w:tcPr>
            <w:tcW w:w="3235" w:type="dxa"/>
          </w:tcPr>
          <w:p w14:paraId="7289E012" w14:textId="77777777" w:rsidR="00532588" w:rsidRDefault="001F5D65" w:rsidP="00532588">
            <w:pPr>
              <w:ind w:firstLine="0"/>
              <w:rPr>
                <w:lang w:bidi="fa-IR"/>
              </w:rPr>
            </w:pPr>
            <w:r>
              <w:rPr>
                <w:lang w:bidi="fa-IR"/>
              </w:rPr>
              <w:t>Someone has done something special, e.g. done well in an exam or had a baby.</w:t>
            </w:r>
          </w:p>
        </w:tc>
        <w:tc>
          <w:tcPr>
            <w:tcW w:w="3235" w:type="dxa"/>
          </w:tcPr>
          <w:p w14:paraId="2E661285" w14:textId="77777777" w:rsidR="00532588" w:rsidRDefault="001F5D65" w:rsidP="00532588">
            <w:pPr>
              <w:ind w:firstLine="0"/>
              <w:rPr>
                <w:lang w:bidi="fa-IR"/>
              </w:rPr>
            </w:pPr>
            <w:r>
              <w:rPr>
                <w:lang w:bidi="fa-IR"/>
              </w:rPr>
              <w:t>Congratulations! Well Done!</w:t>
            </w:r>
          </w:p>
        </w:tc>
      </w:tr>
    </w:tbl>
    <w:p w14:paraId="06BE4C63" w14:textId="77777777" w:rsidR="00532588" w:rsidRDefault="001F5D65" w:rsidP="001F5D65">
      <w:pPr>
        <w:pStyle w:val="Heading3"/>
        <w:rPr>
          <w:lang w:bidi="fa-IR"/>
        </w:rPr>
      </w:pPr>
      <w:r>
        <w:rPr>
          <w:lang w:bidi="fa-IR"/>
        </w:rPr>
        <w:t>Common mistakes</w:t>
      </w:r>
    </w:p>
    <w:p w14:paraId="4D8518B4" w14:textId="77777777" w:rsidR="001F5D65" w:rsidRDefault="001F5D65" w:rsidP="001F5D65">
      <w:pPr>
        <w:rPr>
          <w:lang w:bidi="fa-IR"/>
        </w:rPr>
      </w:pPr>
      <w:r>
        <w:rPr>
          <w:lang w:bidi="fa-IR"/>
        </w:rPr>
        <w:t>When it’s someone’s birthday we say: Happy birthday! [Not Congratulations].</w:t>
      </w:r>
    </w:p>
    <w:p w14:paraId="061187B6" w14:textId="77777777" w:rsidR="001F5D65" w:rsidRPr="001F5D65" w:rsidRDefault="001F5D65" w:rsidP="001F5D65">
      <w:pPr>
        <w:rPr>
          <w:lang w:bidi="fa-IR"/>
        </w:rPr>
      </w:pPr>
    </w:p>
    <w:p w14:paraId="69900E2E" w14:textId="77777777" w:rsidR="00532588" w:rsidRDefault="001F5D65" w:rsidP="001F5D65">
      <w:pPr>
        <w:pStyle w:val="Heading1"/>
        <w:rPr>
          <w:lang w:bidi="fa-IR"/>
        </w:rPr>
      </w:pPr>
      <w:r>
        <w:rPr>
          <w:lang w:bidi="fa-IR"/>
        </w:rPr>
        <w:t>9 Conversation 2: Useful words and expressions</w:t>
      </w:r>
    </w:p>
    <w:p w14:paraId="567CFC56" w14:textId="77777777" w:rsidR="001F5D65" w:rsidRDefault="001F5D65" w:rsidP="001F5D65">
      <w:pPr>
        <w:pStyle w:val="Heading2"/>
        <w:rPr>
          <w:lang w:bidi="fa-IR"/>
        </w:rPr>
      </w:pPr>
      <w:r>
        <w:rPr>
          <w:lang w:bidi="fa-IR"/>
        </w:rPr>
        <w:t>A: Words</w:t>
      </w:r>
    </w:p>
    <w:tbl>
      <w:tblPr>
        <w:tblStyle w:val="TableGrid"/>
        <w:tblW w:w="0" w:type="auto"/>
        <w:tblLook w:val="04A0" w:firstRow="1" w:lastRow="0" w:firstColumn="1" w:lastColumn="0" w:noHBand="0" w:noVBand="1"/>
      </w:tblPr>
      <w:tblGrid>
        <w:gridCol w:w="2156"/>
        <w:gridCol w:w="2157"/>
        <w:gridCol w:w="2157"/>
      </w:tblGrid>
      <w:tr w:rsidR="001F5D65" w14:paraId="458149D3" w14:textId="77777777" w:rsidTr="001F5D65">
        <w:tc>
          <w:tcPr>
            <w:tcW w:w="2156" w:type="dxa"/>
          </w:tcPr>
          <w:p w14:paraId="13E9523A" w14:textId="77777777" w:rsidR="001F5D65" w:rsidRDefault="001F5D65" w:rsidP="001F5D65">
            <w:pPr>
              <w:ind w:firstLine="0"/>
              <w:rPr>
                <w:lang w:bidi="fa-IR"/>
              </w:rPr>
            </w:pPr>
            <w:r>
              <w:rPr>
                <w:lang w:bidi="fa-IR"/>
              </w:rPr>
              <w:t>Word</w:t>
            </w:r>
          </w:p>
        </w:tc>
        <w:tc>
          <w:tcPr>
            <w:tcW w:w="2157" w:type="dxa"/>
          </w:tcPr>
          <w:p w14:paraId="79042C85" w14:textId="77777777" w:rsidR="001F5D65" w:rsidRDefault="001F5D65" w:rsidP="001F5D65">
            <w:pPr>
              <w:ind w:firstLine="0"/>
              <w:rPr>
                <w:lang w:bidi="fa-IR"/>
              </w:rPr>
            </w:pPr>
            <w:r>
              <w:rPr>
                <w:lang w:bidi="fa-IR"/>
              </w:rPr>
              <w:t xml:space="preserve">Example </w:t>
            </w:r>
          </w:p>
        </w:tc>
        <w:tc>
          <w:tcPr>
            <w:tcW w:w="2157" w:type="dxa"/>
          </w:tcPr>
          <w:p w14:paraId="302CE606" w14:textId="77777777" w:rsidR="001F5D65" w:rsidRDefault="001F5D65" w:rsidP="001F5D65">
            <w:pPr>
              <w:ind w:firstLine="0"/>
              <w:rPr>
                <w:lang w:bidi="fa-IR"/>
              </w:rPr>
            </w:pPr>
            <w:r>
              <w:rPr>
                <w:lang w:bidi="fa-IR"/>
              </w:rPr>
              <w:t>Meaning</w:t>
            </w:r>
          </w:p>
        </w:tc>
      </w:tr>
      <w:tr w:rsidR="001F5D65" w14:paraId="2D39E71E" w14:textId="77777777" w:rsidTr="001F5D65">
        <w:tc>
          <w:tcPr>
            <w:tcW w:w="2156" w:type="dxa"/>
          </w:tcPr>
          <w:p w14:paraId="0BF9EEBC" w14:textId="77777777" w:rsidR="001F5D65" w:rsidRDefault="001F5D65" w:rsidP="001F5D65">
            <w:pPr>
              <w:ind w:firstLine="0"/>
              <w:rPr>
                <w:lang w:bidi="fa-IR"/>
              </w:rPr>
            </w:pPr>
            <w:r>
              <w:rPr>
                <w:lang w:bidi="fa-IR"/>
              </w:rPr>
              <w:t>Actually</w:t>
            </w:r>
          </w:p>
        </w:tc>
        <w:tc>
          <w:tcPr>
            <w:tcW w:w="2157" w:type="dxa"/>
          </w:tcPr>
          <w:p w14:paraId="0E4855ED" w14:textId="77777777" w:rsidR="001F5D65" w:rsidRDefault="001F5D65" w:rsidP="001F5D65">
            <w:pPr>
              <w:ind w:firstLine="0"/>
              <w:rPr>
                <w:lang w:bidi="fa-IR"/>
              </w:rPr>
            </w:pPr>
            <w:r>
              <w:rPr>
                <w:lang w:bidi="fa-IR"/>
              </w:rPr>
              <w:t>People say bad things about here but shoes actually very nice.</w:t>
            </w:r>
          </w:p>
        </w:tc>
        <w:tc>
          <w:tcPr>
            <w:tcW w:w="2157" w:type="dxa"/>
          </w:tcPr>
          <w:p w14:paraId="08151E59" w14:textId="77777777" w:rsidR="001F5D65" w:rsidRDefault="001F5D65" w:rsidP="001F5D65">
            <w:pPr>
              <w:ind w:firstLine="0"/>
              <w:rPr>
                <w:lang w:bidi="fa-IR"/>
              </w:rPr>
            </w:pPr>
            <w:r>
              <w:rPr>
                <w:lang w:bidi="fa-IR"/>
              </w:rPr>
              <w:t>In reality</w:t>
            </w:r>
          </w:p>
        </w:tc>
      </w:tr>
      <w:tr w:rsidR="001F5D65" w14:paraId="249BC8E4" w14:textId="77777777" w:rsidTr="001F5D65">
        <w:tc>
          <w:tcPr>
            <w:tcW w:w="2156" w:type="dxa"/>
          </w:tcPr>
          <w:p w14:paraId="216438E0" w14:textId="77777777" w:rsidR="001F5D65" w:rsidRDefault="001F5D65" w:rsidP="001F5D65">
            <w:pPr>
              <w:ind w:firstLine="0"/>
              <w:rPr>
                <w:lang w:bidi="fa-IR"/>
              </w:rPr>
            </w:pPr>
            <w:r>
              <w:rPr>
                <w:lang w:bidi="fa-IR"/>
              </w:rPr>
              <w:t>Really</w:t>
            </w:r>
          </w:p>
        </w:tc>
        <w:tc>
          <w:tcPr>
            <w:tcW w:w="2157" w:type="dxa"/>
          </w:tcPr>
          <w:p w14:paraId="1CE6AE16" w14:textId="77777777" w:rsidR="001F5D65" w:rsidRDefault="001F5D65" w:rsidP="001F5D65">
            <w:pPr>
              <w:ind w:firstLine="0"/>
              <w:rPr>
                <w:lang w:bidi="fa-IR"/>
              </w:rPr>
            </w:pPr>
            <w:r>
              <w:rPr>
                <w:lang w:bidi="fa-IR"/>
              </w:rPr>
              <w:t>The book is really good.</w:t>
            </w:r>
          </w:p>
        </w:tc>
        <w:tc>
          <w:tcPr>
            <w:tcW w:w="2157" w:type="dxa"/>
          </w:tcPr>
          <w:p w14:paraId="58B14B1F" w14:textId="77777777" w:rsidR="001F5D65" w:rsidRDefault="00EA0B08" w:rsidP="001F5D65">
            <w:pPr>
              <w:ind w:firstLine="0"/>
              <w:rPr>
                <w:lang w:bidi="fa-IR"/>
              </w:rPr>
            </w:pPr>
            <w:r>
              <w:rPr>
                <w:lang w:bidi="fa-IR"/>
              </w:rPr>
              <w:t>Very</w:t>
            </w:r>
          </w:p>
        </w:tc>
      </w:tr>
      <w:tr w:rsidR="00EA0B08" w14:paraId="27B01D10" w14:textId="77777777" w:rsidTr="001F5D65">
        <w:tc>
          <w:tcPr>
            <w:tcW w:w="2156" w:type="dxa"/>
          </w:tcPr>
          <w:p w14:paraId="0776AA7F" w14:textId="77777777" w:rsidR="00EA0B08" w:rsidRDefault="00EA0B08" w:rsidP="001F5D65">
            <w:pPr>
              <w:ind w:firstLine="0"/>
              <w:rPr>
                <w:lang w:bidi="fa-IR"/>
              </w:rPr>
            </w:pPr>
            <w:r>
              <w:rPr>
                <w:lang w:bidi="fa-IR"/>
              </w:rPr>
              <w:t>Else</w:t>
            </w:r>
          </w:p>
        </w:tc>
        <w:tc>
          <w:tcPr>
            <w:tcW w:w="2157" w:type="dxa"/>
          </w:tcPr>
          <w:p w14:paraId="6E77918A" w14:textId="77777777" w:rsidR="00EA0B08" w:rsidRDefault="00EA0B08" w:rsidP="001F5D65">
            <w:pPr>
              <w:ind w:firstLine="0"/>
              <w:rPr>
                <w:lang w:bidi="fa-IR"/>
              </w:rPr>
            </w:pPr>
            <w:r>
              <w:rPr>
                <w:lang w:bidi="fa-IR"/>
              </w:rPr>
              <w:t>Do you want to buy anything else? Or go somewhere else?</w:t>
            </w:r>
          </w:p>
        </w:tc>
        <w:tc>
          <w:tcPr>
            <w:tcW w:w="2157" w:type="dxa"/>
          </w:tcPr>
          <w:p w14:paraId="7C175F4E" w14:textId="77777777" w:rsidR="00EA0B08" w:rsidRDefault="00EA0B08" w:rsidP="001F5D65">
            <w:pPr>
              <w:ind w:firstLine="0"/>
              <w:rPr>
                <w:lang w:bidi="fa-IR"/>
              </w:rPr>
            </w:pPr>
            <w:r>
              <w:rPr>
                <w:lang w:bidi="fa-IR"/>
              </w:rPr>
              <w:t>In addition or different</w:t>
            </w:r>
          </w:p>
        </w:tc>
      </w:tr>
      <w:tr w:rsidR="00EA0B08" w14:paraId="50FAD5DE" w14:textId="77777777" w:rsidTr="001F5D65">
        <w:tc>
          <w:tcPr>
            <w:tcW w:w="2156" w:type="dxa"/>
          </w:tcPr>
          <w:p w14:paraId="2A57ADAE" w14:textId="77777777" w:rsidR="00EA0B08" w:rsidRDefault="00EA0B08" w:rsidP="001F5D65">
            <w:pPr>
              <w:ind w:firstLine="0"/>
              <w:rPr>
                <w:lang w:bidi="fa-IR"/>
              </w:rPr>
            </w:pPr>
            <w:r>
              <w:rPr>
                <w:lang w:bidi="fa-IR"/>
              </w:rPr>
              <w:t xml:space="preserve">Around </w:t>
            </w:r>
          </w:p>
        </w:tc>
        <w:tc>
          <w:tcPr>
            <w:tcW w:w="2157" w:type="dxa"/>
          </w:tcPr>
          <w:p w14:paraId="00AEAEE7" w14:textId="77777777" w:rsidR="00EA0B08" w:rsidRDefault="00EA0B08" w:rsidP="001F5D65">
            <w:pPr>
              <w:ind w:firstLine="0"/>
              <w:rPr>
                <w:lang w:bidi="fa-IR"/>
              </w:rPr>
            </w:pPr>
            <w:r>
              <w:rPr>
                <w:lang w:bidi="fa-IR"/>
              </w:rPr>
              <w:t>I’ll meet you at around 6 o’clock</w:t>
            </w:r>
          </w:p>
        </w:tc>
        <w:tc>
          <w:tcPr>
            <w:tcW w:w="2157" w:type="dxa"/>
          </w:tcPr>
          <w:p w14:paraId="48787A5B" w14:textId="77777777" w:rsidR="00EA0B08" w:rsidRDefault="00EA0B08" w:rsidP="001F5D65">
            <w:pPr>
              <w:ind w:firstLine="0"/>
              <w:rPr>
                <w:lang w:bidi="fa-IR"/>
              </w:rPr>
            </w:pPr>
            <w:r>
              <w:rPr>
                <w:lang w:bidi="fa-IR"/>
              </w:rPr>
              <w:t>About or approximately</w:t>
            </w:r>
          </w:p>
        </w:tc>
      </w:tr>
      <w:tr w:rsidR="00EA0B08" w14:paraId="4F1984B1" w14:textId="77777777" w:rsidTr="001F5D65">
        <w:tc>
          <w:tcPr>
            <w:tcW w:w="2156" w:type="dxa"/>
          </w:tcPr>
          <w:p w14:paraId="41EB7EAA" w14:textId="77777777" w:rsidR="00EA0B08" w:rsidRDefault="00EA0B08" w:rsidP="001F5D65">
            <w:pPr>
              <w:ind w:firstLine="0"/>
              <w:rPr>
                <w:lang w:bidi="fa-IR"/>
              </w:rPr>
            </w:pPr>
            <w:r>
              <w:rPr>
                <w:lang w:bidi="fa-IR"/>
              </w:rPr>
              <w:t>Anyway</w:t>
            </w:r>
          </w:p>
        </w:tc>
        <w:tc>
          <w:tcPr>
            <w:tcW w:w="2157" w:type="dxa"/>
          </w:tcPr>
          <w:p w14:paraId="02671182" w14:textId="77777777" w:rsidR="00EA0B08" w:rsidRDefault="00EA0B08" w:rsidP="001F5D65">
            <w:pPr>
              <w:ind w:firstLine="0"/>
              <w:rPr>
                <w:lang w:bidi="fa-IR"/>
              </w:rPr>
            </w:pPr>
            <w:r>
              <w:rPr>
                <w:lang w:bidi="fa-IR"/>
              </w:rPr>
              <w:t>I’ll drive you home. I’m going that way anyway. Anyway, as I said, I woke up very late today.</w:t>
            </w:r>
          </w:p>
        </w:tc>
        <w:tc>
          <w:tcPr>
            <w:tcW w:w="2157" w:type="dxa"/>
          </w:tcPr>
          <w:p w14:paraId="47176239" w14:textId="77777777" w:rsidR="00EA0B08" w:rsidRDefault="00EA0B08" w:rsidP="001F5D65">
            <w:pPr>
              <w:ind w:firstLine="0"/>
              <w:rPr>
                <w:lang w:bidi="fa-IR"/>
              </w:rPr>
            </w:pPr>
            <w:r>
              <w:rPr>
                <w:lang w:bidi="fa-IR"/>
              </w:rPr>
              <w:t>To give a reason for doing something</w:t>
            </w:r>
          </w:p>
          <w:p w14:paraId="671FEED0" w14:textId="77777777" w:rsidR="00EA0B08" w:rsidRDefault="00EA0B08" w:rsidP="001F5D65">
            <w:pPr>
              <w:ind w:firstLine="0"/>
              <w:rPr>
                <w:lang w:bidi="fa-IR"/>
              </w:rPr>
            </w:pPr>
            <w:r>
              <w:rPr>
                <w:lang w:bidi="fa-IR"/>
              </w:rPr>
              <w:t>To return to an earlier subject.</w:t>
            </w:r>
          </w:p>
        </w:tc>
      </w:tr>
    </w:tbl>
    <w:p w14:paraId="2104600E" w14:textId="77777777" w:rsidR="001F5D65" w:rsidRDefault="00AC0AA4" w:rsidP="00AC0AA4">
      <w:pPr>
        <w:pStyle w:val="Heading3"/>
        <w:rPr>
          <w:lang w:bidi="fa-IR"/>
        </w:rPr>
      </w:pPr>
      <w:r>
        <w:rPr>
          <w:lang w:bidi="fa-IR"/>
        </w:rPr>
        <w:lastRenderedPageBreak/>
        <w:t>Common mistake</w:t>
      </w:r>
    </w:p>
    <w:p w14:paraId="3FE5C630" w14:textId="77777777" w:rsidR="00AC0AA4" w:rsidRDefault="00AC0AA4" w:rsidP="00AC0AA4">
      <w:pPr>
        <w:rPr>
          <w:lang w:bidi="fa-IR"/>
        </w:rPr>
      </w:pPr>
      <w:r>
        <w:rPr>
          <w:lang w:bidi="fa-IR"/>
        </w:rPr>
        <w:t>Actually is a false friend in some languages – in English it means ‘in reality’ Not ‘Now’.</w:t>
      </w:r>
    </w:p>
    <w:p w14:paraId="6CF0F5C1" w14:textId="77777777" w:rsidR="00AC0AA4" w:rsidRDefault="00AC0AA4" w:rsidP="00AC0AA4">
      <w:pPr>
        <w:pStyle w:val="Heading2"/>
        <w:rPr>
          <w:lang w:bidi="fa-IR"/>
        </w:rPr>
      </w:pPr>
      <w:r>
        <w:rPr>
          <w:lang w:bidi="fa-IR"/>
        </w:rPr>
        <w:t>B: Expressions</w:t>
      </w:r>
    </w:p>
    <w:p w14:paraId="7310D08A" w14:textId="77777777" w:rsidR="00AC0AA4" w:rsidRDefault="00AC0AA4" w:rsidP="00AC0AA4">
      <w:pPr>
        <w:pStyle w:val="Heading3"/>
        <w:rPr>
          <w:lang w:bidi="fa-IR"/>
        </w:rPr>
      </w:pPr>
      <w:r>
        <w:rPr>
          <w:lang w:bidi="fa-IR"/>
        </w:rPr>
        <w:t>A: Why don’t we go to the cinema this evening? (used to make a suggestion)</w:t>
      </w:r>
    </w:p>
    <w:p w14:paraId="671D3FD5" w14:textId="77777777" w:rsidR="00AC0AA4" w:rsidRDefault="00AC0AA4" w:rsidP="00AC0AA4">
      <w:pPr>
        <w:rPr>
          <w:lang w:bidi="fa-IR"/>
        </w:rPr>
      </w:pPr>
      <w:r>
        <w:rPr>
          <w:lang w:bidi="fa-IR"/>
        </w:rPr>
        <w:t>B: Good idea. Let’s go and see a film and then have a meal. (used to make a suggestion).C</w:t>
      </w:r>
    </w:p>
    <w:p w14:paraId="6826B866" w14:textId="77777777" w:rsidR="00AC0AA4" w:rsidRDefault="00AC0AA4" w:rsidP="00AC0AA4">
      <w:pPr>
        <w:rPr>
          <w:lang w:bidi="fa-IR"/>
        </w:rPr>
      </w:pPr>
      <w:r>
        <w:rPr>
          <w:lang w:bidi="fa-IR"/>
        </w:rPr>
        <w:t>A: Ok! Which film do you want to see?</w:t>
      </w:r>
    </w:p>
    <w:p w14:paraId="307D2215" w14:textId="77777777" w:rsidR="00AC0AA4" w:rsidRDefault="00AC0AA4" w:rsidP="00AC0AA4">
      <w:pPr>
        <w:rPr>
          <w:lang w:bidi="fa-IR"/>
        </w:rPr>
      </w:pPr>
      <w:r>
        <w:rPr>
          <w:lang w:bidi="fa-IR"/>
        </w:rPr>
        <w:t>B: I don’t mind. [It’s all the same to me.] It’s up to you. [You can decide.]</w:t>
      </w:r>
    </w:p>
    <w:p w14:paraId="4B91513A" w14:textId="77777777" w:rsidR="00AC0AA4" w:rsidRDefault="00AC0AA4" w:rsidP="00AC0AA4">
      <w:pPr>
        <w:rPr>
          <w:lang w:bidi="fa-IR"/>
        </w:rPr>
      </w:pPr>
      <w:r>
        <w:rPr>
          <w:lang w:bidi="fa-IR"/>
        </w:rPr>
        <w:t>A: How about / what about the new Angelina Jolie film? (Used to make a suggestion).</w:t>
      </w:r>
    </w:p>
    <w:p w14:paraId="20E5F07E" w14:textId="77777777" w:rsidR="00AC0AA4" w:rsidRDefault="00AC0AA4" w:rsidP="00AC0AA4">
      <w:pPr>
        <w:pStyle w:val="Heading3"/>
        <w:rPr>
          <w:lang w:bidi="fa-IR"/>
        </w:rPr>
      </w:pPr>
      <w:r>
        <w:rPr>
          <w:lang w:bidi="fa-IR"/>
        </w:rPr>
        <w:t>Common mistake</w:t>
      </w:r>
    </w:p>
    <w:p w14:paraId="3047E41F" w14:textId="77777777" w:rsidR="00AC0AA4" w:rsidRDefault="00AC0AA4" w:rsidP="00AC0AA4">
      <w:pPr>
        <w:rPr>
          <w:lang w:bidi="fa-IR"/>
        </w:rPr>
      </w:pPr>
      <w:r>
        <w:rPr>
          <w:lang w:bidi="fa-IR"/>
        </w:rPr>
        <w:t>Why don’t we goo … [Not why don’t we going] or Let’s go … [Not let’s going].</w:t>
      </w:r>
    </w:p>
    <w:p w14:paraId="510744A4" w14:textId="77777777" w:rsidR="00AC0AA4" w:rsidRDefault="00AC0AA4" w:rsidP="00AC0AA4">
      <w:pPr>
        <w:rPr>
          <w:lang w:bidi="fa-IR"/>
        </w:rPr>
      </w:pPr>
      <w:r>
        <w:rPr>
          <w:lang w:bidi="fa-IR"/>
        </w:rPr>
        <w:t>How about going … [Not How about go] or What about going … [Not what about go]</w:t>
      </w:r>
    </w:p>
    <w:p w14:paraId="1EE11714" w14:textId="77777777" w:rsidR="00AC0AA4" w:rsidRDefault="00AC0AA4" w:rsidP="00AC0AA4">
      <w:pPr>
        <w:rPr>
          <w:lang w:bidi="fa-IR"/>
        </w:rPr>
      </w:pPr>
      <w:r>
        <w:rPr>
          <w:lang w:bidi="fa-IR"/>
        </w:rPr>
        <w:t>A:</w:t>
      </w:r>
      <w:r w:rsidR="004C07D2">
        <w:rPr>
          <w:lang w:bidi="fa-IR"/>
        </w:rPr>
        <w:t xml:space="preserve"> I was late for work toady.</w:t>
      </w:r>
    </w:p>
    <w:p w14:paraId="3C3F2964" w14:textId="77777777" w:rsidR="004C07D2" w:rsidRDefault="004C07D2" w:rsidP="00AC0AA4">
      <w:pPr>
        <w:rPr>
          <w:lang w:bidi="fa-IR"/>
        </w:rPr>
      </w:pPr>
      <w:r>
        <w:rPr>
          <w:lang w:bidi="fa-IR"/>
        </w:rPr>
        <w:t>B: Oh dear! Was your boss angry? (Used when you are surprised or disappointed)</w:t>
      </w:r>
    </w:p>
    <w:p w14:paraId="5E23B3F9" w14:textId="77777777" w:rsidR="004C07D2" w:rsidRDefault="004C07D2" w:rsidP="00AC0AA4">
      <w:pPr>
        <w:rPr>
          <w:lang w:bidi="fa-IR"/>
        </w:rPr>
      </w:pPr>
      <w:r>
        <w:rPr>
          <w:lang w:bidi="fa-IR"/>
        </w:rPr>
        <w:t>A: I forgot to bring your book!</w:t>
      </w:r>
    </w:p>
    <w:p w14:paraId="1ABC3EB6" w14:textId="77777777" w:rsidR="004C07D2" w:rsidRDefault="004C07D2" w:rsidP="00AC0AA4">
      <w:pPr>
        <w:rPr>
          <w:lang w:bidi="fa-IR"/>
        </w:rPr>
      </w:pPr>
      <w:r>
        <w:rPr>
          <w:lang w:bidi="fa-IR"/>
        </w:rPr>
        <w:t>B: Oh, It doesn’t matter. I don’t need it. [it’s not important]</w:t>
      </w:r>
    </w:p>
    <w:p w14:paraId="42BE8B22" w14:textId="77777777" w:rsidR="004C07D2" w:rsidRDefault="004C07D2" w:rsidP="00AC0AA4">
      <w:pPr>
        <w:rPr>
          <w:lang w:bidi="fa-IR"/>
        </w:rPr>
      </w:pPr>
      <w:r>
        <w:rPr>
          <w:lang w:bidi="fa-IR"/>
        </w:rPr>
        <w:t>A: I’m sorry, but I can’t come to yoru party.</w:t>
      </w:r>
    </w:p>
    <w:p w14:paraId="22EC67FA" w14:textId="77777777" w:rsidR="004C07D2" w:rsidRDefault="004C07D2" w:rsidP="00AC0AA4">
      <w:pPr>
        <w:rPr>
          <w:lang w:bidi="fa-IR"/>
        </w:rPr>
      </w:pPr>
      <w:r>
        <w:rPr>
          <w:lang w:bidi="fa-IR"/>
        </w:rPr>
        <w:t>B: What a pity! (used when you are disappointed)</w:t>
      </w:r>
    </w:p>
    <w:p w14:paraId="625DA661" w14:textId="77777777" w:rsidR="004C07D2" w:rsidRDefault="004C07D2" w:rsidP="00AC0AA4">
      <w:pPr>
        <w:rPr>
          <w:lang w:bidi="fa-IR"/>
        </w:rPr>
      </w:pPr>
      <w:r>
        <w:rPr>
          <w:lang w:bidi="fa-IR"/>
        </w:rPr>
        <w:t>A: I passed my exam.</w:t>
      </w:r>
    </w:p>
    <w:p w14:paraId="3DC4B8CC" w14:textId="77777777" w:rsidR="004C07D2" w:rsidRDefault="004C07D2" w:rsidP="00AC0AA4">
      <w:pPr>
        <w:rPr>
          <w:lang w:bidi="fa-IR"/>
        </w:rPr>
      </w:pPr>
      <w:r>
        <w:rPr>
          <w:lang w:bidi="fa-IR"/>
        </w:rPr>
        <w:t>B: Well done!</w:t>
      </w:r>
    </w:p>
    <w:p w14:paraId="3EF2309E" w14:textId="77777777" w:rsidR="004C07D2" w:rsidRDefault="004C07D2" w:rsidP="00AC0AA4">
      <w:pPr>
        <w:rPr>
          <w:lang w:bidi="fa-IR"/>
        </w:rPr>
      </w:pPr>
      <w:r>
        <w:rPr>
          <w:lang w:bidi="fa-IR"/>
        </w:rPr>
        <w:t>A: Hurry up! The taxi here. [be quick]</w:t>
      </w:r>
    </w:p>
    <w:p w14:paraId="6C3FF450" w14:textId="77777777" w:rsidR="004C07D2" w:rsidRDefault="004C07D2" w:rsidP="004C07D2">
      <w:pPr>
        <w:pStyle w:val="Heading3"/>
        <w:rPr>
          <w:lang w:bidi="fa-IR"/>
        </w:rPr>
      </w:pPr>
      <w:r>
        <w:rPr>
          <w:lang w:bidi="fa-IR"/>
        </w:rPr>
        <w:t>B: Look out!/ Be careful! There’s a car coming.</w:t>
      </w:r>
    </w:p>
    <w:p w14:paraId="6C8C95E0" w14:textId="77777777" w:rsidR="004C07D2" w:rsidRDefault="004C07D2" w:rsidP="00AC0AA4">
      <w:pPr>
        <w:rPr>
          <w:lang w:bidi="fa-IR"/>
        </w:rPr>
      </w:pPr>
      <w:r>
        <w:rPr>
          <w:lang w:bidi="fa-IR"/>
        </w:rPr>
        <w:t>A: We need to buy Marta’s birthday present.</w:t>
      </w:r>
    </w:p>
    <w:p w14:paraId="685E931B" w14:textId="77777777" w:rsidR="004C07D2" w:rsidRDefault="004C07D2" w:rsidP="00AC0AA4">
      <w:pPr>
        <w:rPr>
          <w:lang w:bidi="fa-IR"/>
        </w:rPr>
      </w:pPr>
      <w:r>
        <w:rPr>
          <w:lang w:bidi="fa-IR"/>
        </w:rPr>
        <w:t>B: Absolutely! What about getting her a scarf? (used when you agree strongly)</w:t>
      </w:r>
    </w:p>
    <w:p w14:paraId="0F3E5FD5" w14:textId="77777777" w:rsidR="004C07D2" w:rsidRDefault="004C07D2" w:rsidP="004C07D2">
      <w:pPr>
        <w:rPr>
          <w:lang w:bidi="fa-IR"/>
        </w:rPr>
      </w:pPr>
      <w:r>
        <w:rPr>
          <w:lang w:bidi="fa-IR"/>
        </w:rPr>
        <w:t>A: I agree. Let’s go shopping this afternoon.</w:t>
      </w:r>
    </w:p>
    <w:p w14:paraId="66EF2CDE" w14:textId="77777777" w:rsidR="004C07D2" w:rsidRDefault="004C07D2" w:rsidP="004C07D2">
      <w:pPr>
        <w:pStyle w:val="Heading3"/>
        <w:rPr>
          <w:lang w:bidi="fa-IR"/>
        </w:rPr>
      </w:pPr>
      <w:r>
        <w:rPr>
          <w:lang w:bidi="fa-IR"/>
        </w:rPr>
        <w:t>Common mistakes</w:t>
      </w:r>
    </w:p>
    <w:p w14:paraId="00992D39" w14:textId="77777777" w:rsidR="004C07D2" w:rsidRDefault="004C07D2" w:rsidP="004C07D2">
      <w:pPr>
        <w:rPr>
          <w:lang w:bidi="fa-IR"/>
        </w:rPr>
      </w:pPr>
      <w:r>
        <w:rPr>
          <w:lang w:bidi="fa-IR"/>
        </w:rPr>
        <w:t>I agree or I don’t agree [Not I am agree or I’m not Agree].</w:t>
      </w:r>
    </w:p>
    <w:p w14:paraId="0F689EC1" w14:textId="77777777" w:rsidR="00D70EBB" w:rsidRDefault="00F53BEF" w:rsidP="00F53BEF">
      <w:pPr>
        <w:pStyle w:val="Heading1"/>
        <w:rPr>
          <w:lang w:bidi="fa-IR"/>
        </w:rPr>
      </w:pPr>
      <w:r>
        <w:rPr>
          <w:lang w:bidi="fa-IR"/>
        </w:rPr>
        <w:t>10 Food and drink</w:t>
      </w:r>
    </w:p>
    <w:p w14:paraId="3B9F0AB0" w14:textId="77777777" w:rsidR="00F53BEF" w:rsidRDefault="00F53BEF" w:rsidP="00F53BEF">
      <w:pPr>
        <w:pStyle w:val="Heading2"/>
        <w:rPr>
          <w:lang w:bidi="fa-IR"/>
        </w:rPr>
      </w:pPr>
      <w:r>
        <w:rPr>
          <w:lang w:bidi="fa-IR"/>
        </w:rPr>
        <w:t>A: Everyday food</w:t>
      </w:r>
    </w:p>
    <w:p w14:paraId="5F69C63C" w14:textId="77777777" w:rsidR="00F53BEF" w:rsidRDefault="00F53BEF" w:rsidP="00F53BEF">
      <w:pPr>
        <w:rPr>
          <w:lang w:bidi="fa-IR"/>
        </w:rPr>
      </w:pPr>
      <w:r>
        <w:rPr>
          <w:lang w:bidi="fa-IR"/>
        </w:rPr>
        <w:t>Would you like some bread?</w:t>
      </w:r>
    </w:p>
    <w:p w14:paraId="77E6C81B" w14:textId="77777777" w:rsidR="00F53BEF" w:rsidRDefault="00F53BEF" w:rsidP="00F53BEF">
      <w:pPr>
        <w:rPr>
          <w:lang w:bidi="fa-IR"/>
        </w:rPr>
      </w:pPr>
      <w:r>
        <w:rPr>
          <w:lang w:bidi="fa-IR"/>
        </w:rPr>
        <w:t>I love sushi because I love rice.</w:t>
      </w:r>
    </w:p>
    <w:p w14:paraId="6B97AB9E" w14:textId="77777777" w:rsidR="00F53BEF" w:rsidRDefault="00F53BEF" w:rsidP="00F53BEF">
      <w:pPr>
        <w:rPr>
          <w:lang w:bidi="fa-IR"/>
        </w:rPr>
      </w:pPr>
      <w:r>
        <w:rPr>
          <w:lang w:bidi="fa-IR"/>
        </w:rPr>
        <w:t>Pasta is good for you, but don’t eat  too much!</w:t>
      </w:r>
    </w:p>
    <w:p w14:paraId="349FB752" w14:textId="77777777" w:rsidR="00F53BEF" w:rsidRDefault="00F53BEF" w:rsidP="00F53BEF">
      <w:pPr>
        <w:rPr>
          <w:lang w:bidi="fa-IR"/>
        </w:rPr>
      </w:pPr>
      <w:r>
        <w:rPr>
          <w:lang w:bidi="fa-IR"/>
        </w:rPr>
        <w:t>I always put salt on my chips, but not pepper.</w:t>
      </w:r>
    </w:p>
    <w:p w14:paraId="6E48A66B" w14:textId="77777777" w:rsidR="00F53BEF" w:rsidRDefault="00F53BEF" w:rsidP="00F53BEF">
      <w:pPr>
        <w:rPr>
          <w:lang w:bidi="fa-IR"/>
        </w:rPr>
      </w:pPr>
      <w:r>
        <w:rPr>
          <w:lang w:bidi="fa-IR"/>
        </w:rPr>
        <w:lastRenderedPageBreak/>
        <w:t>My sister never eats meat or fish. She’s vegetarian.</w:t>
      </w:r>
    </w:p>
    <w:p w14:paraId="74254AB5" w14:textId="77777777" w:rsidR="00F53BEF" w:rsidRDefault="00F53BEF" w:rsidP="00F53BEF">
      <w:pPr>
        <w:rPr>
          <w:lang w:bidi="fa-IR"/>
        </w:rPr>
      </w:pPr>
      <w:r>
        <w:rPr>
          <w:lang w:bidi="fa-IR"/>
        </w:rPr>
        <w:t>Do you take sugar in tea or coffee?</w:t>
      </w:r>
    </w:p>
    <w:p w14:paraId="55AFFB10" w14:textId="77777777" w:rsidR="00F53BEF" w:rsidRDefault="00F53BEF" w:rsidP="00F53BEF">
      <w:pPr>
        <w:pStyle w:val="Heading3"/>
        <w:rPr>
          <w:lang w:bidi="fa-IR"/>
        </w:rPr>
      </w:pPr>
      <w:r>
        <w:rPr>
          <w:lang w:bidi="fa-IR"/>
        </w:rPr>
        <w:t>Common mistakes</w:t>
      </w:r>
    </w:p>
    <w:p w14:paraId="5B3F71A6" w14:textId="77777777" w:rsidR="00F53BEF" w:rsidRDefault="00F53BEF" w:rsidP="00F53BEF">
      <w:pPr>
        <w:rPr>
          <w:lang w:bidi="fa-IR"/>
        </w:rPr>
      </w:pPr>
      <w:r>
        <w:rPr>
          <w:lang w:bidi="fa-IR"/>
        </w:rPr>
        <w:t>Can I have some breads? [Not can I have a bread?]</w:t>
      </w:r>
    </w:p>
    <w:p w14:paraId="2BF7C92B" w14:textId="77777777" w:rsidR="00F53BEF" w:rsidRDefault="00F53BEF" w:rsidP="00F53BEF">
      <w:pPr>
        <w:pStyle w:val="Heading2"/>
        <w:rPr>
          <w:lang w:bidi="fa-IR"/>
        </w:rPr>
      </w:pPr>
      <w:r>
        <w:rPr>
          <w:lang w:bidi="fa-IR"/>
        </w:rPr>
        <w:t>B: Fast food</w:t>
      </w:r>
    </w:p>
    <w:p w14:paraId="5BED449F" w14:textId="77777777" w:rsidR="00F53BEF" w:rsidRDefault="00F53BEF" w:rsidP="00F53BEF">
      <w:pPr>
        <w:rPr>
          <w:lang w:bidi="fa-IR"/>
        </w:rPr>
      </w:pPr>
      <w:r>
        <w:rPr>
          <w:lang w:bidi="fa-IR"/>
        </w:rPr>
        <w:t>I eat hamburgers, hot dogs and pizzas when I don’t have much time.</w:t>
      </w:r>
    </w:p>
    <w:p w14:paraId="386E64F9" w14:textId="77777777" w:rsidR="00F53BEF" w:rsidRDefault="00F53BEF" w:rsidP="00F53BEF">
      <w:pPr>
        <w:rPr>
          <w:lang w:bidi="fa-IR"/>
        </w:rPr>
      </w:pPr>
      <w:r>
        <w:rPr>
          <w:lang w:bidi="fa-IR"/>
        </w:rPr>
        <w:t>Fish and chips is popular in Britain, Australia and New Zealand.</w:t>
      </w:r>
    </w:p>
    <w:p w14:paraId="7E247CCB" w14:textId="77777777" w:rsidR="00F53BEF" w:rsidRDefault="00F53BEF" w:rsidP="00F53BEF">
      <w:pPr>
        <w:pStyle w:val="Heading2"/>
        <w:rPr>
          <w:lang w:bidi="fa-IR"/>
        </w:rPr>
      </w:pPr>
      <w:r>
        <w:rPr>
          <w:lang w:bidi="fa-IR"/>
        </w:rPr>
        <w:t>C: Fruit and vegetables</w:t>
      </w:r>
    </w:p>
    <w:p w14:paraId="58D47DDE" w14:textId="77777777" w:rsidR="00F53BEF" w:rsidRDefault="00F53BEF" w:rsidP="00F53BEF">
      <w:pPr>
        <w:rPr>
          <w:lang w:bidi="fa-IR"/>
        </w:rPr>
      </w:pPr>
      <w:r>
        <w:rPr>
          <w:lang w:bidi="fa-IR"/>
        </w:rPr>
        <w:t>Vegetables are good for you. Fruit is also good for you. (singular, uncountable) Vegetables.</w:t>
      </w:r>
    </w:p>
    <w:p w14:paraId="6AED8CE1" w14:textId="77777777" w:rsidR="00F53BEF" w:rsidRDefault="00F53BEF" w:rsidP="00F53BEF">
      <w:pPr>
        <w:rPr>
          <w:lang w:bidi="fa-IR"/>
        </w:rPr>
      </w:pPr>
      <w:r>
        <w:rPr>
          <w:lang w:bidi="fa-IR"/>
        </w:rPr>
        <w:t>Carrots</w:t>
      </w:r>
    </w:p>
    <w:p w14:paraId="36428EC5" w14:textId="77777777" w:rsidR="00F53BEF" w:rsidRDefault="00F53BEF" w:rsidP="00F53BEF">
      <w:pPr>
        <w:rPr>
          <w:lang w:bidi="fa-IR"/>
        </w:rPr>
      </w:pPr>
      <w:r>
        <w:rPr>
          <w:lang w:bidi="fa-IR"/>
        </w:rPr>
        <w:t>Beans</w:t>
      </w:r>
    </w:p>
    <w:p w14:paraId="326BFF4C" w14:textId="77777777" w:rsidR="00F53BEF" w:rsidRDefault="00F53BEF" w:rsidP="00F53BEF">
      <w:pPr>
        <w:rPr>
          <w:lang w:bidi="fa-IR"/>
        </w:rPr>
      </w:pPr>
      <w:r>
        <w:rPr>
          <w:lang w:bidi="fa-IR"/>
        </w:rPr>
        <w:t>Potatoes</w:t>
      </w:r>
    </w:p>
    <w:p w14:paraId="742DD761" w14:textId="77777777" w:rsidR="00F53BEF" w:rsidRDefault="00F53BEF" w:rsidP="00F53BEF">
      <w:pPr>
        <w:rPr>
          <w:lang w:bidi="fa-IR"/>
        </w:rPr>
      </w:pPr>
      <w:r>
        <w:rPr>
          <w:lang w:bidi="fa-IR"/>
        </w:rPr>
        <w:t>Tomatoes</w:t>
      </w:r>
    </w:p>
    <w:p w14:paraId="1DAC9D1A" w14:textId="77777777" w:rsidR="00F53BEF" w:rsidRDefault="00F53BEF" w:rsidP="00F53BEF">
      <w:pPr>
        <w:rPr>
          <w:lang w:bidi="fa-IR"/>
        </w:rPr>
      </w:pPr>
      <w:r>
        <w:rPr>
          <w:lang w:bidi="fa-IR"/>
        </w:rPr>
        <w:t>Peas</w:t>
      </w:r>
    </w:p>
    <w:p w14:paraId="0213A17A" w14:textId="77777777" w:rsidR="00F53BEF" w:rsidRDefault="00F53BEF" w:rsidP="00F53BEF">
      <w:pPr>
        <w:rPr>
          <w:lang w:bidi="fa-IR"/>
        </w:rPr>
      </w:pPr>
      <w:r>
        <w:rPr>
          <w:lang w:bidi="fa-IR"/>
        </w:rPr>
        <w:t>Onions</w:t>
      </w:r>
    </w:p>
    <w:p w14:paraId="46266D2F" w14:textId="77777777" w:rsidR="00F53BEF" w:rsidRDefault="00F53BEF" w:rsidP="00F53BEF">
      <w:pPr>
        <w:rPr>
          <w:lang w:bidi="fa-IR"/>
        </w:rPr>
      </w:pPr>
      <w:r>
        <w:rPr>
          <w:lang w:bidi="fa-IR"/>
        </w:rPr>
        <w:t>Garlic</w:t>
      </w:r>
    </w:p>
    <w:p w14:paraId="4B376FD4" w14:textId="77777777" w:rsidR="00F53BEF" w:rsidRDefault="00F53BEF" w:rsidP="00F53BEF">
      <w:pPr>
        <w:rPr>
          <w:lang w:bidi="fa-IR"/>
        </w:rPr>
      </w:pPr>
      <w:r>
        <w:rPr>
          <w:lang w:bidi="fa-IR"/>
        </w:rPr>
        <w:t>Mushrooms</w:t>
      </w:r>
    </w:p>
    <w:p w14:paraId="28C9FAFF" w14:textId="77777777" w:rsidR="00F53BEF" w:rsidRDefault="00F53BEF" w:rsidP="00F53BEF">
      <w:pPr>
        <w:rPr>
          <w:lang w:bidi="fa-IR"/>
        </w:rPr>
      </w:pPr>
      <w:r>
        <w:rPr>
          <w:lang w:bidi="fa-IR"/>
        </w:rPr>
        <w:t>Fruit</w:t>
      </w:r>
    </w:p>
    <w:p w14:paraId="67AEE073" w14:textId="77777777" w:rsidR="00F53BEF" w:rsidRDefault="00F53BEF" w:rsidP="00F53BEF">
      <w:pPr>
        <w:rPr>
          <w:lang w:bidi="fa-IR"/>
        </w:rPr>
      </w:pPr>
      <w:r>
        <w:rPr>
          <w:lang w:bidi="fa-IR"/>
        </w:rPr>
        <w:t>Apple</w:t>
      </w:r>
    </w:p>
    <w:p w14:paraId="3AE5977C" w14:textId="77777777" w:rsidR="00F53BEF" w:rsidRDefault="00F53BEF" w:rsidP="00F53BEF">
      <w:pPr>
        <w:rPr>
          <w:lang w:bidi="fa-IR"/>
        </w:rPr>
      </w:pPr>
      <w:r>
        <w:rPr>
          <w:lang w:bidi="fa-IR"/>
        </w:rPr>
        <w:t>Orange</w:t>
      </w:r>
    </w:p>
    <w:p w14:paraId="14F1459E" w14:textId="77777777" w:rsidR="00F53BEF" w:rsidRDefault="00F53BEF" w:rsidP="00F53BEF">
      <w:pPr>
        <w:rPr>
          <w:lang w:bidi="fa-IR"/>
        </w:rPr>
      </w:pPr>
      <w:r>
        <w:rPr>
          <w:lang w:bidi="fa-IR"/>
        </w:rPr>
        <w:t>Banana</w:t>
      </w:r>
    </w:p>
    <w:p w14:paraId="07088283" w14:textId="77777777" w:rsidR="00F53BEF" w:rsidRDefault="00F53BEF" w:rsidP="00F53BEF">
      <w:pPr>
        <w:rPr>
          <w:lang w:bidi="fa-IR"/>
        </w:rPr>
      </w:pPr>
      <w:r>
        <w:rPr>
          <w:lang w:bidi="fa-IR"/>
        </w:rPr>
        <w:t>Pear</w:t>
      </w:r>
    </w:p>
    <w:p w14:paraId="6C839356" w14:textId="77777777" w:rsidR="00F53BEF" w:rsidRDefault="00F53BEF" w:rsidP="00F53BEF">
      <w:pPr>
        <w:rPr>
          <w:lang w:bidi="fa-IR"/>
        </w:rPr>
      </w:pPr>
      <w:r>
        <w:rPr>
          <w:lang w:bidi="fa-IR"/>
        </w:rPr>
        <w:t>Grapes</w:t>
      </w:r>
    </w:p>
    <w:p w14:paraId="0EB8297B" w14:textId="77777777" w:rsidR="00F53BEF" w:rsidRDefault="00F53BEF" w:rsidP="00F53BEF">
      <w:pPr>
        <w:rPr>
          <w:lang w:bidi="fa-IR"/>
        </w:rPr>
      </w:pPr>
      <w:r>
        <w:rPr>
          <w:lang w:bidi="fa-IR"/>
        </w:rPr>
        <w:t>Strawberries</w:t>
      </w:r>
    </w:p>
    <w:p w14:paraId="4A1C0210" w14:textId="77777777" w:rsidR="00F53BEF" w:rsidRDefault="00F53BEF" w:rsidP="00F53BEF">
      <w:pPr>
        <w:rPr>
          <w:lang w:bidi="fa-IR"/>
        </w:rPr>
      </w:pPr>
      <w:r>
        <w:rPr>
          <w:lang w:bidi="fa-IR"/>
        </w:rPr>
        <w:t>Pineapple</w:t>
      </w:r>
    </w:p>
    <w:p w14:paraId="2F880A5D" w14:textId="77777777" w:rsidR="00F53BEF" w:rsidRDefault="00F53BEF" w:rsidP="00F53BEF">
      <w:pPr>
        <w:pStyle w:val="Heading3"/>
        <w:rPr>
          <w:lang w:bidi="fa-IR"/>
        </w:rPr>
      </w:pPr>
      <w:r>
        <w:rPr>
          <w:lang w:bidi="fa-IR"/>
        </w:rPr>
        <w:t>Common mistakes</w:t>
      </w:r>
    </w:p>
    <w:p w14:paraId="11025081" w14:textId="77777777" w:rsidR="00F53BEF" w:rsidRDefault="00F53BEF" w:rsidP="00F53BEF">
      <w:pPr>
        <w:rPr>
          <w:lang w:bidi="fa-IR"/>
        </w:rPr>
      </w:pPr>
      <w:r>
        <w:rPr>
          <w:lang w:bidi="fa-IR"/>
        </w:rPr>
        <w:t>I live fruit</w:t>
      </w:r>
      <w:r w:rsidR="003C46FA">
        <w:rPr>
          <w:lang w:bidi="fa-IR"/>
        </w:rPr>
        <w:t xml:space="preserve"> [Not I love Fruits]</w:t>
      </w:r>
    </w:p>
    <w:p w14:paraId="20D7199D" w14:textId="77777777" w:rsidR="003C46FA" w:rsidRDefault="003C46FA" w:rsidP="003C46FA">
      <w:pPr>
        <w:pStyle w:val="Heading2"/>
        <w:rPr>
          <w:lang w:bidi="fa-IR"/>
        </w:rPr>
      </w:pPr>
      <w:r>
        <w:rPr>
          <w:lang w:bidi="fa-IR"/>
        </w:rPr>
        <w:t>D: Drinks</w:t>
      </w:r>
    </w:p>
    <w:p w14:paraId="76FE7113" w14:textId="77777777" w:rsidR="003C46FA" w:rsidRDefault="003C46FA" w:rsidP="003C46FA">
      <w:pPr>
        <w:rPr>
          <w:lang w:bidi="fa-IR"/>
        </w:rPr>
      </w:pPr>
      <w:r>
        <w:rPr>
          <w:lang w:bidi="fa-IR"/>
        </w:rPr>
        <w:t>Tea</w:t>
      </w:r>
    </w:p>
    <w:p w14:paraId="1A44EC54" w14:textId="77777777" w:rsidR="003C46FA" w:rsidRDefault="003C46FA" w:rsidP="003C46FA">
      <w:pPr>
        <w:rPr>
          <w:lang w:bidi="fa-IR"/>
        </w:rPr>
      </w:pPr>
      <w:r>
        <w:rPr>
          <w:lang w:bidi="fa-IR"/>
        </w:rPr>
        <w:t>Coffee</w:t>
      </w:r>
    </w:p>
    <w:p w14:paraId="612B00E5" w14:textId="77777777" w:rsidR="003C46FA" w:rsidRDefault="003C46FA" w:rsidP="003C46FA">
      <w:pPr>
        <w:rPr>
          <w:lang w:bidi="fa-IR"/>
        </w:rPr>
      </w:pPr>
      <w:r>
        <w:rPr>
          <w:lang w:bidi="fa-IR"/>
        </w:rPr>
        <w:t>Milk</w:t>
      </w:r>
    </w:p>
    <w:p w14:paraId="49CE3BBD" w14:textId="77777777" w:rsidR="003C46FA" w:rsidRDefault="003C46FA" w:rsidP="003C46FA">
      <w:pPr>
        <w:rPr>
          <w:lang w:bidi="fa-IR"/>
        </w:rPr>
      </w:pPr>
      <w:r>
        <w:rPr>
          <w:lang w:bidi="fa-IR"/>
        </w:rPr>
        <w:t>Fruit juice</w:t>
      </w:r>
    </w:p>
    <w:p w14:paraId="07D6A6BE" w14:textId="77777777" w:rsidR="003C46FA" w:rsidRDefault="003C46FA" w:rsidP="003C46FA">
      <w:pPr>
        <w:rPr>
          <w:lang w:bidi="fa-IR"/>
        </w:rPr>
      </w:pPr>
      <w:r>
        <w:rPr>
          <w:lang w:bidi="fa-IR"/>
        </w:rPr>
        <w:t>Beer</w:t>
      </w:r>
    </w:p>
    <w:p w14:paraId="50C77BC6" w14:textId="77777777" w:rsidR="003C46FA" w:rsidRDefault="003C46FA" w:rsidP="003C46FA">
      <w:pPr>
        <w:rPr>
          <w:lang w:bidi="fa-IR"/>
        </w:rPr>
      </w:pPr>
      <w:r>
        <w:rPr>
          <w:lang w:bidi="fa-IR"/>
        </w:rPr>
        <w:t>Wine</w:t>
      </w:r>
    </w:p>
    <w:p w14:paraId="0FE42FFA" w14:textId="77777777" w:rsidR="003C46FA" w:rsidRDefault="003C46FA" w:rsidP="003C46FA">
      <w:pPr>
        <w:rPr>
          <w:lang w:bidi="fa-IR"/>
        </w:rPr>
      </w:pPr>
      <w:r>
        <w:rPr>
          <w:lang w:bidi="fa-IR"/>
        </w:rPr>
        <w:lastRenderedPageBreak/>
        <w:t>Mineral water</w:t>
      </w:r>
    </w:p>
    <w:p w14:paraId="40114384" w14:textId="77777777" w:rsidR="003C46FA" w:rsidRDefault="003C46FA" w:rsidP="003C46FA">
      <w:pPr>
        <w:pStyle w:val="Heading2"/>
        <w:rPr>
          <w:lang w:bidi="fa-IR"/>
        </w:rPr>
      </w:pPr>
      <w:r>
        <w:rPr>
          <w:lang w:bidi="fa-IR"/>
        </w:rPr>
        <w:t>Tip</w:t>
      </w:r>
    </w:p>
    <w:p w14:paraId="7157F38B" w14:textId="77777777" w:rsidR="003C46FA" w:rsidRDefault="003C46FA" w:rsidP="003C46FA">
      <w:pPr>
        <w:rPr>
          <w:lang w:bidi="fa-IR"/>
        </w:rPr>
      </w:pPr>
      <w:r>
        <w:rPr>
          <w:lang w:bidi="fa-IR"/>
        </w:rPr>
        <w:t xml:space="preserve">Go to a supermarket. How many different kinds of food or drink have English names on them? </w:t>
      </w:r>
    </w:p>
    <w:p w14:paraId="56271E78" w14:textId="77777777" w:rsidR="003C46FA" w:rsidRDefault="003C46FA" w:rsidP="003C46FA">
      <w:pPr>
        <w:rPr>
          <w:rtl/>
          <w:lang w:bidi="fa-IR"/>
        </w:rPr>
      </w:pPr>
      <w:r>
        <w:rPr>
          <w:lang w:bidi="fa-IR"/>
        </w:rPr>
        <w:t>Try learn some of them.</w:t>
      </w:r>
    </w:p>
    <w:p w14:paraId="35C8CEEA" w14:textId="77777777" w:rsidR="00D86202" w:rsidRDefault="00D86202" w:rsidP="003C46FA">
      <w:pPr>
        <w:rPr>
          <w:rtl/>
          <w:lang w:bidi="fa-IR"/>
        </w:rPr>
      </w:pPr>
    </w:p>
    <w:p w14:paraId="73B6C15E" w14:textId="77777777" w:rsidR="00D86202" w:rsidRDefault="00D86202" w:rsidP="00D86202">
      <w:pPr>
        <w:pStyle w:val="Heading1"/>
        <w:rPr>
          <w:lang w:bidi="fa-IR"/>
        </w:rPr>
      </w:pPr>
      <w:r>
        <w:rPr>
          <w:rFonts w:hint="cs"/>
          <w:rtl/>
          <w:lang w:bidi="fa-IR"/>
        </w:rPr>
        <w:t>11</w:t>
      </w:r>
      <w:r>
        <w:rPr>
          <w:lang w:bidi="fa-IR"/>
        </w:rPr>
        <w:t xml:space="preserve"> in the Kitchen</w:t>
      </w:r>
    </w:p>
    <w:p w14:paraId="45253599" w14:textId="77777777" w:rsidR="00D86202" w:rsidRDefault="00D86202" w:rsidP="00D86202">
      <w:pPr>
        <w:pStyle w:val="Heading2"/>
        <w:rPr>
          <w:lang w:bidi="fa-IR"/>
        </w:rPr>
      </w:pPr>
      <w:r>
        <w:rPr>
          <w:lang w:bidi="fa-IR"/>
        </w:rPr>
        <w:t>A: What’s in the kitchen?</w:t>
      </w:r>
    </w:p>
    <w:p w14:paraId="3F861190" w14:textId="77777777" w:rsidR="00D86202" w:rsidRDefault="00D86202" w:rsidP="00D86202">
      <w:pPr>
        <w:rPr>
          <w:lang w:bidi="fa-IR"/>
        </w:rPr>
      </w:pPr>
      <w:r>
        <w:rPr>
          <w:lang w:bidi="fa-IR"/>
        </w:rPr>
        <w:t>Fridge</w:t>
      </w:r>
    </w:p>
    <w:p w14:paraId="155C9922" w14:textId="77777777" w:rsidR="00D86202" w:rsidRDefault="00D86202" w:rsidP="00D86202">
      <w:pPr>
        <w:rPr>
          <w:lang w:bidi="fa-IR"/>
        </w:rPr>
      </w:pPr>
      <w:r>
        <w:rPr>
          <w:lang w:bidi="fa-IR"/>
        </w:rPr>
        <w:t>Freezer</w:t>
      </w:r>
    </w:p>
    <w:p w14:paraId="1C6B5C56" w14:textId="77777777" w:rsidR="00D86202" w:rsidRDefault="00D86202" w:rsidP="00D86202">
      <w:pPr>
        <w:rPr>
          <w:lang w:bidi="fa-IR"/>
        </w:rPr>
      </w:pPr>
      <w:r>
        <w:rPr>
          <w:lang w:bidi="fa-IR"/>
        </w:rPr>
        <w:t>Microwave</w:t>
      </w:r>
    </w:p>
    <w:p w14:paraId="5DC1FE72" w14:textId="77777777" w:rsidR="00D86202" w:rsidRDefault="00D86202" w:rsidP="00D86202">
      <w:pPr>
        <w:rPr>
          <w:lang w:bidi="fa-IR"/>
        </w:rPr>
      </w:pPr>
      <w:r>
        <w:rPr>
          <w:lang w:bidi="fa-IR"/>
        </w:rPr>
        <w:t>Tap</w:t>
      </w:r>
    </w:p>
    <w:p w14:paraId="764B45E2" w14:textId="77777777" w:rsidR="00D86202" w:rsidRDefault="00D86202" w:rsidP="00D86202">
      <w:pPr>
        <w:rPr>
          <w:lang w:bidi="fa-IR"/>
        </w:rPr>
      </w:pPr>
      <w:r>
        <w:rPr>
          <w:lang w:bidi="fa-IR"/>
        </w:rPr>
        <w:t>Sink</w:t>
      </w:r>
    </w:p>
    <w:p w14:paraId="40C4F393" w14:textId="77777777" w:rsidR="00D86202" w:rsidRDefault="00D86202" w:rsidP="00D86202">
      <w:pPr>
        <w:rPr>
          <w:lang w:bidi="fa-IR"/>
        </w:rPr>
      </w:pPr>
      <w:r>
        <w:rPr>
          <w:lang w:bidi="fa-IR"/>
        </w:rPr>
        <w:t>Cupboard</w:t>
      </w:r>
    </w:p>
    <w:p w14:paraId="5EC12DA2" w14:textId="77777777" w:rsidR="00D86202" w:rsidRDefault="00D86202" w:rsidP="00D86202">
      <w:pPr>
        <w:rPr>
          <w:lang w:bidi="fa-IR"/>
        </w:rPr>
      </w:pPr>
      <w:r>
        <w:rPr>
          <w:lang w:bidi="fa-IR"/>
        </w:rPr>
        <w:t>Shelf</w:t>
      </w:r>
    </w:p>
    <w:p w14:paraId="34009AE3" w14:textId="77777777" w:rsidR="00D86202" w:rsidRDefault="00D86202" w:rsidP="00D86202">
      <w:pPr>
        <w:rPr>
          <w:lang w:bidi="fa-IR"/>
        </w:rPr>
      </w:pPr>
      <w:r>
        <w:rPr>
          <w:lang w:bidi="fa-IR"/>
        </w:rPr>
        <w:t>Bin</w:t>
      </w:r>
    </w:p>
    <w:p w14:paraId="1642B3AF" w14:textId="77777777" w:rsidR="00D86202" w:rsidRDefault="00D86202" w:rsidP="00D86202">
      <w:pPr>
        <w:rPr>
          <w:lang w:bidi="fa-IR"/>
        </w:rPr>
      </w:pPr>
      <w:r>
        <w:rPr>
          <w:lang w:bidi="fa-IR"/>
        </w:rPr>
        <w:t>Sink</w:t>
      </w:r>
    </w:p>
    <w:p w14:paraId="17F4036A" w14:textId="77777777" w:rsidR="00D86202" w:rsidRDefault="00D86202" w:rsidP="00D86202">
      <w:pPr>
        <w:rPr>
          <w:lang w:bidi="fa-IR"/>
        </w:rPr>
      </w:pPr>
      <w:r>
        <w:rPr>
          <w:lang w:bidi="fa-IR"/>
        </w:rPr>
        <w:t>Washing machine</w:t>
      </w:r>
    </w:p>
    <w:p w14:paraId="0733ADE3" w14:textId="77777777" w:rsidR="00D86202" w:rsidRDefault="00D86202" w:rsidP="00D86202">
      <w:pPr>
        <w:rPr>
          <w:lang w:bidi="fa-IR"/>
        </w:rPr>
      </w:pPr>
      <w:r>
        <w:rPr>
          <w:lang w:bidi="fa-IR"/>
        </w:rPr>
        <w:t>Cooker</w:t>
      </w:r>
    </w:p>
    <w:p w14:paraId="64A28FAA" w14:textId="77777777" w:rsidR="00D86202" w:rsidRDefault="00D86202" w:rsidP="00D86202">
      <w:pPr>
        <w:rPr>
          <w:lang w:bidi="fa-IR"/>
        </w:rPr>
      </w:pPr>
      <w:r>
        <w:rPr>
          <w:lang w:bidi="fa-IR"/>
        </w:rPr>
        <w:t>Dishwasher</w:t>
      </w:r>
    </w:p>
    <w:p w14:paraId="4B6E616C" w14:textId="77777777" w:rsidR="00D86202" w:rsidRDefault="00D86202" w:rsidP="00D86202">
      <w:pPr>
        <w:rPr>
          <w:lang w:bidi="fa-IR"/>
        </w:rPr>
      </w:pPr>
      <w:r>
        <w:rPr>
          <w:lang w:bidi="fa-IR"/>
        </w:rPr>
        <w:t>Worktop</w:t>
      </w:r>
    </w:p>
    <w:p w14:paraId="649C3EF4" w14:textId="77777777" w:rsidR="00D86202" w:rsidRDefault="00D86202" w:rsidP="00D86202">
      <w:pPr>
        <w:pStyle w:val="Heading2"/>
        <w:rPr>
          <w:lang w:bidi="fa-IR"/>
        </w:rPr>
      </w:pPr>
      <w:r>
        <w:rPr>
          <w:lang w:bidi="fa-IR"/>
        </w:rPr>
        <w:t>B: Things we use in the kitchen</w:t>
      </w:r>
    </w:p>
    <w:p w14:paraId="592804DC" w14:textId="77777777" w:rsidR="00D86202" w:rsidRDefault="00D86202" w:rsidP="00D86202">
      <w:pPr>
        <w:rPr>
          <w:lang w:bidi="fa-IR"/>
        </w:rPr>
      </w:pPr>
      <w:r>
        <w:rPr>
          <w:lang w:bidi="fa-IR"/>
        </w:rPr>
        <w:t>Washing-up liquid</w:t>
      </w:r>
    </w:p>
    <w:p w14:paraId="6F4F4D2D" w14:textId="77777777" w:rsidR="00D86202" w:rsidRDefault="00D86202" w:rsidP="00D86202">
      <w:pPr>
        <w:rPr>
          <w:lang w:bidi="fa-IR"/>
        </w:rPr>
      </w:pPr>
      <w:r>
        <w:rPr>
          <w:lang w:bidi="fa-IR"/>
        </w:rPr>
        <w:t>Tea towel</w:t>
      </w:r>
    </w:p>
    <w:p w14:paraId="5050AEB5" w14:textId="77777777" w:rsidR="00D86202" w:rsidRDefault="00D86202" w:rsidP="00D86202">
      <w:pPr>
        <w:rPr>
          <w:lang w:bidi="fa-IR"/>
        </w:rPr>
      </w:pPr>
      <w:r>
        <w:rPr>
          <w:lang w:bidi="fa-IR"/>
        </w:rPr>
        <w:t>Saucepan</w:t>
      </w:r>
    </w:p>
    <w:p w14:paraId="424B3D3B" w14:textId="77777777" w:rsidR="00D86202" w:rsidRDefault="00D86202" w:rsidP="00D86202">
      <w:pPr>
        <w:rPr>
          <w:lang w:bidi="fa-IR"/>
        </w:rPr>
      </w:pPr>
      <w:r>
        <w:rPr>
          <w:lang w:bidi="fa-IR"/>
        </w:rPr>
        <w:t>Teapot</w:t>
      </w:r>
    </w:p>
    <w:p w14:paraId="5B78D45A" w14:textId="77777777" w:rsidR="00D86202" w:rsidRDefault="00D86202" w:rsidP="00D86202">
      <w:pPr>
        <w:rPr>
          <w:lang w:bidi="fa-IR"/>
        </w:rPr>
      </w:pPr>
      <w:r>
        <w:rPr>
          <w:lang w:bidi="fa-IR"/>
        </w:rPr>
        <w:t>Frying pan</w:t>
      </w:r>
    </w:p>
    <w:p w14:paraId="45776B51" w14:textId="77777777" w:rsidR="00D86202" w:rsidRDefault="00D86202" w:rsidP="00D86202">
      <w:pPr>
        <w:rPr>
          <w:lang w:bidi="fa-IR"/>
        </w:rPr>
      </w:pPr>
      <w:r>
        <w:rPr>
          <w:lang w:bidi="fa-IR"/>
        </w:rPr>
        <w:t>Coffee maker</w:t>
      </w:r>
    </w:p>
    <w:p w14:paraId="115CEE7A" w14:textId="77777777" w:rsidR="00D86202" w:rsidRDefault="00D86202" w:rsidP="00D86202">
      <w:pPr>
        <w:rPr>
          <w:lang w:bidi="fa-IR"/>
        </w:rPr>
      </w:pPr>
      <w:r>
        <w:rPr>
          <w:lang w:bidi="fa-IR"/>
        </w:rPr>
        <w:t>Cloth</w:t>
      </w:r>
    </w:p>
    <w:p w14:paraId="35356EF3" w14:textId="77777777" w:rsidR="00D86202" w:rsidRDefault="00D86202" w:rsidP="00D86202">
      <w:pPr>
        <w:rPr>
          <w:lang w:bidi="fa-IR"/>
        </w:rPr>
      </w:pPr>
      <w:r>
        <w:rPr>
          <w:lang w:bidi="fa-IR"/>
        </w:rPr>
        <w:t>Kitchen roll</w:t>
      </w:r>
    </w:p>
    <w:p w14:paraId="5DEE35B2" w14:textId="77777777" w:rsidR="00D86202" w:rsidRDefault="00D86202" w:rsidP="00D86202">
      <w:pPr>
        <w:pStyle w:val="Heading2"/>
        <w:rPr>
          <w:lang w:bidi="fa-IR"/>
        </w:rPr>
      </w:pPr>
      <w:r>
        <w:rPr>
          <w:lang w:bidi="fa-IR"/>
        </w:rPr>
        <w:t>C: things we use for eating and drinking</w:t>
      </w:r>
    </w:p>
    <w:p w14:paraId="168ECA34" w14:textId="77777777" w:rsidR="00D86202" w:rsidRDefault="00D86202" w:rsidP="00D86202">
      <w:pPr>
        <w:rPr>
          <w:lang w:bidi="fa-IR"/>
        </w:rPr>
      </w:pPr>
      <w:r>
        <w:rPr>
          <w:lang w:bidi="fa-IR"/>
        </w:rPr>
        <w:t>Cup</w:t>
      </w:r>
    </w:p>
    <w:p w14:paraId="7EEFECE0" w14:textId="77777777" w:rsidR="00D86202" w:rsidRDefault="00D86202" w:rsidP="00D86202">
      <w:pPr>
        <w:rPr>
          <w:lang w:bidi="fa-IR"/>
        </w:rPr>
      </w:pPr>
      <w:r>
        <w:rPr>
          <w:lang w:bidi="fa-IR"/>
        </w:rPr>
        <w:t>Plate</w:t>
      </w:r>
    </w:p>
    <w:p w14:paraId="555F5239" w14:textId="77777777" w:rsidR="00D86202" w:rsidRDefault="00D86202" w:rsidP="00D86202">
      <w:pPr>
        <w:rPr>
          <w:lang w:bidi="fa-IR"/>
        </w:rPr>
      </w:pPr>
      <w:r>
        <w:rPr>
          <w:lang w:bidi="fa-IR"/>
        </w:rPr>
        <w:t>Bowl</w:t>
      </w:r>
    </w:p>
    <w:p w14:paraId="44E2307F" w14:textId="77777777" w:rsidR="00D86202" w:rsidRDefault="00D86202" w:rsidP="00D86202">
      <w:pPr>
        <w:rPr>
          <w:lang w:bidi="fa-IR"/>
        </w:rPr>
      </w:pPr>
      <w:r>
        <w:rPr>
          <w:lang w:bidi="fa-IR"/>
        </w:rPr>
        <w:lastRenderedPageBreak/>
        <w:t>Fork</w:t>
      </w:r>
    </w:p>
    <w:p w14:paraId="346B3F2B" w14:textId="77777777" w:rsidR="00D86202" w:rsidRDefault="00D86202" w:rsidP="00D86202">
      <w:pPr>
        <w:rPr>
          <w:lang w:bidi="fa-IR"/>
        </w:rPr>
      </w:pPr>
      <w:r>
        <w:rPr>
          <w:lang w:bidi="fa-IR"/>
        </w:rPr>
        <w:t>Knife</w:t>
      </w:r>
    </w:p>
    <w:p w14:paraId="116335F5" w14:textId="77777777" w:rsidR="00D86202" w:rsidRDefault="00D86202" w:rsidP="00D86202">
      <w:pPr>
        <w:rPr>
          <w:lang w:bidi="fa-IR"/>
        </w:rPr>
      </w:pPr>
      <w:r>
        <w:rPr>
          <w:lang w:bidi="fa-IR"/>
        </w:rPr>
        <w:t>Chopsticks</w:t>
      </w:r>
    </w:p>
    <w:p w14:paraId="2619A99C" w14:textId="77777777" w:rsidR="00D86202" w:rsidRDefault="00D86202" w:rsidP="00D86202">
      <w:pPr>
        <w:rPr>
          <w:lang w:bidi="fa-IR"/>
        </w:rPr>
      </w:pPr>
      <w:r>
        <w:rPr>
          <w:lang w:bidi="fa-IR"/>
        </w:rPr>
        <w:t>Spoon</w:t>
      </w:r>
    </w:p>
    <w:p w14:paraId="418C8297" w14:textId="77777777" w:rsidR="00D86202" w:rsidRDefault="00D86202" w:rsidP="00D86202">
      <w:pPr>
        <w:rPr>
          <w:lang w:bidi="fa-IR"/>
        </w:rPr>
      </w:pPr>
      <w:r>
        <w:rPr>
          <w:lang w:bidi="fa-IR"/>
        </w:rPr>
        <w:t>Mug</w:t>
      </w:r>
    </w:p>
    <w:p w14:paraId="467AA82E" w14:textId="77777777" w:rsidR="00D86202" w:rsidRDefault="00D86202" w:rsidP="00D86202">
      <w:pPr>
        <w:rPr>
          <w:lang w:bidi="fa-IR"/>
        </w:rPr>
      </w:pPr>
      <w:r>
        <w:rPr>
          <w:lang w:bidi="fa-IR"/>
        </w:rPr>
        <w:t>Spoon</w:t>
      </w:r>
    </w:p>
    <w:p w14:paraId="6A92D7EE" w14:textId="77777777" w:rsidR="00D86202" w:rsidRDefault="00D86202" w:rsidP="00D86202">
      <w:pPr>
        <w:rPr>
          <w:lang w:bidi="fa-IR"/>
        </w:rPr>
      </w:pPr>
      <w:r>
        <w:rPr>
          <w:lang w:bidi="fa-IR"/>
        </w:rPr>
        <w:t>Glass</w:t>
      </w:r>
    </w:p>
    <w:p w14:paraId="1E72C2E5" w14:textId="77777777" w:rsidR="00D86202" w:rsidRDefault="00D86202" w:rsidP="00D86202">
      <w:pPr>
        <w:pStyle w:val="Heading3"/>
        <w:rPr>
          <w:lang w:bidi="fa-IR"/>
        </w:rPr>
      </w:pPr>
      <w:r>
        <w:rPr>
          <w:lang w:bidi="fa-IR"/>
        </w:rPr>
        <w:t>D: Expressions</w:t>
      </w:r>
    </w:p>
    <w:p w14:paraId="33AB8137" w14:textId="77777777" w:rsidR="00D86202" w:rsidRDefault="00D86202" w:rsidP="00D86202">
      <w:pPr>
        <w:rPr>
          <w:lang w:bidi="fa-IR"/>
        </w:rPr>
      </w:pPr>
      <w:r>
        <w:rPr>
          <w:lang w:bidi="fa-IR"/>
        </w:rPr>
        <w:t>A: Where can I find a mug/ a cloth/ some kitchen roll? B: They are in the cupboard.</w:t>
      </w:r>
    </w:p>
    <w:p w14:paraId="5588F365" w14:textId="77777777" w:rsidR="00D86202" w:rsidRDefault="00D86202" w:rsidP="00D86202">
      <w:pPr>
        <w:rPr>
          <w:lang w:bidi="fa-IR"/>
        </w:rPr>
      </w:pPr>
      <w:r>
        <w:rPr>
          <w:lang w:bidi="fa-IR"/>
        </w:rPr>
        <w:t>A: Can I help with the washing-up/ Cooking? B: Yes, Please! You can dry the plates./ You can cook some rice.</w:t>
      </w:r>
    </w:p>
    <w:p w14:paraId="01EE506C" w14:textId="77777777" w:rsidR="00D86202" w:rsidRDefault="00D86202" w:rsidP="00D86202">
      <w:pPr>
        <w:rPr>
          <w:lang w:bidi="fa-IR"/>
        </w:rPr>
      </w:pPr>
      <w:r>
        <w:rPr>
          <w:lang w:bidi="fa-IR"/>
        </w:rPr>
        <w:t>A: Where does this cup/ plate/ frying pan go? B: put it in this cupboard, please.</w:t>
      </w:r>
    </w:p>
    <w:p w14:paraId="2E8FF3D6" w14:textId="77777777" w:rsidR="00D86202" w:rsidRDefault="00D86202" w:rsidP="00D86202">
      <w:pPr>
        <w:pStyle w:val="Heading3"/>
        <w:rPr>
          <w:lang w:bidi="fa-IR"/>
        </w:rPr>
      </w:pPr>
      <w:r>
        <w:rPr>
          <w:lang w:bidi="fa-IR"/>
        </w:rPr>
        <w:t>Tip</w:t>
      </w:r>
    </w:p>
    <w:p w14:paraId="638A1FDA" w14:textId="77777777" w:rsidR="00D86202" w:rsidRDefault="00D86202" w:rsidP="00D86202">
      <w:pPr>
        <w:rPr>
          <w:lang w:bidi="fa-IR"/>
        </w:rPr>
      </w:pPr>
      <w:r>
        <w:rPr>
          <w:lang w:bidi="fa-IR"/>
        </w:rPr>
        <w:t>Stick label</w:t>
      </w:r>
      <w:r w:rsidR="00C26923">
        <w:rPr>
          <w:lang w:bidi="fa-IR"/>
        </w:rPr>
        <w:t>s</w:t>
      </w:r>
      <w:r>
        <w:rPr>
          <w:lang w:bidi="fa-IR"/>
        </w:rPr>
        <w:t xml:space="preserve"> on objects in your kitchen with their English names on them. You will see these every day</w:t>
      </w:r>
      <w:r w:rsidR="00C26923">
        <w:rPr>
          <w:lang w:bidi="fa-IR"/>
        </w:rPr>
        <w:t>,</w:t>
      </w:r>
      <w:r>
        <w:rPr>
          <w:lang w:bidi="fa-IR"/>
        </w:rPr>
        <w:t xml:space="preserve"> and this will help you to learn the words.</w:t>
      </w:r>
    </w:p>
    <w:p w14:paraId="44F4C723" w14:textId="77777777" w:rsidR="00D86202" w:rsidRDefault="00C26923" w:rsidP="00C26923">
      <w:pPr>
        <w:pStyle w:val="Heading1"/>
        <w:rPr>
          <w:lang w:bidi="fa-IR"/>
        </w:rPr>
      </w:pPr>
      <w:r>
        <w:rPr>
          <w:lang w:bidi="fa-IR"/>
        </w:rPr>
        <w:t>12 In the bedroom and bathroom</w:t>
      </w:r>
    </w:p>
    <w:p w14:paraId="7D88547D" w14:textId="77777777" w:rsidR="00C26923" w:rsidRDefault="00C26923" w:rsidP="00C26923">
      <w:pPr>
        <w:pStyle w:val="Heading2"/>
        <w:rPr>
          <w:lang w:bidi="fa-IR"/>
        </w:rPr>
      </w:pPr>
      <w:r>
        <w:rPr>
          <w:lang w:bidi="fa-IR"/>
        </w:rPr>
        <w:t>A: Bedroom</w:t>
      </w:r>
    </w:p>
    <w:p w14:paraId="721E4A40" w14:textId="77777777" w:rsidR="00C26923" w:rsidRDefault="00C26923" w:rsidP="00C26923">
      <w:pPr>
        <w:rPr>
          <w:lang w:bidi="fa-IR"/>
        </w:rPr>
      </w:pPr>
      <w:r>
        <w:rPr>
          <w:lang w:bidi="fa-IR"/>
        </w:rPr>
        <w:t>Bed</w:t>
      </w:r>
    </w:p>
    <w:p w14:paraId="0F13696C" w14:textId="77777777" w:rsidR="00C26923" w:rsidRDefault="00C26923" w:rsidP="00C26923">
      <w:pPr>
        <w:rPr>
          <w:lang w:bidi="fa-IR"/>
        </w:rPr>
      </w:pPr>
      <w:r>
        <w:rPr>
          <w:lang w:bidi="fa-IR"/>
        </w:rPr>
        <w:t>Bedside lamp</w:t>
      </w:r>
    </w:p>
    <w:p w14:paraId="76C0048F" w14:textId="77777777" w:rsidR="00C26923" w:rsidRDefault="00C26923" w:rsidP="00C26923">
      <w:pPr>
        <w:rPr>
          <w:lang w:bidi="fa-IR"/>
        </w:rPr>
      </w:pPr>
      <w:r>
        <w:rPr>
          <w:lang w:bidi="fa-IR"/>
        </w:rPr>
        <w:t>Alarm clock</w:t>
      </w:r>
    </w:p>
    <w:p w14:paraId="3F7BE839" w14:textId="77777777" w:rsidR="00C26923" w:rsidRDefault="00C26923" w:rsidP="00C26923">
      <w:pPr>
        <w:rPr>
          <w:lang w:bidi="fa-IR"/>
        </w:rPr>
      </w:pPr>
      <w:r>
        <w:rPr>
          <w:lang w:bidi="fa-IR"/>
        </w:rPr>
        <w:t>Pyjamas</w:t>
      </w:r>
    </w:p>
    <w:p w14:paraId="0F88995E" w14:textId="77777777" w:rsidR="00C26923" w:rsidRDefault="00C26923" w:rsidP="00C26923">
      <w:pPr>
        <w:rPr>
          <w:lang w:bidi="fa-IR"/>
        </w:rPr>
      </w:pPr>
      <w:r>
        <w:rPr>
          <w:lang w:bidi="fa-IR"/>
        </w:rPr>
        <w:t>Dressing table</w:t>
      </w:r>
    </w:p>
    <w:p w14:paraId="067069A4" w14:textId="77777777" w:rsidR="00C26923" w:rsidRDefault="00C26923" w:rsidP="00C26923">
      <w:pPr>
        <w:rPr>
          <w:lang w:bidi="fa-IR"/>
        </w:rPr>
      </w:pPr>
      <w:r>
        <w:rPr>
          <w:lang w:bidi="fa-IR"/>
        </w:rPr>
        <w:t>Chest of drawers</w:t>
      </w:r>
    </w:p>
    <w:p w14:paraId="21917ECA" w14:textId="77777777" w:rsidR="00C26923" w:rsidRDefault="00C26923" w:rsidP="00C26923">
      <w:pPr>
        <w:rPr>
          <w:lang w:bidi="fa-IR"/>
        </w:rPr>
      </w:pPr>
      <w:r>
        <w:rPr>
          <w:lang w:bidi="fa-IR"/>
        </w:rPr>
        <w:t>Mirror</w:t>
      </w:r>
    </w:p>
    <w:p w14:paraId="65B9C66D" w14:textId="77777777" w:rsidR="00C26923" w:rsidRDefault="00C26923" w:rsidP="00C26923">
      <w:pPr>
        <w:rPr>
          <w:lang w:bidi="fa-IR"/>
        </w:rPr>
      </w:pPr>
      <w:r>
        <w:rPr>
          <w:lang w:bidi="fa-IR"/>
        </w:rPr>
        <w:t>Wardrobe</w:t>
      </w:r>
    </w:p>
    <w:p w14:paraId="22FE2289" w14:textId="77777777" w:rsidR="00C26923" w:rsidRDefault="00C26923" w:rsidP="00C26923">
      <w:pPr>
        <w:rPr>
          <w:lang w:bidi="fa-IR"/>
        </w:rPr>
      </w:pPr>
      <w:r>
        <w:rPr>
          <w:lang w:bidi="fa-IR"/>
        </w:rPr>
        <w:t>Beside table</w:t>
      </w:r>
    </w:p>
    <w:p w14:paraId="0A7F9A92" w14:textId="77777777" w:rsidR="00C26923" w:rsidRDefault="00C26923" w:rsidP="00C26923">
      <w:pPr>
        <w:rPr>
          <w:lang w:bidi="fa-IR"/>
        </w:rPr>
      </w:pPr>
      <w:r>
        <w:rPr>
          <w:lang w:bidi="fa-IR"/>
        </w:rPr>
        <w:t>Hairbrush</w:t>
      </w:r>
    </w:p>
    <w:p w14:paraId="5C597A60" w14:textId="77777777" w:rsidR="00C26923" w:rsidRDefault="00C26923" w:rsidP="00C26923">
      <w:pPr>
        <w:rPr>
          <w:lang w:bidi="fa-IR"/>
        </w:rPr>
      </w:pPr>
      <w:r>
        <w:rPr>
          <w:lang w:bidi="fa-IR"/>
        </w:rPr>
        <w:t>Comb</w:t>
      </w:r>
    </w:p>
    <w:p w14:paraId="6FB89C93" w14:textId="77777777" w:rsidR="00C26923" w:rsidRDefault="00C26923" w:rsidP="00C26923">
      <w:pPr>
        <w:pStyle w:val="Heading2"/>
        <w:rPr>
          <w:lang w:bidi="fa-IR"/>
        </w:rPr>
      </w:pPr>
      <w:r>
        <w:rPr>
          <w:lang w:bidi="fa-IR"/>
        </w:rPr>
        <w:t>B: Bathroom</w:t>
      </w:r>
    </w:p>
    <w:p w14:paraId="185B9C3B" w14:textId="77777777" w:rsidR="00C26923" w:rsidRDefault="00C26923" w:rsidP="00C26923">
      <w:pPr>
        <w:rPr>
          <w:lang w:bidi="fa-IR"/>
        </w:rPr>
      </w:pPr>
      <w:r>
        <w:rPr>
          <w:lang w:bidi="fa-IR"/>
        </w:rPr>
        <w:t>Shower</w:t>
      </w:r>
    </w:p>
    <w:p w14:paraId="0D853B69" w14:textId="77777777" w:rsidR="00C26923" w:rsidRDefault="00C26923" w:rsidP="00C26923">
      <w:pPr>
        <w:rPr>
          <w:lang w:bidi="fa-IR"/>
        </w:rPr>
      </w:pPr>
      <w:r>
        <w:rPr>
          <w:lang w:bidi="fa-IR"/>
        </w:rPr>
        <w:t>Soap</w:t>
      </w:r>
    </w:p>
    <w:p w14:paraId="4B44D28E" w14:textId="77777777" w:rsidR="00C26923" w:rsidRDefault="00C26923" w:rsidP="00C26923">
      <w:pPr>
        <w:rPr>
          <w:lang w:bidi="fa-IR"/>
        </w:rPr>
      </w:pPr>
      <w:r>
        <w:rPr>
          <w:lang w:bidi="fa-IR"/>
        </w:rPr>
        <w:t>Toothpaste</w:t>
      </w:r>
    </w:p>
    <w:p w14:paraId="2A4E8042" w14:textId="77777777" w:rsidR="00C26923" w:rsidRDefault="00C26923" w:rsidP="00C26923">
      <w:pPr>
        <w:rPr>
          <w:lang w:bidi="fa-IR"/>
        </w:rPr>
      </w:pPr>
      <w:r>
        <w:rPr>
          <w:lang w:bidi="fa-IR"/>
        </w:rPr>
        <w:t>Toothbrush</w:t>
      </w:r>
    </w:p>
    <w:p w14:paraId="209B2252" w14:textId="77777777" w:rsidR="00C26923" w:rsidRDefault="00C26923" w:rsidP="00C26923">
      <w:pPr>
        <w:rPr>
          <w:lang w:bidi="fa-IR"/>
        </w:rPr>
      </w:pPr>
      <w:r>
        <w:rPr>
          <w:lang w:bidi="fa-IR"/>
        </w:rPr>
        <w:t>Shelf</w:t>
      </w:r>
    </w:p>
    <w:p w14:paraId="7A805C0F" w14:textId="77777777" w:rsidR="00C26923" w:rsidRDefault="00C26923" w:rsidP="00C26923">
      <w:pPr>
        <w:rPr>
          <w:lang w:bidi="fa-IR"/>
        </w:rPr>
      </w:pPr>
      <w:r>
        <w:rPr>
          <w:lang w:bidi="fa-IR"/>
        </w:rPr>
        <w:t>Shampoo</w:t>
      </w:r>
    </w:p>
    <w:p w14:paraId="2958951A" w14:textId="77777777" w:rsidR="00C26923" w:rsidRDefault="00C26923" w:rsidP="00C26923">
      <w:pPr>
        <w:rPr>
          <w:lang w:bidi="fa-IR"/>
        </w:rPr>
      </w:pPr>
      <w:r>
        <w:rPr>
          <w:lang w:bidi="fa-IR"/>
        </w:rPr>
        <w:lastRenderedPageBreak/>
        <w:t>Shower gel</w:t>
      </w:r>
    </w:p>
    <w:p w14:paraId="465CBE6B" w14:textId="77777777" w:rsidR="00C26923" w:rsidRDefault="00C26923" w:rsidP="00C26923">
      <w:pPr>
        <w:rPr>
          <w:lang w:bidi="fa-IR"/>
        </w:rPr>
      </w:pPr>
      <w:r>
        <w:rPr>
          <w:lang w:bidi="fa-IR"/>
        </w:rPr>
        <w:t>Razor</w:t>
      </w:r>
    </w:p>
    <w:p w14:paraId="6F01DCA5" w14:textId="77777777" w:rsidR="00C26923" w:rsidRDefault="00C26923" w:rsidP="00C26923">
      <w:pPr>
        <w:rPr>
          <w:lang w:bidi="fa-IR"/>
        </w:rPr>
      </w:pPr>
      <w:r>
        <w:rPr>
          <w:lang w:bidi="fa-IR"/>
        </w:rPr>
        <w:t>Toilet</w:t>
      </w:r>
    </w:p>
    <w:p w14:paraId="357A949D" w14:textId="77777777" w:rsidR="00C26923" w:rsidRDefault="00C26923" w:rsidP="00C26923">
      <w:pPr>
        <w:rPr>
          <w:lang w:bidi="fa-IR"/>
        </w:rPr>
      </w:pPr>
      <w:r>
        <w:rPr>
          <w:lang w:bidi="fa-IR"/>
        </w:rPr>
        <w:t>Towel</w:t>
      </w:r>
    </w:p>
    <w:p w14:paraId="3AA40973" w14:textId="77777777" w:rsidR="00C26923" w:rsidRDefault="00C26923" w:rsidP="00C26923">
      <w:pPr>
        <w:rPr>
          <w:lang w:bidi="fa-IR"/>
        </w:rPr>
      </w:pPr>
      <w:r>
        <w:rPr>
          <w:lang w:bidi="fa-IR"/>
        </w:rPr>
        <w:t>Basin</w:t>
      </w:r>
    </w:p>
    <w:p w14:paraId="420B6661" w14:textId="77777777" w:rsidR="00C26923" w:rsidRDefault="00C26923" w:rsidP="00C26923">
      <w:pPr>
        <w:pStyle w:val="Heading2"/>
        <w:rPr>
          <w:lang w:bidi="fa-IR"/>
        </w:rPr>
      </w:pPr>
      <w:r>
        <w:rPr>
          <w:lang w:bidi="fa-IR"/>
        </w:rPr>
        <w:t>C: Emma’s routine</w:t>
      </w:r>
    </w:p>
    <w:p w14:paraId="4A637CC4" w14:textId="77777777" w:rsidR="00C26923" w:rsidRDefault="00C26923" w:rsidP="00C26923">
      <w:pPr>
        <w:rPr>
          <w:lang w:bidi="fa-IR"/>
        </w:rPr>
      </w:pPr>
      <w:r>
        <w:rPr>
          <w:lang w:bidi="fa-IR"/>
        </w:rPr>
        <w:t>Emma goes to bed at 11 o’clock. She goes upstairs to her bedroom.</w:t>
      </w:r>
    </w:p>
    <w:p w14:paraId="65B649C3" w14:textId="77777777" w:rsidR="00C26923" w:rsidRDefault="00C26923" w:rsidP="00C26923">
      <w:pPr>
        <w:rPr>
          <w:lang w:bidi="fa-IR"/>
        </w:rPr>
      </w:pPr>
      <w:r>
        <w:rPr>
          <w:lang w:bidi="fa-IR"/>
        </w:rPr>
        <w:t>She gets undressed and gets into bed.</w:t>
      </w:r>
    </w:p>
    <w:p w14:paraId="1D38A086" w14:textId="77777777" w:rsidR="00C26923" w:rsidRDefault="00C26923" w:rsidP="00C26923">
      <w:pPr>
        <w:rPr>
          <w:lang w:bidi="fa-IR"/>
        </w:rPr>
      </w:pPr>
      <w:r>
        <w:rPr>
          <w:lang w:bidi="fa-IR"/>
        </w:rPr>
        <w:t>She reads for a bit</w:t>
      </w:r>
    </w:p>
    <w:p w14:paraId="2072F0A0" w14:textId="77777777" w:rsidR="00C26923" w:rsidRDefault="00C26923" w:rsidP="00C26923">
      <w:pPr>
        <w:rPr>
          <w:lang w:bidi="fa-IR"/>
        </w:rPr>
      </w:pPr>
      <w:r>
        <w:rPr>
          <w:lang w:bidi="fa-IR"/>
        </w:rPr>
        <w:t>She turns off the light and falls asleep.</w:t>
      </w:r>
    </w:p>
    <w:p w14:paraId="7485E996" w14:textId="77777777" w:rsidR="00C26923" w:rsidRDefault="00C26923" w:rsidP="00C26923">
      <w:pPr>
        <w:rPr>
          <w:lang w:bidi="fa-IR"/>
        </w:rPr>
      </w:pPr>
      <w:r>
        <w:rPr>
          <w:lang w:bidi="fa-IR"/>
        </w:rPr>
        <w:t>She wakes up when her alarm clock rings.</w:t>
      </w:r>
    </w:p>
    <w:p w14:paraId="505F19ED" w14:textId="77777777" w:rsidR="00C26923" w:rsidRDefault="00C26923" w:rsidP="00EC3564">
      <w:pPr>
        <w:rPr>
          <w:lang w:bidi="fa-IR"/>
        </w:rPr>
      </w:pPr>
      <w:r>
        <w:rPr>
          <w:lang w:bidi="fa-IR"/>
        </w:rPr>
        <w:t>She has a shower, cleans her teeth</w:t>
      </w:r>
      <w:r w:rsidR="00EC3564">
        <w:rPr>
          <w:lang w:bidi="fa-IR"/>
        </w:rPr>
        <w:t>,</w:t>
      </w:r>
      <w:r>
        <w:rPr>
          <w:lang w:bidi="fa-IR"/>
        </w:rPr>
        <w:t xml:space="preserve"> and </w:t>
      </w:r>
      <w:r w:rsidR="00EC3564">
        <w:rPr>
          <w:lang w:bidi="fa-IR"/>
        </w:rPr>
        <w:t>gets</w:t>
      </w:r>
      <w:r>
        <w:rPr>
          <w:lang w:bidi="fa-IR"/>
        </w:rPr>
        <w:t xml:space="preserve"> dressed.</w:t>
      </w:r>
    </w:p>
    <w:p w14:paraId="6B726B71" w14:textId="77777777" w:rsidR="00C26923" w:rsidRDefault="00C26923" w:rsidP="00C26923">
      <w:pPr>
        <w:rPr>
          <w:lang w:bidi="fa-IR"/>
        </w:rPr>
      </w:pPr>
      <w:r>
        <w:rPr>
          <w:lang w:bidi="fa-IR"/>
        </w:rPr>
        <w:t>She goes downstairs to the kitchen for breakfast.</w:t>
      </w:r>
    </w:p>
    <w:p w14:paraId="1F90BFCB" w14:textId="77777777" w:rsidR="00C26923" w:rsidRDefault="00EC3564" w:rsidP="00EC3564">
      <w:pPr>
        <w:pStyle w:val="Heading1"/>
        <w:rPr>
          <w:lang w:bidi="fa-IR"/>
        </w:rPr>
      </w:pPr>
      <w:r>
        <w:rPr>
          <w:lang w:bidi="fa-IR"/>
        </w:rPr>
        <w:t>13: In the Living room</w:t>
      </w:r>
    </w:p>
    <w:p w14:paraId="0F1A9E66" w14:textId="77777777" w:rsidR="00EC3564" w:rsidRDefault="00EC3564" w:rsidP="00EC3564">
      <w:pPr>
        <w:pStyle w:val="Heading2"/>
        <w:rPr>
          <w:lang w:bidi="fa-IR"/>
        </w:rPr>
      </w:pPr>
      <w:r>
        <w:rPr>
          <w:lang w:bidi="fa-IR"/>
        </w:rPr>
        <w:t>A: Things in the living room</w:t>
      </w:r>
    </w:p>
    <w:p w14:paraId="0B3B65C2" w14:textId="77777777" w:rsidR="00EC3564" w:rsidRDefault="00EC3564" w:rsidP="00EC3564">
      <w:pPr>
        <w:rPr>
          <w:lang w:bidi="fa-IR"/>
        </w:rPr>
      </w:pPr>
      <w:r>
        <w:rPr>
          <w:lang w:bidi="fa-IR"/>
        </w:rPr>
        <w:t>Books</w:t>
      </w:r>
    </w:p>
    <w:p w14:paraId="00BB6785" w14:textId="77777777" w:rsidR="00EC3564" w:rsidRDefault="00EC3564" w:rsidP="00EC3564">
      <w:pPr>
        <w:rPr>
          <w:lang w:bidi="fa-IR"/>
        </w:rPr>
      </w:pPr>
      <w:r>
        <w:rPr>
          <w:lang w:bidi="fa-IR"/>
        </w:rPr>
        <w:t>Books shelf</w:t>
      </w:r>
    </w:p>
    <w:p w14:paraId="307F1AF4" w14:textId="77777777" w:rsidR="00EC3564" w:rsidRDefault="00EC3564" w:rsidP="00EC3564">
      <w:pPr>
        <w:rPr>
          <w:lang w:bidi="fa-IR"/>
        </w:rPr>
      </w:pPr>
      <w:r>
        <w:rPr>
          <w:lang w:bidi="fa-IR"/>
        </w:rPr>
        <w:t>Books shelves</w:t>
      </w:r>
    </w:p>
    <w:p w14:paraId="1739E0FB" w14:textId="77777777" w:rsidR="00EC3564" w:rsidRDefault="00EC3564" w:rsidP="00EC3564">
      <w:pPr>
        <w:rPr>
          <w:lang w:bidi="fa-IR"/>
        </w:rPr>
      </w:pPr>
      <w:r>
        <w:rPr>
          <w:lang w:bidi="fa-IR"/>
        </w:rPr>
        <w:t>Light switch</w:t>
      </w:r>
    </w:p>
    <w:p w14:paraId="2278B019" w14:textId="77777777" w:rsidR="00EC3564" w:rsidRDefault="00EC3564" w:rsidP="00EC3564">
      <w:pPr>
        <w:rPr>
          <w:lang w:bidi="fa-IR"/>
        </w:rPr>
      </w:pPr>
      <w:r>
        <w:rPr>
          <w:lang w:bidi="fa-IR"/>
        </w:rPr>
        <w:t>TV</w:t>
      </w:r>
    </w:p>
    <w:p w14:paraId="0B08860A" w14:textId="77777777" w:rsidR="00EC3564" w:rsidRDefault="00EC3564" w:rsidP="00EC3564">
      <w:pPr>
        <w:rPr>
          <w:lang w:bidi="fa-IR"/>
        </w:rPr>
      </w:pPr>
      <w:r>
        <w:rPr>
          <w:lang w:bidi="fa-IR"/>
        </w:rPr>
        <w:t>Light</w:t>
      </w:r>
    </w:p>
    <w:p w14:paraId="610AEC62" w14:textId="77777777" w:rsidR="00EC3564" w:rsidRDefault="00EC3564" w:rsidP="00EC3564">
      <w:pPr>
        <w:rPr>
          <w:lang w:bidi="fa-IR"/>
        </w:rPr>
      </w:pPr>
      <w:r>
        <w:rPr>
          <w:lang w:bidi="fa-IR"/>
        </w:rPr>
        <w:t>Picture</w:t>
      </w:r>
    </w:p>
    <w:p w14:paraId="7B1B5D60" w14:textId="77777777" w:rsidR="00EC3564" w:rsidRDefault="00EC3564" w:rsidP="00EC3564">
      <w:pPr>
        <w:rPr>
          <w:lang w:bidi="fa-IR"/>
        </w:rPr>
      </w:pPr>
      <w:r>
        <w:rPr>
          <w:lang w:bidi="fa-IR"/>
        </w:rPr>
        <w:t>Lamp</w:t>
      </w:r>
    </w:p>
    <w:p w14:paraId="63DA3870" w14:textId="77777777" w:rsidR="00EC3564" w:rsidRDefault="00EC3564" w:rsidP="00EC3564">
      <w:pPr>
        <w:rPr>
          <w:lang w:bidi="fa-IR"/>
        </w:rPr>
      </w:pPr>
      <w:r>
        <w:rPr>
          <w:lang w:bidi="fa-IR"/>
        </w:rPr>
        <w:t>Window</w:t>
      </w:r>
    </w:p>
    <w:p w14:paraId="45B41799" w14:textId="77777777" w:rsidR="00EC3564" w:rsidRDefault="00EC3564" w:rsidP="00EC3564">
      <w:pPr>
        <w:rPr>
          <w:lang w:bidi="fa-IR"/>
        </w:rPr>
      </w:pPr>
      <w:r>
        <w:rPr>
          <w:lang w:bidi="fa-IR"/>
        </w:rPr>
        <w:t>Curtains</w:t>
      </w:r>
    </w:p>
    <w:p w14:paraId="28FA2C8A" w14:textId="77777777" w:rsidR="00EC3564" w:rsidRDefault="00EC3564" w:rsidP="00EC3564">
      <w:pPr>
        <w:rPr>
          <w:lang w:bidi="fa-IR"/>
        </w:rPr>
      </w:pPr>
      <w:r>
        <w:rPr>
          <w:lang w:bidi="fa-IR"/>
        </w:rPr>
        <w:t>Sofa</w:t>
      </w:r>
    </w:p>
    <w:p w14:paraId="208B6973" w14:textId="77777777" w:rsidR="00EC3564" w:rsidRDefault="00EC3564" w:rsidP="00EC3564">
      <w:pPr>
        <w:rPr>
          <w:lang w:bidi="fa-IR"/>
        </w:rPr>
      </w:pPr>
      <w:r>
        <w:rPr>
          <w:lang w:bidi="fa-IR"/>
        </w:rPr>
        <w:t>Hi-Fi</w:t>
      </w:r>
    </w:p>
    <w:p w14:paraId="1F5926EA" w14:textId="77777777" w:rsidR="00EC3564" w:rsidRDefault="00EC3564" w:rsidP="00EC3564">
      <w:pPr>
        <w:rPr>
          <w:lang w:bidi="fa-IR"/>
        </w:rPr>
      </w:pPr>
      <w:r>
        <w:rPr>
          <w:lang w:bidi="fa-IR"/>
        </w:rPr>
        <w:t>Armchair</w:t>
      </w:r>
    </w:p>
    <w:p w14:paraId="3A369315" w14:textId="77777777" w:rsidR="00EC3564" w:rsidRDefault="00EC3564" w:rsidP="00EC3564">
      <w:pPr>
        <w:rPr>
          <w:lang w:bidi="fa-IR"/>
        </w:rPr>
      </w:pPr>
      <w:r>
        <w:rPr>
          <w:lang w:bidi="fa-IR"/>
        </w:rPr>
        <w:t>Phone</w:t>
      </w:r>
    </w:p>
    <w:p w14:paraId="5AB56FAF" w14:textId="77777777" w:rsidR="00EC3564" w:rsidRDefault="00EC3564" w:rsidP="00EC3564">
      <w:pPr>
        <w:rPr>
          <w:lang w:bidi="fa-IR"/>
        </w:rPr>
      </w:pPr>
      <w:r>
        <w:rPr>
          <w:lang w:bidi="fa-IR"/>
        </w:rPr>
        <w:t>Coffee table</w:t>
      </w:r>
    </w:p>
    <w:p w14:paraId="7D8A6B5B" w14:textId="77777777" w:rsidR="00EC3564" w:rsidRDefault="00EC3564" w:rsidP="00EC3564">
      <w:pPr>
        <w:rPr>
          <w:lang w:bidi="fa-IR"/>
        </w:rPr>
      </w:pPr>
      <w:r>
        <w:rPr>
          <w:lang w:bidi="fa-IR"/>
        </w:rPr>
        <w:t>Remote control</w:t>
      </w:r>
    </w:p>
    <w:p w14:paraId="424579A5" w14:textId="77777777" w:rsidR="00EC3564" w:rsidRDefault="00EC3564" w:rsidP="00EC3564">
      <w:pPr>
        <w:rPr>
          <w:lang w:bidi="fa-IR"/>
        </w:rPr>
      </w:pPr>
      <w:r>
        <w:rPr>
          <w:lang w:bidi="fa-IR"/>
        </w:rPr>
        <w:t>Socket</w:t>
      </w:r>
    </w:p>
    <w:p w14:paraId="7E5884E1" w14:textId="77777777" w:rsidR="00EC3564" w:rsidRDefault="00EC3564" w:rsidP="00EC3564">
      <w:pPr>
        <w:rPr>
          <w:lang w:bidi="fa-IR"/>
        </w:rPr>
      </w:pPr>
      <w:r>
        <w:rPr>
          <w:lang w:bidi="fa-IR"/>
        </w:rPr>
        <w:t>Rug</w:t>
      </w:r>
    </w:p>
    <w:p w14:paraId="24EEB90E" w14:textId="77777777" w:rsidR="00EC3564" w:rsidRDefault="00EC3564" w:rsidP="00EC3564">
      <w:pPr>
        <w:rPr>
          <w:lang w:bidi="fa-IR"/>
        </w:rPr>
      </w:pPr>
      <w:r>
        <w:rPr>
          <w:lang w:bidi="fa-IR"/>
        </w:rPr>
        <w:t>Carpet</w:t>
      </w:r>
    </w:p>
    <w:p w14:paraId="753E17BD" w14:textId="77777777" w:rsidR="00EC3564" w:rsidRDefault="00EC3564" w:rsidP="00EC3564">
      <w:pPr>
        <w:rPr>
          <w:lang w:bidi="fa-IR"/>
        </w:rPr>
      </w:pPr>
      <w:r>
        <w:rPr>
          <w:lang w:bidi="fa-IR"/>
        </w:rPr>
        <w:lastRenderedPageBreak/>
        <w:t>Table</w:t>
      </w:r>
    </w:p>
    <w:p w14:paraId="6A219CB4" w14:textId="77777777" w:rsidR="00EC3564" w:rsidRDefault="00EC3564" w:rsidP="00EC3564">
      <w:pPr>
        <w:rPr>
          <w:lang w:bidi="fa-IR"/>
        </w:rPr>
      </w:pPr>
      <w:r>
        <w:rPr>
          <w:lang w:bidi="fa-IR"/>
        </w:rPr>
        <w:t xml:space="preserve">Chair </w:t>
      </w:r>
    </w:p>
    <w:p w14:paraId="268586B9" w14:textId="77777777" w:rsidR="00EC3564" w:rsidRDefault="00EC3564" w:rsidP="00EC3564">
      <w:pPr>
        <w:pStyle w:val="Heading2"/>
        <w:rPr>
          <w:lang w:bidi="fa-IR"/>
        </w:rPr>
      </w:pPr>
      <w:r>
        <w:rPr>
          <w:lang w:bidi="fa-IR"/>
        </w:rPr>
        <w:t>B: Useful Verbs</w:t>
      </w:r>
    </w:p>
    <w:p w14:paraId="6B8E3F2C" w14:textId="77777777" w:rsidR="00EC3564" w:rsidRDefault="00EC3564" w:rsidP="00EC3564">
      <w:pPr>
        <w:rPr>
          <w:lang w:bidi="fa-IR"/>
        </w:rPr>
      </w:pPr>
      <w:r>
        <w:rPr>
          <w:lang w:bidi="fa-IR"/>
        </w:rPr>
        <w:t>Every evening I watch television</w:t>
      </w:r>
    </w:p>
    <w:p w14:paraId="4B1A5E44" w14:textId="77777777" w:rsidR="00EC3564" w:rsidRDefault="00EC3564" w:rsidP="00EC3564">
      <w:pPr>
        <w:rPr>
          <w:lang w:bidi="fa-IR"/>
        </w:rPr>
      </w:pPr>
      <w:r>
        <w:rPr>
          <w:lang w:bidi="fa-IR"/>
        </w:rPr>
        <w:t>Sometimes I listen to the radio or listen to music</w:t>
      </w:r>
    </w:p>
    <w:p w14:paraId="4D9F241B" w14:textId="77777777" w:rsidR="00EC3564" w:rsidRDefault="00EC3564" w:rsidP="00EC3564">
      <w:pPr>
        <w:rPr>
          <w:lang w:bidi="fa-IR"/>
        </w:rPr>
      </w:pPr>
      <w:r>
        <w:rPr>
          <w:lang w:bidi="fa-IR"/>
        </w:rPr>
        <w:t>Sometimes I read a book</w:t>
      </w:r>
    </w:p>
    <w:p w14:paraId="6D38EBA2" w14:textId="77777777" w:rsidR="00EC3564" w:rsidRDefault="00EC3564" w:rsidP="00EC3564">
      <w:pPr>
        <w:rPr>
          <w:lang w:bidi="fa-IR"/>
        </w:rPr>
      </w:pPr>
      <w:r>
        <w:rPr>
          <w:lang w:bidi="fa-IR"/>
        </w:rPr>
        <w:t>Sometimes I just relax [Rest and do noting]</w:t>
      </w:r>
    </w:p>
    <w:p w14:paraId="3BB49F29" w14:textId="77777777" w:rsidR="00EC3564" w:rsidRDefault="00EC3564" w:rsidP="00EC3564">
      <w:pPr>
        <w:pStyle w:val="Heading2"/>
        <w:rPr>
          <w:lang w:bidi="fa-IR"/>
        </w:rPr>
      </w:pPr>
      <w:r>
        <w:rPr>
          <w:lang w:bidi="fa-IR"/>
        </w:rPr>
        <w:t>C: Expressions</w:t>
      </w:r>
    </w:p>
    <w:p w14:paraId="1B4AC4BC" w14:textId="77777777" w:rsidR="00EC3564" w:rsidRDefault="00EC3564" w:rsidP="00EC3564">
      <w:pPr>
        <w:rPr>
          <w:lang w:bidi="fa-IR"/>
        </w:rPr>
      </w:pPr>
      <w:r>
        <w:rPr>
          <w:lang w:bidi="fa-IR"/>
        </w:rPr>
        <w:t>It’s getting dark. Can you close the curtains, please?</w:t>
      </w:r>
    </w:p>
    <w:p w14:paraId="1E6A15CC" w14:textId="77777777" w:rsidR="00EC3564" w:rsidRDefault="00EC3564" w:rsidP="00EC3564">
      <w:pPr>
        <w:rPr>
          <w:lang w:bidi="fa-IR"/>
        </w:rPr>
      </w:pPr>
      <w:r>
        <w:rPr>
          <w:lang w:bidi="fa-IR"/>
        </w:rPr>
        <w:t>Ok, And I’ll switch the light on.</w:t>
      </w:r>
    </w:p>
    <w:p w14:paraId="66D3011C" w14:textId="77777777" w:rsidR="00EC3564" w:rsidRDefault="00EC3564" w:rsidP="00EC3564">
      <w:pPr>
        <w:rPr>
          <w:lang w:bidi="fa-IR"/>
        </w:rPr>
      </w:pPr>
      <w:r>
        <w:rPr>
          <w:lang w:bidi="fa-IR"/>
        </w:rPr>
        <w:t>Thanks, Now can you turn the radio off? And pass the remote control. I want to turn on the TV. There’s a good progra</w:t>
      </w:r>
      <w:r w:rsidR="00764514">
        <w:rPr>
          <w:lang w:bidi="fa-IR"/>
        </w:rPr>
        <w:t>m</w:t>
      </w:r>
      <w:r>
        <w:rPr>
          <w:lang w:bidi="fa-IR"/>
        </w:rPr>
        <w:t>me on.</w:t>
      </w:r>
    </w:p>
    <w:p w14:paraId="47DE6C62" w14:textId="77777777" w:rsidR="00EC3564" w:rsidRDefault="00764514" w:rsidP="00764514">
      <w:pPr>
        <w:pStyle w:val="Heading3"/>
        <w:rPr>
          <w:lang w:bidi="fa-IR"/>
        </w:rPr>
      </w:pPr>
      <w:r>
        <w:rPr>
          <w:lang w:bidi="fa-IR"/>
        </w:rPr>
        <w:t>Common mistakes</w:t>
      </w:r>
    </w:p>
    <w:p w14:paraId="3AF0C3F1" w14:textId="77777777" w:rsidR="00764514" w:rsidRDefault="00764514" w:rsidP="00764514">
      <w:pPr>
        <w:rPr>
          <w:lang w:bidi="fa-IR"/>
        </w:rPr>
      </w:pPr>
      <w:r>
        <w:rPr>
          <w:lang w:bidi="fa-IR"/>
        </w:rPr>
        <w:t>The furniture in my room is white [Not the furniture in my room are white].</w:t>
      </w:r>
    </w:p>
    <w:p w14:paraId="4199D44F" w14:textId="77777777" w:rsidR="00764514" w:rsidRDefault="00764514" w:rsidP="00764514">
      <w:pPr>
        <w:pStyle w:val="Heading3"/>
        <w:rPr>
          <w:lang w:bidi="fa-IR"/>
        </w:rPr>
      </w:pPr>
      <w:r>
        <w:rPr>
          <w:lang w:bidi="fa-IR"/>
        </w:rPr>
        <w:t>Over to you</w:t>
      </w:r>
    </w:p>
    <w:p w14:paraId="4572B9C9" w14:textId="77777777" w:rsidR="00764514" w:rsidRDefault="00764514" w:rsidP="00764514">
      <w:pPr>
        <w:rPr>
          <w:lang w:bidi="fa-IR"/>
        </w:rPr>
      </w:pPr>
      <w:r>
        <w:rPr>
          <w:lang w:bidi="fa-IR"/>
        </w:rPr>
        <w:t>Write about your living room at home. You can draw a plan of its first. What furniture is there in the room? What colour are the walls? Are there any pictures on them? What do you do when you are in your living room?</w:t>
      </w:r>
    </w:p>
    <w:p w14:paraId="5D4E1AC0" w14:textId="77777777" w:rsidR="00764514" w:rsidRDefault="00764514" w:rsidP="00764514">
      <w:pPr>
        <w:pStyle w:val="Heading1"/>
        <w:rPr>
          <w:lang w:bidi="fa-IR"/>
        </w:rPr>
      </w:pPr>
      <w:r>
        <w:rPr>
          <w:lang w:bidi="fa-IR"/>
        </w:rPr>
        <w:t>14 Jobs</w:t>
      </w:r>
    </w:p>
    <w:p w14:paraId="18652393" w14:textId="77777777" w:rsidR="00764514" w:rsidRDefault="00764514" w:rsidP="00764514">
      <w:pPr>
        <w:pStyle w:val="Heading2"/>
        <w:rPr>
          <w:lang w:bidi="fa-IR"/>
        </w:rPr>
      </w:pPr>
      <w:r>
        <w:rPr>
          <w:lang w:bidi="fa-IR"/>
        </w:rPr>
        <w:t>A: what’s his/her job?</w:t>
      </w:r>
    </w:p>
    <w:p w14:paraId="7B12807C" w14:textId="77777777" w:rsidR="00764514" w:rsidRDefault="00764514" w:rsidP="00764514">
      <w:pPr>
        <w:rPr>
          <w:lang w:bidi="fa-IR"/>
        </w:rPr>
      </w:pPr>
      <w:r>
        <w:rPr>
          <w:lang w:bidi="fa-IR"/>
        </w:rPr>
        <w:t>Doctor</w:t>
      </w:r>
    </w:p>
    <w:p w14:paraId="0FD81D32" w14:textId="77777777" w:rsidR="00764514" w:rsidRDefault="00764514" w:rsidP="00764514">
      <w:pPr>
        <w:rPr>
          <w:lang w:bidi="fa-IR"/>
        </w:rPr>
      </w:pPr>
      <w:r>
        <w:rPr>
          <w:lang w:bidi="fa-IR"/>
        </w:rPr>
        <w:t>Teacher</w:t>
      </w:r>
    </w:p>
    <w:p w14:paraId="70E4BC49" w14:textId="77777777" w:rsidR="00764514" w:rsidRDefault="00764514" w:rsidP="00764514">
      <w:pPr>
        <w:rPr>
          <w:lang w:bidi="fa-IR"/>
        </w:rPr>
      </w:pPr>
      <w:r>
        <w:rPr>
          <w:lang w:bidi="fa-IR"/>
        </w:rPr>
        <w:t>Nurse</w:t>
      </w:r>
    </w:p>
    <w:p w14:paraId="12183468" w14:textId="77777777" w:rsidR="00764514" w:rsidRDefault="00764514" w:rsidP="00764514">
      <w:pPr>
        <w:rPr>
          <w:lang w:bidi="fa-IR"/>
        </w:rPr>
      </w:pPr>
      <w:r>
        <w:rPr>
          <w:lang w:bidi="fa-IR"/>
        </w:rPr>
        <w:t>Mechanic</w:t>
      </w:r>
    </w:p>
    <w:p w14:paraId="459F453C" w14:textId="77777777" w:rsidR="00764514" w:rsidRDefault="00764514" w:rsidP="00764514">
      <w:pPr>
        <w:rPr>
          <w:lang w:bidi="fa-IR"/>
        </w:rPr>
      </w:pPr>
      <w:r>
        <w:rPr>
          <w:lang w:bidi="fa-IR"/>
        </w:rPr>
        <w:t>Secretary</w:t>
      </w:r>
    </w:p>
    <w:p w14:paraId="0A2FE545" w14:textId="77777777" w:rsidR="00764514" w:rsidRDefault="00764514" w:rsidP="00764514">
      <w:pPr>
        <w:rPr>
          <w:lang w:bidi="fa-IR"/>
        </w:rPr>
      </w:pPr>
      <w:r>
        <w:rPr>
          <w:lang w:bidi="fa-IR"/>
        </w:rPr>
        <w:t>Shop assistant</w:t>
      </w:r>
    </w:p>
    <w:p w14:paraId="6A7B2CB4" w14:textId="77777777" w:rsidR="00764514" w:rsidRDefault="00764514" w:rsidP="00764514">
      <w:pPr>
        <w:rPr>
          <w:lang w:bidi="fa-IR"/>
        </w:rPr>
      </w:pPr>
      <w:r>
        <w:rPr>
          <w:lang w:bidi="fa-IR"/>
        </w:rPr>
        <w:t>Hairdresser</w:t>
      </w:r>
    </w:p>
    <w:p w14:paraId="126EEEC7" w14:textId="77777777" w:rsidR="00764514" w:rsidRDefault="00764514" w:rsidP="00764514">
      <w:pPr>
        <w:rPr>
          <w:lang w:bidi="fa-IR"/>
        </w:rPr>
      </w:pPr>
      <w:r>
        <w:rPr>
          <w:lang w:bidi="fa-IR"/>
        </w:rPr>
        <w:t>Engineer</w:t>
      </w:r>
    </w:p>
    <w:p w14:paraId="44CB05A9" w14:textId="77777777" w:rsidR="00764514" w:rsidRDefault="00764514" w:rsidP="00764514">
      <w:pPr>
        <w:rPr>
          <w:lang w:bidi="fa-IR"/>
        </w:rPr>
      </w:pPr>
      <w:r>
        <w:rPr>
          <w:lang w:bidi="fa-IR"/>
        </w:rPr>
        <w:t>Farmer</w:t>
      </w:r>
    </w:p>
    <w:p w14:paraId="3BA4F52B" w14:textId="77777777" w:rsidR="00764514" w:rsidRDefault="00764514" w:rsidP="00764514">
      <w:pPr>
        <w:pStyle w:val="Heading2"/>
        <w:rPr>
          <w:lang w:bidi="fa-IR"/>
        </w:rPr>
      </w:pPr>
      <w:r>
        <w:rPr>
          <w:lang w:bidi="fa-IR"/>
        </w:rPr>
        <w:t>B: Jobs in the town</w:t>
      </w:r>
    </w:p>
    <w:p w14:paraId="425E451E" w14:textId="77777777" w:rsidR="00764514" w:rsidRDefault="00764514" w:rsidP="00764514">
      <w:pPr>
        <w:rPr>
          <w:lang w:bidi="fa-IR"/>
        </w:rPr>
      </w:pPr>
      <w:r>
        <w:rPr>
          <w:lang w:bidi="fa-IR"/>
        </w:rPr>
        <w:t>Police officer</w:t>
      </w:r>
    </w:p>
    <w:p w14:paraId="358E6937" w14:textId="77777777" w:rsidR="00764514" w:rsidRDefault="00764514" w:rsidP="00764514">
      <w:pPr>
        <w:rPr>
          <w:lang w:bidi="fa-IR"/>
        </w:rPr>
      </w:pPr>
      <w:r>
        <w:rPr>
          <w:lang w:bidi="fa-IR"/>
        </w:rPr>
        <w:t>Traffic warden</w:t>
      </w:r>
    </w:p>
    <w:p w14:paraId="33672A3D" w14:textId="77777777" w:rsidR="00764514" w:rsidRDefault="00764514" w:rsidP="00764514">
      <w:pPr>
        <w:rPr>
          <w:lang w:bidi="fa-IR"/>
        </w:rPr>
      </w:pPr>
      <w:r>
        <w:rPr>
          <w:lang w:bidi="fa-IR"/>
        </w:rPr>
        <w:t>Librarian</w:t>
      </w:r>
    </w:p>
    <w:p w14:paraId="17CC3609" w14:textId="77777777" w:rsidR="00764514" w:rsidRDefault="00764514" w:rsidP="00764514">
      <w:pPr>
        <w:rPr>
          <w:lang w:bidi="fa-IR"/>
        </w:rPr>
      </w:pPr>
      <w:r>
        <w:rPr>
          <w:lang w:bidi="fa-IR"/>
        </w:rPr>
        <w:t>Bank clerk</w:t>
      </w:r>
    </w:p>
    <w:p w14:paraId="1041C2E0" w14:textId="77777777" w:rsidR="00764514" w:rsidRDefault="00764514" w:rsidP="00764514">
      <w:pPr>
        <w:pStyle w:val="Heading3"/>
        <w:rPr>
          <w:lang w:bidi="fa-IR"/>
        </w:rPr>
      </w:pPr>
      <w:r>
        <w:rPr>
          <w:lang w:bidi="fa-IR"/>
        </w:rPr>
        <w:t>C: Expressions</w:t>
      </w:r>
    </w:p>
    <w:p w14:paraId="45DDC96A" w14:textId="77777777" w:rsidR="00764514" w:rsidRDefault="00764514" w:rsidP="00764514">
      <w:pPr>
        <w:rPr>
          <w:lang w:bidi="fa-IR"/>
        </w:rPr>
      </w:pPr>
      <w:r>
        <w:rPr>
          <w:lang w:bidi="fa-IR"/>
        </w:rPr>
        <w:t>Sam: What’s your job?</w:t>
      </w:r>
    </w:p>
    <w:p w14:paraId="6884D0A1" w14:textId="77777777" w:rsidR="00764514" w:rsidRDefault="00764514" w:rsidP="00764514">
      <w:pPr>
        <w:rPr>
          <w:lang w:bidi="fa-IR"/>
        </w:rPr>
      </w:pPr>
      <w:r>
        <w:rPr>
          <w:lang w:bidi="fa-IR"/>
        </w:rPr>
        <w:lastRenderedPageBreak/>
        <w:t>Ben: I’m a waiter. I work in a restaurant. What do you do?</w:t>
      </w:r>
    </w:p>
    <w:p w14:paraId="4A44AA9F" w14:textId="77777777" w:rsidR="00764514" w:rsidRDefault="00764514" w:rsidP="00764514">
      <w:pPr>
        <w:rPr>
          <w:lang w:bidi="fa-IR"/>
        </w:rPr>
      </w:pPr>
      <w:r>
        <w:rPr>
          <w:lang w:bidi="fa-IR"/>
        </w:rPr>
        <w:t>Sam: I’m a taxi driver.</w:t>
      </w:r>
    </w:p>
    <w:p w14:paraId="47527273" w14:textId="77777777" w:rsidR="00764514" w:rsidRDefault="00764514" w:rsidP="00764514">
      <w:pPr>
        <w:rPr>
          <w:lang w:bidi="fa-IR"/>
        </w:rPr>
      </w:pPr>
      <w:r>
        <w:rPr>
          <w:lang w:bidi="fa-IR"/>
        </w:rPr>
        <w:t>Ben: Is it an interesting job?</w:t>
      </w:r>
    </w:p>
    <w:p w14:paraId="40FD73B4" w14:textId="77777777" w:rsidR="00764514" w:rsidRDefault="00764514" w:rsidP="00764514">
      <w:pPr>
        <w:rPr>
          <w:lang w:bidi="fa-IR"/>
        </w:rPr>
      </w:pPr>
      <w:r>
        <w:rPr>
          <w:lang w:bidi="fa-IR"/>
        </w:rPr>
        <w:t>Sam: yes, I like it. Where do you work?</w:t>
      </w:r>
    </w:p>
    <w:p w14:paraId="564C96A2" w14:textId="77777777" w:rsidR="00764514" w:rsidRDefault="00764514" w:rsidP="00764514">
      <w:pPr>
        <w:rPr>
          <w:lang w:bidi="fa-IR"/>
        </w:rPr>
      </w:pPr>
      <w:r>
        <w:rPr>
          <w:lang w:bidi="fa-IR"/>
        </w:rPr>
        <w:t>Sophie: I work in an office. Sometimes it’s boring.</w:t>
      </w:r>
    </w:p>
    <w:p w14:paraId="533BA150" w14:textId="77777777" w:rsidR="00764514" w:rsidRDefault="00360D16" w:rsidP="00360D16">
      <w:pPr>
        <w:rPr>
          <w:lang w:bidi="fa-IR"/>
        </w:rPr>
      </w:pPr>
      <w:r>
        <w:rPr>
          <w:lang w:bidi="fa-IR"/>
        </w:rPr>
        <w:t>My dad works in a factory which makes car parts.</w:t>
      </w:r>
    </w:p>
    <w:p w14:paraId="31A85973" w14:textId="77777777" w:rsidR="00360D16" w:rsidRDefault="00360D16" w:rsidP="00360D16">
      <w:pPr>
        <w:rPr>
          <w:lang w:bidi="fa-IR"/>
        </w:rPr>
      </w:pPr>
      <w:r>
        <w:rPr>
          <w:lang w:bidi="fa-IR"/>
        </w:rPr>
        <w:t>I worked in a shop at the weekends when I was a student.</w:t>
      </w:r>
    </w:p>
    <w:p w14:paraId="227C4D06" w14:textId="77777777" w:rsidR="00360D16" w:rsidRDefault="00360D16" w:rsidP="00360D16">
      <w:pPr>
        <w:rPr>
          <w:lang w:bidi="fa-IR"/>
        </w:rPr>
      </w:pPr>
      <w:r>
        <w:rPr>
          <w:lang w:bidi="fa-IR"/>
        </w:rPr>
        <w:t>I want to work in a beauty salon as a hairdresser.</w:t>
      </w:r>
    </w:p>
    <w:p w14:paraId="15A39428" w14:textId="77777777" w:rsidR="00360D16" w:rsidRDefault="00360D16" w:rsidP="00360D16">
      <w:pPr>
        <w:rPr>
          <w:lang w:bidi="fa-IR"/>
        </w:rPr>
      </w:pPr>
      <w:r>
        <w:rPr>
          <w:lang w:bidi="fa-IR"/>
        </w:rPr>
        <w:t>I’d like to work in a children’s hospital.</w:t>
      </w:r>
    </w:p>
    <w:p w14:paraId="3F77861E" w14:textId="77777777" w:rsidR="00360D16" w:rsidRDefault="00360D16" w:rsidP="00360D16">
      <w:pPr>
        <w:rPr>
          <w:lang w:bidi="fa-IR"/>
        </w:rPr>
      </w:pPr>
      <w:r>
        <w:rPr>
          <w:lang w:bidi="fa-IR"/>
        </w:rPr>
        <w:t>I’m writer. I work at/ from home.</w:t>
      </w:r>
    </w:p>
    <w:p w14:paraId="67610097" w14:textId="77777777" w:rsidR="00360D16" w:rsidRDefault="00360D16" w:rsidP="00360D16">
      <w:pPr>
        <w:pStyle w:val="Heading1"/>
        <w:rPr>
          <w:lang w:bidi="fa-IR"/>
        </w:rPr>
      </w:pPr>
      <w:r>
        <w:rPr>
          <w:lang w:bidi="fa-IR"/>
        </w:rPr>
        <w:t>15: At school and university</w:t>
      </w:r>
    </w:p>
    <w:p w14:paraId="0F609CF1" w14:textId="77777777" w:rsidR="00360D16" w:rsidRDefault="00360D16" w:rsidP="00360D16">
      <w:pPr>
        <w:pStyle w:val="Heading2"/>
        <w:rPr>
          <w:lang w:bidi="fa-IR"/>
        </w:rPr>
      </w:pPr>
      <w:r>
        <w:rPr>
          <w:lang w:bidi="fa-IR"/>
        </w:rPr>
        <w:t>A: Subjects</w:t>
      </w:r>
    </w:p>
    <w:p w14:paraId="0871753D" w14:textId="77777777" w:rsidR="00360D16" w:rsidRDefault="00360D16" w:rsidP="00360D16">
      <w:pPr>
        <w:rPr>
          <w:lang w:bidi="fa-IR"/>
        </w:rPr>
      </w:pPr>
      <w:r>
        <w:rPr>
          <w:lang w:bidi="fa-IR"/>
        </w:rPr>
        <w:t>English</w:t>
      </w:r>
    </w:p>
    <w:p w14:paraId="03AB54AB" w14:textId="77777777" w:rsidR="00360D16" w:rsidRDefault="00360D16" w:rsidP="00360D16">
      <w:pPr>
        <w:rPr>
          <w:lang w:bidi="fa-IR"/>
        </w:rPr>
      </w:pPr>
      <w:r>
        <w:rPr>
          <w:lang w:bidi="fa-IR"/>
        </w:rPr>
        <w:t>Maths</w:t>
      </w:r>
    </w:p>
    <w:p w14:paraId="5EDBDDBD" w14:textId="77777777" w:rsidR="00360D16" w:rsidRDefault="00360D16" w:rsidP="00360D16">
      <w:pPr>
        <w:rPr>
          <w:lang w:bidi="fa-IR"/>
        </w:rPr>
      </w:pPr>
      <w:r>
        <w:rPr>
          <w:lang w:bidi="fa-IR"/>
        </w:rPr>
        <w:t>Art</w:t>
      </w:r>
    </w:p>
    <w:p w14:paraId="33D68FA6" w14:textId="77777777" w:rsidR="00360D16" w:rsidRDefault="00360D16" w:rsidP="00360D16">
      <w:pPr>
        <w:rPr>
          <w:lang w:bidi="fa-IR"/>
        </w:rPr>
      </w:pPr>
      <w:r>
        <w:rPr>
          <w:lang w:bidi="fa-IR"/>
        </w:rPr>
        <w:t>History</w:t>
      </w:r>
    </w:p>
    <w:p w14:paraId="4951B409" w14:textId="77777777" w:rsidR="00360D16" w:rsidRDefault="00360D16" w:rsidP="00360D16">
      <w:pPr>
        <w:rPr>
          <w:lang w:bidi="fa-IR"/>
        </w:rPr>
      </w:pPr>
      <w:r>
        <w:rPr>
          <w:lang w:bidi="fa-IR"/>
        </w:rPr>
        <w:t>Geography</w:t>
      </w:r>
    </w:p>
    <w:p w14:paraId="5E74AA37" w14:textId="77777777" w:rsidR="00360D16" w:rsidRDefault="00360D16" w:rsidP="00360D16">
      <w:pPr>
        <w:rPr>
          <w:lang w:bidi="fa-IR"/>
        </w:rPr>
      </w:pPr>
      <w:r>
        <w:rPr>
          <w:lang w:bidi="fa-IR"/>
        </w:rPr>
        <w:t>Biology</w:t>
      </w:r>
    </w:p>
    <w:p w14:paraId="3CB2DDDE" w14:textId="77777777" w:rsidR="00360D16" w:rsidRDefault="00360D16" w:rsidP="00360D16">
      <w:pPr>
        <w:rPr>
          <w:lang w:bidi="fa-IR"/>
        </w:rPr>
      </w:pPr>
      <w:r>
        <w:rPr>
          <w:lang w:bidi="fa-IR"/>
        </w:rPr>
        <w:t>ICT (Information communication technology.</w:t>
      </w:r>
    </w:p>
    <w:p w14:paraId="34F657FA" w14:textId="77777777" w:rsidR="00360D16" w:rsidRDefault="00360D16" w:rsidP="00360D16">
      <w:pPr>
        <w:rPr>
          <w:lang w:bidi="fa-IR"/>
        </w:rPr>
      </w:pPr>
      <w:r>
        <w:rPr>
          <w:lang w:bidi="fa-IR"/>
        </w:rPr>
        <w:t>PE (Physical education)</w:t>
      </w:r>
    </w:p>
    <w:p w14:paraId="6999F2DA" w14:textId="77777777" w:rsidR="00360D16" w:rsidRDefault="00360D16" w:rsidP="00360D16">
      <w:pPr>
        <w:rPr>
          <w:lang w:bidi="fa-IR"/>
        </w:rPr>
      </w:pPr>
      <w:r>
        <w:rPr>
          <w:lang w:bidi="fa-IR"/>
        </w:rPr>
        <w:t>Chemistry</w:t>
      </w:r>
    </w:p>
    <w:p w14:paraId="520677A6" w14:textId="77777777" w:rsidR="00360D16" w:rsidRDefault="00360D16" w:rsidP="00360D16">
      <w:pPr>
        <w:rPr>
          <w:lang w:bidi="fa-IR"/>
        </w:rPr>
      </w:pPr>
      <w:r>
        <w:rPr>
          <w:lang w:bidi="fa-IR"/>
        </w:rPr>
        <w:t>Modern Language</w:t>
      </w:r>
    </w:p>
    <w:p w14:paraId="5D290F11" w14:textId="77777777" w:rsidR="00360D16" w:rsidRDefault="00360D16" w:rsidP="00360D16">
      <w:pPr>
        <w:rPr>
          <w:lang w:bidi="fa-IR"/>
        </w:rPr>
      </w:pPr>
      <w:r>
        <w:rPr>
          <w:lang w:bidi="fa-IR"/>
        </w:rPr>
        <w:t>Physics</w:t>
      </w:r>
    </w:p>
    <w:p w14:paraId="0B33F15F" w14:textId="77777777" w:rsidR="00360D16" w:rsidRDefault="00360D16" w:rsidP="00360D16">
      <w:pPr>
        <w:rPr>
          <w:lang w:bidi="fa-IR"/>
        </w:rPr>
      </w:pPr>
      <w:r>
        <w:rPr>
          <w:lang w:bidi="fa-IR"/>
        </w:rPr>
        <w:t>Music</w:t>
      </w:r>
    </w:p>
    <w:p w14:paraId="62BF7618" w14:textId="77777777" w:rsidR="00360D16" w:rsidRDefault="00360D16" w:rsidP="00360D16">
      <w:pPr>
        <w:pStyle w:val="Heading2"/>
        <w:rPr>
          <w:lang w:bidi="fa-IR"/>
        </w:rPr>
      </w:pPr>
      <w:r>
        <w:rPr>
          <w:lang w:bidi="fa-IR"/>
        </w:rPr>
        <w:t>B: Useful things</w:t>
      </w:r>
    </w:p>
    <w:p w14:paraId="6622537A" w14:textId="77777777" w:rsidR="00360D16" w:rsidRDefault="00360D16" w:rsidP="00360D16">
      <w:pPr>
        <w:rPr>
          <w:lang w:bidi="fa-IR"/>
        </w:rPr>
      </w:pPr>
      <w:r>
        <w:rPr>
          <w:lang w:bidi="fa-IR"/>
        </w:rPr>
        <w:t>Board</w:t>
      </w:r>
    </w:p>
    <w:p w14:paraId="4DE96A94" w14:textId="77777777" w:rsidR="00360D16" w:rsidRDefault="00360D16" w:rsidP="00360D16">
      <w:pPr>
        <w:rPr>
          <w:lang w:bidi="fa-IR"/>
        </w:rPr>
      </w:pPr>
      <w:r>
        <w:rPr>
          <w:lang w:bidi="fa-IR"/>
        </w:rPr>
        <w:t xml:space="preserve">Noticboard </w:t>
      </w:r>
    </w:p>
    <w:p w14:paraId="0EAA81E4" w14:textId="77777777" w:rsidR="00360D16" w:rsidRDefault="00360D16" w:rsidP="00360D16">
      <w:pPr>
        <w:rPr>
          <w:lang w:bidi="fa-IR"/>
        </w:rPr>
      </w:pPr>
      <w:r>
        <w:rPr>
          <w:lang w:bidi="fa-IR"/>
        </w:rPr>
        <w:t>Piece of paper</w:t>
      </w:r>
    </w:p>
    <w:p w14:paraId="3E45BE4D" w14:textId="77777777" w:rsidR="00360D16" w:rsidRDefault="00360D16" w:rsidP="00360D16">
      <w:pPr>
        <w:rPr>
          <w:lang w:bidi="fa-IR"/>
        </w:rPr>
      </w:pPr>
      <w:r>
        <w:rPr>
          <w:lang w:bidi="fa-IR"/>
        </w:rPr>
        <w:t>Pencil</w:t>
      </w:r>
    </w:p>
    <w:p w14:paraId="14A26BD6" w14:textId="77777777" w:rsidR="00360D16" w:rsidRDefault="00360D16" w:rsidP="00360D16">
      <w:pPr>
        <w:rPr>
          <w:lang w:bidi="fa-IR"/>
        </w:rPr>
      </w:pPr>
      <w:r>
        <w:rPr>
          <w:lang w:bidi="fa-IR"/>
        </w:rPr>
        <w:t>Notebook</w:t>
      </w:r>
    </w:p>
    <w:p w14:paraId="360FBEBE" w14:textId="77777777" w:rsidR="00360D16" w:rsidRDefault="00360D16" w:rsidP="00360D16">
      <w:pPr>
        <w:rPr>
          <w:lang w:bidi="fa-IR"/>
        </w:rPr>
      </w:pPr>
      <w:r>
        <w:rPr>
          <w:lang w:bidi="fa-IR"/>
        </w:rPr>
        <w:t>Rubber</w:t>
      </w:r>
    </w:p>
    <w:p w14:paraId="15155C3D" w14:textId="77777777" w:rsidR="00360D16" w:rsidRDefault="00360D16" w:rsidP="00360D16">
      <w:pPr>
        <w:rPr>
          <w:lang w:bidi="fa-IR"/>
        </w:rPr>
      </w:pPr>
      <w:r>
        <w:rPr>
          <w:lang w:bidi="fa-IR"/>
        </w:rPr>
        <w:t>Drawing pin</w:t>
      </w:r>
    </w:p>
    <w:p w14:paraId="6F804222" w14:textId="77777777" w:rsidR="00360D16" w:rsidRDefault="00360D16" w:rsidP="00360D16">
      <w:pPr>
        <w:rPr>
          <w:lang w:bidi="fa-IR"/>
        </w:rPr>
      </w:pPr>
      <w:r>
        <w:rPr>
          <w:lang w:bidi="fa-IR"/>
        </w:rPr>
        <w:t>OHP (Overhead projector)</w:t>
      </w:r>
    </w:p>
    <w:p w14:paraId="2676187A" w14:textId="77777777" w:rsidR="00360D16" w:rsidRDefault="00360D16" w:rsidP="00360D16">
      <w:pPr>
        <w:rPr>
          <w:lang w:bidi="fa-IR"/>
        </w:rPr>
      </w:pPr>
      <w:r>
        <w:rPr>
          <w:lang w:bidi="fa-IR"/>
        </w:rPr>
        <w:t>Pen</w:t>
      </w:r>
    </w:p>
    <w:p w14:paraId="1B95B932" w14:textId="77777777" w:rsidR="00360D16" w:rsidRDefault="00360D16" w:rsidP="00360D16">
      <w:pPr>
        <w:rPr>
          <w:lang w:bidi="fa-IR"/>
        </w:rPr>
      </w:pPr>
      <w:r>
        <w:rPr>
          <w:lang w:bidi="fa-IR"/>
        </w:rPr>
        <w:lastRenderedPageBreak/>
        <w:t>Textbook</w:t>
      </w:r>
    </w:p>
    <w:p w14:paraId="59EE6178" w14:textId="77777777" w:rsidR="00360D16" w:rsidRDefault="00360D16" w:rsidP="00360D16">
      <w:pPr>
        <w:rPr>
          <w:lang w:bidi="fa-IR"/>
        </w:rPr>
      </w:pPr>
      <w:r>
        <w:rPr>
          <w:lang w:bidi="fa-IR"/>
        </w:rPr>
        <w:t>Desk</w:t>
      </w:r>
    </w:p>
    <w:p w14:paraId="291E1C2D" w14:textId="77777777" w:rsidR="00360D16" w:rsidRDefault="00360D16" w:rsidP="00360D16">
      <w:pPr>
        <w:rPr>
          <w:lang w:bidi="fa-IR"/>
        </w:rPr>
      </w:pPr>
      <w:r>
        <w:rPr>
          <w:lang w:bidi="fa-IR"/>
        </w:rPr>
        <w:t>Whiteboard</w:t>
      </w:r>
    </w:p>
    <w:p w14:paraId="032BAD30" w14:textId="77777777" w:rsidR="00360D16" w:rsidRDefault="00360D16" w:rsidP="00360D16">
      <w:pPr>
        <w:rPr>
          <w:lang w:bidi="fa-IR"/>
        </w:rPr>
      </w:pPr>
      <w:r>
        <w:rPr>
          <w:lang w:bidi="fa-IR"/>
        </w:rPr>
        <w:t>Computer</w:t>
      </w:r>
    </w:p>
    <w:p w14:paraId="3D9FBED0" w14:textId="77777777" w:rsidR="00360D16" w:rsidRDefault="00360D16" w:rsidP="00360D16">
      <w:pPr>
        <w:rPr>
          <w:lang w:bidi="fa-IR"/>
        </w:rPr>
      </w:pPr>
      <w:r>
        <w:rPr>
          <w:lang w:bidi="fa-IR"/>
        </w:rPr>
        <w:t>DVD player</w:t>
      </w:r>
    </w:p>
    <w:p w14:paraId="34680A22" w14:textId="77777777" w:rsidR="00360D16" w:rsidRDefault="00360D16" w:rsidP="00360D16">
      <w:pPr>
        <w:rPr>
          <w:lang w:bidi="fa-IR"/>
        </w:rPr>
      </w:pPr>
      <w:r>
        <w:rPr>
          <w:lang w:bidi="fa-IR"/>
        </w:rPr>
        <w:t>Ruler</w:t>
      </w:r>
    </w:p>
    <w:p w14:paraId="1659794B" w14:textId="77777777" w:rsidR="00360D16" w:rsidRDefault="00360D16" w:rsidP="00360D16">
      <w:pPr>
        <w:pStyle w:val="Heading2"/>
        <w:rPr>
          <w:lang w:bidi="fa-IR"/>
        </w:rPr>
      </w:pPr>
      <w:r>
        <w:rPr>
          <w:lang w:bidi="fa-IR"/>
        </w:rPr>
        <w:t>C: Expressions</w:t>
      </w:r>
    </w:p>
    <w:p w14:paraId="018EFBE8" w14:textId="77777777" w:rsidR="00360D16" w:rsidRDefault="00360D16" w:rsidP="00360D16">
      <w:pPr>
        <w:rPr>
          <w:lang w:bidi="fa-IR"/>
        </w:rPr>
      </w:pPr>
      <w:r>
        <w:rPr>
          <w:lang w:bidi="fa-IR"/>
        </w:rPr>
        <w:t>A maths teacher teaches maths. Her student study maths.</w:t>
      </w:r>
    </w:p>
    <w:p w14:paraId="65629599" w14:textId="77777777" w:rsidR="00360D16" w:rsidRDefault="00360D16" w:rsidP="00360D16">
      <w:pPr>
        <w:rPr>
          <w:lang w:bidi="fa-IR"/>
        </w:rPr>
      </w:pPr>
      <w:r>
        <w:rPr>
          <w:lang w:bidi="fa-IR"/>
        </w:rPr>
        <w:t>Children go to school and students go to university.</w:t>
      </w:r>
    </w:p>
    <w:p w14:paraId="1211EFC5" w14:textId="77777777" w:rsidR="00360D16" w:rsidRDefault="00360D16" w:rsidP="00360D16">
      <w:pPr>
        <w:rPr>
          <w:lang w:bidi="fa-IR"/>
        </w:rPr>
      </w:pPr>
      <w:r>
        <w:rPr>
          <w:lang w:bidi="fa-IR"/>
        </w:rPr>
        <w:t>At School children learn to read and write.</w:t>
      </w:r>
    </w:p>
    <w:p w14:paraId="552807B2" w14:textId="77777777" w:rsidR="00360D16" w:rsidRDefault="00360D16" w:rsidP="00360D16">
      <w:pPr>
        <w:rPr>
          <w:lang w:bidi="fa-IR"/>
        </w:rPr>
      </w:pPr>
      <w:r>
        <w:rPr>
          <w:lang w:bidi="fa-IR"/>
        </w:rPr>
        <w:t>Student can do an (English) Course in many schools and universities. At the end of course, you often take/ do an exam. You hope to pass your exams. You don’t want to fail your exams.</w:t>
      </w:r>
    </w:p>
    <w:p w14:paraId="7BBC1B2A" w14:textId="77777777" w:rsidR="00360D16" w:rsidRDefault="00360D16" w:rsidP="00360D16">
      <w:pPr>
        <w:rPr>
          <w:lang w:bidi="fa-IR"/>
        </w:rPr>
      </w:pPr>
      <w:r>
        <w:rPr>
          <w:lang w:bidi="fa-IR"/>
        </w:rPr>
        <w:t>If you pass your final exams at university, you get a degree.</w:t>
      </w:r>
    </w:p>
    <w:p w14:paraId="7A6B22D9" w14:textId="77777777" w:rsidR="00360D16" w:rsidRDefault="00360D16" w:rsidP="00360D16">
      <w:pPr>
        <w:pStyle w:val="Heading3"/>
        <w:rPr>
          <w:lang w:bidi="fa-IR"/>
        </w:rPr>
      </w:pPr>
      <w:r>
        <w:rPr>
          <w:lang w:bidi="fa-IR"/>
        </w:rPr>
        <w:t>Common mistakes</w:t>
      </w:r>
    </w:p>
    <w:p w14:paraId="7B24E420" w14:textId="77777777" w:rsidR="00360D16" w:rsidRDefault="00360D16" w:rsidP="00360D16">
      <w:pPr>
        <w:rPr>
          <w:lang w:bidi="fa-IR"/>
        </w:rPr>
      </w:pPr>
      <w:r>
        <w:rPr>
          <w:lang w:bidi="fa-IR"/>
        </w:rPr>
        <w:t>After school, student do homework. [ Not make homework or do homeworks]. (See Units 40 and 41 for more expressions with do and make.)</w:t>
      </w:r>
    </w:p>
    <w:p w14:paraId="5150A539" w14:textId="77777777" w:rsidR="00360D16" w:rsidRDefault="00156996" w:rsidP="00156996">
      <w:pPr>
        <w:pStyle w:val="Heading3"/>
        <w:rPr>
          <w:lang w:bidi="fa-IR"/>
        </w:rPr>
      </w:pPr>
      <w:r>
        <w:rPr>
          <w:lang w:bidi="fa-IR"/>
        </w:rPr>
        <w:t>Tip</w:t>
      </w:r>
    </w:p>
    <w:p w14:paraId="1DDF5074" w14:textId="77777777" w:rsidR="00156996" w:rsidRDefault="00156996" w:rsidP="00156996">
      <w:pPr>
        <w:rPr>
          <w:lang w:bidi="fa-IR"/>
        </w:rPr>
      </w:pPr>
      <w:r>
        <w:rPr>
          <w:lang w:bidi="fa-IR"/>
        </w:rPr>
        <w:t>Draw two columns on a piece of paper. In one column write five words from the opposite page which you want to learn. In the second column put a drawing (or a translation or a definition). Cover the first column and look at the second column. Can you remember the English Words?</w:t>
      </w:r>
    </w:p>
    <w:p w14:paraId="1B1E3654" w14:textId="77777777" w:rsidR="00156996" w:rsidRDefault="00156996" w:rsidP="00156996">
      <w:pPr>
        <w:pStyle w:val="Heading1"/>
        <w:rPr>
          <w:lang w:bidi="fa-IR"/>
        </w:rPr>
      </w:pPr>
      <w:r>
        <w:rPr>
          <w:lang w:bidi="fa-IR"/>
        </w:rPr>
        <w:t>16 Communications</w:t>
      </w:r>
    </w:p>
    <w:p w14:paraId="7116F33A" w14:textId="77777777" w:rsidR="00156996" w:rsidRDefault="00156996" w:rsidP="00156996">
      <w:pPr>
        <w:pStyle w:val="Heading2"/>
        <w:rPr>
          <w:lang w:bidi="fa-IR"/>
        </w:rPr>
      </w:pPr>
      <w:r>
        <w:rPr>
          <w:lang w:bidi="fa-IR"/>
        </w:rPr>
        <w:t>A:</w:t>
      </w:r>
      <w:r w:rsidR="002134FF">
        <w:rPr>
          <w:rFonts w:hint="cs"/>
          <w:rtl/>
          <w:lang w:bidi="fa-IR"/>
        </w:rPr>
        <w:t xml:space="preserve"> </w:t>
      </w:r>
      <w:r>
        <w:rPr>
          <w:lang w:bidi="fa-IR"/>
        </w:rPr>
        <w:t>letters</w:t>
      </w:r>
    </w:p>
    <w:p w14:paraId="187DF98D" w14:textId="77777777" w:rsidR="00156996" w:rsidRDefault="00156996" w:rsidP="00156996">
      <w:pPr>
        <w:rPr>
          <w:lang w:bidi="fa-IR"/>
        </w:rPr>
      </w:pPr>
      <w:r>
        <w:rPr>
          <w:lang w:bidi="fa-IR"/>
        </w:rPr>
        <w:t>Address</w:t>
      </w:r>
    </w:p>
    <w:p w14:paraId="33DB44E7" w14:textId="77777777" w:rsidR="00156996" w:rsidRDefault="00156996" w:rsidP="00156996">
      <w:pPr>
        <w:rPr>
          <w:lang w:bidi="fa-IR"/>
        </w:rPr>
      </w:pPr>
      <w:r>
        <w:rPr>
          <w:lang w:bidi="fa-IR"/>
        </w:rPr>
        <w:t>Letter</w:t>
      </w:r>
    </w:p>
    <w:p w14:paraId="7DEF31F9" w14:textId="77777777" w:rsidR="00156996" w:rsidRDefault="00156996" w:rsidP="00156996">
      <w:pPr>
        <w:rPr>
          <w:lang w:bidi="fa-IR"/>
        </w:rPr>
      </w:pPr>
      <w:r>
        <w:rPr>
          <w:lang w:bidi="fa-IR"/>
        </w:rPr>
        <w:t>Date</w:t>
      </w:r>
    </w:p>
    <w:p w14:paraId="5C5D186A" w14:textId="77777777" w:rsidR="00156996" w:rsidRDefault="00156996" w:rsidP="00156996">
      <w:pPr>
        <w:rPr>
          <w:lang w:bidi="fa-IR"/>
        </w:rPr>
      </w:pPr>
      <w:r>
        <w:rPr>
          <w:lang w:bidi="fa-IR"/>
        </w:rPr>
        <w:t>Envelope</w:t>
      </w:r>
    </w:p>
    <w:p w14:paraId="7A7E7731" w14:textId="77777777" w:rsidR="00156996" w:rsidRDefault="00156996" w:rsidP="00156996">
      <w:pPr>
        <w:rPr>
          <w:lang w:bidi="fa-IR"/>
        </w:rPr>
      </w:pPr>
      <w:r>
        <w:rPr>
          <w:lang w:bidi="fa-IR"/>
        </w:rPr>
        <w:t>Stamp</w:t>
      </w:r>
    </w:p>
    <w:p w14:paraId="60AF8716" w14:textId="77777777" w:rsidR="00156996" w:rsidRDefault="00156996" w:rsidP="00156996">
      <w:pPr>
        <w:rPr>
          <w:lang w:bidi="fa-IR"/>
        </w:rPr>
      </w:pPr>
      <w:r>
        <w:rPr>
          <w:lang w:bidi="fa-IR"/>
        </w:rPr>
        <w:t>Letter box</w:t>
      </w:r>
    </w:p>
    <w:p w14:paraId="48DE5399" w14:textId="77777777" w:rsidR="00156996" w:rsidRDefault="00156996" w:rsidP="00156996">
      <w:pPr>
        <w:rPr>
          <w:lang w:bidi="fa-IR"/>
        </w:rPr>
      </w:pPr>
      <w:r>
        <w:rPr>
          <w:lang w:bidi="fa-IR"/>
        </w:rPr>
        <w:t>Don’t forget to put a stamp on the envelop.</w:t>
      </w:r>
    </w:p>
    <w:p w14:paraId="1439F10C" w14:textId="77777777" w:rsidR="00156996" w:rsidRDefault="00156996" w:rsidP="00156996">
      <w:pPr>
        <w:rPr>
          <w:lang w:bidi="fa-IR"/>
        </w:rPr>
      </w:pPr>
      <w:r>
        <w:rPr>
          <w:lang w:bidi="fa-IR"/>
        </w:rPr>
        <w:t>Don’t forget to post the letters.</w:t>
      </w:r>
    </w:p>
    <w:p w14:paraId="0DE11262" w14:textId="77777777" w:rsidR="00156996" w:rsidRDefault="00156996" w:rsidP="00156996">
      <w:pPr>
        <w:pStyle w:val="Heading2"/>
        <w:rPr>
          <w:lang w:bidi="fa-IR"/>
        </w:rPr>
      </w:pPr>
      <w:r>
        <w:rPr>
          <w:lang w:bidi="fa-IR"/>
        </w:rPr>
        <w:t>B: Email and internet</w:t>
      </w:r>
    </w:p>
    <w:p w14:paraId="0E8AF5D9" w14:textId="77777777" w:rsidR="00156996" w:rsidRDefault="00156996" w:rsidP="00156996">
      <w:pPr>
        <w:rPr>
          <w:lang w:bidi="fa-IR"/>
        </w:rPr>
      </w:pPr>
      <w:r>
        <w:rPr>
          <w:lang w:bidi="fa-IR"/>
        </w:rPr>
        <w:t>Computer</w:t>
      </w:r>
    </w:p>
    <w:p w14:paraId="04063ACF" w14:textId="77777777" w:rsidR="00156996" w:rsidRDefault="00156996" w:rsidP="00156996">
      <w:pPr>
        <w:rPr>
          <w:lang w:bidi="fa-IR"/>
        </w:rPr>
      </w:pPr>
      <w:r>
        <w:rPr>
          <w:lang w:bidi="fa-IR"/>
        </w:rPr>
        <w:t>Screen</w:t>
      </w:r>
    </w:p>
    <w:p w14:paraId="7E0ADAC8" w14:textId="77777777" w:rsidR="00156996" w:rsidRDefault="00156996" w:rsidP="00156996">
      <w:pPr>
        <w:rPr>
          <w:lang w:bidi="fa-IR"/>
        </w:rPr>
      </w:pPr>
      <w:r>
        <w:rPr>
          <w:lang w:bidi="fa-IR"/>
        </w:rPr>
        <w:t>Keyboard</w:t>
      </w:r>
    </w:p>
    <w:p w14:paraId="017824B8" w14:textId="77777777" w:rsidR="00156996" w:rsidRDefault="00156996" w:rsidP="00156996">
      <w:pPr>
        <w:rPr>
          <w:lang w:bidi="fa-IR"/>
        </w:rPr>
      </w:pPr>
      <w:r>
        <w:rPr>
          <w:lang w:bidi="fa-IR"/>
        </w:rPr>
        <w:t>Mouse</w:t>
      </w:r>
    </w:p>
    <w:p w14:paraId="79255645" w14:textId="77777777" w:rsidR="00156996" w:rsidRDefault="00156996" w:rsidP="00156996">
      <w:pPr>
        <w:rPr>
          <w:lang w:bidi="fa-IR"/>
        </w:rPr>
      </w:pPr>
      <w:r>
        <w:rPr>
          <w:lang w:bidi="fa-IR"/>
        </w:rPr>
        <w:lastRenderedPageBreak/>
        <w:t>Laptop</w:t>
      </w:r>
    </w:p>
    <w:p w14:paraId="286B9473" w14:textId="77777777" w:rsidR="00156996" w:rsidRDefault="00156996" w:rsidP="00156996">
      <w:pPr>
        <w:rPr>
          <w:lang w:bidi="fa-IR"/>
        </w:rPr>
      </w:pPr>
      <w:r>
        <w:rPr>
          <w:lang w:bidi="fa-IR"/>
        </w:rPr>
        <w:t>Memory stick</w:t>
      </w:r>
    </w:p>
    <w:p w14:paraId="422AB6B3" w14:textId="77777777" w:rsidR="00156996" w:rsidRDefault="00156996" w:rsidP="00156996">
      <w:pPr>
        <w:rPr>
          <w:lang w:bidi="fa-IR"/>
        </w:rPr>
      </w:pPr>
      <w:r>
        <w:rPr>
          <w:lang w:bidi="fa-IR"/>
        </w:rPr>
        <w:t>Olivia gets a lot of emails form New York.</w:t>
      </w:r>
    </w:p>
    <w:p w14:paraId="7BAFD055" w14:textId="77777777" w:rsidR="00156996" w:rsidRDefault="00156996" w:rsidP="00156996">
      <w:pPr>
        <w:rPr>
          <w:lang w:bidi="fa-IR"/>
        </w:rPr>
      </w:pPr>
      <w:r>
        <w:rPr>
          <w:lang w:bidi="fa-IR"/>
        </w:rPr>
        <w:t>You have to be careful what information you give people noline.</w:t>
      </w:r>
    </w:p>
    <w:p w14:paraId="22D84EE2" w14:textId="77777777" w:rsidR="00156996" w:rsidRDefault="00156996" w:rsidP="00156996">
      <w:pPr>
        <w:rPr>
          <w:lang w:bidi="fa-IR"/>
        </w:rPr>
      </w:pPr>
      <w:r>
        <w:rPr>
          <w:lang w:bidi="fa-IR"/>
        </w:rPr>
        <w:t>What’s your email address? Moll@cup. Com (= Moll at C-U-P dot com)</w:t>
      </w:r>
    </w:p>
    <w:p w14:paraId="5F56ED45" w14:textId="77777777" w:rsidR="00156996" w:rsidRDefault="00156996" w:rsidP="00156996">
      <w:pPr>
        <w:pStyle w:val="Heading2"/>
        <w:rPr>
          <w:lang w:bidi="fa-IR"/>
        </w:rPr>
      </w:pPr>
      <w:r>
        <w:rPr>
          <w:lang w:bidi="fa-IR"/>
        </w:rPr>
        <w:t>C: Telephones and mobile device</w:t>
      </w:r>
    </w:p>
    <w:p w14:paraId="24D9609C" w14:textId="77777777" w:rsidR="00156996" w:rsidRDefault="00156996" w:rsidP="00156996">
      <w:pPr>
        <w:rPr>
          <w:lang w:bidi="fa-IR"/>
        </w:rPr>
      </w:pPr>
      <w:r>
        <w:rPr>
          <w:lang w:bidi="fa-IR"/>
        </w:rPr>
        <w:t>Mobile device</w:t>
      </w:r>
    </w:p>
    <w:p w14:paraId="425C13C4" w14:textId="77777777" w:rsidR="00156996" w:rsidRDefault="00156996" w:rsidP="00156996">
      <w:pPr>
        <w:rPr>
          <w:lang w:bidi="fa-IR"/>
        </w:rPr>
      </w:pPr>
      <w:r>
        <w:rPr>
          <w:lang w:bidi="fa-IR"/>
        </w:rPr>
        <w:t>Mobile</w:t>
      </w:r>
    </w:p>
    <w:p w14:paraId="616F30E6" w14:textId="77777777" w:rsidR="00156996" w:rsidRDefault="00156996" w:rsidP="00156996">
      <w:pPr>
        <w:rPr>
          <w:lang w:bidi="fa-IR"/>
        </w:rPr>
      </w:pPr>
      <w:r>
        <w:rPr>
          <w:lang w:bidi="fa-IR"/>
        </w:rPr>
        <w:t>Telephone</w:t>
      </w:r>
    </w:p>
    <w:p w14:paraId="01B3DA93" w14:textId="77777777" w:rsidR="00156996" w:rsidRDefault="00156996" w:rsidP="00156996">
      <w:pPr>
        <w:rPr>
          <w:lang w:bidi="fa-IR"/>
        </w:rPr>
      </w:pPr>
      <w:r>
        <w:rPr>
          <w:lang w:bidi="fa-IR"/>
        </w:rPr>
        <w:t>Phone box</w:t>
      </w:r>
    </w:p>
    <w:p w14:paraId="6BD4E5E8" w14:textId="77777777" w:rsidR="00156996" w:rsidRDefault="00156996" w:rsidP="00156996">
      <w:pPr>
        <w:rPr>
          <w:lang w:bidi="fa-IR"/>
        </w:rPr>
      </w:pPr>
      <w:r>
        <w:rPr>
          <w:lang w:bidi="fa-IR"/>
        </w:rPr>
        <w:t>Juan makes a lot of phone calls. He phones his girlfriend every day.</w:t>
      </w:r>
    </w:p>
    <w:p w14:paraId="6184F170" w14:textId="77777777" w:rsidR="00156996" w:rsidRDefault="00156996" w:rsidP="00156996">
      <w:pPr>
        <w:rPr>
          <w:lang w:bidi="fa-IR"/>
        </w:rPr>
      </w:pPr>
      <w:r>
        <w:rPr>
          <w:lang w:bidi="fa-IR"/>
        </w:rPr>
        <w:t>I always take my smartphone with me. I never turn it off.</w:t>
      </w:r>
    </w:p>
    <w:p w14:paraId="442F45B5" w14:textId="77777777" w:rsidR="00156996" w:rsidRDefault="00156996" w:rsidP="00156996">
      <w:pPr>
        <w:rPr>
          <w:lang w:bidi="fa-IR"/>
        </w:rPr>
      </w:pPr>
      <w:r>
        <w:rPr>
          <w:lang w:bidi="fa-IR"/>
        </w:rPr>
        <w:t>What’s your phone number? What’s your mobile number?</w:t>
      </w:r>
    </w:p>
    <w:p w14:paraId="6491F96F" w14:textId="77777777" w:rsidR="00156996" w:rsidRDefault="00156996" w:rsidP="00156996">
      <w:pPr>
        <w:rPr>
          <w:lang w:bidi="fa-IR"/>
        </w:rPr>
      </w:pPr>
      <w:r>
        <w:rPr>
          <w:lang w:bidi="fa-IR"/>
        </w:rPr>
        <w:t>066530718 (= oh six six five there oh seven one eight/ on double six fiv …)</w:t>
      </w:r>
    </w:p>
    <w:p w14:paraId="4F1AF881" w14:textId="77777777" w:rsidR="00156996" w:rsidRDefault="00156996" w:rsidP="00156996">
      <w:pPr>
        <w:rPr>
          <w:lang w:bidi="fa-IR"/>
        </w:rPr>
      </w:pPr>
      <w:r>
        <w:rPr>
          <w:lang w:bidi="fa-IR"/>
        </w:rPr>
        <w:t>He’s not answering his phone. I’ll leave a voicemail and I’ll text him/ send him a text (Message).</w:t>
      </w:r>
    </w:p>
    <w:p w14:paraId="58BC5D41" w14:textId="77777777" w:rsidR="007E796E" w:rsidRDefault="007E796E" w:rsidP="007E796E">
      <w:pPr>
        <w:pStyle w:val="Heading2"/>
        <w:rPr>
          <w:lang w:bidi="fa-IR"/>
        </w:rPr>
      </w:pPr>
      <w:r>
        <w:rPr>
          <w:lang w:bidi="fa-IR"/>
        </w:rPr>
        <w:t>D: Expressions</w:t>
      </w:r>
    </w:p>
    <w:p w14:paraId="4D527223" w14:textId="77777777" w:rsidR="007E796E" w:rsidRDefault="007E796E" w:rsidP="007E796E">
      <w:pPr>
        <w:rPr>
          <w:lang w:bidi="fa-IR"/>
        </w:rPr>
      </w:pPr>
      <w:r>
        <w:rPr>
          <w:lang w:bidi="fa-IR"/>
        </w:rPr>
        <w:t>Sue: Hello.</w:t>
      </w:r>
    </w:p>
    <w:p w14:paraId="6EF1754A" w14:textId="77777777" w:rsidR="007E796E" w:rsidRDefault="007E796E" w:rsidP="007E796E">
      <w:pPr>
        <w:rPr>
          <w:lang w:bidi="fa-IR"/>
        </w:rPr>
      </w:pPr>
      <w:r>
        <w:rPr>
          <w:lang w:bidi="fa-IR"/>
        </w:rPr>
        <w:t>Nick: Hello. It’s Nick here. Can I speak to Ahmad, please?</w:t>
      </w:r>
    </w:p>
    <w:p w14:paraId="402D8A26" w14:textId="77777777" w:rsidR="007E796E" w:rsidRDefault="007E796E" w:rsidP="007E796E">
      <w:pPr>
        <w:rPr>
          <w:lang w:bidi="fa-IR"/>
        </w:rPr>
      </w:pPr>
      <w:r>
        <w:rPr>
          <w:lang w:bidi="fa-IR"/>
        </w:rPr>
        <w:t>Sue: I’m sorry, he’s not here at the moment. Can I take a message?</w:t>
      </w:r>
    </w:p>
    <w:p w14:paraId="2E19ADCC" w14:textId="77777777" w:rsidR="007E796E" w:rsidRDefault="007E796E" w:rsidP="007E796E">
      <w:pPr>
        <w:rPr>
          <w:lang w:bidi="fa-IR"/>
        </w:rPr>
      </w:pPr>
      <w:r>
        <w:rPr>
          <w:lang w:bidi="fa-IR"/>
        </w:rPr>
        <w:t>Nick: Tanks. Could you just tell him I called. I’ll call back later.</w:t>
      </w:r>
    </w:p>
    <w:p w14:paraId="2A2D245B" w14:textId="77777777" w:rsidR="007E796E" w:rsidRDefault="007E796E" w:rsidP="007E796E">
      <w:pPr>
        <w:rPr>
          <w:lang w:bidi="fa-IR"/>
        </w:rPr>
      </w:pPr>
      <w:r>
        <w:rPr>
          <w:lang w:bidi="fa-IR"/>
        </w:rPr>
        <w:t>Sue: Ok. I’ll tell him. Goodbye.</w:t>
      </w:r>
    </w:p>
    <w:p w14:paraId="20D88835" w14:textId="77777777" w:rsidR="007E796E" w:rsidRDefault="007E796E" w:rsidP="007E796E">
      <w:pPr>
        <w:rPr>
          <w:lang w:bidi="fa-IR"/>
        </w:rPr>
      </w:pPr>
      <w:r>
        <w:rPr>
          <w:lang w:bidi="fa-IR"/>
        </w:rPr>
        <w:t>Nike: Bye.</w:t>
      </w:r>
    </w:p>
    <w:p w14:paraId="2DEE283B" w14:textId="77777777" w:rsidR="007E796E" w:rsidRDefault="007E796E" w:rsidP="007E796E">
      <w:pPr>
        <w:pStyle w:val="Heading3"/>
        <w:rPr>
          <w:lang w:bidi="fa-IR"/>
        </w:rPr>
      </w:pPr>
      <w:r>
        <w:rPr>
          <w:lang w:bidi="fa-IR"/>
        </w:rPr>
        <w:t>Tip</w:t>
      </w:r>
    </w:p>
    <w:p w14:paraId="248A2425" w14:textId="77777777" w:rsidR="007E796E" w:rsidRDefault="007E796E" w:rsidP="007E796E">
      <w:pPr>
        <w:rPr>
          <w:rtl/>
          <w:lang w:bidi="fa-IR"/>
        </w:rPr>
      </w:pPr>
      <w:r>
        <w:rPr>
          <w:lang w:bidi="fa-IR"/>
        </w:rPr>
        <w:t>Use a search engine to find an example of a letter and an email in English. Write down any useful words or phrase in them.</w:t>
      </w:r>
    </w:p>
    <w:p w14:paraId="62996892" w14:textId="77777777" w:rsidR="002134FF" w:rsidRDefault="002134FF" w:rsidP="002134FF">
      <w:pPr>
        <w:pStyle w:val="Heading1"/>
        <w:rPr>
          <w:szCs w:val="24"/>
        </w:rPr>
      </w:pPr>
      <w:r>
        <w:rPr>
          <w:szCs w:val="24"/>
        </w:rPr>
        <w:t>17: Your phone</w:t>
      </w:r>
    </w:p>
    <w:p w14:paraId="324D8DAB" w14:textId="77777777" w:rsidR="002134FF" w:rsidRDefault="002134FF" w:rsidP="002134FF">
      <w:pPr>
        <w:pStyle w:val="Heading2"/>
      </w:pPr>
      <w:r>
        <w:t>A: Parts of a phone</w:t>
      </w:r>
    </w:p>
    <w:p w14:paraId="6440B0C9" w14:textId="77777777" w:rsidR="002134FF" w:rsidRDefault="002134FF" w:rsidP="002134FF">
      <w:r>
        <w:t>Camera</w:t>
      </w:r>
    </w:p>
    <w:p w14:paraId="20CAFCCB" w14:textId="77777777" w:rsidR="002134FF" w:rsidRDefault="002134FF" w:rsidP="002134FF">
      <w:r>
        <w:t>Screen</w:t>
      </w:r>
    </w:p>
    <w:p w14:paraId="2650AF32" w14:textId="77777777" w:rsidR="002134FF" w:rsidRDefault="002134FF" w:rsidP="002134FF">
      <w:r>
        <w:t>Apps</w:t>
      </w:r>
    </w:p>
    <w:p w14:paraId="005DD487" w14:textId="77777777" w:rsidR="002134FF" w:rsidRDefault="002134FF" w:rsidP="002134FF">
      <w:r>
        <w:t>Phone case</w:t>
      </w:r>
    </w:p>
    <w:p w14:paraId="2AAEFDD6" w14:textId="77777777" w:rsidR="002134FF" w:rsidRDefault="002134FF" w:rsidP="002134FF">
      <w:r>
        <w:t>Battery</w:t>
      </w:r>
    </w:p>
    <w:p w14:paraId="164CB677" w14:textId="77777777" w:rsidR="002134FF" w:rsidRDefault="002134FF" w:rsidP="002134FF">
      <w:r>
        <w:t>Power button</w:t>
      </w:r>
    </w:p>
    <w:p w14:paraId="1800AC2E" w14:textId="77777777" w:rsidR="002134FF" w:rsidRDefault="002134FF" w:rsidP="002134FF">
      <w:r>
        <w:t>Charger</w:t>
      </w:r>
    </w:p>
    <w:p w14:paraId="6CDA15FC" w14:textId="77777777" w:rsidR="002134FF" w:rsidRDefault="002134FF" w:rsidP="002134FF">
      <w:r>
        <w:lastRenderedPageBreak/>
        <w:t>SIM card</w:t>
      </w:r>
    </w:p>
    <w:p w14:paraId="058A4402" w14:textId="77777777" w:rsidR="002134FF" w:rsidRDefault="002134FF" w:rsidP="002134FF">
      <w:pPr>
        <w:pStyle w:val="Heading2"/>
      </w:pPr>
      <w:r>
        <w:t>B: Using a smartphone</w:t>
      </w:r>
    </w:p>
    <w:p w14:paraId="245FC417" w14:textId="77777777" w:rsidR="002134FF" w:rsidRDefault="002134FF" w:rsidP="002134FF">
      <w:r>
        <w:t>Ramesh takes a lot of selfies and posts them online.</w:t>
      </w:r>
    </w:p>
    <w:p w14:paraId="08F26526" w14:textId="77777777" w:rsidR="002134FF" w:rsidRDefault="002134FF" w:rsidP="002134FF">
      <w:r>
        <w:t>Lisa didn’t answer her phone, so I left a voicemail.</w:t>
      </w:r>
    </w:p>
    <w:p w14:paraId="561F1E86" w14:textId="77777777" w:rsidR="002134FF" w:rsidRDefault="002134FF" w:rsidP="002134FF">
      <w:r>
        <w:t>Can you text me the address of the restaurant? I haven’t been before.</w:t>
      </w:r>
    </w:p>
    <w:p w14:paraId="02E2CB9B" w14:textId="77777777" w:rsidR="002134FF" w:rsidRDefault="002134FF" w:rsidP="002134FF">
      <w:r>
        <w:t>I’ve Just got a message from Andy. He wants to know if we’re going to the party.</w:t>
      </w:r>
    </w:p>
    <w:p w14:paraId="51A9B361" w14:textId="77777777" w:rsidR="002134FF" w:rsidRDefault="002134FF" w:rsidP="002134FF">
      <w:r>
        <w:t>You can download an app with a dictionary to help you when you write in English.</w:t>
      </w:r>
    </w:p>
    <w:p w14:paraId="7653614F" w14:textId="77777777" w:rsidR="002134FF" w:rsidRDefault="002134FF" w:rsidP="002134FF">
      <w:r>
        <w:t>While she was on holiday, Kelly called her family every day.</w:t>
      </w:r>
    </w:p>
    <w:p w14:paraId="77C91912" w14:textId="77777777" w:rsidR="002134FF" w:rsidRDefault="002134FF" w:rsidP="002134FF">
      <w:pPr>
        <w:pStyle w:val="Heading3"/>
      </w:pPr>
      <w:r>
        <w:t>C: Expressions</w:t>
      </w:r>
    </w:p>
    <w:p w14:paraId="78D3ADAA" w14:textId="77777777" w:rsidR="002134FF" w:rsidRDefault="002134FF" w:rsidP="002134FF">
      <w:r>
        <w:t>Amy: Can you read that message on my phone, please? My hands are wet.</w:t>
      </w:r>
    </w:p>
    <w:p w14:paraId="6BBA42C6" w14:textId="77777777" w:rsidR="002134FF" w:rsidRDefault="002134FF" w:rsidP="002134FF">
      <w:r>
        <w:t>Claire: It’s locked. What’s the PIN?</w:t>
      </w:r>
    </w:p>
    <w:p w14:paraId="63A0950C" w14:textId="77777777" w:rsidR="002134FF" w:rsidRDefault="002134FF" w:rsidP="002134FF">
      <w:r>
        <w:t>Amy: You don’t need a PIN to unlock it. Just swipe the screen left to right.</w:t>
      </w:r>
    </w:p>
    <w:p w14:paraId="2282D596" w14:textId="77777777" w:rsidR="002134FF" w:rsidRDefault="002134FF" w:rsidP="002134FF">
      <w:r>
        <w:t>Swipe</w:t>
      </w:r>
    </w:p>
    <w:p w14:paraId="1048A85F" w14:textId="77777777" w:rsidR="002134FF" w:rsidRDefault="002134FF" w:rsidP="002134FF">
      <w:r>
        <w:t>Save</w:t>
      </w:r>
    </w:p>
    <w:p w14:paraId="4E7005EC" w14:textId="77777777" w:rsidR="002134FF" w:rsidRDefault="002134FF" w:rsidP="002134FF">
      <w:r>
        <w:t>PIN</w:t>
      </w:r>
    </w:p>
    <w:p w14:paraId="3AA01E87" w14:textId="77777777" w:rsidR="002134FF" w:rsidRDefault="002134FF" w:rsidP="002134FF">
      <w:r>
        <w:t>Selfie</w:t>
      </w:r>
    </w:p>
    <w:p w14:paraId="2BBFFB2F" w14:textId="77777777" w:rsidR="002134FF" w:rsidRDefault="002134FF" w:rsidP="002134FF">
      <w:r>
        <w:t>Delete</w:t>
      </w:r>
    </w:p>
    <w:p w14:paraId="7F140141" w14:textId="77777777" w:rsidR="002134FF" w:rsidRDefault="002134FF" w:rsidP="002134FF">
      <w:r>
        <w:t>Tim: I can’t save any new phones.</w:t>
      </w:r>
    </w:p>
    <w:p w14:paraId="3D8109E2" w14:textId="77777777" w:rsidR="002134FF" w:rsidRDefault="002134FF" w:rsidP="002134FF">
      <w:r>
        <w:t>Emily: Your phone memory is full. You need to delete some photos and messages.</w:t>
      </w:r>
    </w:p>
    <w:p w14:paraId="1A64F2E7" w14:textId="77777777" w:rsidR="002134FF" w:rsidRDefault="002134FF" w:rsidP="002134FF">
      <w:pPr>
        <w:pStyle w:val="Heading1"/>
      </w:pPr>
      <w:r>
        <w:t>18: Holidays</w:t>
      </w:r>
    </w:p>
    <w:p w14:paraId="2DC74C8E" w14:textId="77777777" w:rsidR="002134FF" w:rsidRDefault="002134FF" w:rsidP="002134FF">
      <w:pPr>
        <w:pStyle w:val="Heading2"/>
      </w:pPr>
      <w:r>
        <w:t>A: Holiday(Noun)</w:t>
      </w:r>
    </w:p>
    <w:p w14:paraId="51D0A5BF" w14:textId="77777777" w:rsidR="002134FF" w:rsidRDefault="002134FF" w:rsidP="002134FF">
      <w:r>
        <w:t>We had a lovely holiday in Egypt in 2014.</w:t>
      </w:r>
    </w:p>
    <w:p w14:paraId="4C737923" w14:textId="77777777" w:rsidR="002134FF" w:rsidRDefault="002134FF" w:rsidP="002134FF">
      <w:r>
        <w:t>I’m not working next week. I’m on holiday.</w:t>
      </w:r>
    </w:p>
    <w:p w14:paraId="04FB0B03" w14:textId="77777777" w:rsidR="002134FF" w:rsidRDefault="002134FF" w:rsidP="002134FF">
      <w:r>
        <w:t>Are you going on holiday this summer?</w:t>
      </w:r>
    </w:p>
    <w:p w14:paraId="2DE216A8" w14:textId="77777777" w:rsidR="002134FF" w:rsidRDefault="002134FF" w:rsidP="002134FF">
      <w:pPr>
        <w:pStyle w:val="Heading2"/>
      </w:pPr>
      <w:r>
        <w:t>B: Types of holidays</w:t>
      </w:r>
    </w:p>
    <w:p w14:paraId="558BF715" w14:textId="77777777" w:rsidR="002134FF" w:rsidRDefault="002134FF" w:rsidP="002134FF">
      <w:r>
        <w:t>We’re going on a package holiday to Hong Kong. [Flights and hotel are included]</w:t>
      </w:r>
    </w:p>
    <w:p w14:paraId="7592C87A" w14:textId="77777777" w:rsidR="002134FF" w:rsidRDefault="002134FF" w:rsidP="002134FF">
      <w:r>
        <w:t>We’re going to have a winter holiday this year.</w:t>
      </w:r>
    </w:p>
    <w:p w14:paraId="1B21E716" w14:textId="77777777" w:rsidR="002134FF" w:rsidRDefault="002134FF" w:rsidP="002134FF">
      <w:r>
        <w:t>I want to go camping this year. [sleep in a tent]</w:t>
      </w:r>
    </w:p>
    <w:p w14:paraId="7EAAE6B8" w14:textId="77777777" w:rsidR="002134FF" w:rsidRDefault="002134FF" w:rsidP="002134FF">
      <w:r>
        <w:t>I’m going on walking holiday in the Alps.</w:t>
      </w:r>
    </w:p>
    <w:p w14:paraId="7D6215BA" w14:textId="77777777" w:rsidR="002134FF" w:rsidRDefault="002134FF" w:rsidP="002134FF">
      <w:r>
        <w:t>A coach tour is an easy way to go on holiday. [Travelling in a comfortable bus]</w:t>
      </w:r>
    </w:p>
    <w:p w14:paraId="36E88E8F" w14:textId="77777777" w:rsidR="002134FF" w:rsidRDefault="002134FF" w:rsidP="002134FF">
      <w:pPr>
        <w:pStyle w:val="Heading2"/>
      </w:pPr>
      <w:r>
        <w:t>C: Transport</w:t>
      </w:r>
    </w:p>
    <w:p w14:paraId="12B1E5E2" w14:textId="77777777" w:rsidR="002134FF" w:rsidRDefault="002134FF" w:rsidP="002134FF">
      <w:r>
        <w:t>By Plane</w:t>
      </w:r>
    </w:p>
    <w:p w14:paraId="4DCCD216" w14:textId="77777777" w:rsidR="002134FF" w:rsidRDefault="002134FF" w:rsidP="002134FF">
      <w:r>
        <w:t>By train</w:t>
      </w:r>
    </w:p>
    <w:p w14:paraId="45A47EAB" w14:textId="77777777" w:rsidR="002134FF" w:rsidRDefault="002134FF" w:rsidP="002134FF">
      <w:r>
        <w:t>By Car</w:t>
      </w:r>
    </w:p>
    <w:p w14:paraId="529C3672" w14:textId="77777777" w:rsidR="002134FF" w:rsidRDefault="002134FF" w:rsidP="002134FF">
      <w:r>
        <w:lastRenderedPageBreak/>
        <w:t>By Ferry</w:t>
      </w:r>
    </w:p>
    <w:p w14:paraId="4DE18276" w14:textId="77777777" w:rsidR="002134FF" w:rsidRDefault="002134FF" w:rsidP="002134FF">
      <w:r>
        <w:t>By Coach</w:t>
      </w:r>
    </w:p>
    <w:p w14:paraId="5F56DAE8" w14:textId="77777777" w:rsidR="002134FF" w:rsidRDefault="002134FF" w:rsidP="002134FF">
      <w:pPr>
        <w:pStyle w:val="Heading2"/>
      </w:pPr>
      <w:r>
        <w:t>D: Don’t forget to take…</w:t>
      </w:r>
    </w:p>
    <w:p w14:paraId="2218E1A8" w14:textId="77777777" w:rsidR="002134FF" w:rsidRDefault="002134FF" w:rsidP="002134FF">
      <w:r>
        <w:t>Your passport (If you are going to another country)</w:t>
      </w:r>
    </w:p>
    <w:p w14:paraId="2F95A8AC" w14:textId="77777777" w:rsidR="002134FF" w:rsidRDefault="002134FF" w:rsidP="002134FF">
      <w:r>
        <w:t>A Visa [A stamp that you need in your passport to go to some countries]</w:t>
      </w:r>
    </w:p>
    <w:p w14:paraId="1B74A2A2" w14:textId="77777777" w:rsidR="002134FF" w:rsidRDefault="002134FF" w:rsidP="002134FF">
      <w:r>
        <w:t>Your tickets</w:t>
      </w:r>
    </w:p>
    <w:p w14:paraId="648FD3A7" w14:textId="77777777" w:rsidR="002134FF" w:rsidRDefault="002134FF" w:rsidP="002134FF">
      <w:r>
        <w:t>Some currency [Money of the country you are going to]</w:t>
      </w:r>
    </w:p>
    <w:p w14:paraId="7CB78D59" w14:textId="77777777" w:rsidR="002134FF" w:rsidRDefault="002134FF" w:rsidP="002134FF">
      <w:r>
        <w:t>A Camera</w:t>
      </w:r>
    </w:p>
    <w:p w14:paraId="28B68DD0" w14:textId="77777777" w:rsidR="002134FF" w:rsidRDefault="002134FF" w:rsidP="002134FF">
      <w:r>
        <w:t>Your luggage (e.g. a suitcase or a rucksack)</w:t>
      </w:r>
    </w:p>
    <w:p w14:paraId="7E6B2F6A" w14:textId="77777777" w:rsidR="002134FF" w:rsidRDefault="002134FF" w:rsidP="002134FF">
      <w:pPr>
        <w:pStyle w:val="ListParagraph"/>
        <w:numPr>
          <w:ilvl w:val="0"/>
          <w:numId w:val="14"/>
        </w:numPr>
      </w:pPr>
      <w:r>
        <w:t>Passport</w:t>
      </w:r>
    </w:p>
    <w:p w14:paraId="7106E0F4" w14:textId="77777777" w:rsidR="002134FF" w:rsidRDefault="002134FF" w:rsidP="002134FF">
      <w:pPr>
        <w:pStyle w:val="ListParagraph"/>
        <w:numPr>
          <w:ilvl w:val="0"/>
          <w:numId w:val="14"/>
        </w:numPr>
      </w:pPr>
      <w:r>
        <w:t>Ticket</w:t>
      </w:r>
    </w:p>
    <w:p w14:paraId="2FF0DCC3" w14:textId="77777777" w:rsidR="002134FF" w:rsidRDefault="002134FF" w:rsidP="002134FF">
      <w:pPr>
        <w:pStyle w:val="ListParagraph"/>
        <w:numPr>
          <w:ilvl w:val="0"/>
          <w:numId w:val="14"/>
        </w:numPr>
      </w:pPr>
      <w:r>
        <w:t>Currency</w:t>
      </w:r>
    </w:p>
    <w:p w14:paraId="465202E0" w14:textId="77777777" w:rsidR="002134FF" w:rsidRDefault="002134FF" w:rsidP="002134FF">
      <w:pPr>
        <w:pStyle w:val="ListParagraph"/>
        <w:numPr>
          <w:ilvl w:val="0"/>
          <w:numId w:val="14"/>
        </w:numPr>
      </w:pPr>
      <w:r>
        <w:t>Camera</w:t>
      </w:r>
    </w:p>
    <w:p w14:paraId="534523A4" w14:textId="77777777" w:rsidR="002134FF" w:rsidRDefault="002134FF" w:rsidP="002134FF">
      <w:pPr>
        <w:pStyle w:val="ListParagraph"/>
        <w:numPr>
          <w:ilvl w:val="0"/>
          <w:numId w:val="14"/>
        </w:numPr>
      </w:pPr>
      <w:r>
        <w:t>Suitcase</w:t>
      </w:r>
    </w:p>
    <w:p w14:paraId="1E75235F" w14:textId="77777777" w:rsidR="002134FF" w:rsidRDefault="002134FF" w:rsidP="002134FF">
      <w:pPr>
        <w:pStyle w:val="ListParagraph"/>
        <w:numPr>
          <w:ilvl w:val="0"/>
          <w:numId w:val="14"/>
        </w:numPr>
      </w:pPr>
      <w:r>
        <w:t>Rucksack</w:t>
      </w:r>
    </w:p>
    <w:p w14:paraId="0EDAB05B" w14:textId="77777777" w:rsidR="002134FF" w:rsidRDefault="002134FF" w:rsidP="002134FF">
      <w:pPr>
        <w:pStyle w:val="Heading2"/>
      </w:pPr>
      <w:r>
        <w:t>E: Expressions</w:t>
      </w:r>
    </w:p>
    <w:p w14:paraId="76AC596A" w14:textId="77777777" w:rsidR="002134FF" w:rsidRDefault="002134FF" w:rsidP="002134FF">
      <w:r>
        <w:t>A: Are you flying to France from England?</w:t>
      </w:r>
    </w:p>
    <w:p w14:paraId="4CEF26DA" w14:textId="77777777" w:rsidR="002134FF" w:rsidRDefault="002134FF" w:rsidP="002134FF">
      <w:r>
        <w:t>B: No, we’re going be ferry.</w:t>
      </w:r>
    </w:p>
    <w:p w14:paraId="0DB2500A" w14:textId="77777777" w:rsidR="002134FF" w:rsidRDefault="002134FF" w:rsidP="002134FF">
      <w:r>
        <w:t>A: What are you going to do in Madrid?</w:t>
      </w:r>
    </w:p>
    <w:p w14:paraId="0CB5571E" w14:textId="77777777" w:rsidR="002134FF" w:rsidRDefault="002134FF" w:rsidP="002134FF">
      <w:r>
        <w:t>B: We want to try the local food and enjoy the nightlife [Clubs, etc.]</w:t>
      </w:r>
    </w:p>
    <w:p w14:paraId="23DBD851" w14:textId="77777777" w:rsidR="002134FF" w:rsidRDefault="002134FF" w:rsidP="002134FF">
      <w:r>
        <w:t>A: Have a great time! And send me a postcard!</w:t>
      </w:r>
    </w:p>
    <w:p w14:paraId="44065AAA" w14:textId="77777777" w:rsidR="002134FF" w:rsidRDefault="00A8129B" w:rsidP="00A8129B">
      <w:pPr>
        <w:pStyle w:val="Heading1"/>
      </w:pPr>
      <w:r>
        <w:t>19: Shops and Shopping</w:t>
      </w:r>
    </w:p>
    <w:p w14:paraId="42D11149" w14:textId="77777777" w:rsidR="00A8129B" w:rsidRDefault="00A8129B" w:rsidP="00A8129B">
      <w:pPr>
        <w:pStyle w:val="Heading2"/>
      </w:pPr>
      <w:r>
        <w:t>A: Kinds of shops</w:t>
      </w:r>
    </w:p>
    <w:p w14:paraId="6990FC14" w14:textId="77777777" w:rsidR="00A8129B" w:rsidRDefault="00A8129B" w:rsidP="00A8129B">
      <w:pPr>
        <w:pStyle w:val="ListParagraph"/>
        <w:numPr>
          <w:ilvl w:val="0"/>
          <w:numId w:val="14"/>
        </w:numPr>
      </w:pPr>
      <w:r>
        <w:t>Butcher</w:t>
      </w:r>
    </w:p>
    <w:p w14:paraId="7A236DF1" w14:textId="77777777" w:rsidR="00A8129B" w:rsidRDefault="00A8129B" w:rsidP="00A8129B">
      <w:pPr>
        <w:pStyle w:val="ListParagraph"/>
        <w:numPr>
          <w:ilvl w:val="0"/>
          <w:numId w:val="14"/>
        </w:numPr>
      </w:pPr>
      <w:r>
        <w:t>Post office</w:t>
      </w:r>
    </w:p>
    <w:p w14:paraId="3C3DBF38" w14:textId="77777777" w:rsidR="00A8129B" w:rsidRDefault="00A8129B" w:rsidP="00A8129B">
      <w:pPr>
        <w:pStyle w:val="ListParagraph"/>
        <w:numPr>
          <w:ilvl w:val="0"/>
          <w:numId w:val="14"/>
        </w:numPr>
      </w:pPr>
      <w:r>
        <w:t>Supermarket</w:t>
      </w:r>
    </w:p>
    <w:p w14:paraId="27DDAD2C" w14:textId="77777777" w:rsidR="00A8129B" w:rsidRDefault="00A8129B" w:rsidP="00A8129B">
      <w:pPr>
        <w:pStyle w:val="ListParagraph"/>
        <w:numPr>
          <w:ilvl w:val="0"/>
          <w:numId w:val="14"/>
        </w:numPr>
      </w:pPr>
      <w:r>
        <w:t>Bookshop</w:t>
      </w:r>
    </w:p>
    <w:p w14:paraId="7E49450D" w14:textId="77777777" w:rsidR="00A8129B" w:rsidRDefault="00A8129B" w:rsidP="00A8129B">
      <w:pPr>
        <w:pStyle w:val="ListParagraph"/>
        <w:numPr>
          <w:ilvl w:val="0"/>
          <w:numId w:val="14"/>
        </w:numPr>
      </w:pPr>
      <w:r>
        <w:t>Baker</w:t>
      </w:r>
    </w:p>
    <w:p w14:paraId="5BEAFC48" w14:textId="77777777" w:rsidR="00A8129B" w:rsidRDefault="00A8129B" w:rsidP="00A8129B">
      <w:pPr>
        <w:pStyle w:val="ListParagraph"/>
        <w:numPr>
          <w:ilvl w:val="0"/>
          <w:numId w:val="14"/>
        </w:numPr>
      </w:pPr>
      <w:r>
        <w:t>Department store</w:t>
      </w:r>
    </w:p>
    <w:p w14:paraId="60DD3A09" w14:textId="77777777" w:rsidR="00A8129B" w:rsidRDefault="00A8129B" w:rsidP="00A8129B">
      <w:pPr>
        <w:pStyle w:val="ListParagraph"/>
        <w:numPr>
          <w:ilvl w:val="0"/>
          <w:numId w:val="14"/>
        </w:numPr>
      </w:pPr>
      <w:r>
        <w:t>Chemist</w:t>
      </w:r>
    </w:p>
    <w:p w14:paraId="220849FB" w14:textId="77777777" w:rsidR="00A8129B" w:rsidRDefault="00A8129B" w:rsidP="00A8129B">
      <w:pPr>
        <w:pStyle w:val="ListParagraph"/>
        <w:numPr>
          <w:ilvl w:val="0"/>
          <w:numId w:val="14"/>
        </w:numPr>
      </w:pPr>
      <w:r>
        <w:t>Newsagent</w:t>
      </w:r>
    </w:p>
    <w:p w14:paraId="330AEC70" w14:textId="77777777" w:rsidR="00A8129B" w:rsidRDefault="00A8129B" w:rsidP="00A8129B">
      <w:pPr>
        <w:pStyle w:val="ListParagraph"/>
        <w:numPr>
          <w:ilvl w:val="0"/>
          <w:numId w:val="14"/>
        </w:numPr>
      </w:pPr>
      <w:r>
        <w:t>Gift shop</w:t>
      </w:r>
    </w:p>
    <w:p w14:paraId="451D5EC0" w14:textId="77777777" w:rsidR="00A8129B" w:rsidRDefault="00A8129B" w:rsidP="00A8129B"/>
    <w:p w14:paraId="12C8D254" w14:textId="77777777" w:rsidR="00A8129B" w:rsidRDefault="00A8129B" w:rsidP="00A8129B">
      <w:r>
        <w:t>These words are also for people’s jobs. We Often add’s and say: I’m going to the newsagents to get a paper. Do you want anything from the butcher’s?</w:t>
      </w:r>
    </w:p>
    <w:p w14:paraId="3D39AD8B" w14:textId="77777777" w:rsidR="00A8129B" w:rsidRDefault="00A8129B" w:rsidP="00A8129B">
      <w:pPr>
        <w:pStyle w:val="Heading2"/>
      </w:pPr>
      <w:r>
        <w:t>B: In the department store</w:t>
      </w:r>
    </w:p>
    <w:p w14:paraId="68C37CD8" w14:textId="77777777" w:rsidR="00A8129B" w:rsidRDefault="00A8129B" w:rsidP="00A8129B">
      <w:r>
        <w:t>A department store is a large shope which sells a lot of different things – clothes, beauty products, toys, etc.</w:t>
      </w:r>
    </w:p>
    <w:p w14:paraId="2E995205" w14:textId="77777777" w:rsidR="00A8129B" w:rsidRDefault="00572190" w:rsidP="00572190">
      <w:pPr>
        <w:pStyle w:val="ListParagraph"/>
        <w:numPr>
          <w:ilvl w:val="0"/>
          <w:numId w:val="14"/>
        </w:numPr>
      </w:pPr>
      <w:r>
        <w:t>Fourth floor: Toys/ Restaurant</w:t>
      </w:r>
    </w:p>
    <w:p w14:paraId="4AEC64B4" w14:textId="77777777" w:rsidR="00572190" w:rsidRDefault="00572190" w:rsidP="00572190">
      <w:pPr>
        <w:pStyle w:val="ListParagraph"/>
        <w:numPr>
          <w:ilvl w:val="0"/>
          <w:numId w:val="14"/>
        </w:numPr>
      </w:pPr>
      <w:r>
        <w:t>Third floor: Furniture</w:t>
      </w:r>
    </w:p>
    <w:p w14:paraId="69E033E4" w14:textId="77777777" w:rsidR="00572190" w:rsidRDefault="00572190" w:rsidP="00572190">
      <w:pPr>
        <w:pStyle w:val="ListParagraph"/>
        <w:numPr>
          <w:ilvl w:val="0"/>
          <w:numId w:val="14"/>
        </w:numPr>
      </w:pPr>
      <w:r>
        <w:t>Second Floor: Men’s Wear/ Children’s Department</w:t>
      </w:r>
    </w:p>
    <w:p w14:paraId="59339E40" w14:textId="77777777" w:rsidR="00572190" w:rsidRDefault="00572190" w:rsidP="00572190">
      <w:pPr>
        <w:pStyle w:val="ListParagraph"/>
        <w:numPr>
          <w:ilvl w:val="0"/>
          <w:numId w:val="14"/>
        </w:numPr>
      </w:pPr>
      <w:r>
        <w:lastRenderedPageBreak/>
        <w:t>First floor: Women’s wear</w:t>
      </w:r>
    </w:p>
    <w:p w14:paraId="2C4AD0B9" w14:textId="77777777" w:rsidR="00572190" w:rsidRDefault="00572190" w:rsidP="00572190">
      <w:pPr>
        <w:pStyle w:val="ListParagraph"/>
        <w:numPr>
          <w:ilvl w:val="0"/>
          <w:numId w:val="14"/>
        </w:numPr>
      </w:pPr>
      <w:r>
        <w:t>Ground floor: Beauty</w:t>
      </w:r>
    </w:p>
    <w:p w14:paraId="4D360A05" w14:textId="77777777" w:rsidR="00572190" w:rsidRDefault="00572190" w:rsidP="00572190">
      <w:pPr>
        <w:pStyle w:val="ListParagraph"/>
        <w:numPr>
          <w:ilvl w:val="0"/>
          <w:numId w:val="14"/>
        </w:numPr>
      </w:pPr>
      <w:r>
        <w:t>Basement: Electricals/ Food</w:t>
      </w:r>
    </w:p>
    <w:p w14:paraId="2D2B403A" w14:textId="77777777" w:rsidR="00572190" w:rsidRDefault="00572190" w:rsidP="00572190">
      <w:pPr>
        <w:pStyle w:val="Heading2"/>
      </w:pPr>
      <w:r>
        <w:t>C: Signs in Shops</w:t>
      </w:r>
    </w:p>
    <w:p w14:paraId="6F4BC5D0" w14:textId="77777777" w:rsidR="00572190" w:rsidRDefault="00572190" w:rsidP="00572190">
      <w:pPr>
        <w:pStyle w:val="ListParagraph"/>
        <w:numPr>
          <w:ilvl w:val="0"/>
          <w:numId w:val="15"/>
        </w:numPr>
      </w:pPr>
      <w:r>
        <w:t>Open</w:t>
      </w:r>
    </w:p>
    <w:p w14:paraId="48F0A71C" w14:textId="77777777" w:rsidR="00572190" w:rsidRDefault="00572190" w:rsidP="00572190">
      <w:pPr>
        <w:pStyle w:val="ListParagraph"/>
        <w:numPr>
          <w:ilvl w:val="0"/>
          <w:numId w:val="15"/>
        </w:numPr>
      </w:pPr>
      <w:r>
        <w:t>Closed</w:t>
      </w:r>
    </w:p>
    <w:p w14:paraId="5347C266" w14:textId="77777777" w:rsidR="00572190" w:rsidRDefault="00572190" w:rsidP="00572190">
      <w:pPr>
        <w:pStyle w:val="ListParagraph"/>
        <w:numPr>
          <w:ilvl w:val="0"/>
          <w:numId w:val="15"/>
        </w:numPr>
      </w:pPr>
      <w:r>
        <w:t>Cash desk / Please pay here</w:t>
      </w:r>
    </w:p>
    <w:p w14:paraId="02F9AC1C" w14:textId="77777777" w:rsidR="00572190" w:rsidRDefault="00572190" w:rsidP="00572190">
      <w:pPr>
        <w:pStyle w:val="ListParagraph"/>
        <w:numPr>
          <w:ilvl w:val="0"/>
          <w:numId w:val="15"/>
        </w:numPr>
      </w:pPr>
      <w:r>
        <w:t>Push</w:t>
      </w:r>
    </w:p>
    <w:p w14:paraId="3F4C549C" w14:textId="77777777" w:rsidR="00572190" w:rsidRDefault="00572190" w:rsidP="00572190">
      <w:pPr>
        <w:pStyle w:val="ListParagraph"/>
        <w:numPr>
          <w:ilvl w:val="0"/>
          <w:numId w:val="15"/>
        </w:numPr>
      </w:pPr>
      <w:r>
        <w:t>Pull</w:t>
      </w:r>
    </w:p>
    <w:p w14:paraId="6E56C57B" w14:textId="77777777" w:rsidR="00572190" w:rsidRDefault="00572190" w:rsidP="00572190">
      <w:pPr>
        <w:pStyle w:val="Heading2"/>
      </w:pPr>
      <w:r>
        <w:t>D: Expressions</w:t>
      </w:r>
    </w:p>
    <w:p w14:paraId="11E2E43E" w14:textId="77777777" w:rsidR="00572190" w:rsidRDefault="00572190" w:rsidP="00572190">
      <w:r>
        <w:t>Shop assistant: Can I help you?</w:t>
      </w:r>
    </w:p>
    <w:p w14:paraId="485AC902" w14:textId="77777777" w:rsidR="00572190" w:rsidRDefault="00572190" w:rsidP="00572190">
      <w:r>
        <w:t>Customer: Can I try this shirt on? (goes and tries it on) have got a bigger/ smaller size/ a different colour?</w:t>
      </w:r>
    </w:p>
    <w:p w14:paraId="5DDE2B30" w14:textId="77777777" w:rsidR="00572190" w:rsidRDefault="00572190" w:rsidP="00572190">
      <w:r>
        <w:t>Shop assistant: No, I’m sorry, That’s the only one.</w:t>
      </w:r>
    </w:p>
    <w:p w14:paraId="2F2BCBFF" w14:textId="77777777" w:rsidR="00572190" w:rsidRDefault="00572190" w:rsidP="00572190">
      <w:r>
        <w:t>Customer: Ok, I’ll take it. How much does it cost?</w:t>
      </w:r>
    </w:p>
    <w:p w14:paraId="3E3DBD45" w14:textId="77777777" w:rsidR="00572190" w:rsidRDefault="00572190" w:rsidP="00572190">
      <w:r>
        <w:t>Shop assistant: L22.</w:t>
      </w:r>
    </w:p>
    <w:p w14:paraId="6192CC6B" w14:textId="77777777" w:rsidR="00572190" w:rsidRDefault="00572190" w:rsidP="00572190">
      <w:r>
        <w:t>Customer: Can I pay by cheque?</w:t>
      </w:r>
    </w:p>
    <w:p w14:paraId="57B9023B" w14:textId="77777777" w:rsidR="00572190" w:rsidRDefault="00572190" w:rsidP="00572190">
      <w:r>
        <w:t>Shop</w:t>
      </w:r>
      <w:r w:rsidR="00B45945">
        <w:t xml:space="preserve"> assistant: No, credit card, debit card or cash, please.</w:t>
      </w:r>
    </w:p>
    <w:p w14:paraId="6F9777B5" w14:textId="77777777" w:rsidR="00B45945" w:rsidRDefault="00B45945" w:rsidP="00572190">
      <w:r>
        <w:t>Customer: Sorry, I only have a L50 note. I don’t have any change [coins or smaller notes].</w:t>
      </w:r>
    </w:p>
    <w:p w14:paraId="20D858A3" w14:textId="77777777" w:rsidR="00B45945" w:rsidRDefault="00B45945" w:rsidP="00572190">
      <w:r>
        <w:t>Shop assistant: that’s Ok. Here’s your receipt. Would you like a (carrier) bag?</w:t>
      </w:r>
    </w:p>
    <w:p w14:paraId="26CD1EB0" w14:textId="77777777" w:rsidR="00B45945" w:rsidRDefault="00B45945" w:rsidP="00572190"/>
    <w:p w14:paraId="261F05A1" w14:textId="77777777" w:rsidR="00B45945" w:rsidRDefault="00B45945" w:rsidP="00B45945">
      <w:pPr>
        <w:pStyle w:val="Heading1"/>
      </w:pPr>
      <w:r>
        <w:t>20: Online shopping</w:t>
      </w:r>
    </w:p>
    <w:p w14:paraId="0F27B41A" w14:textId="77777777" w:rsidR="00B45945" w:rsidRDefault="00B45945" w:rsidP="00B45945">
      <w:pPr>
        <w:pStyle w:val="Heading2"/>
      </w:pPr>
      <w:r>
        <w:t>A: Buying something</w:t>
      </w:r>
    </w:p>
    <w:p w14:paraId="01350F48" w14:textId="77777777" w:rsidR="00B45945" w:rsidRDefault="00B45945" w:rsidP="00B45945">
      <w:r>
        <w:t>Women</w:t>
      </w:r>
    </w:p>
    <w:p w14:paraId="6B97FBB8" w14:textId="77777777" w:rsidR="00B45945" w:rsidRDefault="00B45945" w:rsidP="00B45945">
      <w:r>
        <w:t>Men</w:t>
      </w:r>
    </w:p>
    <w:p w14:paraId="40A0B562" w14:textId="77777777" w:rsidR="00B45945" w:rsidRDefault="00B45945" w:rsidP="00B45945">
      <w:r>
        <w:t>Children</w:t>
      </w:r>
    </w:p>
    <w:p w14:paraId="705B596C" w14:textId="77777777" w:rsidR="00B45945" w:rsidRDefault="00B45945" w:rsidP="00B45945">
      <w:r>
        <w:t>Sale</w:t>
      </w:r>
    </w:p>
    <w:p w14:paraId="7B8288DB" w14:textId="77777777" w:rsidR="00B45945" w:rsidRDefault="00B45945" w:rsidP="00B45945">
      <w:r>
        <w:t>Shop by product</w:t>
      </w:r>
    </w:p>
    <w:p w14:paraId="59C926E1" w14:textId="77777777" w:rsidR="00B45945" w:rsidRDefault="00B45945" w:rsidP="00B45945">
      <w:r>
        <w:t>T-shirts and tops</w:t>
      </w:r>
    </w:p>
    <w:p w14:paraId="14E5602E" w14:textId="77777777" w:rsidR="00B45945" w:rsidRDefault="00B45945" w:rsidP="00B45945">
      <w:r>
        <w:t>Jumpers</w:t>
      </w:r>
    </w:p>
    <w:p w14:paraId="3EA78167" w14:textId="77777777" w:rsidR="00B45945" w:rsidRDefault="00B45945" w:rsidP="00B45945">
      <w:r>
        <w:t>Trousers and jeans</w:t>
      </w:r>
    </w:p>
    <w:p w14:paraId="3B1C2B34" w14:textId="77777777" w:rsidR="00B45945" w:rsidRDefault="00B45945" w:rsidP="00B45945">
      <w:r>
        <w:t>Shopes and boots</w:t>
      </w:r>
    </w:p>
    <w:p w14:paraId="42B23B1D" w14:textId="77777777" w:rsidR="00B45945" w:rsidRDefault="00B45945" w:rsidP="00B45945">
      <w:r>
        <w:t>Jackets and coats</w:t>
      </w:r>
    </w:p>
    <w:p w14:paraId="4A929D7A" w14:textId="77777777" w:rsidR="00B45945" w:rsidRDefault="00B45945" w:rsidP="00B45945">
      <w:r>
        <w:t>Cootton T-shirt</w:t>
      </w:r>
    </w:p>
    <w:p w14:paraId="75B03845" w14:textId="77777777" w:rsidR="00B45945" w:rsidRDefault="00B45945" w:rsidP="00B45945">
      <w:r>
        <w:t>Colour: white Bule</w:t>
      </w:r>
    </w:p>
    <w:p w14:paraId="046B9EF0" w14:textId="77777777" w:rsidR="00B45945" w:rsidRDefault="00B45945" w:rsidP="00B45945">
      <w:r>
        <w:t>Search products</w:t>
      </w:r>
    </w:p>
    <w:p w14:paraId="2FBD1802" w14:textId="77777777" w:rsidR="00B45945" w:rsidRDefault="00B45945" w:rsidP="00B45945">
      <w:r>
        <w:lastRenderedPageBreak/>
        <w:t>Red</w:t>
      </w:r>
    </w:p>
    <w:p w14:paraId="044ECEC2" w14:textId="77777777" w:rsidR="00B45945" w:rsidRDefault="00B45945" w:rsidP="00B45945">
      <w:r>
        <w:t>Size: small / medium/ large</w:t>
      </w:r>
    </w:p>
    <w:p w14:paraId="5E5EADA2" w14:textId="77777777" w:rsidR="00B45945" w:rsidRDefault="00B45945" w:rsidP="00B45945">
      <w:r>
        <w:t>Price: L6.99</w:t>
      </w:r>
    </w:p>
    <w:p w14:paraId="713812CA" w14:textId="77777777" w:rsidR="00B45945" w:rsidRDefault="00B45945" w:rsidP="00B45945">
      <w:r>
        <w:t>Delivery options:</w:t>
      </w:r>
    </w:p>
    <w:p w14:paraId="0F35C1A7" w14:textId="77777777" w:rsidR="00B45945" w:rsidRDefault="00B45945" w:rsidP="00B45945">
      <w:r>
        <w:t>Free delivery (3-5 days)</w:t>
      </w:r>
    </w:p>
    <w:p w14:paraId="1C52D74C" w14:textId="77777777" w:rsidR="00B45945" w:rsidRDefault="00B45945" w:rsidP="00B45945">
      <w:r>
        <w:t>Next Dey delivery (Delivery on 16 November) L5.99</w:t>
      </w:r>
    </w:p>
    <w:p w14:paraId="311A37DB" w14:textId="77777777" w:rsidR="00B45945" w:rsidRDefault="00B45945" w:rsidP="00B45945">
      <w:r>
        <w:t xml:space="preserve">Add to basket </w:t>
      </w:r>
    </w:p>
    <w:p w14:paraId="55DD9DB4" w14:textId="77777777" w:rsidR="00B45945" w:rsidRDefault="00B45945" w:rsidP="00B45945">
      <w:r>
        <w:t>Today’s Date: 15 November</w:t>
      </w:r>
    </w:p>
    <w:p w14:paraId="31F7F7BB" w14:textId="77777777" w:rsidR="00B45945" w:rsidRDefault="00B45945" w:rsidP="00B45945">
      <w:r>
        <w:t>Read the reviews</w:t>
      </w:r>
    </w:p>
    <w:p w14:paraId="10E785A5" w14:textId="77777777" w:rsidR="00B45945" w:rsidRDefault="00B45945" w:rsidP="00B45945">
      <w:pPr>
        <w:pStyle w:val="Heading2"/>
      </w:pPr>
      <w:r>
        <w:t>B: Your order</w:t>
      </w:r>
    </w:p>
    <w:p w14:paraId="1CFED413" w14:textId="77777777" w:rsidR="00B45945" w:rsidRDefault="00B45945" w:rsidP="00B45945">
      <w:r>
        <w:t>Delete this Item</w:t>
      </w:r>
    </w:p>
    <w:p w14:paraId="771A9B2A" w14:textId="77777777" w:rsidR="00B45945" w:rsidRDefault="00B45945" w:rsidP="00B45945">
      <w:r>
        <w:t>Your order</w:t>
      </w:r>
    </w:p>
    <w:p w14:paraId="52BF9849" w14:textId="77777777" w:rsidR="00B45945" w:rsidRDefault="00B45945" w:rsidP="00B45945">
      <w:r>
        <w:t>Order number</w:t>
      </w:r>
    </w:p>
    <w:p w14:paraId="1B421671" w14:textId="77777777" w:rsidR="00B45945" w:rsidRDefault="00B45945" w:rsidP="00B45945">
      <w:r>
        <w:t>Items</w:t>
      </w:r>
    </w:p>
    <w:p w14:paraId="5163B26F" w14:textId="77777777" w:rsidR="00B45945" w:rsidRDefault="00B45945" w:rsidP="00B45945">
      <w:r>
        <w:t>Size</w:t>
      </w:r>
    </w:p>
    <w:p w14:paraId="78C12DCE" w14:textId="77777777" w:rsidR="00B45945" w:rsidRDefault="00B45945" w:rsidP="00B45945">
      <w:r>
        <w:t>Colour</w:t>
      </w:r>
    </w:p>
    <w:p w14:paraId="26071DBE" w14:textId="77777777" w:rsidR="00B45945" w:rsidRDefault="00B45945" w:rsidP="00B45945">
      <w:r>
        <w:t>Total</w:t>
      </w:r>
    </w:p>
    <w:p w14:paraId="7A0CB6B2" w14:textId="77777777" w:rsidR="00B45945" w:rsidRDefault="00B45945" w:rsidP="00B45945">
      <w:r>
        <w:t>Free delivery</w:t>
      </w:r>
    </w:p>
    <w:p w14:paraId="54C9BF1A" w14:textId="77777777" w:rsidR="00B45945" w:rsidRDefault="00B45945" w:rsidP="00B45945">
      <w:r>
        <w:t>Delivery address</w:t>
      </w:r>
    </w:p>
    <w:p w14:paraId="5AB52CC6" w14:textId="77777777" w:rsidR="00B45945" w:rsidRDefault="00B45945" w:rsidP="00B45945">
      <w:r>
        <w:t>Name</w:t>
      </w:r>
    </w:p>
    <w:p w14:paraId="73838A15" w14:textId="77777777" w:rsidR="00B45945" w:rsidRDefault="00B45945" w:rsidP="00B45945">
      <w:r>
        <w:t>House number</w:t>
      </w:r>
    </w:p>
    <w:p w14:paraId="185545E3" w14:textId="77777777" w:rsidR="00B45945" w:rsidRDefault="00B45945" w:rsidP="00B45945">
      <w:r>
        <w:t xml:space="preserve">Street </w:t>
      </w:r>
    </w:p>
    <w:p w14:paraId="1A66CB7E" w14:textId="77777777" w:rsidR="00B45945" w:rsidRDefault="00B45945" w:rsidP="00B45945">
      <w:r>
        <w:t>City</w:t>
      </w:r>
    </w:p>
    <w:p w14:paraId="749952D3" w14:textId="77777777" w:rsidR="00B45945" w:rsidRDefault="00B45945" w:rsidP="00B45945">
      <w:r>
        <w:t>Post code</w:t>
      </w:r>
    </w:p>
    <w:p w14:paraId="390B4F61" w14:textId="77777777" w:rsidR="00B45945" w:rsidRDefault="00B45945" w:rsidP="00B45945">
      <w:r>
        <w:t>Country</w:t>
      </w:r>
    </w:p>
    <w:p w14:paraId="01F11748" w14:textId="77777777" w:rsidR="00B45945" w:rsidRDefault="00B45945" w:rsidP="00B45945">
      <w:r>
        <w:t>Phone number</w:t>
      </w:r>
    </w:p>
    <w:p w14:paraId="1916CCDF" w14:textId="77777777" w:rsidR="00B45945" w:rsidRDefault="00B45945" w:rsidP="00B45945">
      <w:r>
        <w:t>Email</w:t>
      </w:r>
    </w:p>
    <w:p w14:paraId="1ABE44D5" w14:textId="77777777" w:rsidR="00B45945" w:rsidRDefault="00B45945" w:rsidP="00B45945">
      <w:pPr>
        <w:pStyle w:val="Heading3"/>
      </w:pPr>
      <w:r>
        <w:t>Language help</w:t>
      </w:r>
    </w:p>
    <w:p w14:paraId="1063643E" w14:textId="77777777" w:rsidR="00B45945" w:rsidRDefault="00B45945" w:rsidP="00B45945">
      <w:r>
        <w:t>A post code (Zip code in the US) is a long number at the end of an address. In the UK, It also contains letters (e.g. BA11LZ). A US zip code looks like this: 10509.</w:t>
      </w:r>
    </w:p>
    <w:p w14:paraId="50094F3A" w14:textId="77777777" w:rsidR="00B45945" w:rsidRDefault="00B45945" w:rsidP="00B45945">
      <w:pPr>
        <w:pStyle w:val="Heading2"/>
      </w:pPr>
      <w:r>
        <w:t>C: Expressions</w:t>
      </w:r>
    </w:p>
    <w:p w14:paraId="10314076" w14:textId="77777777" w:rsidR="00B45945" w:rsidRDefault="00B45945" w:rsidP="00B45945">
      <w:pPr>
        <w:pStyle w:val="ListParagraph"/>
        <w:numPr>
          <w:ilvl w:val="0"/>
          <w:numId w:val="16"/>
        </w:numPr>
      </w:pPr>
      <w:r>
        <w:t>Lisa likes shop online because it’s quick and easy.</w:t>
      </w:r>
    </w:p>
    <w:p w14:paraId="4C82A0EB" w14:textId="77777777" w:rsidR="00B45945" w:rsidRDefault="00B45945" w:rsidP="00B45945">
      <w:pPr>
        <w:pStyle w:val="ListParagraph"/>
        <w:numPr>
          <w:ilvl w:val="0"/>
          <w:numId w:val="16"/>
        </w:numPr>
      </w:pPr>
      <w:r>
        <w:t>Most people pay for their online shopping with credit cards.</w:t>
      </w:r>
    </w:p>
    <w:p w14:paraId="4A643E19" w14:textId="77777777" w:rsidR="00B45945" w:rsidRDefault="00B45945" w:rsidP="00B45945">
      <w:pPr>
        <w:pStyle w:val="ListParagraph"/>
        <w:numPr>
          <w:ilvl w:val="0"/>
          <w:numId w:val="16"/>
        </w:numPr>
      </w:pPr>
      <w:r>
        <w:t>Reading online reviews can help you choose what to buy.</w:t>
      </w:r>
    </w:p>
    <w:p w14:paraId="02AF200D" w14:textId="77777777" w:rsidR="00B45945" w:rsidRDefault="00B45945" w:rsidP="00B45945">
      <w:pPr>
        <w:pStyle w:val="ListParagraph"/>
        <w:numPr>
          <w:ilvl w:val="0"/>
          <w:numId w:val="16"/>
        </w:numPr>
      </w:pPr>
      <w:r>
        <w:t>If you are not at home to receive the delivery, we will take it to the post office.</w:t>
      </w:r>
    </w:p>
    <w:p w14:paraId="136D3378" w14:textId="77777777" w:rsidR="00B45945" w:rsidRDefault="00E71E2B" w:rsidP="00E71E2B">
      <w:pPr>
        <w:pStyle w:val="Heading1"/>
      </w:pPr>
      <w:r>
        <w:lastRenderedPageBreak/>
        <w:t>21 In a hotel</w:t>
      </w:r>
    </w:p>
    <w:p w14:paraId="5F5C4488" w14:textId="77777777" w:rsidR="00E71E2B" w:rsidRDefault="00E71E2B" w:rsidP="00E71E2B">
      <w:pPr>
        <w:pStyle w:val="Heading2"/>
      </w:pPr>
      <w:r>
        <w:t>A: Places and things in the hotel</w:t>
      </w:r>
    </w:p>
    <w:p w14:paraId="71BE0040" w14:textId="77777777" w:rsidR="00E71E2B" w:rsidRDefault="00E71E2B" w:rsidP="00E71E2B">
      <w:r>
        <w:t>Reception</w:t>
      </w:r>
    </w:p>
    <w:p w14:paraId="211C9834" w14:textId="77777777" w:rsidR="00E71E2B" w:rsidRDefault="00E71E2B" w:rsidP="00E71E2B">
      <w:r>
        <w:t>Lift</w:t>
      </w:r>
    </w:p>
    <w:p w14:paraId="6107CD98" w14:textId="77777777" w:rsidR="00E71E2B" w:rsidRDefault="00E71E2B" w:rsidP="00E71E2B">
      <w:r>
        <w:t>Bill</w:t>
      </w:r>
    </w:p>
    <w:p w14:paraId="03671DBC" w14:textId="77777777" w:rsidR="00E71E2B" w:rsidRDefault="00E71E2B" w:rsidP="00E71E2B">
      <w:r>
        <w:t>Luggage</w:t>
      </w:r>
    </w:p>
    <w:p w14:paraId="25EC5CC9" w14:textId="77777777" w:rsidR="00E71E2B" w:rsidRDefault="00E71E2B" w:rsidP="00E71E2B">
      <w:r>
        <w:t>Bathroom</w:t>
      </w:r>
    </w:p>
    <w:p w14:paraId="77B05A4A" w14:textId="77777777" w:rsidR="00E71E2B" w:rsidRDefault="00E71E2B" w:rsidP="00E71E2B">
      <w:r>
        <w:t>Form</w:t>
      </w:r>
    </w:p>
    <w:p w14:paraId="4384CFD4" w14:textId="77777777" w:rsidR="00E71E2B" w:rsidRDefault="00E71E2B" w:rsidP="00E71E2B">
      <w:r>
        <w:t>Shower</w:t>
      </w:r>
    </w:p>
    <w:p w14:paraId="5925D719" w14:textId="77777777" w:rsidR="00E71E2B" w:rsidRDefault="00E71E2B" w:rsidP="00E71E2B">
      <w:r>
        <w:t>TV</w:t>
      </w:r>
    </w:p>
    <w:p w14:paraId="1BB9C72E" w14:textId="77777777" w:rsidR="00E71E2B" w:rsidRDefault="00E71E2B" w:rsidP="00E71E2B">
      <w:r>
        <w:t>Phone</w:t>
      </w:r>
    </w:p>
    <w:p w14:paraId="411AF52B" w14:textId="77777777" w:rsidR="00E71E2B" w:rsidRDefault="00E71E2B" w:rsidP="00E71E2B">
      <w:r>
        <w:t>Mini-bar</w:t>
      </w:r>
    </w:p>
    <w:p w14:paraId="423C5B12" w14:textId="77777777" w:rsidR="00E71E2B" w:rsidRDefault="00E71E2B" w:rsidP="00E71E2B">
      <w:r>
        <w:t>Hairdryer</w:t>
      </w:r>
    </w:p>
    <w:p w14:paraId="207EA353" w14:textId="77777777" w:rsidR="00E71E2B" w:rsidRDefault="00E71E2B" w:rsidP="00E71E2B">
      <w:pPr>
        <w:pStyle w:val="Heading2"/>
      </w:pPr>
      <w:r>
        <w:t>B: Expressions in reception</w:t>
      </w:r>
    </w:p>
    <w:p w14:paraId="354C5C34" w14:textId="77777777" w:rsidR="00E71E2B" w:rsidRDefault="00E71E2B" w:rsidP="00E71E2B">
      <w:r>
        <w:t>Do you have a single room [for one person]/ a double room [for two people]?</w:t>
      </w:r>
    </w:p>
    <w:p w14:paraId="4D7A0172" w14:textId="77777777" w:rsidR="00E71E2B" w:rsidRDefault="00E71E2B" w:rsidP="00E71E2B">
      <w:r>
        <w:t>I have a reservation. [I booked a room] My name is …</w:t>
      </w:r>
    </w:p>
    <w:p w14:paraId="5C9641FD" w14:textId="77777777" w:rsidR="00E71E2B" w:rsidRDefault="00E71E2B" w:rsidP="00E71E2B">
      <w:r>
        <w:t>We’d like a room with a view of the sea.</w:t>
      </w:r>
    </w:p>
    <w:p w14:paraId="0B6E5D02" w14:textId="77777777" w:rsidR="00E71E2B" w:rsidRDefault="00E71E2B" w:rsidP="00E71E2B">
      <w:r>
        <w:t>The receptionist may say:</w:t>
      </w:r>
    </w:p>
    <w:p w14:paraId="23F2BDE4" w14:textId="77777777" w:rsidR="00E71E2B" w:rsidRDefault="00E71E2B" w:rsidP="00E71E2B">
      <w:r>
        <w:t>Here is your key.</w:t>
      </w:r>
    </w:p>
    <w:p w14:paraId="326B9518" w14:textId="77777777" w:rsidR="00E71E2B" w:rsidRDefault="00E71E2B" w:rsidP="00E71E2B">
      <w:r>
        <w:t xml:space="preserve">Your room is on the first floor. Take the lift. It’s </w:t>
      </w:r>
      <w:r w:rsidR="0044764A">
        <w:t>over there.</w:t>
      </w:r>
    </w:p>
    <w:p w14:paraId="64437536" w14:textId="77777777" w:rsidR="0044764A" w:rsidRDefault="0044764A" w:rsidP="00E71E2B">
      <w:r>
        <w:t>Can you fill in this form, Please?</w:t>
      </w:r>
    </w:p>
    <w:p w14:paraId="0AF47B00" w14:textId="77777777" w:rsidR="0044764A" w:rsidRDefault="0044764A" w:rsidP="00E71E2B">
      <w:r>
        <w:t>Sign (Your name) here, please. [write your name].</w:t>
      </w:r>
    </w:p>
    <w:p w14:paraId="601F756E" w14:textId="77777777" w:rsidR="0044764A" w:rsidRDefault="0044764A" w:rsidP="00E71E2B">
      <w:r>
        <w:t>Please check your bill [make sure it is correct].</w:t>
      </w:r>
    </w:p>
    <w:p w14:paraId="31E8F346" w14:textId="77777777" w:rsidR="0044764A" w:rsidRDefault="0044764A" w:rsidP="0044764A">
      <w:r>
        <w:t>When you leave you say:</w:t>
      </w:r>
    </w:p>
    <w:p w14:paraId="50C99700" w14:textId="77777777" w:rsidR="0044764A" w:rsidRDefault="0044764A" w:rsidP="0044764A">
      <w:r>
        <w:t>Can I check out, please?</w:t>
      </w:r>
    </w:p>
    <w:p w14:paraId="60B2BB48" w14:textId="77777777" w:rsidR="0044764A" w:rsidRDefault="0044764A" w:rsidP="0044764A">
      <w:r>
        <w:t>Can I have the bill, please?</w:t>
      </w:r>
    </w:p>
    <w:p w14:paraId="43C7A2A8" w14:textId="77777777" w:rsidR="0044764A" w:rsidRDefault="0044764A" w:rsidP="0044764A">
      <w:pPr>
        <w:pStyle w:val="Heading2"/>
      </w:pPr>
      <w:r>
        <w:t>C: Asking questions about hotel services</w:t>
      </w:r>
    </w:p>
    <w:p w14:paraId="5CB7D747" w14:textId="77777777" w:rsidR="0044764A" w:rsidRDefault="0044764A" w:rsidP="0044764A">
      <w:r>
        <w:t>How much is a single room with a bathroom?</w:t>
      </w:r>
    </w:p>
    <w:p w14:paraId="13CAAD3E" w14:textId="77777777" w:rsidR="0044764A" w:rsidRDefault="0044764A" w:rsidP="0044764A">
      <w:r>
        <w:t>Can I order room service?</w:t>
      </w:r>
    </w:p>
    <w:p w14:paraId="6164CCF5" w14:textId="77777777" w:rsidR="0044764A" w:rsidRDefault="0044764A" w:rsidP="0044764A">
      <w:r>
        <w:t>How do I get an outside line? (You want to phone someone who is not in the hotel.)</w:t>
      </w:r>
    </w:p>
    <w:p w14:paraId="7317BE00" w14:textId="77777777" w:rsidR="0044764A" w:rsidRDefault="0044764A" w:rsidP="0044764A">
      <w:r>
        <w:t>What is the code for Poland?</w:t>
      </w:r>
    </w:p>
    <w:p w14:paraId="70E0EE86" w14:textId="77777777" w:rsidR="0044764A" w:rsidRDefault="0044764A" w:rsidP="0044764A">
      <w:r>
        <w:t>Can I have breakfast in my room, please?</w:t>
      </w:r>
    </w:p>
    <w:p w14:paraId="002B7382" w14:textId="77777777" w:rsidR="0044764A" w:rsidRDefault="0044764A" w:rsidP="0044764A">
      <w:r>
        <w:t>Can I have a wake-up call at 6:30, please? (You want to wake up at 6:30.)</w:t>
      </w:r>
    </w:p>
    <w:p w14:paraId="1DFAFA33" w14:textId="77777777" w:rsidR="0044764A" w:rsidRDefault="0044764A" w:rsidP="0044764A">
      <w:r>
        <w:t>What time is breakfast</w:t>
      </w:r>
      <w:r w:rsidR="007572A9">
        <w:t>/ lunch/ dinner?</w:t>
      </w:r>
    </w:p>
    <w:p w14:paraId="405D444E" w14:textId="77777777" w:rsidR="007572A9" w:rsidRDefault="007572A9" w:rsidP="0044764A">
      <w:r>
        <w:lastRenderedPageBreak/>
        <w:t>Can I (ex)change some money, please?</w:t>
      </w:r>
    </w:p>
    <w:p w14:paraId="55123B07" w14:textId="77777777" w:rsidR="007572A9" w:rsidRDefault="007572A9" w:rsidP="007572A9">
      <w:pPr>
        <w:pStyle w:val="Heading1"/>
      </w:pPr>
      <w:r>
        <w:t>22 Eating out</w:t>
      </w:r>
    </w:p>
    <w:p w14:paraId="376F5B74" w14:textId="77777777" w:rsidR="007572A9" w:rsidRDefault="007572A9" w:rsidP="007572A9">
      <w:pPr>
        <w:pStyle w:val="Heading2"/>
      </w:pPr>
      <w:r>
        <w:t>A: Places where you can eat</w:t>
      </w:r>
    </w:p>
    <w:p w14:paraId="461437CC" w14:textId="77777777" w:rsidR="007572A9" w:rsidRDefault="007572A9" w:rsidP="007572A9">
      <w:r>
        <w:t>Café: you can have a cup of tea/ coffee and a snack there (e.g a sandwich or a cake). They sometimes serve meals too (e.g. lunch, dinner).</w:t>
      </w:r>
    </w:p>
    <w:p w14:paraId="10AD71F7" w14:textId="77777777" w:rsidR="007572A9" w:rsidRDefault="007572A9" w:rsidP="007572A9">
      <w:r>
        <w:t>Restaurant: You go there for a meal; more expensive than café;</w:t>
      </w:r>
    </w:p>
    <w:p w14:paraId="68F9D6F0" w14:textId="77777777" w:rsidR="007572A9" w:rsidRDefault="007572A9" w:rsidP="007572A9">
      <w:r>
        <w:t>Bar / pub: bars and pubs serve alcohol and soft drinks [non-alcoholic drinks, e.g. fruit juice]; you can usually have a meal or a snack there too.</w:t>
      </w:r>
    </w:p>
    <w:p w14:paraId="53B79698" w14:textId="77777777" w:rsidR="007572A9" w:rsidRDefault="007572A9" w:rsidP="007572A9">
      <w:r>
        <w:t>Fast food restaurant: you can get a quick hot meal there, for example burger and chips.</w:t>
      </w:r>
    </w:p>
    <w:p w14:paraId="45192427" w14:textId="77777777" w:rsidR="007572A9" w:rsidRDefault="007572A9" w:rsidP="007572A9">
      <w:r>
        <w:t>Take-away: you buy snack or meal there and take it home to eat.</w:t>
      </w:r>
    </w:p>
    <w:p w14:paraId="708CCB53" w14:textId="77777777" w:rsidR="007572A9" w:rsidRDefault="007572A9" w:rsidP="007572A9">
      <w:pPr>
        <w:pStyle w:val="Heading2"/>
      </w:pPr>
      <w:r>
        <w:t>B: in a restaurant</w:t>
      </w:r>
    </w:p>
    <w:p w14:paraId="64612337" w14:textId="77777777" w:rsidR="007572A9" w:rsidRDefault="007572A9" w:rsidP="007572A9">
      <w:r>
        <w:t>Menu</w:t>
      </w:r>
    </w:p>
    <w:p w14:paraId="7D90DCC1" w14:textId="77777777" w:rsidR="007572A9" w:rsidRDefault="007572A9" w:rsidP="007572A9">
      <w:r>
        <w:t>Starters:</w:t>
      </w:r>
    </w:p>
    <w:p w14:paraId="3971C7E8" w14:textId="77777777" w:rsidR="007572A9" w:rsidRDefault="007572A9" w:rsidP="007572A9">
      <w:r>
        <w:t>Soup of day (V)</w:t>
      </w:r>
    </w:p>
    <w:p w14:paraId="5D0EE96B" w14:textId="77777777" w:rsidR="007572A9" w:rsidRDefault="007572A9" w:rsidP="007572A9">
      <w:r>
        <w:t>Mixed salad (V)</w:t>
      </w:r>
    </w:p>
    <w:p w14:paraId="201D9B6B" w14:textId="77777777" w:rsidR="007572A9" w:rsidRDefault="007572A9" w:rsidP="007572A9">
      <w:r>
        <w:t>Main Courses</w:t>
      </w:r>
    </w:p>
    <w:p w14:paraId="2AE020C7" w14:textId="77777777" w:rsidR="007572A9" w:rsidRDefault="007572A9" w:rsidP="007572A9">
      <w:r>
        <w:t>Steak with chips or new potatoes</w:t>
      </w:r>
    </w:p>
    <w:p w14:paraId="73564204" w14:textId="77777777" w:rsidR="007572A9" w:rsidRDefault="007572A9" w:rsidP="007572A9">
      <w:r>
        <w:t>Fish and chips</w:t>
      </w:r>
    </w:p>
    <w:p w14:paraId="4F2F777B" w14:textId="77777777" w:rsidR="007572A9" w:rsidRDefault="007572A9" w:rsidP="007572A9">
      <w:r>
        <w:t>Vegetable curry (v)</w:t>
      </w:r>
    </w:p>
    <w:p w14:paraId="6B079667" w14:textId="77777777" w:rsidR="007572A9" w:rsidRDefault="007572A9" w:rsidP="007572A9">
      <w:r>
        <w:t>Salmon fillet with green beans</w:t>
      </w:r>
    </w:p>
    <w:p w14:paraId="1D21DCC4" w14:textId="77777777" w:rsidR="007572A9" w:rsidRDefault="007572A9" w:rsidP="007572A9">
      <w:r>
        <w:t>Burger with chips and mushrooms</w:t>
      </w:r>
    </w:p>
    <w:p w14:paraId="371EFBAF" w14:textId="77777777" w:rsidR="007572A9" w:rsidRDefault="007572A9" w:rsidP="007572A9">
      <w:r>
        <w:t>Desserts</w:t>
      </w:r>
    </w:p>
    <w:p w14:paraId="3AAA300E" w14:textId="77777777" w:rsidR="007572A9" w:rsidRDefault="007572A9" w:rsidP="007572A9">
      <w:r>
        <w:t>Chocolate ice cream</w:t>
      </w:r>
    </w:p>
    <w:p w14:paraId="2E026DDE" w14:textId="77777777" w:rsidR="007572A9" w:rsidRDefault="007572A9" w:rsidP="007572A9">
      <w:r>
        <w:t>Apple pie</w:t>
      </w:r>
    </w:p>
    <w:p w14:paraId="2E3D9CE4" w14:textId="77777777" w:rsidR="007572A9" w:rsidRDefault="007572A9" w:rsidP="007572A9">
      <w:r>
        <w:t>Fruit salad.</w:t>
      </w:r>
    </w:p>
    <w:p w14:paraId="0CB895FF" w14:textId="77777777" w:rsidR="007572A9" w:rsidRDefault="007572A9" w:rsidP="007572A9">
      <w:r>
        <w:t>V = Vegetarian</w:t>
      </w:r>
    </w:p>
    <w:p w14:paraId="205F0FD6" w14:textId="77777777" w:rsidR="007572A9" w:rsidRDefault="007572A9" w:rsidP="007572A9">
      <w:pPr>
        <w:pStyle w:val="Heading2"/>
      </w:pPr>
      <w:r>
        <w:t>C: expressions</w:t>
      </w:r>
    </w:p>
    <w:p w14:paraId="79EF410E" w14:textId="77777777" w:rsidR="007572A9" w:rsidRDefault="007572A9" w:rsidP="007572A9">
      <w:r>
        <w:t>Waiter: Are you ready to order?</w:t>
      </w:r>
    </w:p>
    <w:p w14:paraId="6A9FBEC1" w14:textId="77777777" w:rsidR="007572A9" w:rsidRDefault="007572A9" w:rsidP="007572A9">
      <w:r>
        <w:t>Customer: Yes, I’d like the steak, please.</w:t>
      </w:r>
    </w:p>
    <w:p w14:paraId="0D65D7F2" w14:textId="77777777" w:rsidR="007572A9" w:rsidRDefault="007572A9" w:rsidP="007572A9">
      <w:r>
        <w:t>Waiter: Would you like it with chips or new potatoes?</w:t>
      </w:r>
    </w:p>
    <w:p w14:paraId="171A0CA0" w14:textId="77777777" w:rsidR="007572A9" w:rsidRDefault="007572A9" w:rsidP="007572A9">
      <w:r>
        <w:t>Customer: With chips, pleas.</w:t>
      </w:r>
    </w:p>
    <w:p w14:paraId="5D6301F5" w14:textId="77777777" w:rsidR="007572A9" w:rsidRDefault="007572A9" w:rsidP="007572A9">
      <w:r>
        <w:t>Waiter: How would you like your steak- rate, medium or well done?</w:t>
      </w:r>
    </w:p>
    <w:p w14:paraId="3A4EF7CF" w14:textId="77777777" w:rsidR="007572A9" w:rsidRDefault="007572A9" w:rsidP="007572A9">
      <w:r>
        <w:t>Customer: Well-done, please.</w:t>
      </w:r>
    </w:p>
    <w:p w14:paraId="028597F2" w14:textId="77777777" w:rsidR="007572A9" w:rsidRDefault="007572A9" w:rsidP="007572A9">
      <w:r>
        <w:t>Waiter: And what would you like to drink?</w:t>
      </w:r>
    </w:p>
    <w:p w14:paraId="5A22C6ED" w14:textId="77777777" w:rsidR="007572A9" w:rsidRDefault="007572A9" w:rsidP="007572A9">
      <w:r>
        <w:lastRenderedPageBreak/>
        <w:t>Customer: I’ll have a coke, please.</w:t>
      </w:r>
    </w:p>
    <w:p w14:paraId="03364BCB" w14:textId="77777777" w:rsidR="007572A9" w:rsidRDefault="007E6F73" w:rsidP="007572A9">
      <w:r>
        <w:t>(later)</w:t>
      </w:r>
    </w:p>
    <w:p w14:paraId="55065F1F" w14:textId="77777777" w:rsidR="007E6F73" w:rsidRDefault="007E6F73" w:rsidP="007572A9">
      <w:r>
        <w:t>Waiter: Is everything all right?</w:t>
      </w:r>
    </w:p>
    <w:p w14:paraId="707C00D4" w14:textId="77777777" w:rsidR="007E6F73" w:rsidRDefault="007E6F73" w:rsidP="007572A9">
      <w:r>
        <w:t>Customer: thank you, it’s delicious. [Very good].</w:t>
      </w:r>
    </w:p>
    <w:p w14:paraId="6038AA51" w14:textId="77777777" w:rsidR="007E6F73" w:rsidRDefault="007E6F73" w:rsidP="007572A9">
      <w:r>
        <w:t>(later)</w:t>
      </w:r>
    </w:p>
    <w:p w14:paraId="78EAD571" w14:textId="77777777" w:rsidR="007E6F73" w:rsidRDefault="007E6F73" w:rsidP="007572A9">
      <w:r>
        <w:t>Customer: Could I have the bill, please?</w:t>
      </w:r>
    </w:p>
    <w:p w14:paraId="640B3F18" w14:textId="77777777" w:rsidR="007E6F73" w:rsidRDefault="007E6F73" w:rsidP="007572A9">
      <w:r>
        <w:t>Waiter: Yes, of course.</w:t>
      </w:r>
    </w:p>
    <w:p w14:paraId="1E805D0E" w14:textId="77777777" w:rsidR="007E6F73" w:rsidRDefault="007E6F73" w:rsidP="007E6F73">
      <w:pPr>
        <w:pStyle w:val="Heading1"/>
      </w:pPr>
      <w:r>
        <w:t>23 Sports</w:t>
      </w:r>
    </w:p>
    <w:p w14:paraId="3D7E93B0" w14:textId="77777777" w:rsidR="007E6F73" w:rsidRDefault="007E6F73" w:rsidP="007E6F73">
      <w:pPr>
        <w:pStyle w:val="Heading2"/>
      </w:pPr>
      <w:r>
        <w:t>A: Ball games:</w:t>
      </w:r>
    </w:p>
    <w:p w14:paraId="3BF4AA38" w14:textId="77777777" w:rsidR="007E6F73" w:rsidRDefault="007E6F73" w:rsidP="007E6F73">
      <w:r>
        <w:t>We play all these sports.</w:t>
      </w:r>
    </w:p>
    <w:p w14:paraId="3432F3AC" w14:textId="77777777" w:rsidR="007E6F73" w:rsidRDefault="007E6F73" w:rsidP="007E6F73">
      <w:r>
        <w:t xml:space="preserve">Football </w:t>
      </w:r>
    </w:p>
    <w:p w14:paraId="21BAD258" w14:textId="77777777" w:rsidR="007E6F73" w:rsidRDefault="007E6F73" w:rsidP="007E6F73">
      <w:r>
        <w:t>Rugby</w:t>
      </w:r>
    </w:p>
    <w:p w14:paraId="1724510A" w14:textId="77777777" w:rsidR="007E6F73" w:rsidRDefault="007E6F73" w:rsidP="007E6F73">
      <w:r>
        <w:t>American football</w:t>
      </w:r>
    </w:p>
    <w:p w14:paraId="6745A2A7" w14:textId="77777777" w:rsidR="007E6F73" w:rsidRDefault="007E6F73" w:rsidP="007E6F73">
      <w:r>
        <w:t>Basketball</w:t>
      </w:r>
    </w:p>
    <w:p w14:paraId="757DDF72" w14:textId="77777777" w:rsidR="007E6F73" w:rsidRDefault="007E6F73" w:rsidP="007E6F73">
      <w:r>
        <w:t>Badminton</w:t>
      </w:r>
    </w:p>
    <w:p w14:paraId="78F1FF23" w14:textId="77777777" w:rsidR="007E6F73" w:rsidRDefault="007E6F73" w:rsidP="007E6F73">
      <w:r>
        <w:t>Baseball</w:t>
      </w:r>
    </w:p>
    <w:p w14:paraId="76D5E31D" w14:textId="77777777" w:rsidR="007E6F73" w:rsidRDefault="007E6F73" w:rsidP="007E6F73">
      <w:r>
        <w:t>Tennis</w:t>
      </w:r>
    </w:p>
    <w:p w14:paraId="0676C40D" w14:textId="77777777" w:rsidR="007E6F73" w:rsidRDefault="007E6F73" w:rsidP="007E6F73">
      <w:r>
        <w:t>Volleyball</w:t>
      </w:r>
    </w:p>
    <w:p w14:paraId="154BEB96" w14:textId="77777777" w:rsidR="007E6F73" w:rsidRDefault="007E6F73" w:rsidP="007E6F73">
      <w:r>
        <w:t>Table tennis</w:t>
      </w:r>
    </w:p>
    <w:p w14:paraId="1C998A33" w14:textId="77777777" w:rsidR="007E6F73" w:rsidRDefault="007E6F73" w:rsidP="007E6F73">
      <w:pPr>
        <w:pStyle w:val="Heading2"/>
      </w:pPr>
      <w:r>
        <w:t>B other popular sports</w:t>
      </w:r>
    </w:p>
    <w:p w14:paraId="49577C8D" w14:textId="77777777" w:rsidR="007E6F73" w:rsidRDefault="007E6F73" w:rsidP="007E6F73">
      <w:r>
        <w:t xml:space="preserve">Swimming </w:t>
      </w:r>
    </w:p>
    <w:p w14:paraId="3C5205A3" w14:textId="77777777" w:rsidR="007E6F73" w:rsidRDefault="007E6F73" w:rsidP="007E6F73">
      <w:r>
        <w:t>Running</w:t>
      </w:r>
    </w:p>
    <w:p w14:paraId="31AF24F1" w14:textId="77777777" w:rsidR="007E6F73" w:rsidRDefault="007E6F73" w:rsidP="007E6F73">
      <w:r>
        <w:t>Sailing</w:t>
      </w:r>
    </w:p>
    <w:p w14:paraId="27290C84" w14:textId="77777777" w:rsidR="007E6F73" w:rsidRDefault="007E6F73" w:rsidP="007E6F73">
      <w:r>
        <w:t>Motor racing</w:t>
      </w:r>
    </w:p>
    <w:p w14:paraId="6CD1EB0F" w14:textId="77777777" w:rsidR="007E6F73" w:rsidRDefault="007E6F73" w:rsidP="007E6F73">
      <w:r>
        <w:t>Horse racing</w:t>
      </w:r>
    </w:p>
    <w:p w14:paraId="4C3386C0" w14:textId="77777777" w:rsidR="007E6F73" w:rsidRDefault="007E6F73" w:rsidP="007E6F73">
      <w:r>
        <w:t>Judo</w:t>
      </w:r>
    </w:p>
    <w:p w14:paraId="6FC54798" w14:textId="77777777" w:rsidR="007E6F73" w:rsidRDefault="007E6F73" w:rsidP="007E6F73">
      <w:r>
        <w:t>Karate</w:t>
      </w:r>
    </w:p>
    <w:p w14:paraId="7E5875DF" w14:textId="77777777" w:rsidR="007E6F73" w:rsidRDefault="007E6F73" w:rsidP="007E6F73">
      <w:r>
        <w:t>Snowboarding</w:t>
      </w:r>
    </w:p>
    <w:p w14:paraId="22AEDC55" w14:textId="77777777" w:rsidR="007E6F73" w:rsidRDefault="007E6F73" w:rsidP="007E6F73">
      <w:r>
        <w:t>Skiing</w:t>
      </w:r>
    </w:p>
    <w:p w14:paraId="29476725" w14:textId="77777777" w:rsidR="007E6F73" w:rsidRDefault="007E6F73" w:rsidP="007E6F73">
      <w:r>
        <w:t>Kayaking</w:t>
      </w:r>
    </w:p>
    <w:p w14:paraId="334CCE1C" w14:textId="77777777" w:rsidR="007E6F73" w:rsidRDefault="007E6F73" w:rsidP="007E6F73">
      <w:r>
        <w:t>We can use go with all the sports listed in B, apart from judo and karate. I go running every day. I went skiing last year. We use do with judo and karate. She does judo. (See unit 39: Go/went/ gone.)</w:t>
      </w:r>
    </w:p>
    <w:p w14:paraId="248BCF95" w14:textId="77777777" w:rsidR="007E6F73" w:rsidRDefault="007E6F73" w:rsidP="007E6F73">
      <w:pPr>
        <w:pStyle w:val="Heading2"/>
      </w:pPr>
      <w:r>
        <w:lastRenderedPageBreak/>
        <w:t>C where we do sports</w:t>
      </w:r>
    </w:p>
    <w:p w14:paraId="22A73E94" w14:textId="77777777" w:rsidR="007E6F73" w:rsidRDefault="007E6F73" w:rsidP="007E6F73">
      <w:r>
        <w:t>We play tennis / badminton/ volleyball/ basketball on a tennis/ badminton/ volleyball/ basketball court.</w:t>
      </w:r>
    </w:p>
    <w:p w14:paraId="05187721" w14:textId="77777777" w:rsidR="007E6F73" w:rsidRDefault="007E6F73" w:rsidP="007E6F73">
      <w:r>
        <w:t>We play football/ rugby on a football/ rugby pitch.</w:t>
      </w:r>
    </w:p>
    <w:p w14:paraId="169EEBC8" w14:textId="77777777" w:rsidR="007E6F73" w:rsidRDefault="007E6F73" w:rsidP="007E6F73">
      <w:r>
        <w:t>We swim in a swimming pool.</w:t>
      </w:r>
    </w:p>
    <w:p w14:paraId="69C8135F" w14:textId="77777777" w:rsidR="007E6F73" w:rsidRDefault="007E6F73" w:rsidP="007E6F73">
      <w:r>
        <w:t>Many towns have a sports center – you can do lots of different sports there.</w:t>
      </w:r>
    </w:p>
    <w:p w14:paraId="3B9C1ACC" w14:textId="77777777" w:rsidR="007E6F73" w:rsidRDefault="007E6F73" w:rsidP="007E6F73">
      <w:pPr>
        <w:pStyle w:val="Heading2"/>
      </w:pPr>
      <w:r>
        <w:t>D Expressions</w:t>
      </w:r>
    </w:p>
    <w:p w14:paraId="6EBCE48A" w14:textId="77777777" w:rsidR="007E6F73" w:rsidRDefault="007E6F73" w:rsidP="007E6F73">
      <w:r>
        <w:t>Do you do any sports?</w:t>
      </w:r>
    </w:p>
    <w:p w14:paraId="5F987991" w14:textId="77777777" w:rsidR="007E6F73" w:rsidRDefault="007E6F73" w:rsidP="007E6F73">
      <w:r>
        <w:t>Yes, I go swimming/ running/ sailing/ kayaking.</w:t>
      </w:r>
    </w:p>
    <w:p w14:paraId="777C9E31" w14:textId="77777777" w:rsidR="007E6F73" w:rsidRDefault="007E6F73" w:rsidP="007E6F73">
      <w:r>
        <w:t>Do you play football/ tennis/ badminton?</w:t>
      </w:r>
    </w:p>
    <w:p w14:paraId="02CDBAEF" w14:textId="77777777" w:rsidR="007E6F73" w:rsidRDefault="007E6F73" w:rsidP="007E6F73">
      <w:r>
        <w:t>I play tennis. Which sports do you play?</w:t>
      </w:r>
    </w:p>
    <w:p w14:paraId="2989237D" w14:textId="77777777" w:rsidR="007E6F73" w:rsidRDefault="007E6F73" w:rsidP="007E6F73">
      <w:r>
        <w:t>What’s your favorite sport?</w:t>
      </w:r>
    </w:p>
    <w:p w14:paraId="0D2342E4" w14:textId="77777777" w:rsidR="007E6F73" w:rsidRDefault="007E6F73" w:rsidP="007E6F73">
      <w:r>
        <w:t>I like motor racing best.</w:t>
      </w:r>
    </w:p>
    <w:p w14:paraId="1CC9CC18" w14:textId="77777777" w:rsidR="007E6F73" w:rsidRDefault="00CD0284" w:rsidP="00CD0284">
      <w:pPr>
        <w:pStyle w:val="Heading1"/>
      </w:pPr>
      <w:r>
        <w:t>24 Cinema</w:t>
      </w:r>
    </w:p>
    <w:p w14:paraId="04A76F18" w14:textId="77777777" w:rsidR="00CD0284" w:rsidRDefault="00CD0284" w:rsidP="00CD0284">
      <w:pPr>
        <w:pStyle w:val="Heading2"/>
      </w:pPr>
      <w:r>
        <w:t>A: types of films</w:t>
      </w:r>
    </w:p>
    <w:p w14:paraId="265D8BF1" w14:textId="77777777" w:rsidR="00CD0284" w:rsidRDefault="00CD0284" w:rsidP="00CD0284">
      <w:r>
        <w:t>A western</w:t>
      </w:r>
    </w:p>
    <w:p w14:paraId="6DCE5412" w14:textId="77777777" w:rsidR="00CD0284" w:rsidRDefault="00CD0284" w:rsidP="00CD0284">
      <w:r>
        <w:t>A cartoon</w:t>
      </w:r>
    </w:p>
    <w:p w14:paraId="1F7C273C" w14:textId="77777777" w:rsidR="00CD0284" w:rsidRDefault="00CD0284" w:rsidP="00CD0284">
      <w:r>
        <w:t>A horror film</w:t>
      </w:r>
    </w:p>
    <w:p w14:paraId="78F9E376" w14:textId="77777777" w:rsidR="00CD0284" w:rsidRDefault="00CD0284" w:rsidP="00CD0284">
      <w:r>
        <w:t>A comedy</w:t>
      </w:r>
    </w:p>
    <w:p w14:paraId="25982EB0" w14:textId="77777777" w:rsidR="00CD0284" w:rsidRDefault="00CD0284" w:rsidP="00CD0284">
      <w:r>
        <w:t>A thriller</w:t>
      </w:r>
    </w:p>
    <w:p w14:paraId="5A43E37D" w14:textId="77777777" w:rsidR="00CD0284" w:rsidRDefault="00CD0284" w:rsidP="00CD0284">
      <w:r>
        <w:t>An action film</w:t>
      </w:r>
    </w:p>
    <w:p w14:paraId="797B0C2C" w14:textId="77777777" w:rsidR="00CD0284" w:rsidRDefault="00CD0284" w:rsidP="00CD0284">
      <w:r>
        <w:t>A science fiction film</w:t>
      </w:r>
    </w:p>
    <w:p w14:paraId="008EE50E" w14:textId="77777777" w:rsidR="00CD0284" w:rsidRDefault="00CD0284" w:rsidP="00CD0284">
      <w:r>
        <w:t xml:space="preserve">A musical </w:t>
      </w:r>
    </w:p>
    <w:p w14:paraId="04F60150" w14:textId="77777777" w:rsidR="00CD0284" w:rsidRDefault="00CD0284" w:rsidP="00CD0284">
      <w:r>
        <w:t>A romantic comedy</w:t>
      </w:r>
    </w:p>
    <w:p w14:paraId="6C9D0884" w14:textId="77777777" w:rsidR="00CD0284" w:rsidRDefault="00CD0284" w:rsidP="00CD0284">
      <w:pPr>
        <w:pStyle w:val="Heading2"/>
      </w:pPr>
      <w:r>
        <w:t>B: People in films</w:t>
      </w:r>
    </w:p>
    <w:p w14:paraId="5F5CACF7" w14:textId="77777777" w:rsidR="00CD0284" w:rsidRDefault="00CD0284" w:rsidP="00CD0284">
      <w:r>
        <w:t>Monica Bellucci is a film star.</w:t>
      </w:r>
    </w:p>
    <w:p w14:paraId="016467CF" w14:textId="77777777" w:rsidR="00CD0284" w:rsidRDefault="00CD0284" w:rsidP="00CD0284">
      <w:r>
        <w:t>She was in the new James Bond film.</w:t>
      </w:r>
    </w:p>
    <w:p w14:paraId="03EF2F25" w14:textId="77777777" w:rsidR="00CD0284" w:rsidRDefault="00CD0284" w:rsidP="00CD0284">
      <w:r>
        <w:t>Daniel Redcliffe played Harry Potter in the Harry Potter films.</w:t>
      </w:r>
    </w:p>
    <w:p w14:paraId="09F041BD" w14:textId="77777777" w:rsidR="00CD0284" w:rsidRDefault="00CD0284" w:rsidP="00CD0284">
      <w:r>
        <w:t>I like films by Italian directors.</w:t>
      </w:r>
    </w:p>
    <w:p w14:paraId="61169D79" w14:textId="77777777" w:rsidR="00CD0284" w:rsidRDefault="00CD0284" w:rsidP="00CD0284">
      <w:pPr>
        <w:pStyle w:val="Heading2"/>
      </w:pPr>
      <w:r>
        <w:t>C: Expressions</w:t>
      </w:r>
    </w:p>
    <w:p w14:paraId="3BA4132A" w14:textId="77777777" w:rsidR="00CD0284" w:rsidRDefault="00CD0284" w:rsidP="00CD0284">
      <w:r>
        <w:t>A: Have you seen the latest James Bond film?</w:t>
      </w:r>
    </w:p>
    <w:p w14:paraId="20800701" w14:textId="77777777" w:rsidR="00CD0284" w:rsidRDefault="00CD0284" w:rsidP="00CD0284">
      <w:r>
        <w:t>B: Yes, I saw in on TV.</w:t>
      </w:r>
    </w:p>
    <w:p w14:paraId="6A99758C" w14:textId="77777777" w:rsidR="00CD0284" w:rsidRDefault="00CD0284" w:rsidP="00CD0284">
      <w:r>
        <w:t>A: Did you like the new Batman film?</w:t>
      </w:r>
    </w:p>
    <w:p w14:paraId="1C3F60F1" w14:textId="77777777" w:rsidR="00CD0284" w:rsidRDefault="00CD0284" w:rsidP="00CD0284">
      <w:r>
        <w:t>B: Yes, I loved it/ enjoyed it. No, it was boring.</w:t>
      </w:r>
    </w:p>
    <w:p w14:paraId="4676B24D" w14:textId="77777777" w:rsidR="00CD0284" w:rsidRDefault="00CD0284" w:rsidP="00CD0284">
      <w:r>
        <w:t>A: Do you like westerns?</w:t>
      </w:r>
    </w:p>
    <w:p w14:paraId="52A30904" w14:textId="77777777" w:rsidR="00CD0284" w:rsidRDefault="00CD0284" w:rsidP="00CD0284">
      <w:r>
        <w:lastRenderedPageBreak/>
        <w:t>B: No, I like science fiction film best.</w:t>
      </w:r>
    </w:p>
    <w:p w14:paraId="539DBE83" w14:textId="77777777" w:rsidR="00CD0284" w:rsidRDefault="00CD0284" w:rsidP="00CD0284">
      <w:r>
        <w:t>A: The best action film I’ve seen was Jason Bourne with Matt Damon.</w:t>
      </w:r>
    </w:p>
    <w:p w14:paraId="65A27C2F" w14:textId="77777777" w:rsidR="00CD0284" w:rsidRDefault="00CD0284" w:rsidP="00CD0284">
      <w:r>
        <w:t>B: If I see a horror film, I can’t sleep.</w:t>
      </w:r>
    </w:p>
    <w:p w14:paraId="2582F3B0" w14:textId="77777777" w:rsidR="00CD0284" w:rsidRDefault="00CD0284" w:rsidP="00CD0284">
      <w:pPr>
        <w:pStyle w:val="Heading3"/>
      </w:pPr>
      <w:r>
        <w:t>Common mistakes</w:t>
      </w:r>
    </w:p>
    <w:p w14:paraId="2BCB6DE5" w14:textId="77777777" w:rsidR="00CD0284" w:rsidRDefault="00CD0284" w:rsidP="00CD0284">
      <w:r>
        <w:t>What’s on at the cinema this week? [not what’s on the cinema this week?]</w:t>
      </w:r>
    </w:p>
    <w:p w14:paraId="3643C48E" w14:textId="77777777" w:rsidR="00CD0284" w:rsidRDefault="00CD0284" w:rsidP="00CD0284">
      <w:r>
        <w:t>There’s a comedy with Jennifer Aniston.</w:t>
      </w:r>
    </w:p>
    <w:p w14:paraId="60D857AC" w14:textId="77777777" w:rsidR="00CD0284" w:rsidRDefault="00CD0284" w:rsidP="00CD0284">
      <w:pPr>
        <w:pStyle w:val="Heading3"/>
      </w:pPr>
      <w:r>
        <w:t>Common Mistakes</w:t>
      </w:r>
    </w:p>
    <w:p w14:paraId="66A84463" w14:textId="77777777" w:rsidR="00CD0284" w:rsidRDefault="00CD0284" w:rsidP="00CD0284">
      <w:r>
        <w:t>Do you go to the cinema often?</w:t>
      </w:r>
    </w:p>
    <w:p w14:paraId="6054812D" w14:textId="77777777" w:rsidR="00CD0284" w:rsidRDefault="00CD0284" w:rsidP="00CD0284">
      <w:r>
        <w:t>Yes, I go every week.</w:t>
      </w:r>
    </w:p>
    <w:p w14:paraId="24EC74D0" w14:textId="77777777" w:rsidR="00CD0284" w:rsidRDefault="00CD0284" w:rsidP="00CD0284">
      <w:r>
        <w:t>No, I watch DVDs at home.</w:t>
      </w:r>
    </w:p>
    <w:p w14:paraId="1E4A24C2" w14:textId="3757C130" w:rsidR="00CD0284" w:rsidRPr="00CD0284" w:rsidRDefault="007779EB" w:rsidP="007779EB">
      <w:pPr>
        <w:pStyle w:val="Heading1"/>
        <w:rPr>
          <w:lang w:bidi="fa-IR"/>
        </w:rPr>
      </w:pPr>
      <w:r>
        <w:rPr>
          <w:lang w:bidi="fa-IR"/>
        </w:rPr>
        <w:t>25 Free time at home</w:t>
      </w:r>
    </w:p>
    <w:p w14:paraId="2FEB032F" w14:textId="0F5DCF6A" w:rsidR="007779EB" w:rsidRDefault="007779EB" w:rsidP="007779EB">
      <w:pPr>
        <w:pStyle w:val="Heading2"/>
      </w:pPr>
      <w:r>
        <w:t>A: TV, Radio, Music, Film</w:t>
      </w:r>
    </w:p>
    <w:p w14:paraId="1CEAC444" w14:textId="180A7999" w:rsidR="007779EB" w:rsidRDefault="007779EB" w:rsidP="007779EB">
      <w:r>
        <w:t>I watch TV every evening.</w:t>
      </w:r>
    </w:p>
    <w:p w14:paraId="64E7A857" w14:textId="149DE804" w:rsidR="007779EB" w:rsidRDefault="007779EB" w:rsidP="007779EB">
      <w:r>
        <w:t>Did you watch/See the film about President Kennedy?</w:t>
      </w:r>
    </w:p>
    <w:p w14:paraId="08DAA617" w14:textId="21B34C5B" w:rsidR="007779EB" w:rsidRDefault="007779EB" w:rsidP="007779EB">
      <w:r>
        <w:t>What programmes do you like best on TV and radio?</w:t>
      </w:r>
    </w:p>
    <w:p w14:paraId="768504E4" w14:textId="6D5754FD" w:rsidR="007779EB" w:rsidRDefault="007779EB" w:rsidP="007779EB">
      <w:r>
        <w:t>I like watching films on TV. (You can also say: I like to wathc…)</w:t>
      </w:r>
    </w:p>
    <w:p w14:paraId="4A6453E3" w14:textId="692B5FA4" w:rsidR="007779EB" w:rsidRDefault="007779EB" w:rsidP="007779EB">
      <w:r>
        <w:t>At the weekend, we usually watched a DVD.</w:t>
      </w:r>
    </w:p>
    <w:p w14:paraId="40010D44" w14:textId="23DA1796" w:rsidR="007779EB" w:rsidRDefault="007779EB" w:rsidP="007779EB">
      <w:r>
        <w:t>I like listening to music on the radio. (You can also: I like to listen …)</w:t>
      </w:r>
    </w:p>
    <w:p w14:paraId="00C7914A" w14:textId="7196BFE3" w:rsidR="007779EB" w:rsidRDefault="007779EB" w:rsidP="007779EB">
      <w:r>
        <w:t>I often listen to music on my phone when I’m relaxing.</w:t>
      </w:r>
    </w:p>
    <w:p w14:paraId="3F4C6798" w14:textId="351EEF97" w:rsidR="007779EB" w:rsidRDefault="007779EB" w:rsidP="007779EB">
      <w:r>
        <w:t>I often listen to music on my phone when I’m relaxing.</w:t>
      </w:r>
    </w:p>
    <w:p w14:paraId="7EDA5602" w14:textId="459B82FE" w:rsidR="007779EB" w:rsidRDefault="007779EB" w:rsidP="007779EB">
      <w:r>
        <w:t xml:space="preserve">I need </w:t>
      </w:r>
      <w:r w:rsidR="00BA4182">
        <w:t>some new headphones for my phone.</w:t>
      </w:r>
    </w:p>
    <w:p w14:paraId="79FD30B2" w14:textId="06D46895" w:rsidR="00BA4182" w:rsidRDefault="00BA4182" w:rsidP="00BA4182">
      <w:pPr>
        <w:pStyle w:val="Heading2"/>
      </w:pPr>
      <w:r>
        <w:t>B: Hobbies</w:t>
      </w:r>
    </w:p>
    <w:p w14:paraId="1DBCDDC5" w14:textId="4534AC67" w:rsidR="00BA4182" w:rsidRDefault="00BA4182" w:rsidP="00BA4182">
      <w:r>
        <w:t>A lot of young people play video games every day.</w:t>
      </w:r>
    </w:p>
    <w:p w14:paraId="10C6BA65" w14:textId="1B081517" w:rsidR="00BA4182" w:rsidRDefault="00BA4182" w:rsidP="00BA4182">
      <w:r>
        <w:t>I download music and films from the Internet.</w:t>
      </w:r>
    </w:p>
    <w:p w14:paraId="201DE03C" w14:textId="25990DE2" w:rsidR="00BA4182" w:rsidRDefault="00BA4182" w:rsidP="00BA4182">
      <w:r>
        <w:t>I chat to my friends online every evening.</w:t>
      </w:r>
    </w:p>
    <w:p w14:paraId="7BB65849" w14:textId="21FD1A1D" w:rsidR="00BA4182" w:rsidRDefault="00BA4182" w:rsidP="00BA4182">
      <w:r>
        <w:t>I really like cooking.</w:t>
      </w:r>
    </w:p>
    <w:p w14:paraId="05DFA102" w14:textId="5BDB6657" w:rsidR="00BA4182" w:rsidRDefault="00BA4182" w:rsidP="00BA4182">
      <w:r>
        <w:t xml:space="preserve">Do you like gardening? </w:t>
      </w:r>
    </w:p>
    <w:p w14:paraId="0AF1F053" w14:textId="5E5C5998" w:rsidR="00BA4182" w:rsidRDefault="00BA4182" w:rsidP="00BA4182">
      <w:r>
        <w:t>We grow flowers and vegetables in our garden.</w:t>
      </w:r>
    </w:p>
    <w:p w14:paraId="17E5FF34" w14:textId="1B0E6DF0" w:rsidR="00BA4182" w:rsidRDefault="00BA4182" w:rsidP="00BA4182">
      <w:pPr>
        <w:pStyle w:val="Heading2"/>
      </w:pPr>
      <w:r>
        <w:t>C: Reading</w:t>
      </w:r>
    </w:p>
    <w:p w14:paraId="139C3F18" w14:textId="2150F139" w:rsidR="00BA4182" w:rsidRDefault="00BA4182" w:rsidP="00BA4182">
      <w:r>
        <w:t>I read a lot at home.</w:t>
      </w:r>
    </w:p>
    <w:p w14:paraId="3942DB71" w14:textId="112BCB8F" w:rsidR="00BA4182" w:rsidRDefault="00BA4182" w:rsidP="00BA4182">
      <w:r>
        <w:t>What do you read?</w:t>
      </w:r>
    </w:p>
    <w:p w14:paraId="582CEE23" w14:textId="71541DDD" w:rsidR="00BA4182" w:rsidRDefault="00BA4182" w:rsidP="00BA4182">
      <w:r>
        <w:t>I read novels [long stories]. My sister likes comics.</w:t>
      </w:r>
    </w:p>
    <w:p w14:paraId="430A93A2" w14:textId="03168EBB" w:rsidR="00BA4182" w:rsidRDefault="00BA4182" w:rsidP="00BA4182">
      <w:r>
        <w:t>I like books about nature and different countries.</w:t>
      </w:r>
    </w:p>
    <w:p w14:paraId="136E5867" w14:textId="5E681E9A" w:rsidR="00BA4182" w:rsidRDefault="00BA4182" w:rsidP="00BA4182">
      <w:r>
        <w:t>I like magazines about music and sport.</w:t>
      </w:r>
    </w:p>
    <w:p w14:paraId="5B6AEF22" w14:textId="38555541" w:rsidR="00BA4182" w:rsidRDefault="00BA4182" w:rsidP="00BA4182">
      <w:r>
        <w:lastRenderedPageBreak/>
        <w:t>Do you read a newspaper every day?</w:t>
      </w:r>
    </w:p>
    <w:p w14:paraId="3CB47861" w14:textId="14AAC05F" w:rsidR="00BA4182" w:rsidRDefault="00BA4182" w:rsidP="00BA4182">
      <w:pPr>
        <w:pStyle w:val="Heading2"/>
      </w:pPr>
      <w:r>
        <w:t>D: Expressions</w:t>
      </w:r>
    </w:p>
    <w:p w14:paraId="75A2A652" w14:textId="0661BCC7" w:rsidR="00BA4182" w:rsidRDefault="00BA4182" w:rsidP="00BA4182">
      <w:r>
        <w:t>We sometimes have friends round.</w:t>
      </w:r>
    </w:p>
    <w:p w14:paraId="6E93CBC6" w14:textId="613E7FF2" w:rsidR="00BA4182" w:rsidRDefault="00BA4182" w:rsidP="00BA4182">
      <w:r>
        <w:t>[We ask them to come to our house/ flat].</w:t>
      </w:r>
    </w:p>
    <w:p w14:paraId="5C7CBD2E" w14:textId="2FDE6F10" w:rsidR="00BA4182" w:rsidRPr="00BA4182" w:rsidRDefault="00BA4182" w:rsidP="00BA4182">
      <w:r>
        <w:t>I often have friends to dinner.</w:t>
      </w:r>
    </w:p>
    <w:p w14:paraId="106B7487" w14:textId="2466CB02" w:rsidR="00CD0284" w:rsidRDefault="00BA4182" w:rsidP="00CD0284">
      <w:r>
        <w:t>My best friend comes to stay sometimes.</w:t>
      </w:r>
    </w:p>
    <w:p w14:paraId="1686C726" w14:textId="45035073" w:rsidR="00BA4182" w:rsidRDefault="00BA4182" w:rsidP="00CD0284">
      <w:r>
        <w:t>[Sleeps in my house/flat]</w:t>
      </w:r>
    </w:p>
    <w:p w14:paraId="2B32216C" w14:textId="2C159F98" w:rsidR="00BA4182" w:rsidRDefault="006E28D4" w:rsidP="00CD0284">
      <w:r>
        <w:t>I talk to my friends on the phone every evening.</w:t>
      </w:r>
    </w:p>
    <w:p w14:paraId="54985BF7" w14:textId="5B362DB9" w:rsidR="006E28D4" w:rsidRDefault="006E28D4" w:rsidP="00CD0284">
      <w:r>
        <w:t>Sometimes, I just do nothing.</w:t>
      </w:r>
    </w:p>
    <w:p w14:paraId="4884F2CA" w14:textId="12BB7C9E" w:rsidR="006E28D4" w:rsidRDefault="006E28D4" w:rsidP="00CD0284">
      <w:r>
        <w:t>Grandpa like to have a sleep after lunch.</w:t>
      </w:r>
    </w:p>
    <w:p w14:paraId="3DA88168" w14:textId="0695A6C4" w:rsidR="006E28D4" w:rsidRDefault="006E28D4" w:rsidP="006E28D4">
      <w:pPr>
        <w:pStyle w:val="Heading3"/>
      </w:pPr>
      <w:r>
        <w:t>Common mistakes</w:t>
      </w:r>
    </w:p>
    <w:p w14:paraId="362B5C2F" w14:textId="6C3BD7DB" w:rsidR="006E28D4" w:rsidRDefault="006E28D4" w:rsidP="006E28D4">
      <w:r>
        <w:t>We watch TV [NOT See TV] and we listen to the radio [Not hear or listen the radio].</w:t>
      </w:r>
    </w:p>
    <w:p w14:paraId="38A0B82E" w14:textId="201E22A3" w:rsidR="003F0278" w:rsidRDefault="003F0278" w:rsidP="003F0278">
      <w:pPr>
        <w:pStyle w:val="Heading1"/>
      </w:pPr>
      <w:r>
        <w:t>26 Music and musical instruments</w:t>
      </w:r>
    </w:p>
    <w:p w14:paraId="5CD3BB00" w14:textId="6D5F46D5" w:rsidR="003F0278" w:rsidRDefault="003F0278" w:rsidP="003F0278">
      <w:pPr>
        <w:pStyle w:val="Heading2"/>
      </w:pPr>
      <w:r>
        <w:t>A: Music, musical and musician</w:t>
      </w:r>
    </w:p>
    <w:p w14:paraId="7B2D3D1B" w14:textId="3D45B3F1" w:rsidR="003F0278" w:rsidRDefault="003F0278" w:rsidP="003F0278">
      <w:r>
        <w:t>Music is an uncountable noun. We don’t use it in the plural.</w:t>
      </w:r>
    </w:p>
    <w:p w14:paraId="361502E3" w14:textId="0C2A8A01" w:rsidR="003F0278" w:rsidRDefault="003F0278" w:rsidP="003F0278">
      <w:r>
        <w:t>The band played fantastic music for more than two hours.</w:t>
      </w:r>
    </w:p>
    <w:p w14:paraId="58587971" w14:textId="3F807053" w:rsidR="003F0278" w:rsidRDefault="003F0278" w:rsidP="003F0278">
      <w:r>
        <w:t>[ Not fantastic musics]</w:t>
      </w:r>
    </w:p>
    <w:p w14:paraId="3D61FCFD" w14:textId="5376821C" w:rsidR="003F0278" w:rsidRDefault="003F0278" w:rsidP="003F0278">
      <w:r>
        <w:t>Musical is an adjective.</w:t>
      </w:r>
    </w:p>
    <w:p w14:paraId="046A55E6" w14:textId="1384DFCA" w:rsidR="003F0278" w:rsidRDefault="003F0278" w:rsidP="003F0278">
      <w:r>
        <w:t>There is a shop on King street that sells musical instruments</w:t>
      </w:r>
    </w:p>
    <w:p w14:paraId="6B89F749" w14:textId="3C60ABD4" w:rsidR="003F0278" w:rsidRDefault="003F0278" w:rsidP="003F0278">
      <w:r>
        <w:t>[Not music instruments]</w:t>
      </w:r>
    </w:p>
    <w:p w14:paraId="63ACA9FF" w14:textId="29780508" w:rsidR="003F0278" w:rsidRDefault="003F0278" w:rsidP="003F0278">
      <w:r>
        <w:t>A musician (noun) is a person.</w:t>
      </w:r>
    </w:p>
    <w:p w14:paraId="7C65D19B" w14:textId="1FDB59DF" w:rsidR="003F0278" w:rsidRDefault="003F0278" w:rsidP="003F0278">
      <w:r>
        <w:t>My brother is a very good musician. He plays three instruments.</w:t>
      </w:r>
    </w:p>
    <w:p w14:paraId="3D1386F8" w14:textId="224EBE6D" w:rsidR="003F0278" w:rsidRDefault="003F0278" w:rsidP="003F0278">
      <w:pPr>
        <w:pStyle w:val="Heading2"/>
      </w:pPr>
      <w:r>
        <w:t>B: Musical instruments</w:t>
      </w:r>
    </w:p>
    <w:p w14:paraId="41EC288D" w14:textId="55E974F4" w:rsidR="003F0278" w:rsidRDefault="00B1588D" w:rsidP="003F0278">
      <w:r>
        <w:t>Piano</w:t>
      </w:r>
    </w:p>
    <w:p w14:paraId="7838A0E9" w14:textId="2CF48841" w:rsidR="00B1588D" w:rsidRDefault="00B1588D" w:rsidP="003F0278">
      <w:r>
        <w:t>Cello</w:t>
      </w:r>
    </w:p>
    <w:p w14:paraId="3C1BFD94" w14:textId="0BFED84E" w:rsidR="00B1588D" w:rsidRDefault="00B1588D" w:rsidP="003F0278">
      <w:r>
        <w:t>Guitar</w:t>
      </w:r>
    </w:p>
    <w:p w14:paraId="4ABCE627" w14:textId="13A9E8A8" w:rsidR="00B1588D" w:rsidRDefault="00B1588D" w:rsidP="003F0278">
      <w:r>
        <w:t>Flute</w:t>
      </w:r>
    </w:p>
    <w:p w14:paraId="784F3D55" w14:textId="6E985850" w:rsidR="00B1588D" w:rsidRDefault="00B1588D" w:rsidP="003F0278">
      <w:r>
        <w:t>Violin</w:t>
      </w:r>
    </w:p>
    <w:p w14:paraId="6580F5DD" w14:textId="5B875F63" w:rsidR="00B1588D" w:rsidRDefault="00B1588D" w:rsidP="003F0278">
      <w:r>
        <w:t>Trumpet</w:t>
      </w:r>
    </w:p>
    <w:p w14:paraId="73633340" w14:textId="6A3EFDDA" w:rsidR="00B1588D" w:rsidRDefault="00B1588D" w:rsidP="003F0278">
      <w:r>
        <w:t>Clarinet</w:t>
      </w:r>
    </w:p>
    <w:p w14:paraId="0D9D9526" w14:textId="277105DD" w:rsidR="00B1588D" w:rsidRDefault="00B1588D" w:rsidP="003F0278">
      <w:r>
        <w:t>Drums</w:t>
      </w:r>
    </w:p>
    <w:p w14:paraId="35FAC621" w14:textId="671F9D48" w:rsidR="00B1588D" w:rsidRDefault="00467A68" w:rsidP="00467A68">
      <w:pPr>
        <w:pStyle w:val="Heading2"/>
      </w:pPr>
      <w:r>
        <w:t xml:space="preserve">C: Playing musical instruments </w:t>
      </w:r>
    </w:p>
    <w:p w14:paraId="49B406E2" w14:textId="5EF63867" w:rsidR="00467A68" w:rsidRDefault="00467A68" w:rsidP="00467A68">
      <w:r>
        <w:t>Ava plays the clarinet. Her brother plays the drums.</w:t>
      </w:r>
    </w:p>
    <w:p w14:paraId="26DEA0F6" w14:textId="497E24C2" w:rsidR="00467A68" w:rsidRDefault="00467A68" w:rsidP="00467A68">
      <w:r>
        <w:t>Krishnan is learning the guitar. His friend, Isabella, has piano lessons.</w:t>
      </w:r>
    </w:p>
    <w:p w14:paraId="07550018" w14:textId="453DDB84" w:rsidR="00467A68" w:rsidRDefault="00467A68" w:rsidP="00467A68">
      <w:r>
        <w:lastRenderedPageBreak/>
        <w:t>Mia is a very good flute-player. She plays in an orchestra. Her friend, Nuria, is a good trumpet-player.</w:t>
      </w:r>
    </w:p>
    <w:p w14:paraId="711B2720" w14:textId="04B2F4E5" w:rsidR="00467A68" w:rsidRDefault="00467A68" w:rsidP="00467A68">
      <w:r>
        <w:t>Lucas is an excellent violinist. His sister is a good pianist.</w:t>
      </w:r>
    </w:p>
    <w:p w14:paraId="6069A0DF" w14:textId="124B73FF" w:rsidR="00467A68" w:rsidRDefault="00467A68" w:rsidP="00467A68">
      <w:r>
        <w:t>Can you play a musical instrument?</w:t>
      </w:r>
    </w:p>
    <w:p w14:paraId="73ADCACF" w14:textId="422AA986" w:rsidR="00467A68" w:rsidRDefault="00467A68" w:rsidP="00467A68">
      <w:pPr>
        <w:pStyle w:val="Heading2"/>
      </w:pPr>
      <w:r>
        <w:t>D: Listening to music.</w:t>
      </w:r>
    </w:p>
    <w:p w14:paraId="79B6414F" w14:textId="735140E7" w:rsidR="00467A68" w:rsidRDefault="00467A68" w:rsidP="00467A68">
      <w:r>
        <w:t>Charlotte loves classical music. (For example, Beethoven, Mozart) [Not classic music].</w:t>
      </w:r>
    </w:p>
    <w:p w14:paraId="0F33C326" w14:textId="457F490E" w:rsidR="00467A68" w:rsidRDefault="00467A68" w:rsidP="00467A68">
      <w:r>
        <w:t>Harper can’t stand opera [Dislikes it very much]. She prefer pop music.</w:t>
      </w:r>
    </w:p>
    <w:p w14:paraId="3F22759A" w14:textId="1BA81923" w:rsidR="00467A68" w:rsidRDefault="00467A68" w:rsidP="00467A68">
      <w:r>
        <w:t>I like folk music, jazz and rock.</w:t>
      </w:r>
    </w:p>
    <w:p w14:paraId="1AD91042" w14:textId="3255ED4C" w:rsidR="00467A68" w:rsidRDefault="00467A68" w:rsidP="00467A68">
      <w:r>
        <w:t>I often listen to music on the train.</w:t>
      </w:r>
    </w:p>
    <w:p w14:paraId="257D50C1" w14:textId="6B51B1C5" w:rsidR="00467A68" w:rsidRDefault="00467A68" w:rsidP="00467A68">
      <w:r>
        <w:t>I downloaded some new songs yesterday. Do you want to here them?</w:t>
      </w:r>
    </w:p>
    <w:p w14:paraId="381DC4FC" w14:textId="2696925B" w:rsidR="00467A68" w:rsidRDefault="00467A68" w:rsidP="00467A68">
      <w:pPr>
        <w:pStyle w:val="Heading3"/>
      </w:pPr>
      <w:r>
        <w:t>Common mistakes</w:t>
      </w:r>
    </w:p>
    <w:p w14:paraId="79796E78" w14:textId="438ECF26" w:rsidR="00467A68" w:rsidRPr="00467A68" w:rsidRDefault="00467A68" w:rsidP="00467A68">
      <w:r>
        <w:t>A band means a group of musicians.</w:t>
      </w:r>
    </w:p>
    <w:p w14:paraId="1E87BA89" w14:textId="4746F69B" w:rsidR="00467A68" w:rsidRDefault="00467A68" w:rsidP="003F0278">
      <w:r>
        <w:t>Nuala had a really good band at her 21</w:t>
      </w:r>
      <w:r w:rsidRPr="00467A68">
        <w:rPr>
          <w:vertAlign w:val="superscript"/>
        </w:rPr>
        <w:t>st</w:t>
      </w:r>
      <w:r>
        <w:t xml:space="preserve"> birthday party. [Not ‘a really good music band’]</w:t>
      </w:r>
    </w:p>
    <w:p w14:paraId="086F8290" w14:textId="4465FF72" w:rsidR="00467A68" w:rsidRDefault="00AE5A38" w:rsidP="003F0278">
      <w:r>
        <w:t>A concert means an event with music.</w:t>
      </w:r>
    </w:p>
    <w:p w14:paraId="18059D58" w14:textId="7205A3A1" w:rsidR="00AE5A38" w:rsidRPr="003F0278" w:rsidRDefault="00AE5A38" w:rsidP="003F0278">
      <w:r>
        <w:t>We’re going to a concert tonight. [Not ‘ a music concert’]</w:t>
      </w:r>
    </w:p>
    <w:p w14:paraId="6DD679AC" w14:textId="63F43C8C" w:rsidR="007E796E" w:rsidRDefault="008446A7" w:rsidP="008446A7">
      <w:pPr>
        <w:pStyle w:val="Heading1"/>
        <w:rPr>
          <w:lang w:bidi="fa-IR"/>
        </w:rPr>
      </w:pPr>
      <w:r>
        <w:rPr>
          <w:lang w:bidi="fa-IR"/>
        </w:rPr>
        <w:t>27 Countries and nationalities</w:t>
      </w:r>
    </w:p>
    <w:p w14:paraId="2BC3A51F" w14:textId="503A9071" w:rsidR="008446A7" w:rsidRDefault="008446A7" w:rsidP="008446A7">
      <w:pPr>
        <w:pStyle w:val="Heading2"/>
        <w:rPr>
          <w:lang w:bidi="fa-IR"/>
        </w:rPr>
      </w:pPr>
      <w:r>
        <w:rPr>
          <w:lang w:bidi="fa-IR"/>
        </w:rPr>
        <w:t>A: Continents and countries</w:t>
      </w:r>
    </w:p>
    <w:tbl>
      <w:tblPr>
        <w:tblStyle w:val="TableGrid"/>
        <w:tblW w:w="0" w:type="auto"/>
        <w:tblLook w:val="04A0" w:firstRow="1" w:lastRow="0" w:firstColumn="1" w:lastColumn="0" w:noHBand="0" w:noVBand="1"/>
      </w:tblPr>
      <w:tblGrid>
        <w:gridCol w:w="1617"/>
        <w:gridCol w:w="1617"/>
      </w:tblGrid>
      <w:tr w:rsidR="008446A7" w14:paraId="6CE8E471" w14:textId="77777777" w:rsidTr="008446A7">
        <w:tc>
          <w:tcPr>
            <w:tcW w:w="1617" w:type="dxa"/>
          </w:tcPr>
          <w:p w14:paraId="24AEDD6E" w14:textId="13CFA290" w:rsidR="008446A7" w:rsidRDefault="008446A7" w:rsidP="008446A7">
            <w:pPr>
              <w:ind w:firstLine="0"/>
              <w:rPr>
                <w:lang w:bidi="fa-IR"/>
              </w:rPr>
            </w:pPr>
            <w:r>
              <w:rPr>
                <w:lang w:bidi="fa-IR"/>
              </w:rPr>
              <w:t>Continent</w:t>
            </w:r>
          </w:p>
        </w:tc>
        <w:tc>
          <w:tcPr>
            <w:tcW w:w="1617" w:type="dxa"/>
          </w:tcPr>
          <w:p w14:paraId="63718F96" w14:textId="5DDC1E47" w:rsidR="008446A7" w:rsidRDefault="008446A7" w:rsidP="008446A7">
            <w:pPr>
              <w:ind w:firstLine="0"/>
              <w:rPr>
                <w:lang w:bidi="fa-IR"/>
              </w:rPr>
            </w:pPr>
            <w:r>
              <w:rPr>
                <w:lang w:bidi="fa-IR"/>
              </w:rPr>
              <w:t>Country</w:t>
            </w:r>
          </w:p>
        </w:tc>
      </w:tr>
      <w:tr w:rsidR="008446A7" w14:paraId="0D1D2236" w14:textId="77777777" w:rsidTr="008446A7">
        <w:tc>
          <w:tcPr>
            <w:tcW w:w="1617" w:type="dxa"/>
          </w:tcPr>
          <w:p w14:paraId="3D90A728" w14:textId="78BBE3AD" w:rsidR="008446A7" w:rsidRDefault="00DE59DF" w:rsidP="008446A7">
            <w:pPr>
              <w:ind w:firstLine="0"/>
              <w:rPr>
                <w:lang w:bidi="fa-IR"/>
              </w:rPr>
            </w:pPr>
            <w:r>
              <w:rPr>
                <w:lang w:bidi="fa-IR"/>
              </w:rPr>
              <w:t>North America</w:t>
            </w:r>
          </w:p>
        </w:tc>
        <w:tc>
          <w:tcPr>
            <w:tcW w:w="1617" w:type="dxa"/>
          </w:tcPr>
          <w:p w14:paraId="24C311EF" w14:textId="77777777" w:rsidR="008446A7" w:rsidRDefault="00DE59DF" w:rsidP="008446A7">
            <w:pPr>
              <w:ind w:firstLine="0"/>
              <w:rPr>
                <w:lang w:bidi="fa-IR"/>
              </w:rPr>
            </w:pPr>
            <w:r>
              <w:rPr>
                <w:lang w:bidi="fa-IR"/>
              </w:rPr>
              <w:t>Canada</w:t>
            </w:r>
          </w:p>
          <w:p w14:paraId="716976C8" w14:textId="58B7E23A" w:rsidR="00DE59DF" w:rsidRDefault="00DE59DF" w:rsidP="00DE59DF">
            <w:pPr>
              <w:ind w:firstLine="0"/>
              <w:rPr>
                <w:lang w:bidi="fa-IR"/>
              </w:rPr>
            </w:pPr>
            <w:r>
              <w:rPr>
                <w:lang w:bidi="fa-IR"/>
              </w:rPr>
              <w:t>The USA/ the US</w:t>
            </w:r>
          </w:p>
        </w:tc>
      </w:tr>
      <w:tr w:rsidR="00DE59DF" w14:paraId="3D33437A" w14:textId="77777777" w:rsidTr="008446A7">
        <w:tc>
          <w:tcPr>
            <w:tcW w:w="1617" w:type="dxa"/>
          </w:tcPr>
          <w:p w14:paraId="6D691163" w14:textId="33A0CC1D" w:rsidR="00DE59DF" w:rsidRDefault="00DE59DF" w:rsidP="008446A7">
            <w:pPr>
              <w:ind w:firstLine="0"/>
              <w:rPr>
                <w:lang w:bidi="fa-IR"/>
              </w:rPr>
            </w:pPr>
            <w:r>
              <w:rPr>
                <w:lang w:bidi="fa-IR"/>
              </w:rPr>
              <w:t>South America</w:t>
            </w:r>
          </w:p>
        </w:tc>
        <w:tc>
          <w:tcPr>
            <w:tcW w:w="1617" w:type="dxa"/>
          </w:tcPr>
          <w:p w14:paraId="1C99EF26" w14:textId="77777777" w:rsidR="00DE59DF" w:rsidRDefault="00DE59DF" w:rsidP="008446A7">
            <w:pPr>
              <w:ind w:firstLine="0"/>
              <w:rPr>
                <w:lang w:bidi="fa-IR"/>
              </w:rPr>
            </w:pPr>
            <w:r>
              <w:rPr>
                <w:lang w:bidi="fa-IR"/>
              </w:rPr>
              <w:t>Argentina</w:t>
            </w:r>
          </w:p>
          <w:p w14:paraId="31A2A87D" w14:textId="77777777" w:rsidR="00DE59DF" w:rsidRDefault="00DE59DF" w:rsidP="008446A7">
            <w:pPr>
              <w:ind w:firstLine="0"/>
              <w:rPr>
                <w:lang w:bidi="fa-IR"/>
              </w:rPr>
            </w:pPr>
            <w:r>
              <w:rPr>
                <w:lang w:bidi="fa-IR"/>
              </w:rPr>
              <w:t>Brazil</w:t>
            </w:r>
          </w:p>
          <w:p w14:paraId="799E35C6" w14:textId="77777777" w:rsidR="00DE59DF" w:rsidRDefault="00DE59DF" w:rsidP="008446A7">
            <w:pPr>
              <w:ind w:firstLine="0"/>
              <w:rPr>
                <w:lang w:bidi="fa-IR"/>
              </w:rPr>
            </w:pPr>
            <w:r>
              <w:rPr>
                <w:lang w:bidi="fa-IR"/>
              </w:rPr>
              <w:t>Chile</w:t>
            </w:r>
          </w:p>
          <w:p w14:paraId="13C2C892" w14:textId="77777777" w:rsidR="00DE59DF" w:rsidRDefault="00DE59DF" w:rsidP="008446A7">
            <w:pPr>
              <w:ind w:firstLine="0"/>
              <w:rPr>
                <w:lang w:bidi="fa-IR"/>
              </w:rPr>
            </w:pPr>
            <w:r>
              <w:rPr>
                <w:lang w:bidi="fa-IR"/>
              </w:rPr>
              <w:t>Colombia</w:t>
            </w:r>
          </w:p>
          <w:p w14:paraId="72CCFDD8" w14:textId="3AF60644" w:rsidR="00DE59DF" w:rsidRDefault="00DE59DF" w:rsidP="008446A7">
            <w:pPr>
              <w:ind w:firstLine="0"/>
              <w:rPr>
                <w:lang w:bidi="fa-IR"/>
              </w:rPr>
            </w:pPr>
            <w:r>
              <w:rPr>
                <w:lang w:bidi="fa-IR"/>
              </w:rPr>
              <w:t>Peru</w:t>
            </w:r>
          </w:p>
        </w:tc>
      </w:tr>
      <w:tr w:rsidR="00DE59DF" w14:paraId="074E4C82" w14:textId="77777777" w:rsidTr="008446A7">
        <w:tc>
          <w:tcPr>
            <w:tcW w:w="1617" w:type="dxa"/>
          </w:tcPr>
          <w:p w14:paraId="31468B36" w14:textId="7D7FA325" w:rsidR="00DE59DF" w:rsidRDefault="00DE59DF" w:rsidP="008446A7">
            <w:pPr>
              <w:ind w:firstLine="0"/>
              <w:rPr>
                <w:lang w:bidi="fa-IR"/>
              </w:rPr>
            </w:pPr>
            <w:r>
              <w:rPr>
                <w:lang w:bidi="fa-IR"/>
              </w:rPr>
              <w:t>Europe</w:t>
            </w:r>
          </w:p>
        </w:tc>
        <w:tc>
          <w:tcPr>
            <w:tcW w:w="1617" w:type="dxa"/>
          </w:tcPr>
          <w:p w14:paraId="2FF8444D" w14:textId="77777777" w:rsidR="00DE59DF" w:rsidRDefault="00DE59DF" w:rsidP="008446A7">
            <w:pPr>
              <w:ind w:firstLine="0"/>
              <w:rPr>
                <w:lang w:bidi="fa-IR"/>
              </w:rPr>
            </w:pPr>
            <w:r>
              <w:rPr>
                <w:lang w:bidi="fa-IR"/>
              </w:rPr>
              <w:t>Germany</w:t>
            </w:r>
          </w:p>
          <w:p w14:paraId="35D35425" w14:textId="77777777" w:rsidR="00DE59DF" w:rsidRDefault="00DE59DF" w:rsidP="008446A7">
            <w:pPr>
              <w:ind w:firstLine="0"/>
              <w:rPr>
                <w:lang w:bidi="fa-IR"/>
              </w:rPr>
            </w:pPr>
            <w:r>
              <w:rPr>
                <w:lang w:bidi="fa-IR"/>
              </w:rPr>
              <w:t>Italy</w:t>
            </w:r>
          </w:p>
          <w:p w14:paraId="281D618B" w14:textId="77777777" w:rsidR="00DE59DF" w:rsidRDefault="00DE59DF" w:rsidP="008446A7">
            <w:pPr>
              <w:ind w:firstLine="0"/>
              <w:rPr>
                <w:lang w:bidi="fa-IR"/>
              </w:rPr>
            </w:pPr>
            <w:r>
              <w:rPr>
                <w:lang w:bidi="fa-IR"/>
              </w:rPr>
              <w:t>Poland</w:t>
            </w:r>
          </w:p>
          <w:p w14:paraId="59874042" w14:textId="77777777" w:rsidR="00DE59DF" w:rsidRDefault="00DE59DF" w:rsidP="008446A7">
            <w:pPr>
              <w:ind w:firstLine="0"/>
              <w:rPr>
                <w:lang w:bidi="fa-IR"/>
              </w:rPr>
            </w:pPr>
            <w:r>
              <w:rPr>
                <w:lang w:bidi="fa-IR"/>
              </w:rPr>
              <w:t>Spain</w:t>
            </w:r>
          </w:p>
          <w:p w14:paraId="7A576F1B" w14:textId="10C1D3A9" w:rsidR="00DE59DF" w:rsidRDefault="00DE59DF" w:rsidP="008446A7">
            <w:pPr>
              <w:ind w:firstLine="0"/>
              <w:rPr>
                <w:lang w:bidi="fa-IR"/>
              </w:rPr>
            </w:pPr>
            <w:r>
              <w:rPr>
                <w:lang w:bidi="fa-IR"/>
              </w:rPr>
              <w:t>The UK</w:t>
            </w:r>
          </w:p>
        </w:tc>
      </w:tr>
      <w:tr w:rsidR="00DE59DF" w14:paraId="270E7DDD" w14:textId="77777777" w:rsidTr="008446A7">
        <w:tc>
          <w:tcPr>
            <w:tcW w:w="1617" w:type="dxa"/>
          </w:tcPr>
          <w:p w14:paraId="66220A01" w14:textId="443DA14D" w:rsidR="00DE59DF" w:rsidRDefault="00DE59DF" w:rsidP="008446A7">
            <w:pPr>
              <w:ind w:firstLine="0"/>
              <w:rPr>
                <w:lang w:bidi="fa-IR"/>
              </w:rPr>
            </w:pPr>
            <w:r>
              <w:rPr>
                <w:lang w:bidi="fa-IR"/>
              </w:rPr>
              <w:t>Australia</w:t>
            </w:r>
          </w:p>
        </w:tc>
        <w:tc>
          <w:tcPr>
            <w:tcW w:w="1617" w:type="dxa"/>
          </w:tcPr>
          <w:p w14:paraId="6C617C19" w14:textId="77777777" w:rsidR="00DE59DF" w:rsidRDefault="00DE59DF" w:rsidP="008446A7">
            <w:pPr>
              <w:ind w:firstLine="0"/>
              <w:rPr>
                <w:lang w:bidi="fa-IR"/>
              </w:rPr>
            </w:pPr>
            <w:r>
              <w:rPr>
                <w:lang w:bidi="fa-IR"/>
              </w:rPr>
              <w:t>Australia</w:t>
            </w:r>
          </w:p>
          <w:p w14:paraId="42E6B084" w14:textId="071EEBEC" w:rsidR="00DE59DF" w:rsidRDefault="00DE59DF" w:rsidP="008446A7">
            <w:pPr>
              <w:ind w:firstLine="0"/>
              <w:rPr>
                <w:lang w:bidi="fa-IR"/>
              </w:rPr>
            </w:pPr>
            <w:r>
              <w:rPr>
                <w:lang w:bidi="fa-IR"/>
              </w:rPr>
              <w:t>New Zealand</w:t>
            </w:r>
          </w:p>
        </w:tc>
      </w:tr>
      <w:tr w:rsidR="00DE59DF" w14:paraId="33F89059" w14:textId="77777777" w:rsidTr="008446A7">
        <w:tc>
          <w:tcPr>
            <w:tcW w:w="1617" w:type="dxa"/>
          </w:tcPr>
          <w:p w14:paraId="323CB2AA" w14:textId="56F212A7" w:rsidR="00DE59DF" w:rsidRDefault="00DE59DF" w:rsidP="008446A7">
            <w:pPr>
              <w:ind w:firstLine="0"/>
              <w:rPr>
                <w:lang w:bidi="fa-IR"/>
              </w:rPr>
            </w:pPr>
            <w:r>
              <w:rPr>
                <w:lang w:bidi="fa-IR"/>
              </w:rPr>
              <w:t>Asia</w:t>
            </w:r>
          </w:p>
        </w:tc>
        <w:tc>
          <w:tcPr>
            <w:tcW w:w="1617" w:type="dxa"/>
          </w:tcPr>
          <w:p w14:paraId="530D90DD" w14:textId="77777777" w:rsidR="00DE59DF" w:rsidRDefault="00DE59DF" w:rsidP="008446A7">
            <w:pPr>
              <w:ind w:firstLine="0"/>
              <w:rPr>
                <w:lang w:bidi="fa-IR"/>
              </w:rPr>
            </w:pPr>
            <w:r>
              <w:rPr>
                <w:lang w:bidi="fa-IR"/>
              </w:rPr>
              <w:t>China</w:t>
            </w:r>
          </w:p>
          <w:p w14:paraId="35088F1E" w14:textId="77777777" w:rsidR="00DE59DF" w:rsidRDefault="00DE59DF" w:rsidP="008446A7">
            <w:pPr>
              <w:ind w:firstLine="0"/>
              <w:rPr>
                <w:lang w:bidi="fa-IR"/>
              </w:rPr>
            </w:pPr>
            <w:r>
              <w:rPr>
                <w:lang w:bidi="fa-IR"/>
              </w:rPr>
              <w:t>India</w:t>
            </w:r>
          </w:p>
          <w:p w14:paraId="254BD139" w14:textId="77777777" w:rsidR="00DE59DF" w:rsidRDefault="00DE59DF" w:rsidP="008446A7">
            <w:pPr>
              <w:ind w:firstLine="0"/>
              <w:rPr>
                <w:lang w:bidi="fa-IR"/>
              </w:rPr>
            </w:pPr>
            <w:r>
              <w:rPr>
                <w:lang w:bidi="fa-IR"/>
              </w:rPr>
              <w:t>Japan</w:t>
            </w:r>
          </w:p>
          <w:p w14:paraId="5195227F" w14:textId="77777777" w:rsidR="00DE59DF" w:rsidRDefault="00DE59DF" w:rsidP="008446A7">
            <w:pPr>
              <w:ind w:firstLine="0"/>
              <w:rPr>
                <w:lang w:bidi="fa-IR"/>
              </w:rPr>
            </w:pPr>
            <w:r>
              <w:rPr>
                <w:lang w:bidi="fa-IR"/>
              </w:rPr>
              <w:t>Pakistan</w:t>
            </w:r>
          </w:p>
          <w:p w14:paraId="5D9EE65E" w14:textId="53228441" w:rsidR="00DE59DF" w:rsidRDefault="00DE59DF" w:rsidP="008446A7">
            <w:pPr>
              <w:ind w:firstLine="0"/>
              <w:rPr>
                <w:lang w:bidi="fa-IR"/>
              </w:rPr>
            </w:pPr>
            <w:r>
              <w:rPr>
                <w:lang w:bidi="fa-IR"/>
              </w:rPr>
              <w:t>Thailand</w:t>
            </w:r>
          </w:p>
        </w:tc>
      </w:tr>
      <w:tr w:rsidR="00DE59DF" w14:paraId="67870FEB" w14:textId="77777777" w:rsidTr="008446A7">
        <w:tc>
          <w:tcPr>
            <w:tcW w:w="1617" w:type="dxa"/>
          </w:tcPr>
          <w:p w14:paraId="12116B78" w14:textId="37539E27" w:rsidR="00DE59DF" w:rsidRDefault="00DE59DF" w:rsidP="008446A7">
            <w:pPr>
              <w:ind w:firstLine="0"/>
              <w:rPr>
                <w:lang w:bidi="fa-IR"/>
              </w:rPr>
            </w:pPr>
            <w:r>
              <w:rPr>
                <w:lang w:bidi="fa-IR"/>
              </w:rPr>
              <w:t>Africa</w:t>
            </w:r>
          </w:p>
        </w:tc>
        <w:tc>
          <w:tcPr>
            <w:tcW w:w="1617" w:type="dxa"/>
          </w:tcPr>
          <w:p w14:paraId="0CD877F5" w14:textId="77777777" w:rsidR="00DE59DF" w:rsidRDefault="00DE59DF" w:rsidP="008446A7">
            <w:pPr>
              <w:ind w:firstLine="0"/>
              <w:rPr>
                <w:lang w:bidi="fa-IR"/>
              </w:rPr>
            </w:pPr>
            <w:r>
              <w:rPr>
                <w:lang w:bidi="fa-IR"/>
              </w:rPr>
              <w:t>Egypt</w:t>
            </w:r>
          </w:p>
          <w:p w14:paraId="467C3DD6" w14:textId="77777777" w:rsidR="00DE59DF" w:rsidRDefault="00DE59DF" w:rsidP="008446A7">
            <w:pPr>
              <w:ind w:firstLine="0"/>
              <w:rPr>
                <w:lang w:bidi="fa-IR"/>
              </w:rPr>
            </w:pPr>
            <w:r>
              <w:rPr>
                <w:lang w:bidi="fa-IR"/>
              </w:rPr>
              <w:t>Morocco</w:t>
            </w:r>
          </w:p>
          <w:p w14:paraId="11F45801" w14:textId="77777777" w:rsidR="00DE59DF" w:rsidRDefault="00DE59DF" w:rsidP="008446A7">
            <w:pPr>
              <w:ind w:firstLine="0"/>
              <w:rPr>
                <w:lang w:bidi="fa-IR"/>
              </w:rPr>
            </w:pPr>
            <w:r>
              <w:rPr>
                <w:lang w:bidi="fa-IR"/>
              </w:rPr>
              <w:t>South Africa</w:t>
            </w:r>
          </w:p>
          <w:p w14:paraId="4154A692" w14:textId="09B570A6" w:rsidR="00DE59DF" w:rsidRDefault="00DE59DF" w:rsidP="008446A7">
            <w:pPr>
              <w:ind w:firstLine="0"/>
              <w:rPr>
                <w:lang w:bidi="fa-IR"/>
              </w:rPr>
            </w:pPr>
            <w:r>
              <w:rPr>
                <w:lang w:bidi="fa-IR"/>
              </w:rPr>
              <w:t>Tunisia</w:t>
            </w:r>
          </w:p>
        </w:tc>
      </w:tr>
      <w:tr w:rsidR="00DE59DF" w14:paraId="6DA7131A" w14:textId="77777777" w:rsidTr="008446A7">
        <w:tc>
          <w:tcPr>
            <w:tcW w:w="1617" w:type="dxa"/>
          </w:tcPr>
          <w:p w14:paraId="3B8572D5" w14:textId="64101B6C" w:rsidR="00DE59DF" w:rsidRDefault="00DE59DF" w:rsidP="008446A7">
            <w:pPr>
              <w:ind w:firstLine="0"/>
              <w:rPr>
                <w:lang w:bidi="fa-IR"/>
              </w:rPr>
            </w:pPr>
            <w:r>
              <w:rPr>
                <w:lang w:bidi="fa-IR"/>
              </w:rPr>
              <w:t>Antarctica</w:t>
            </w:r>
          </w:p>
        </w:tc>
        <w:tc>
          <w:tcPr>
            <w:tcW w:w="1617" w:type="dxa"/>
          </w:tcPr>
          <w:p w14:paraId="09932961" w14:textId="77777777" w:rsidR="00DE59DF" w:rsidRDefault="00DE59DF" w:rsidP="008446A7">
            <w:pPr>
              <w:ind w:firstLine="0"/>
              <w:rPr>
                <w:lang w:bidi="fa-IR"/>
              </w:rPr>
            </w:pPr>
          </w:p>
        </w:tc>
      </w:tr>
    </w:tbl>
    <w:p w14:paraId="6EA4D6BB" w14:textId="3D5F39F0" w:rsidR="008446A7" w:rsidRDefault="00DE59DF" w:rsidP="008446A7">
      <w:pPr>
        <w:rPr>
          <w:lang w:bidi="fa-IR"/>
        </w:rPr>
      </w:pPr>
      <w:r>
        <w:rPr>
          <w:lang w:bidi="fa-IR"/>
        </w:rPr>
        <w:t>It is not possible to show all the countries of the world on a small page. If your country isn’t included, check its English name with your teacher or on the Internet.</w:t>
      </w:r>
    </w:p>
    <w:p w14:paraId="093E86A1" w14:textId="76D75FC1" w:rsidR="00DE59DF" w:rsidRDefault="00DE59DF" w:rsidP="00DE59DF">
      <w:pPr>
        <w:pStyle w:val="Heading3"/>
        <w:rPr>
          <w:lang w:bidi="fa-IR"/>
        </w:rPr>
      </w:pPr>
      <w:r>
        <w:rPr>
          <w:lang w:bidi="fa-IR"/>
        </w:rPr>
        <w:lastRenderedPageBreak/>
        <w:t>Common mistakes</w:t>
      </w:r>
    </w:p>
    <w:p w14:paraId="5E95AD24" w14:textId="77777777" w:rsidR="00C6520B" w:rsidRDefault="00DE59DF" w:rsidP="00DE59DF">
      <w:pPr>
        <w:rPr>
          <w:lang w:bidi="fa-IR"/>
        </w:rPr>
      </w:pPr>
      <w:r>
        <w:rPr>
          <w:lang w:bidi="fa-IR"/>
        </w:rPr>
        <w:t>All the nouns and adjectives for continents, countries and nati</w:t>
      </w:r>
      <w:r w:rsidR="00C6520B">
        <w:rPr>
          <w:lang w:bidi="fa-IR"/>
        </w:rPr>
        <w:t>onalies always begin with a capital letter, for example Africa [Not Africa]</w:t>
      </w:r>
    </w:p>
    <w:p w14:paraId="785DF6F1" w14:textId="77777777" w:rsidR="00C6520B" w:rsidRDefault="00C6520B" w:rsidP="00C6520B">
      <w:pPr>
        <w:pStyle w:val="Heading2"/>
        <w:rPr>
          <w:lang w:bidi="fa-IR"/>
        </w:rPr>
      </w:pPr>
      <w:r>
        <w:rPr>
          <w:lang w:bidi="fa-IR"/>
        </w:rPr>
        <w:t>B:Nationalities</w:t>
      </w:r>
    </w:p>
    <w:tbl>
      <w:tblPr>
        <w:tblStyle w:val="TableGrid"/>
        <w:tblW w:w="0" w:type="auto"/>
        <w:tblLook w:val="04A0" w:firstRow="1" w:lastRow="0" w:firstColumn="1" w:lastColumn="0" w:noHBand="0" w:noVBand="1"/>
      </w:tblPr>
      <w:tblGrid>
        <w:gridCol w:w="3235"/>
        <w:gridCol w:w="3235"/>
      </w:tblGrid>
      <w:tr w:rsidR="00C6520B" w14:paraId="6BAF0DD1" w14:textId="77777777" w:rsidTr="00C6520B">
        <w:tc>
          <w:tcPr>
            <w:tcW w:w="3235" w:type="dxa"/>
          </w:tcPr>
          <w:p w14:paraId="66BA4ED0" w14:textId="6D568E70" w:rsidR="00C6520B" w:rsidRDefault="00C6520B" w:rsidP="00C6520B">
            <w:pPr>
              <w:ind w:firstLine="0"/>
              <w:rPr>
                <w:lang w:bidi="fa-IR"/>
              </w:rPr>
            </w:pPr>
            <w:r>
              <w:rPr>
                <w:lang w:bidi="fa-IR"/>
              </w:rPr>
              <w:t>Notes</w:t>
            </w:r>
          </w:p>
        </w:tc>
        <w:tc>
          <w:tcPr>
            <w:tcW w:w="3235" w:type="dxa"/>
          </w:tcPr>
          <w:p w14:paraId="146E6F43" w14:textId="77606F0B" w:rsidR="00C6520B" w:rsidRDefault="00C6520B" w:rsidP="00C6520B">
            <w:pPr>
              <w:ind w:firstLine="0"/>
              <w:rPr>
                <w:lang w:bidi="fa-IR"/>
              </w:rPr>
            </w:pPr>
            <w:r>
              <w:rPr>
                <w:lang w:bidi="fa-IR"/>
              </w:rPr>
              <w:t>Adjective</w:t>
            </w:r>
          </w:p>
        </w:tc>
      </w:tr>
      <w:tr w:rsidR="00C6520B" w14:paraId="5E4EF98E" w14:textId="77777777" w:rsidTr="00C6520B">
        <w:tc>
          <w:tcPr>
            <w:tcW w:w="3235" w:type="dxa"/>
          </w:tcPr>
          <w:p w14:paraId="00AAF301" w14:textId="71264066" w:rsidR="00C6520B" w:rsidRDefault="00C6520B" w:rsidP="00C6520B">
            <w:pPr>
              <w:ind w:firstLine="0"/>
              <w:rPr>
                <w:lang w:bidi="fa-IR"/>
              </w:rPr>
            </w:pPr>
            <w:r>
              <w:rPr>
                <w:lang w:bidi="fa-IR"/>
              </w:rPr>
              <w:t>Most country adjectives end in (i)an</w:t>
            </w:r>
          </w:p>
        </w:tc>
        <w:tc>
          <w:tcPr>
            <w:tcW w:w="3235" w:type="dxa"/>
          </w:tcPr>
          <w:p w14:paraId="393917B3" w14:textId="36F36566" w:rsidR="00C6520B" w:rsidRDefault="00C6520B" w:rsidP="00C6520B">
            <w:pPr>
              <w:ind w:firstLine="0"/>
              <w:rPr>
                <w:lang w:bidi="fa-IR"/>
              </w:rPr>
            </w:pPr>
            <w:r>
              <w:rPr>
                <w:lang w:bidi="fa-IR"/>
              </w:rPr>
              <w:t>American, Argentinian, Australian, Brazilian, Canadian, Colombian, Egyptian, German, Indian, Italian, Moroccan, P</w:t>
            </w:r>
            <w:r w:rsidR="00752CE2">
              <w:rPr>
                <w:lang w:bidi="fa-IR"/>
              </w:rPr>
              <w:t>eruvian, South African, Tunisian</w:t>
            </w:r>
          </w:p>
        </w:tc>
      </w:tr>
      <w:tr w:rsidR="00752CE2" w14:paraId="1DA50D9A" w14:textId="77777777" w:rsidTr="00C6520B">
        <w:tc>
          <w:tcPr>
            <w:tcW w:w="3235" w:type="dxa"/>
          </w:tcPr>
          <w:p w14:paraId="6B5703B2" w14:textId="37D377D6" w:rsidR="00752CE2" w:rsidRDefault="00752CE2" w:rsidP="00C6520B">
            <w:pPr>
              <w:ind w:firstLine="0"/>
              <w:rPr>
                <w:lang w:bidi="fa-IR"/>
              </w:rPr>
            </w:pPr>
            <w:r>
              <w:rPr>
                <w:lang w:bidi="fa-IR"/>
              </w:rPr>
              <w:t>Many Country Adjectives end in ish</w:t>
            </w:r>
          </w:p>
        </w:tc>
        <w:tc>
          <w:tcPr>
            <w:tcW w:w="3235" w:type="dxa"/>
          </w:tcPr>
          <w:p w14:paraId="0435C3CC" w14:textId="7B05F934" w:rsidR="00752CE2" w:rsidRDefault="00752CE2" w:rsidP="00C6520B">
            <w:pPr>
              <w:ind w:firstLine="0"/>
              <w:rPr>
                <w:lang w:bidi="fa-IR"/>
              </w:rPr>
            </w:pPr>
            <w:r>
              <w:rPr>
                <w:lang w:bidi="fa-IR"/>
              </w:rPr>
              <w:t>British, English, Finnish, Irish, Polish, Scottish, Spanish</w:t>
            </w:r>
          </w:p>
        </w:tc>
      </w:tr>
      <w:tr w:rsidR="00752CE2" w14:paraId="4D7E7C86" w14:textId="77777777" w:rsidTr="00C6520B">
        <w:tc>
          <w:tcPr>
            <w:tcW w:w="3235" w:type="dxa"/>
          </w:tcPr>
          <w:p w14:paraId="587DF240" w14:textId="6D7E24EB" w:rsidR="00752CE2" w:rsidRDefault="00752CE2" w:rsidP="00C6520B">
            <w:pPr>
              <w:ind w:firstLine="0"/>
              <w:rPr>
                <w:lang w:bidi="fa-IR"/>
              </w:rPr>
            </w:pPr>
            <w:r>
              <w:rPr>
                <w:lang w:bidi="fa-IR"/>
              </w:rPr>
              <w:t>A Few country adjectives end in ese</w:t>
            </w:r>
          </w:p>
        </w:tc>
        <w:tc>
          <w:tcPr>
            <w:tcW w:w="3235" w:type="dxa"/>
          </w:tcPr>
          <w:p w14:paraId="72C36820" w14:textId="635E2754" w:rsidR="00752CE2" w:rsidRDefault="00752CE2" w:rsidP="00C6520B">
            <w:pPr>
              <w:ind w:firstLine="0"/>
              <w:rPr>
                <w:lang w:bidi="fa-IR"/>
              </w:rPr>
            </w:pPr>
            <w:r>
              <w:rPr>
                <w:lang w:bidi="fa-IR"/>
              </w:rPr>
              <w:t>Chinese, Japanese, Portuguese</w:t>
            </w:r>
          </w:p>
        </w:tc>
      </w:tr>
      <w:tr w:rsidR="00752CE2" w14:paraId="50BDFF4B" w14:textId="77777777" w:rsidTr="00C6520B">
        <w:tc>
          <w:tcPr>
            <w:tcW w:w="3235" w:type="dxa"/>
          </w:tcPr>
          <w:p w14:paraId="40D96A9A" w14:textId="0663DCD0" w:rsidR="00752CE2" w:rsidRDefault="00752CE2" w:rsidP="00C6520B">
            <w:pPr>
              <w:ind w:firstLine="0"/>
              <w:rPr>
                <w:lang w:bidi="fa-IR"/>
              </w:rPr>
            </w:pPr>
            <w:r>
              <w:rPr>
                <w:lang w:bidi="fa-IR"/>
              </w:rPr>
              <w:t>Exceptions</w:t>
            </w:r>
          </w:p>
        </w:tc>
        <w:tc>
          <w:tcPr>
            <w:tcW w:w="3235" w:type="dxa"/>
          </w:tcPr>
          <w:p w14:paraId="6FDB7254" w14:textId="514476B3" w:rsidR="00752CE2" w:rsidRDefault="00752CE2" w:rsidP="00C6520B">
            <w:pPr>
              <w:ind w:firstLine="0"/>
              <w:rPr>
                <w:lang w:bidi="fa-IR"/>
              </w:rPr>
            </w:pPr>
            <w:r>
              <w:rPr>
                <w:lang w:bidi="fa-IR"/>
              </w:rPr>
              <w:t>Pakistani, Thai, French</w:t>
            </w:r>
          </w:p>
        </w:tc>
      </w:tr>
    </w:tbl>
    <w:p w14:paraId="3F817071" w14:textId="50A8BA90" w:rsidR="00DE59DF" w:rsidRDefault="00C6520B" w:rsidP="00C6520B">
      <w:pPr>
        <w:rPr>
          <w:lang w:bidi="fa-IR"/>
        </w:rPr>
      </w:pPr>
      <w:r>
        <w:rPr>
          <w:lang w:bidi="fa-IR"/>
        </w:rPr>
        <w:t xml:space="preserve"> </w:t>
      </w:r>
    </w:p>
    <w:p w14:paraId="740A0CE3" w14:textId="006C17FB" w:rsidR="00752CE2" w:rsidRDefault="00752CE2" w:rsidP="00752CE2">
      <w:pPr>
        <w:pStyle w:val="Heading3"/>
        <w:rPr>
          <w:lang w:bidi="fa-IR"/>
        </w:rPr>
      </w:pPr>
      <w:r>
        <w:rPr>
          <w:lang w:bidi="fa-IR"/>
        </w:rPr>
        <w:t>Tip</w:t>
      </w:r>
    </w:p>
    <w:p w14:paraId="4DE09794" w14:textId="279A9905" w:rsidR="00752CE2" w:rsidRDefault="00752CE2" w:rsidP="00752CE2">
      <w:pPr>
        <w:rPr>
          <w:lang w:bidi="fa-IR"/>
        </w:rPr>
      </w:pPr>
      <w:r>
        <w:rPr>
          <w:lang w:bidi="fa-IR"/>
        </w:rPr>
        <w:t>Remember that words for languages are often the same as the ‘people’ adjective, e.g. French, Spanish, Japanese and Thai. One ex</w:t>
      </w:r>
      <w:r w:rsidR="006047DE">
        <w:rPr>
          <w:lang w:bidi="fa-IR"/>
        </w:rPr>
        <w:t>ception is Arabic.</w:t>
      </w:r>
    </w:p>
    <w:p w14:paraId="70ED1F5E" w14:textId="7E9936DD" w:rsidR="006047DE" w:rsidRDefault="001D6A37" w:rsidP="001D6A37">
      <w:pPr>
        <w:pStyle w:val="Heading1"/>
        <w:rPr>
          <w:lang w:bidi="fa-IR"/>
        </w:rPr>
      </w:pPr>
      <w:r>
        <w:rPr>
          <w:lang w:bidi="fa-IR"/>
        </w:rPr>
        <w:t>28 Weather</w:t>
      </w:r>
    </w:p>
    <w:p w14:paraId="56DABC69" w14:textId="6A529766" w:rsidR="001D6A37" w:rsidRDefault="001D6A37" w:rsidP="001D6A37">
      <w:pPr>
        <w:pStyle w:val="Heading2"/>
        <w:rPr>
          <w:lang w:bidi="fa-IR"/>
        </w:rPr>
      </w:pPr>
      <w:r>
        <w:rPr>
          <w:lang w:bidi="fa-IR"/>
        </w:rPr>
        <w:t>A: Type of weather</w:t>
      </w:r>
    </w:p>
    <w:p w14:paraId="0CD982CF" w14:textId="649E259F" w:rsidR="001D6A37" w:rsidRDefault="001D6A37" w:rsidP="001D6A37">
      <w:pPr>
        <w:rPr>
          <w:lang w:bidi="fa-IR"/>
        </w:rPr>
      </w:pPr>
      <w:r>
        <w:rPr>
          <w:lang w:bidi="fa-IR"/>
        </w:rPr>
        <w:t>Sun | Rain | Cloud | Snow | Fog | Wind | Thunder | Lighting</w:t>
      </w:r>
    </w:p>
    <w:p w14:paraId="22163AA0" w14:textId="0C2DEFF1" w:rsidR="001D6A37" w:rsidRDefault="003D2374" w:rsidP="003D2374">
      <w:pPr>
        <w:pStyle w:val="Heading1"/>
        <w:rPr>
          <w:lang w:bidi="fa-IR"/>
        </w:rPr>
      </w:pPr>
      <w:r>
        <w:rPr>
          <w:lang w:bidi="fa-IR"/>
        </w:rPr>
        <w:t>B: Adjective and verbs</w:t>
      </w:r>
    </w:p>
    <w:tbl>
      <w:tblPr>
        <w:tblStyle w:val="TableGrid"/>
        <w:tblW w:w="0" w:type="auto"/>
        <w:tblLook w:val="04A0" w:firstRow="1" w:lastRow="0" w:firstColumn="1" w:lastColumn="0" w:noHBand="0" w:noVBand="1"/>
      </w:tblPr>
      <w:tblGrid>
        <w:gridCol w:w="3235"/>
        <w:gridCol w:w="3235"/>
      </w:tblGrid>
      <w:tr w:rsidR="003D2374" w14:paraId="78D63345" w14:textId="77777777" w:rsidTr="003D2374">
        <w:tc>
          <w:tcPr>
            <w:tcW w:w="3235" w:type="dxa"/>
          </w:tcPr>
          <w:p w14:paraId="5EFBD82B" w14:textId="79D51CB8" w:rsidR="003D2374" w:rsidRDefault="003D2374" w:rsidP="001D6A37">
            <w:pPr>
              <w:ind w:firstLine="0"/>
              <w:rPr>
                <w:lang w:bidi="fa-IR"/>
              </w:rPr>
            </w:pPr>
            <w:r>
              <w:rPr>
                <w:lang w:bidi="fa-IR"/>
              </w:rPr>
              <w:t>Noun</w:t>
            </w:r>
          </w:p>
        </w:tc>
        <w:tc>
          <w:tcPr>
            <w:tcW w:w="3235" w:type="dxa"/>
          </w:tcPr>
          <w:p w14:paraId="7EA0C5EE" w14:textId="5831214E" w:rsidR="003D2374" w:rsidRDefault="003D2374" w:rsidP="001D6A37">
            <w:pPr>
              <w:ind w:firstLine="0"/>
              <w:rPr>
                <w:lang w:bidi="fa-IR"/>
              </w:rPr>
            </w:pPr>
            <w:r>
              <w:rPr>
                <w:lang w:bidi="fa-IR"/>
              </w:rPr>
              <w:t>Adjective</w:t>
            </w:r>
          </w:p>
        </w:tc>
      </w:tr>
      <w:tr w:rsidR="003D2374" w14:paraId="32FD68F9" w14:textId="77777777" w:rsidTr="003D2374">
        <w:tc>
          <w:tcPr>
            <w:tcW w:w="3235" w:type="dxa"/>
          </w:tcPr>
          <w:p w14:paraId="4C79C8FD" w14:textId="23C0F765" w:rsidR="003D2374" w:rsidRDefault="003D2374" w:rsidP="001D6A37">
            <w:pPr>
              <w:ind w:firstLine="0"/>
              <w:rPr>
                <w:lang w:bidi="fa-IR"/>
              </w:rPr>
            </w:pPr>
            <w:r>
              <w:rPr>
                <w:lang w:bidi="fa-IR"/>
              </w:rPr>
              <w:t>Sun</w:t>
            </w:r>
          </w:p>
        </w:tc>
        <w:tc>
          <w:tcPr>
            <w:tcW w:w="3235" w:type="dxa"/>
          </w:tcPr>
          <w:p w14:paraId="7720738A" w14:textId="1616F829" w:rsidR="003D2374" w:rsidRDefault="003D2374" w:rsidP="001D6A37">
            <w:pPr>
              <w:ind w:firstLine="0"/>
              <w:rPr>
                <w:lang w:bidi="fa-IR"/>
              </w:rPr>
            </w:pPr>
            <w:r>
              <w:rPr>
                <w:lang w:bidi="fa-IR"/>
              </w:rPr>
              <w:t>Sunny</w:t>
            </w:r>
          </w:p>
        </w:tc>
      </w:tr>
      <w:tr w:rsidR="003D2374" w14:paraId="530AD89B" w14:textId="77777777" w:rsidTr="003D2374">
        <w:tc>
          <w:tcPr>
            <w:tcW w:w="3235" w:type="dxa"/>
          </w:tcPr>
          <w:p w14:paraId="3EB0EB67" w14:textId="19E37352" w:rsidR="003D2374" w:rsidRDefault="003D2374" w:rsidP="001D6A37">
            <w:pPr>
              <w:ind w:firstLine="0"/>
              <w:rPr>
                <w:lang w:bidi="fa-IR"/>
              </w:rPr>
            </w:pPr>
            <w:r>
              <w:rPr>
                <w:lang w:bidi="fa-IR"/>
              </w:rPr>
              <w:t>Rain</w:t>
            </w:r>
          </w:p>
        </w:tc>
        <w:tc>
          <w:tcPr>
            <w:tcW w:w="3235" w:type="dxa"/>
          </w:tcPr>
          <w:p w14:paraId="2443AB2E" w14:textId="33ABBDC5" w:rsidR="003D2374" w:rsidRDefault="003D2374" w:rsidP="001D6A37">
            <w:pPr>
              <w:ind w:firstLine="0"/>
              <w:rPr>
                <w:lang w:bidi="fa-IR"/>
              </w:rPr>
            </w:pPr>
            <w:r>
              <w:rPr>
                <w:lang w:bidi="fa-IR"/>
              </w:rPr>
              <w:t>Rainy</w:t>
            </w:r>
          </w:p>
        </w:tc>
      </w:tr>
      <w:tr w:rsidR="003D2374" w14:paraId="500409F9" w14:textId="77777777" w:rsidTr="003D2374">
        <w:tc>
          <w:tcPr>
            <w:tcW w:w="3235" w:type="dxa"/>
          </w:tcPr>
          <w:p w14:paraId="6224846E" w14:textId="6745A52A" w:rsidR="003D2374" w:rsidRDefault="003D2374" w:rsidP="001D6A37">
            <w:pPr>
              <w:ind w:firstLine="0"/>
              <w:rPr>
                <w:lang w:bidi="fa-IR"/>
              </w:rPr>
            </w:pPr>
            <w:r>
              <w:rPr>
                <w:lang w:bidi="fa-IR"/>
              </w:rPr>
              <w:t>Wind</w:t>
            </w:r>
          </w:p>
        </w:tc>
        <w:tc>
          <w:tcPr>
            <w:tcW w:w="3235" w:type="dxa"/>
          </w:tcPr>
          <w:p w14:paraId="2DF94CCC" w14:textId="0EB1BE81" w:rsidR="003D2374" w:rsidRDefault="003D2374" w:rsidP="001D6A37">
            <w:pPr>
              <w:ind w:firstLine="0"/>
              <w:rPr>
                <w:lang w:bidi="fa-IR"/>
              </w:rPr>
            </w:pPr>
            <w:r>
              <w:rPr>
                <w:lang w:bidi="fa-IR"/>
              </w:rPr>
              <w:t>Windy</w:t>
            </w:r>
          </w:p>
        </w:tc>
      </w:tr>
      <w:tr w:rsidR="003D2374" w14:paraId="56CCB0D2" w14:textId="77777777" w:rsidTr="003D2374">
        <w:tc>
          <w:tcPr>
            <w:tcW w:w="3235" w:type="dxa"/>
          </w:tcPr>
          <w:p w14:paraId="45FF6375" w14:textId="07535E9D" w:rsidR="003D2374" w:rsidRDefault="003D2374" w:rsidP="001D6A37">
            <w:pPr>
              <w:ind w:firstLine="0"/>
              <w:rPr>
                <w:lang w:bidi="fa-IR"/>
              </w:rPr>
            </w:pPr>
            <w:r>
              <w:rPr>
                <w:lang w:bidi="fa-IR"/>
              </w:rPr>
              <w:t>Cloud</w:t>
            </w:r>
          </w:p>
        </w:tc>
        <w:tc>
          <w:tcPr>
            <w:tcW w:w="3235" w:type="dxa"/>
          </w:tcPr>
          <w:p w14:paraId="71975CB6" w14:textId="7BAD285B" w:rsidR="003D2374" w:rsidRDefault="003D2374" w:rsidP="001D6A37">
            <w:pPr>
              <w:ind w:firstLine="0"/>
              <w:rPr>
                <w:lang w:bidi="fa-IR"/>
              </w:rPr>
            </w:pPr>
            <w:r>
              <w:rPr>
                <w:lang w:bidi="fa-IR"/>
              </w:rPr>
              <w:t>Cloudy</w:t>
            </w:r>
          </w:p>
        </w:tc>
      </w:tr>
      <w:tr w:rsidR="003D2374" w14:paraId="4F837FF8" w14:textId="77777777" w:rsidTr="003D2374">
        <w:tc>
          <w:tcPr>
            <w:tcW w:w="3235" w:type="dxa"/>
          </w:tcPr>
          <w:p w14:paraId="280EEC6C" w14:textId="4F718FC7" w:rsidR="003D2374" w:rsidRDefault="003D2374" w:rsidP="001D6A37">
            <w:pPr>
              <w:ind w:firstLine="0"/>
              <w:rPr>
                <w:lang w:bidi="fa-IR"/>
              </w:rPr>
            </w:pPr>
            <w:r>
              <w:rPr>
                <w:lang w:bidi="fa-IR"/>
              </w:rPr>
              <w:t>Snow</w:t>
            </w:r>
          </w:p>
        </w:tc>
        <w:tc>
          <w:tcPr>
            <w:tcW w:w="3235" w:type="dxa"/>
          </w:tcPr>
          <w:p w14:paraId="5F90C286" w14:textId="1514AC29" w:rsidR="003D2374" w:rsidRDefault="003D2374" w:rsidP="001D6A37">
            <w:pPr>
              <w:ind w:firstLine="0"/>
              <w:rPr>
                <w:lang w:bidi="fa-IR"/>
              </w:rPr>
            </w:pPr>
            <w:r>
              <w:rPr>
                <w:lang w:bidi="fa-IR"/>
              </w:rPr>
              <w:t>Snowy</w:t>
            </w:r>
          </w:p>
        </w:tc>
      </w:tr>
      <w:tr w:rsidR="003D2374" w14:paraId="4380BB03" w14:textId="77777777" w:rsidTr="003D2374">
        <w:tc>
          <w:tcPr>
            <w:tcW w:w="3235" w:type="dxa"/>
          </w:tcPr>
          <w:p w14:paraId="092238E9" w14:textId="2630F8E1" w:rsidR="003D2374" w:rsidRDefault="003D2374" w:rsidP="001D6A37">
            <w:pPr>
              <w:ind w:firstLine="0"/>
              <w:rPr>
                <w:lang w:bidi="fa-IR"/>
              </w:rPr>
            </w:pPr>
            <w:r>
              <w:rPr>
                <w:lang w:bidi="fa-IR"/>
              </w:rPr>
              <w:t>Fog</w:t>
            </w:r>
          </w:p>
        </w:tc>
        <w:tc>
          <w:tcPr>
            <w:tcW w:w="3235" w:type="dxa"/>
          </w:tcPr>
          <w:p w14:paraId="00EDF29A" w14:textId="63459058" w:rsidR="003D2374" w:rsidRDefault="003D2374" w:rsidP="001D6A37">
            <w:pPr>
              <w:ind w:firstLine="0"/>
              <w:rPr>
                <w:lang w:bidi="fa-IR"/>
              </w:rPr>
            </w:pPr>
            <w:r>
              <w:rPr>
                <w:lang w:bidi="fa-IR"/>
              </w:rPr>
              <w:t>Foggy</w:t>
            </w:r>
          </w:p>
        </w:tc>
      </w:tr>
      <w:tr w:rsidR="003D2374" w14:paraId="29FCA63B" w14:textId="77777777" w:rsidTr="003D2374">
        <w:tc>
          <w:tcPr>
            <w:tcW w:w="3235" w:type="dxa"/>
          </w:tcPr>
          <w:p w14:paraId="7FE85B40" w14:textId="04A22AF4" w:rsidR="003D2374" w:rsidRDefault="003D2374" w:rsidP="001D6A37">
            <w:pPr>
              <w:ind w:firstLine="0"/>
              <w:rPr>
                <w:lang w:bidi="fa-IR"/>
              </w:rPr>
            </w:pPr>
            <w:r>
              <w:rPr>
                <w:lang w:bidi="fa-IR"/>
              </w:rPr>
              <w:t>Thunder</w:t>
            </w:r>
          </w:p>
        </w:tc>
        <w:tc>
          <w:tcPr>
            <w:tcW w:w="3235" w:type="dxa"/>
          </w:tcPr>
          <w:p w14:paraId="1001A3FC" w14:textId="64BFDD44" w:rsidR="003D2374" w:rsidRDefault="003D2374" w:rsidP="001D6A37">
            <w:pPr>
              <w:ind w:firstLine="0"/>
              <w:rPr>
                <w:lang w:bidi="fa-IR"/>
              </w:rPr>
            </w:pPr>
            <w:r>
              <w:rPr>
                <w:lang w:bidi="fa-IR"/>
              </w:rPr>
              <w:t>Thundery</w:t>
            </w:r>
          </w:p>
        </w:tc>
      </w:tr>
      <w:tr w:rsidR="003D2374" w14:paraId="72738949" w14:textId="77777777" w:rsidTr="003D2374">
        <w:tc>
          <w:tcPr>
            <w:tcW w:w="3235" w:type="dxa"/>
          </w:tcPr>
          <w:p w14:paraId="0C710FA5" w14:textId="6967C495" w:rsidR="003D2374" w:rsidRDefault="003D2374" w:rsidP="001D6A37">
            <w:pPr>
              <w:ind w:firstLine="0"/>
              <w:rPr>
                <w:lang w:bidi="fa-IR"/>
              </w:rPr>
            </w:pPr>
            <w:r>
              <w:rPr>
                <w:lang w:bidi="fa-IR"/>
              </w:rPr>
              <w:t>Lightning</w:t>
            </w:r>
          </w:p>
        </w:tc>
        <w:tc>
          <w:tcPr>
            <w:tcW w:w="3235" w:type="dxa"/>
          </w:tcPr>
          <w:p w14:paraId="6871D7E0" w14:textId="77777777" w:rsidR="003D2374" w:rsidRDefault="003D2374" w:rsidP="001D6A37">
            <w:pPr>
              <w:ind w:firstLine="0"/>
              <w:rPr>
                <w:lang w:bidi="fa-IR"/>
              </w:rPr>
            </w:pPr>
          </w:p>
        </w:tc>
      </w:tr>
    </w:tbl>
    <w:p w14:paraId="595AAB4B" w14:textId="32198867" w:rsidR="003D2374" w:rsidRDefault="003D2374" w:rsidP="003D2374">
      <w:pPr>
        <w:pStyle w:val="Heading2"/>
        <w:rPr>
          <w:lang w:bidi="fa-IR"/>
        </w:rPr>
      </w:pPr>
      <w:r>
        <w:rPr>
          <w:lang w:bidi="fa-IR"/>
        </w:rPr>
        <w:t>C: Other useful weather words</w:t>
      </w:r>
    </w:p>
    <w:p w14:paraId="1892A3FF" w14:textId="6C2FFEF1" w:rsidR="003D2374" w:rsidRDefault="003D2374" w:rsidP="003D2374">
      <w:pPr>
        <w:rPr>
          <w:lang w:bidi="fa-IR"/>
        </w:rPr>
      </w:pPr>
      <w:r>
        <w:rPr>
          <w:lang w:bidi="fa-IR"/>
        </w:rPr>
        <w:t>It is very hot in Mexico – it is often 45 degrees there in summer.</w:t>
      </w:r>
    </w:p>
    <w:p w14:paraId="08544DA7" w14:textId="23057322" w:rsidR="003D2374" w:rsidRDefault="003D2374" w:rsidP="003D2374">
      <w:pPr>
        <w:rPr>
          <w:lang w:bidi="fa-IR"/>
        </w:rPr>
      </w:pPr>
      <w:r>
        <w:rPr>
          <w:lang w:bidi="fa-IR"/>
        </w:rPr>
        <w:t>It is very cold in the Arctic – it is often minus 50 degrees there.</w:t>
      </w:r>
    </w:p>
    <w:p w14:paraId="231E9527" w14:textId="450829AF" w:rsidR="003D2374" w:rsidRDefault="003D2374" w:rsidP="003D2374">
      <w:pPr>
        <w:rPr>
          <w:lang w:bidi="fa-IR"/>
        </w:rPr>
      </w:pPr>
      <w:r>
        <w:rPr>
          <w:lang w:bidi="fa-IR"/>
        </w:rPr>
        <w:t>It can be very wet in London – Carry an umbrella when you go sightseeing there.</w:t>
      </w:r>
    </w:p>
    <w:p w14:paraId="6533FE55" w14:textId="3149B171" w:rsidR="003D2374" w:rsidRDefault="003D2374" w:rsidP="003D2374">
      <w:pPr>
        <w:rPr>
          <w:lang w:bidi="fa-IR"/>
        </w:rPr>
      </w:pPr>
      <w:r>
        <w:rPr>
          <w:lang w:bidi="fa-IR"/>
        </w:rPr>
        <w:t>It is very dry in the Sahara – it doesn’t often rain there.</w:t>
      </w:r>
    </w:p>
    <w:p w14:paraId="4ECAD11E" w14:textId="2B786265" w:rsidR="003D2374" w:rsidRDefault="003D2374" w:rsidP="003D2374">
      <w:pPr>
        <w:rPr>
          <w:lang w:bidi="fa-IR"/>
        </w:rPr>
      </w:pPr>
      <w:r>
        <w:rPr>
          <w:lang w:bidi="fa-IR"/>
        </w:rPr>
        <w:t>A hurricane is a very strong wind.</w:t>
      </w:r>
    </w:p>
    <w:p w14:paraId="44638B71" w14:textId="6B39A148" w:rsidR="003D2374" w:rsidRDefault="003D2374" w:rsidP="003D2374">
      <w:pPr>
        <w:rPr>
          <w:lang w:bidi="fa-IR"/>
        </w:rPr>
      </w:pPr>
      <w:r>
        <w:rPr>
          <w:lang w:bidi="fa-IR"/>
        </w:rPr>
        <w:t>A storm is when there is a strong wind and rain together.</w:t>
      </w:r>
    </w:p>
    <w:p w14:paraId="1CED4111" w14:textId="0AFC7DCB" w:rsidR="003D2374" w:rsidRDefault="003D2374" w:rsidP="003D2374">
      <w:pPr>
        <w:rPr>
          <w:lang w:bidi="fa-IR"/>
        </w:rPr>
      </w:pPr>
      <w:r>
        <w:rPr>
          <w:lang w:bidi="fa-IR"/>
        </w:rPr>
        <w:t>A thunderstorm is when there is thunder, lightning, rain and sometimes wind together.</w:t>
      </w:r>
    </w:p>
    <w:p w14:paraId="1372902B" w14:textId="20ED7B53" w:rsidR="003D2374" w:rsidRDefault="008348E4" w:rsidP="008348E4">
      <w:pPr>
        <w:pStyle w:val="Heading2"/>
        <w:rPr>
          <w:lang w:bidi="fa-IR"/>
        </w:rPr>
      </w:pPr>
      <w:r>
        <w:rPr>
          <w:lang w:bidi="fa-IR"/>
        </w:rPr>
        <w:t>D: Expressions</w:t>
      </w:r>
    </w:p>
    <w:p w14:paraId="51A0E2D0" w14:textId="051B6433" w:rsidR="008348E4" w:rsidRDefault="008348E4" w:rsidP="008348E4">
      <w:pPr>
        <w:rPr>
          <w:lang w:bidi="fa-IR"/>
        </w:rPr>
      </w:pPr>
      <w:r>
        <w:rPr>
          <w:lang w:bidi="fa-IR"/>
        </w:rPr>
        <w:t>It’s a sunny day in Tokyo today, but it’s cloudy in Hong Kong.</w:t>
      </w:r>
    </w:p>
    <w:p w14:paraId="28149446" w14:textId="62AC85B9" w:rsidR="008348E4" w:rsidRDefault="008348E4" w:rsidP="008348E4">
      <w:pPr>
        <w:rPr>
          <w:lang w:bidi="fa-IR"/>
        </w:rPr>
      </w:pPr>
      <w:r>
        <w:rPr>
          <w:lang w:bidi="fa-IR"/>
        </w:rPr>
        <w:t>It’s foggy in Sydney and it’s snowing / it’s snowy in Moscow.</w:t>
      </w:r>
    </w:p>
    <w:p w14:paraId="0F93035F" w14:textId="6CFD95D0" w:rsidR="008348E4" w:rsidRDefault="008348E4" w:rsidP="008348E4">
      <w:pPr>
        <w:rPr>
          <w:lang w:bidi="fa-IR"/>
        </w:rPr>
      </w:pPr>
      <w:r>
        <w:rPr>
          <w:lang w:bidi="fa-IR"/>
        </w:rPr>
        <w:t>It’s raining in Barcelona but the sun is shining in Granada.</w:t>
      </w:r>
    </w:p>
    <w:p w14:paraId="1C2C7D96" w14:textId="77777777" w:rsidR="008348E4" w:rsidRPr="008348E4" w:rsidRDefault="008348E4" w:rsidP="008348E4">
      <w:pPr>
        <w:rPr>
          <w:lang w:bidi="fa-IR"/>
        </w:rPr>
      </w:pPr>
    </w:p>
    <w:p w14:paraId="74765FDE" w14:textId="291950F7" w:rsidR="008348E4" w:rsidRDefault="008348E4" w:rsidP="008348E4">
      <w:pPr>
        <w:rPr>
          <w:lang w:bidi="fa-IR"/>
        </w:rPr>
      </w:pPr>
      <w:r>
        <w:rPr>
          <w:lang w:bidi="fa-IR"/>
        </w:rPr>
        <w:t>It’s a lovely day.</w:t>
      </w:r>
    </w:p>
    <w:p w14:paraId="4B43E840" w14:textId="721714A1" w:rsidR="008348E4" w:rsidRDefault="008348E4" w:rsidP="008348E4">
      <w:pPr>
        <w:rPr>
          <w:lang w:bidi="fa-IR"/>
        </w:rPr>
      </w:pPr>
      <w:r>
        <w:rPr>
          <w:lang w:bidi="fa-IR"/>
        </w:rPr>
        <w:t>It’s a horrible day, isn’t it!</w:t>
      </w:r>
    </w:p>
    <w:p w14:paraId="7A7F69C8" w14:textId="3A23BE0E" w:rsidR="008348E4" w:rsidRDefault="008348E4" w:rsidP="008348E4">
      <w:pPr>
        <w:rPr>
          <w:lang w:bidi="fa-IR"/>
        </w:rPr>
      </w:pPr>
      <w:r>
        <w:rPr>
          <w:lang w:bidi="fa-IR"/>
        </w:rPr>
        <w:t>What’s the weather like in your country in June?</w:t>
      </w:r>
    </w:p>
    <w:p w14:paraId="083EE24D" w14:textId="2B56F33B" w:rsidR="008348E4" w:rsidRDefault="008348E4" w:rsidP="008348E4">
      <w:pPr>
        <w:rPr>
          <w:lang w:bidi="fa-IR"/>
        </w:rPr>
      </w:pPr>
      <w:r>
        <w:rPr>
          <w:lang w:bidi="fa-IR"/>
        </w:rPr>
        <w:t>It’s usually warm and sunny.</w:t>
      </w:r>
    </w:p>
    <w:tbl>
      <w:tblPr>
        <w:tblStyle w:val="TableGrid"/>
        <w:tblW w:w="0" w:type="auto"/>
        <w:tblLook w:val="04A0" w:firstRow="1" w:lastRow="0" w:firstColumn="1" w:lastColumn="0" w:noHBand="0" w:noVBand="1"/>
      </w:tblPr>
      <w:tblGrid>
        <w:gridCol w:w="6470"/>
      </w:tblGrid>
      <w:tr w:rsidR="008348E4" w14:paraId="1E59BB6F" w14:textId="77777777" w:rsidTr="008348E4">
        <w:tc>
          <w:tcPr>
            <w:tcW w:w="6470" w:type="dxa"/>
          </w:tcPr>
          <w:p w14:paraId="2DE0A654" w14:textId="42EE3DDC" w:rsidR="008348E4" w:rsidRDefault="008348E4" w:rsidP="008348E4">
            <w:pPr>
              <w:ind w:firstLine="0"/>
              <w:rPr>
                <w:lang w:bidi="fa-IR"/>
              </w:rPr>
            </w:pPr>
            <w:r>
              <w:rPr>
                <w:lang w:bidi="fa-IR"/>
              </w:rPr>
              <w:t>Common mistakes</w:t>
            </w:r>
          </w:p>
        </w:tc>
      </w:tr>
      <w:tr w:rsidR="008348E4" w14:paraId="6BFF0F96" w14:textId="77777777" w:rsidTr="008348E4">
        <w:tc>
          <w:tcPr>
            <w:tcW w:w="6470" w:type="dxa"/>
          </w:tcPr>
          <w:p w14:paraId="73785FC5" w14:textId="380CFD4E" w:rsidR="008348E4" w:rsidRDefault="008348E4" w:rsidP="008348E4">
            <w:pPr>
              <w:ind w:firstLine="0"/>
              <w:rPr>
                <w:lang w:bidi="fa-IR"/>
              </w:rPr>
            </w:pPr>
            <w:r>
              <w:rPr>
                <w:lang w:bidi="fa-IR"/>
              </w:rPr>
              <w:t>We say it’s windy/ cloudy/ foggy/ sunny [Not it’s winding/ clouding / fogging / sunning</w:t>
            </w:r>
            <w:r w:rsidR="00541536">
              <w:rPr>
                <w:lang w:bidi="fa-IR"/>
              </w:rPr>
              <w:t>].</w:t>
            </w:r>
          </w:p>
        </w:tc>
      </w:tr>
    </w:tbl>
    <w:p w14:paraId="41BDDDF9" w14:textId="7F5F733A" w:rsidR="008348E4" w:rsidRDefault="008348E4" w:rsidP="008348E4">
      <w:pPr>
        <w:rPr>
          <w:lang w:bidi="fa-IR"/>
        </w:rPr>
      </w:pPr>
    </w:p>
    <w:tbl>
      <w:tblPr>
        <w:tblStyle w:val="TableGrid"/>
        <w:tblW w:w="0" w:type="auto"/>
        <w:tblLook w:val="04A0" w:firstRow="1" w:lastRow="0" w:firstColumn="1" w:lastColumn="0" w:noHBand="0" w:noVBand="1"/>
      </w:tblPr>
      <w:tblGrid>
        <w:gridCol w:w="6470"/>
      </w:tblGrid>
      <w:tr w:rsidR="00541536" w14:paraId="62430324" w14:textId="77777777" w:rsidTr="00541536">
        <w:tc>
          <w:tcPr>
            <w:tcW w:w="6470" w:type="dxa"/>
          </w:tcPr>
          <w:p w14:paraId="427D76CA" w14:textId="74A2E488" w:rsidR="00541536" w:rsidRDefault="00541536" w:rsidP="008348E4">
            <w:pPr>
              <w:ind w:firstLine="0"/>
              <w:rPr>
                <w:lang w:bidi="fa-IR"/>
              </w:rPr>
            </w:pPr>
            <w:r>
              <w:rPr>
                <w:lang w:bidi="fa-IR"/>
              </w:rPr>
              <w:t>Tip</w:t>
            </w:r>
          </w:p>
        </w:tc>
      </w:tr>
      <w:tr w:rsidR="00541536" w14:paraId="03A220FE" w14:textId="77777777" w:rsidTr="00541536">
        <w:tc>
          <w:tcPr>
            <w:tcW w:w="6470" w:type="dxa"/>
          </w:tcPr>
          <w:p w14:paraId="3FDC5B2A" w14:textId="2179B219" w:rsidR="00541536" w:rsidRDefault="00541536" w:rsidP="008348E4">
            <w:pPr>
              <w:ind w:firstLine="0"/>
              <w:rPr>
                <w:lang w:bidi="fa-IR"/>
              </w:rPr>
            </w:pPr>
            <w:r>
              <w:rPr>
                <w:lang w:bidi="fa-IR"/>
              </w:rPr>
              <w:t>Watch the weather forecast in English on TV or online as often as you can.</w:t>
            </w:r>
          </w:p>
        </w:tc>
      </w:tr>
    </w:tbl>
    <w:p w14:paraId="0BD482C4" w14:textId="77777777" w:rsidR="00541536" w:rsidRDefault="00541536" w:rsidP="008348E4">
      <w:pPr>
        <w:rPr>
          <w:lang w:bidi="fa-IR"/>
        </w:rPr>
      </w:pPr>
    </w:p>
    <w:p w14:paraId="5FA90425" w14:textId="5D6B6C43" w:rsidR="008348E4" w:rsidRDefault="00541536" w:rsidP="00541536">
      <w:pPr>
        <w:pStyle w:val="Heading1"/>
        <w:rPr>
          <w:lang w:bidi="fa-IR"/>
        </w:rPr>
      </w:pPr>
      <w:r>
        <w:rPr>
          <w:lang w:bidi="fa-IR"/>
        </w:rPr>
        <w:t>29 In the town</w:t>
      </w:r>
    </w:p>
    <w:p w14:paraId="7D252A24" w14:textId="7C7F20DA" w:rsidR="00541536" w:rsidRDefault="00541536" w:rsidP="00541536">
      <w:pPr>
        <w:pStyle w:val="Heading2"/>
        <w:rPr>
          <w:lang w:bidi="fa-IR"/>
        </w:rPr>
      </w:pPr>
      <w:r>
        <w:rPr>
          <w:lang w:bidi="fa-IR"/>
        </w:rPr>
        <w:t>A: Places in the town</w:t>
      </w:r>
    </w:p>
    <w:p w14:paraId="341C44F4" w14:textId="3D91906B" w:rsidR="00541536" w:rsidRDefault="00541536" w:rsidP="00541536">
      <w:pPr>
        <w:rPr>
          <w:lang w:bidi="fa-IR"/>
        </w:rPr>
      </w:pPr>
      <w:r>
        <w:rPr>
          <w:lang w:bidi="fa-IR"/>
        </w:rPr>
        <w:t>Train station / railway station – you get a train there.</w:t>
      </w:r>
    </w:p>
    <w:p w14:paraId="145E3C4E" w14:textId="2B5B6C89" w:rsidR="00541536" w:rsidRDefault="00541536" w:rsidP="00541536">
      <w:pPr>
        <w:rPr>
          <w:lang w:bidi="fa-IR"/>
        </w:rPr>
      </w:pPr>
      <w:r>
        <w:rPr>
          <w:lang w:bidi="fa-IR"/>
        </w:rPr>
        <w:t>Bus station – you can get a bus here.</w:t>
      </w:r>
    </w:p>
    <w:p w14:paraId="6D5F9A29" w14:textId="2DB87647" w:rsidR="00541536" w:rsidRDefault="00541536" w:rsidP="00541536">
      <w:pPr>
        <w:rPr>
          <w:lang w:bidi="fa-IR"/>
        </w:rPr>
      </w:pPr>
      <w:r>
        <w:rPr>
          <w:lang w:bidi="fa-IR"/>
        </w:rPr>
        <w:t>Shops – you can buy things here. (See unit 19: Shops and shopping.)</w:t>
      </w:r>
    </w:p>
    <w:p w14:paraId="189E5258" w14:textId="54D6B4BD" w:rsidR="00541536" w:rsidRDefault="00541536" w:rsidP="00541536">
      <w:pPr>
        <w:rPr>
          <w:lang w:bidi="fa-IR"/>
        </w:rPr>
      </w:pPr>
      <w:r>
        <w:rPr>
          <w:lang w:bidi="fa-IR"/>
        </w:rPr>
        <w:t>Shopping center – area of town with a lot of shops.</w:t>
      </w:r>
    </w:p>
    <w:p w14:paraId="4BE09D63" w14:textId="4FFEA06E" w:rsidR="00541536" w:rsidRDefault="00541536" w:rsidP="00541536">
      <w:pPr>
        <w:rPr>
          <w:lang w:bidi="fa-IR"/>
        </w:rPr>
      </w:pPr>
      <w:r>
        <w:rPr>
          <w:lang w:bidi="fa-IR"/>
        </w:rPr>
        <w:t>Tourist information office – tourist can get information here.</w:t>
      </w:r>
    </w:p>
    <w:p w14:paraId="765D88D4" w14:textId="368A703B" w:rsidR="00541536" w:rsidRDefault="00541536" w:rsidP="00541536">
      <w:pPr>
        <w:rPr>
          <w:lang w:bidi="fa-IR"/>
        </w:rPr>
      </w:pPr>
      <w:r>
        <w:rPr>
          <w:lang w:bidi="fa-IR"/>
        </w:rPr>
        <w:t>Museum – you can see interesting old things here.</w:t>
      </w:r>
    </w:p>
    <w:p w14:paraId="78006910" w14:textId="53595094" w:rsidR="00541536" w:rsidRDefault="00541536" w:rsidP="00541536">
      <w:pPr>
        <w:rPr>
          <w:lang w:bidi="fa-IR"/>
        </w:rPr>
      </w:pPr>
      <w:r>
        <w:rPr>
          <w:lang w:bidi="fa-IR"/>
        </w:rPr>
        <w:t>Bank – you can change money here or get money from a cash machine.</w:t>
      </w:r>
    </w:p>
    <w:p w14:paraId="247510DD" w14:textId="76453110" w:rsidR="00541536" w:rsidRDefault="00541536" w:rsidP="00541536">
      <w:pPr>
        <w:rPr>
          <w:lang w:bidi="fa-IR"/>
        </w:rPr>
      </w:pPr>
      <w:r>
        <w:rPr>
          <w:lang w:bidi="fa-IR"/>
        </w:rPr>
        <w:t>Post office – you can post letters and parcels here.</w:t>
      </w:r>
    </w:p>
    <w:p w14:paraId="61997E0A" w14:textId="26141815" w:rsidR="00541536" w:rsidRDefault="00541536" w:rsidP="00541536">
      <w:pPr>
        <w:rPr>
          <w:lang w:bidi="fa-IR"/>
        </w:rPr>
      </w:pPr>
      <w:r>
        <w:rPr>
          <w:lang w:bidi="fa-IR"/>
        </w:rPr>
        <w:t>Library – you can read books and newspapers here.</w:t>
      </w:r>
    </w:p>
    <w:p w14:paraId="6BEC978C" w14:textId="14A520A0" w:rsidR="00541536" w:rsidRDefault="00541536" w:rsidP="00541536">
      <w:pPr>
        <w:rPr>
          <w:lang w:bidi="fa-IR"/>
        </w:rPr>
      </w:pPr>
      <w:r>
        <w:rPr>
          <w:lang w:bidi="fa-IR"/>
        </w:rPr>
        <w:t>Town hall – local government officers work here.</w:t>
      </w:r>
    </w:p>
    <w:p w14:paraId="1DE15E16" w14:textId="5A9A5323" w:rsidR="00541536" w:rsidRDefault="00541536" w:rsidP="00541536">
      <w:pPr>
        <w:rPr>
          <w:lang w:bidi="fa-IR"/>
        </w:rPr>
      </w:pPr>
      <w:r>
        <w:rPr>
          <w:lang w:bidi="fa-IR"/>
        </w:rPr>
        <w:t>Car park – you can park your car here.</w:t>
      </w:r>
    </w:p>
    <w:p w14:paraId="6D744073" w14:textId="1084A942" w:rsidR="00541536" w:rsidRDefault="000F3098" w:rsidP="00541536">
      <w:pPr>
        <w:rPr>
          <w:lang w:bidi="fa-IR"/>
        </w:rPr>
      </w:pPr>
      <w:r>
        <w:rPr>
          <w:lang w:bidi="fa-IR"/>
        </w:rPr>
        <w:t>Pedestrian area – You can only walk here, you can’t come here by car.</w:t>
      </w:r>
    </w:p>
    <w:p w14:paraId="2111C3C3" w14:textId="01F9BDDF" w:rsidR="000F3098" w:rsidRDefault="000F3098" w:rsidP="000F3098">
      <w:pPr>
        <w:pStyle w:val="Heading2"/>
        <w:rPr>
          <w:lang w:bidi="fa-IR"/>
        </w:rPr>
      </w:pPr>
      <w:r>
        <w:rPr>
          <w:lang w:bidi="fa-IR"/>
        </w:rPr>
        <w:t>B: Notices in towns</w:t>
      </w:r>
    </w:p>
    <w:p w14:paraId="64F5C889" w14:textId="191576D6" w:rsidR="000F3098" w:rsidRDefault="000F3098" w:rsidP="000F3098">
      <w:pPr>
        <w:rPr>
          <w:lang w:bidi="fa-IR"/>
        </w:rPr>
      </w:pPr>
      <w:r>
        <w:rPr>
          <w:lang w:bidi="fa-IR"/>
        </w:rPr>
        <w:t>Exit | No Smoking | Entrance | Out of order | Please keep off the grass</w:t>
      </w:r>
    </w:p>
    <w:p w14:paraId="677CA850" w14:textId="5DFC1577" w:rsidR="000F3098" w:rsidRDefault="000F3098" w:rsidP="000F3098">
      <w:pPr>
        <w:pStyle w:val="Heading2"/>
        <w:rPr>
          <w:lang w:bidi="fa-IR"/>
        </w:rPr>
      </w:pPr>
      <w:r>
        <w:rPr>
          <w:lang w:bidi="fa-IR"/>
        </w:rPr>
        <w:t>C: Asking for and giving direction</w:t>
      </w:r>
    </w:p>
    <w:p w14:paraId="2AD0571D" w14:textId="6447A620" w:rsidR="000F3098" w:rsidRDefault="000F3098" w:rsidP="000F3098">
      <w:pPr>
        <w:rPr>
          <w:lang w:bidi="fa-IR"/>
        </w:rPr>
      </w:pPr>
      <w:r>
        <w:rPr>
          <w:lang w:bidi="fa-IR"/>
        </w:rPr>
        <w:t>A: Where is the bus station?</w:t>
      </w:r>
    </w:p>
    <w:p w14:paraId="2BBD0466" w14:textId="6C1DB45A" w:rsidR="000F3098" w:rsidRDefault="000F3098" w:rsidP="000F3098">
      <w:pPr>
        <w:rPr>
          <w:lang w:bidi="fa-IR"/>
        </w:rPr>
      </w:pPr>
      <w:r>
        <w:rPr>
          <w:lang w:bidi="fa-IR"/>
        </w:rPr>
        <w:t>B: Go left here and it’s at the end of the road.</w:t>
      </w:r>
    </w:p>
    <w:p w14:paraId="4A9CD0F0" w14:textId="1E9168D6" w:rsidR="000F3098" w:rsidRDefault="000F3098" w:rsidP="000F3098">
      <w:pPr>
        <w:rPr>
          <w:lang w:bidi="fa-IR"/>
        </w:rPr>
      </w:pPr>
    </w:p>
    <w:p w14:paraId="4B6FA306" w14:textId="6B2EE1D5" w:rsidR="000F3098" w:rsidRDefault="000F3098" w:rsidP="000F3098">
      <w:pPr>
        <w:rPr>
          <w:lang w:bidi="fa-IR"/>
        </w:rPr>
      </w:pPr>
      <w:r>
        <w:rPr>
          <w:lang w:bidi="fa-IR"/>
        </w:rPr>
        <w:t>A: How do I get to market street?</w:t>
      </w:r>
    </w:p>
    <w:p w14:paraId="009AA4B0" w14:textId="76091CED" w:rsidR="000F3098" w:rsidRDefault="000F3098" w:rsidP="000F3098">
      <w:pPr>
        <w:rPr>
          <w:lang w:bidi="fa-IR"/>
        </w:rPr>
      </w:pPr>
      <w:r>
        <w:rPr>
          <w:lang w:bidi="fa-IR"/>
        </w:rPr>
        <w:t>B: Take the first right and then the second left.</w:t>
      </w:r>
    </w:p>
    <w:p w14:paraId="56A7B3BF" w14:textId="7AA785C4" w:rsidR="000F3098" w:rsidRDefault="000F3098" w:rsidP="000F3098">
      <w:pPr>
        <w:rPr>
          <w:lang w:bidi="fa-IR"/>
        </w:rPr>
      </w:pPr>
    </w:p>
    <w:p w14:paraId="07C3B92D" w14:textId="7953E4FA" w:rsidR="000F3098" w:rsidRDefault="000F3098" w:rsidP="000F3098">
      <w:pPr>
        <w:rPr>
          <w:lang w:bidi="fa-IR"/>
        </w:rPr>
      </w:pPr>
      <w:r>
        <w:rPr>
          <w:lang w:bidi="fa-IR"/>
        </w:rPr>
        <w:t>A: Is there a shopping center near here?</w:t>
      </w:r>
    </w:p>
    <w:p w14:paraId="2284434F" w14:textId="635D075B" w:rsidR="000F3098" w:rsidRDefault="000F3098" w:rsidP="000F3098">
      <w:pPr>
        <w:rPr>
          <w:lang w:bidi="fa-IR"/>
        </w:rPr>
      </w:pPr>
      <w:r>
        <w:rPr>
          <w:lang w:bidi="fa-IR"/>
        </w:rPr>
        <w:lastRenderedPageBreak/>
        <w:t xml:space="preserve">B: </w:t>
      </w:r>
      <w:r w:rsidR="009F7176">
        <w:rPr>
          <w:lang w:bidi="fa-IR"/>
        </w:rPr>
        <w:t>Yes, turn right here. The entrance is on Market street on the left.</w:t>
      </w:r>
    </w:p>
    <w:p w14:paraId="02F014A4" w14:textId="4F547E3E" w:rsidR="009F7176" w:rsidRDefault="009F7176" w:rsidP="000F3098">
      <w:pPr>
        <w:rPr>
          <w:lang w:bidi="fa-IR"/>
        </w:rPr>
      </w:pPr>
    </w:p>
    <w:p w14:paraId="27563C0B" w14:textId="0C54AC6F" w:rsidR="009F7176" w:rsidRDefault="009F7176" w:rsidP="009F7176">
      <w:pPr>
        <w:rPr>
          <w:lang w:bidi="fa-IR"/>
        </w:rPr>
      </w:pPr>
      <w:r>
        <w:rPr>
          <w:lang w:bidi="fa-IR"/>
        </w:rPr>
        <w:t>A: Can I park here?</w:t>
      </w:r>
    </w:p>
    <w:p w14:paraId="2767E06A" w14:textId="274596F5" w:rsidR="009F7176" w:rsidRDefault="009F7176" w:rsidP="009F7176">
      <w:pPr>
        <w:rPr>
          <w:lang w:bidi="fa-IR"/>
        </w:rPr>
      </w:pPr>
      <w:r>
        <w:rPr>
          <w:lang w:bidi="fa-IR"/>
        </w:rPr>
        <w:t>B: No, but there’s a car park on Park Street.</w:t>
      </w:r>
    </w:p>
    <w:p w14:paraId="58A3B897" w14:textId="1BED5000" w:rsidR="009F7176" w:rsidRDefault="009F7176" w:rsidP="000F3098">
      <w:pPr>
        <w:rPr>
          <w:lang w:bidi="fa-IR"/>
        </w:rPr>
      </w:pPr>
    </w:p>
    <w:p w14:paraId="7A22CCFD" w14:textId="175A6DEA" w:rsidR="009F7176" w:rsidRDefault="009F7176" w:rsidP="000F3098">
      <w:pPr>
        <w:rPr>
          <w:lang w:bidi="fa-IR"/>
        </w:rPr>
      </w:pPr>
      <w:r>
        <w:rPr>
          <w:lang w:bidi="fa-IR"/>
        </w:rPr>
        <w:t>A: Excuse me, I’m looking for the museum.</w:t>
      </w:r>
    </w:p>
    <w:p w14:paraId="033775C4" w14:textId="338829D0" w:rsidR="009F7176" w:rsidRDefault="009F7176" w:rsidP="000F3098">
      <w:pPr>
        <w:rPr>
          <w:lang w:bidi="fa-IR"/>
        </w:rPr>
      </w:pPr>
      <w:r>
        <w:rPr>
          <w:lang w:bidi="fa-IR"/>
        </w:rPr>
        <w:t>B: It’s on Bridge Road. Take the number 31 bus and get off at the second stop.</w:t>
      </w:r>
    </w:p>
    <w:p w14:paraId="09B8DD71" w14:textId="1413F977" w:rsidR="009F7176" w:rsidRDefault="009F7176" w:rsidP="000F3098">
      <w:pPr>
        <w:rPr>
          <w:lang w:bidi="fa-IR"/>
        </w:rPr>
      </w:pPr>
    </w:p>
    <w:p w14:paraId="5D5613A9" w14:textId="3C510297" w:rsidR="009F7176" w:rsidRDefault="009F7176" w:rsidP="000F3098">
      <w:pPr>
        <w:rPr>
          <w:lang w:bidi="fa-IR"/>
        </w:rPr>
      </w:pPr>
      <w:r>
        <w:rPr>
          <w:lang w:bidi="fa-IR"/>
        </w:rPr>
        <w:t>A: Can you tell me the way to the nearest bank, please? I need cash machin</w:t>
      </w:r>
      <w:r w:rsidR="00075083">
        <w:rPr>
          <w:lang w:bidi="fa-IR"/>
        </w:rPr>
        <w:t>e.</w:t>
      </w:r>
    </w:p>
    <w:p w14:paraId="0ADD2989" w14:textId="3D6ACF18" w:rsidR="00075083" w:rsidRDefault="00075083" w:rsidP="000F3098">
      <w:pPr>
        <w:rPr>
          <w:lang w:bidi="fa-IR"/>
        </w:rPr>
      </w:pPr>
      <w:r>
        <w:rPr>
          <w:lang w:bidi="fa-IR"/>
        </w:rPr>
        <w:t>B: No problem. Go left here and there’s on the other side of the road.</w:t>
      </w:r>
    </w:p>
    <w:tbl>
      <w:tblPr>
        <w:tblStyle w:val="TableGrid"/>
        <w:tblW w:w="0" w:type="auto"/>
        <w:tblLook w:val="04A0" w:firstRow="1" w:lastRow="0" w:firstColumn="1" w:lastColumn="0" w:noHBand="0" w:noVBand="1"/>
      </w:tblPr>
      <w:tblGrid>
        <w:gridCol w:w="6470"/>
      </w:tblGrid>
      <w:tr w:rsidR="00075083" w14:paraId="6349A855" w14:textId="77777777" w:rsidTr="00075083">
        <w:tc>
          <w:tcPr>
            <w:tcW w:w="6470" w:type="dxa"/>
          </w:tcPr>
          <w:p w14:paraId="68E99017" w14:textId="03EE5DF5" w:rsidR="00075083" w:rsidRDefault="00075083" w:rsidP="000F3098">
            <w:pPr>
              <w:ind w:firstLine="0"/>
              <w:rPr>
                <w:lang w:bidi="fa-IR"/>
              </w:rPr>
            </w:pPr>
            <w:r>
              <w:rPr>
                <w:lang w:bidi="fa-IR"/>
              </w:rPr>
              <w:t>Tip</w:t>
            </w:r>
          </w:p>
        </w:tc>
      </w:tr>
      <w:tr w:rsidR="00075083" w14:paraId="6ECE1C6B" w14:textId="77777777" w:rsidTr="00075083">
        <w:tc>
          <w:tcPr>
            <w:tcW w:w="6470" w:type="dxa"/>
          </w:tcPr>
          <w:p w14:paraId="1BCBA6E3" w14:textId="344F7D87" w:rsidR="00075083" w:rsidRDefault="00075083" w:rsidP="000F3098">
            <w:pPr>
              <w:ind w:firstLine="0"/>
              <w:rPr>
                <w:lang w:bidi="fa-IR"/>
              </w:rPr>
            </w:pPr>
            <w:r>
              <w:rPr>
                <w:lang w:bidi="fa-IR"/>
              </w:rPr>
              <w:t>Keep a notebook in your pocket. Many towns in different countries have notices in English to help tourists. Write down any English words and expressions that you see in your twon.</w:t>
            </w:r>
          </w:p>
        </w:tc>
      </w:tr>
    </w:tbl>
    <w:p w14:paraId="459791A0" w14:textId="0832A800" w:rsidR="00075083" w:rsidRDefault="00075083" w:rsidP="000F3098">
      <w:pPr>
        <w:rPr>
          <w:lang w:bidi="fa-IR"/>
        </w:rPr>
      </w:pPr>
    </w:p>
    <w:p w14:paraId="1A63BF4D" w14:textId="2BCD0BC3" w:rsidR="00075083" w:rsidRDefault="00075083" w:rsidP="00075083">
      <w:pPr>
        <w:pStyle w:val="Heading1"/>
        <w:rPr>
          <w:lang w:bidi="fa-IR"/>
        </w:rPr>
      </w:pPr>
      <w:r>
        <w:rPr>
          <w:lang w:bidi="fa-IR"/>
        </w:rPr>
        <w:t>30 in the countryside</w:t>
      </w:r>
    </w:p>
    <w:p w14:paraId="74490FF4" w14:textId="24E85B98" w:rsidR="00075083" w:rsidRDefault="00075083" w:rsidP="00075083">
      <w:pPr>
        <w:rPr>
          <w:lang w:bidi="fa-IR"/>
        </w:rPr>
      </w:pPr>
      <w:r>
        <w:rPr>
          <w:lang w:bidi="fa-IR"/>
        </w:rPr>
        <w:t>The countryside and the country both mean ‘not the cit.’ Country can also mean a nation (e.g. France, China).</w:t>
      </w:r>
    </w:p>
    <w:p w14:paraId="010E9E9B" w14:textId="0C71369F" w:rsidR="00075083" w:rsidRDefault="00075083" w:rsidP="00075083">
      <w:pPr>
        <w:pStyle w:val="Heading2"/>
        <w:rPr>
          <w:lang w:bidi="fa-IR"/>
        </w:rPr>
      </w:pPr>
      <w:r>
        <w:rPr>
          <w:lang w:bidi="fa-IR"/>
        </w:rPr>
        <w:t>A: Things we can see in the countryside.</w:t>
      </w:r>
    </w:p>
    <w:p w14:paraId="6E4924B6" w14:textId="5BEC1ECE" w:rsidR="00075083" w:rsidRDefault="00075083" w:rsidP="00075083">
      <w:pPr>
        <w:rPr>
          <w:lang w:bidi="fa-IR"/>
        </w:rPr>
      </w:pPr>
      <w:r>
        <w:rPr>
          <w:lang w:bidi="fa-IR"/>
        </w:rPr>
        <w:t>Mountains, Forest, Lake, Fields, Path, Country road, Village, Hills, Wood, River, farm</w:t>
      </w:r>
    </w:p>
    <w:p w14:paraId="0C66AA4B" w14:textId="599FB079" w:rsidR="00075083" w:rsidRDefault="00075083" w:rsidP="00075083">
      <w:pPr>
        <w:rPr>
          <w:lang w:bidi="fa-IR"/>
        </w:rPr>
      </w:pPr>
    </w:p>
    <w:p w14:paraId="5E41F8C2" w14:textId="671ECAA3" w:rsidR="00075083" w:rsidRDefault="00075083" w:rsidP="00075083">
      <w:pPr>
        <w:pStyle w:val="Heading2"/>
        <w:rPr>
          <w:lang w:bidi="fa-IR"/>
        </w:rPr>
      </w:pPr>
      <w:r>
        <w:rPr>
          <w:lang w:bidi="fa-IR"/>
        </w:rPr>
        <w:t xml:space="preserve">B: Living </w:t>
      </w:r>
      <w:r w:rsidR="001A41FF">
        <w:rPr>
          <w:lang w:bidi="fa-IR"/>
        </w:rPr>
        <w:t>and working in the countryside.</w:t>
      </w:r>
    </w:p>
    <w:p w14:paraId="2350AEFA" w14:textId="0E57D4D0" w:rsidR="001A41FF" w:rsidRDefault="001A41FF" w:rsidP="001A41FF">
      <w:pPr>
        <w:rPr>
          <w:lang w:bidi="fa-IR"/>
        </w:rPr>
      </w:pPr>
      <w:r>
        <w:rPr>
          <w:lang w:bidi="fa-IR"/>
        </w:rPr>
        <w:t>In the countryside, people usually live in a small town. (e.g. 6,000 people) or village (e.g. 700 people).</w:t>
      </w:r>
    </w:p>
    <w:p w14:paraId="5A8BE24A" w14:textId="5015EC2E" w:rsidR="00481970" w:rsidRDefault="00481970" w:rsidP="001A41FF">
      <w:pPr>
        <w:rPr>
          <w:lang w:bidi="fa-IR"/>
        </w:rPr>
      </w:pPr>
      <w:r>
        <w:rPr>
          <w:lang w:bidi="fa-IR"/>
        </w:rPr>
        <w:t>A farmer lives on farm and works in the fields.</w:t>
      </w:r>
    </w:p>
    <w:p w14:paraId="74128556" w14:textId="6856DDA4" w:rsidR="00481970" w:rsidRDefault="00481970" w:rsidP="001A41FF">
      <w:pPr>
        <w:rPr>
          <w:lang w:bidi="fa-IR"/>
        </w:rPr>
      </w:pPr>
      <w:r>
        <w:rPr>
          <w:lang w:bidi="fa-IR"/>
        </w:rPr>
        <w:t>My friend lives in a cottage [small house in a village or the countryside].</w:t>
      </w:r>
    </w:p>
    <w:p w14:paraId="38D89848" w14:textId="06750BF0" w:rsidR="00481970" w:rsidRDefault="00481970" w:rsidP="00481970">
      <w:pPr>
        <w:pStyle w:val="Heading2"/>
        <w:rPr>
          <w:lang w:bidi="fa-IR"/>
        </w:rPr>
      </w:pPr>
      <w:r>
        <w:rPr>
          <w:lang w:bidi="fa-IR"/>
        </w:rPr>
        <w:t>C: Nature and conversation</w:t>
      </w:r>
    </w:p>
    <w:p w14:paraId="535799A1" w14:textId="37859668" w:rsidR="00481970" w:rsidRDefault="00481970" w:rsidP="001A41FF">
      <w:pPr>
        <w:rPr>
          <w:lang w:bidi="fa-IR"/>
        </w:rPr>
      </w:pPr>
      <w:r>
        <w:rPr>
          <w:lang w:bidi="fa-IR"/>
        </w:rPr>
        <w:t>Nature means ‘everything in the natural world.’ (= animals, birds, plants, etc.)</w:t>
      </w:r>
    </w:p>
    <w:p w14:paraId="1AE7F0EB" w14:textId="40F70768" w:rsidR="00481970" w:rsidRDefault="00481970" w:rsidP="001A41FF">
      <w:pPr>
        <w:rPr>
          <w:lang w:bidi="fa-IR"/>
        </w:rPr>
      </w:pPr>
      <w:r>
        <w:rPr>
          <w:lang w:bidi="fa-IR"/>
        </w:rPr>
        <w:t>There is a wonderful wildlife in the north of the country. [Animals, birds, fish and insects]</w:t>
      </w:r>
    </w:p>
    <w:p w14:paraId="5FE3F779" w14:textId="4519925C" w:rsidR="00481970" w:rsidRDefault="00C75877" w:rsidP="001A41FF">
      <w:pPr>
        <w:rPr>
          <w:lang w:bidi="fa-IR"/>
        </w:rPr>
      </w:pPr>
      <w:r>
        <w:rPr>
          <w:lang w:bidi="fa-IR"/>
        </w:rPr>
        <w:t>Near the village there is a conservation area [place where wildlife and nature are protected].</w:t>
      </w:r>
    </w:p>
    <w:tbl>
      <w:tblPr>
        <w:tblStyle w:val="TableGrid"/>
        <w:tblW w:w="0" w:type="auto"/>
        <w:tblLook w:val="04A0" w:firstRow="1" w:lastRow="0" w:firstColumn="1" w:lastColumn="0" w:noHBand="0" w:noVBand="1"/>
      </w:tblPr>
      <w:tblGrid>
        <w:gridCol w:w="6470"/>
      </w:tblGrid>
      <w:tr w:rsidR="00C75877" w14:paraId="5A33576D" w14:textId="77777777" w:rsidTr="00C75877">
        <w:tc>
          <w:tcPr>
            <w:tcW w:w="6470" w:type="dxa"/>
          </w:tcPr>
          <w:p w14:paraId="41C914E4" w14:textId="18DE4B42" w:rsidR="00C75877" w:rsidRDefault="00C75877" w:rsidP="001A41FF">
            <w:pPr>
              <w:ind w:firstLine="0"/>
              <w:rPr>
                <w:lang w:bidi="fa-IR"/>
              </w:rPr>
            </w:pPr>
            <w:r>
              <w:rPr>
                <w:lang w:bidi="fa-IR"/>
              </w:rPr>
              <w:t>Common mistakes</w:t>
            </w:r>
          </w:p>
        </w:tc>
      </w:tr>
      <w:tr w:rsidR="00C75877" w14:paraId="6F835698" w14:textId="77777777" w:rsidTr="00C75877">
        <w:tc>
          <w:tcPr>
            <w:tcW w:w="6470" w:type="dxa"/>
          </w:tcPr>
          <w:p w14:paraId="7EADE050" w14:textId="3FCFB95E" w:rsidR="00C75877" w:rsidRDefault="00C75877" w:rsidP="001A41FF">
            <w:pPr>
              <w:ind w:firstLine="0"/>
              <w:rPr>
                <w:lang w:bidi="fa-IR"/>
              </w:rPr>
            </w:pPr>
            <w:r>
              <w:rPr>
                <w:lang w:bidi="fa-IR"/>
              </w:rPr>
              <w:t>I love nature [Not I love the nature]. I like walking in the countryside [Not I like walking in the nature].’Nature’ is not a place.</w:t>
            </w:r>
          </w:p>
        </w:tc>
      </w:tr>
    </w:tbl>
    <w:p w14:paraId="0110B941" w14:textId="7BD54914" w:rsidR="00C75877" w:rsidRDefault="00C75877" w:rsidP="001A41FF">
      <w:pPr>
        <w:rPr>
          <w:lang w:bidi="fa-IR"/>
        </w:rPr>
      </w:pPr>
    </w:p>
    <w:p w14:paraId="35D40526" w14:textId="52A912ED" w:rsidR="00C75877" w:rsidRDefault="00C75877" w:rsidP="00C75877">
      <w:pPr>
        <w:pStyle w:val="Heading1"/>
        <w:rPr>
          <w:lang w:bidi="fa-IR"/>
        </w:rPr>
      </w:pPr>
      <w:r>
        <w:rPr>
          <w:lang w:bidi="fa-IR"/>
        </w:rPr>
        <w:lastRenderedPageBreak/>
        <w:t>31 Animals</w:t>
      </w:r>
    </w:p>
    <w:p w14:paraId="3B47F773" w14:textId="4EC2677E" w:rsidR="00C75877" w:rsidRDefault="00C75877" w:rsidP="00C75877">
      <w:pPr>
        <w:pStyle w:val="Heading2"/>
        <w:rPr>
          <w:lang w:bidi="fa-IR"/>
        </w:rPr>
      </w:pPr>
      <w:r>
        <w:rPr>
          <w:lang w:bidi="fa-IR"/>
        </w:rPr>
        <w:t>A: Farm animals</w:t>
      </w:r>
    </w:p>
    <w:p w14:paraId="13092771" w14:textId="6BEB65C3" w:rsidR="00C75877" w:rsidRDefault="00C75877" w:rsidP="00C75877">
      <w:pPr>
        <w:rPr>
          <w:lang w:bidi="fa-IR"/>
        </w:rPr>
      </w:pPr>
      <w:r>
        <w:rPr>
          <w:lang w:bidi="fa-IR"/>
        </w:rPr>
        <w:t>Horse, Pig, Cow, Chicken, Hen, Sheep, Goat</w:t>
      </w:r>
    </w:p>
    <w:tbl>
      <w:tblPr>
        <w:tblStyle w:val="TableGrid"/>
        <w:tblW w:w="0" w:type="auto"/>
        <w:tblLook w:val="04A0" w:firstRow="1" w:lastRow="0" w:firstColumn="1" w:lastColumn="0" w:noHBand="0" w:noVBand="1"/>
      </w:tblPr>
      <w:tblGrid>
        <w:gridCol w:w="2156"/>
        <w:gridCol w:w="2157"/>
        <w:gridCol w:w="2157"/>
      </w:tblGrid>
      <w:tr w:rsidR="00C75877" w14:paraId="41482480" w14:textId="77777777" w:rsidTr="00C75877">
        <w:tc>
          <w:tcPr>
            <w:tcW w:w="2156" w:type="dxa"/>
          </w:tcPr>
          <w:p w14:paraId="2B54774C" w14:textId="0279FECB" w:rsidR="00C75877" w:rsidRDefault="00C75877" w:rsidP="00C75877">
            <w:pPr>
              <w:ind w:firstLine="0"/>
              <w:rPr>
                <w:lang w:bidi="fa-IR"/>
              </w:rPr>
            </w:pPr>
            <w:r>
              <w:rPr>
                <w:lang w:bidi="fa-IR"/>
              </w:rPr>
              <w:t>Animal</w:t>
            </w:r>
          </w:p>
        </w:tc>
        <w:tc>
          <w:tcPr>
            <w:tcW w:w="2157" w:type="dxa"/>
          </w:tcPr>
          <w:p w14:paraId="627160EB" w14:textId="65CA1C40" w:rsidR="00C75877" w:rsidRDefault="00C75877" w:rsidP="00C75877">
            <w:pPr>
              <w:ind w:firstLine="0"/>
              <w:rPr>
                <w:lang w:bidi="fa-IR"/>
              </w:rPr>
            </w:pPr>
            <w:r>
              <w:rPr>
                <w:lang w:bidi="fa-IR"/>
              </w:rPr>
              <w:t>Produce</w:t>
            </w:r>
          </w:p>
        </w:tc>
        <w:tc>
          <w:tcPr>
            <w:tcW w:w="2157" w:type="dxa"/>
          </w:tcPr>
          <w:p w14:paraId="32A00E0F" w14:textId="436C0D9B" w:rsidR="00C75877" w:rsidRDefault="00C75877" w:rsidP="00C75877">
            <w:pPr>
              <w:ind w:firstLine="0"/>
              <w:rPr>
                <w:lang w:bidi="fa-IR"/>
              </w:rPr>
            </w:pPr>
            <w:r>
              <w:rPr>
                <w:lang w:bidi="fa-IR"/>
              </w:rPr>
              <w:t>Baby</w:t>
            </w:r>
          </w:p>
        </w:tc>
      </w:tr>
      <w:tr w:rsidR="00C75877" w14:paraId="3B108AFA" w14:textId="77777777" w:rsidTr="00C75877">
        <w:tc>
          <w:tcPr>
            <w:tcW w:w="2156" w:type="dxa"/>
          </w:tcPr>
          <w:p w14:paraId="07AD0E2E" w14:textId="1E2B6176" w:rsidR="00C75877" w:rsidRDefault="00C75877" w:rsidP="00C75877">
            <w:pPr>
              <w:ind w:firstLine="0"/>
              <w:rPr>
                <w:lang w:bidi="fa-IR"/>
              </w:rPr>
            </w:pPr>
            <w:r>
              <w:rPr>
                <w:lang w:bidi="fa-IR"/>
              </w:rPr>
              <w:t>Horse</w:t>
            </w:r>
          </w:p>
        </w:tc>
        <w:tc>
          <w:tcPr>
            <w:tcW w:w="2157" w:type="dxa"/>
          </w:tcPr>
          <w:p w14:paraId="1505BFB9" w14:textId="2B17AB80" w:rsidR="00C75877" w:rsidRDefault="00C75877" w:rsidP="00C75877">
            <w:pPr>
              <w:ind w:firstLine="0"/>
              <w:rPr>
                <w:lang w:bidi="fa-IR"/>
              </w:rPr>
            </w:pPr>
            <w:r>
              <w:rPr>
                <w:lang w:bidi="fa-IR"/>
              </w:rPr>
              <w:t>Hair, meat</w:t>
            </w:r>
          </w:p>
        </w:tc>
        <w:tc>
          <w:tcPr>
            <w:tcW w:w="2157" w:type="dxa"/>
          </w:tcPr>
          <w:p w14:paraId="1898DADA" w14:textId="34CAC4E6" w:rsidR="00C75877" w:rsidRDefault="00C75877" w:rsidP="00C75877">
            <w:pPr>
              <w:ind w:firstLine="0"/>
              <w:rPr>
                <w:lang w:bidi="fa-IR"/>
              </w:rPr>
            </w:pPr>
            <w:r>
              <w:rPr>
                <w:lang w:bidi="fa-IR"/>
              </w:rPr>
              <w:t>Foal</w:t>
            </w:r>
          </w:p>
        </w:tc>
      </w:tr>
      <w:tr w:rsidR="00C75877" w14:paraId="16CFAF15" w14:textId="77777777" w:rsidTr="00C75877">
        <w:tc>
          <w:tcPr>
            <w:tcW w:w="2156" w:type="dxa"/>
          </w:tcPr>
          <w:p w14:paraId="04B071FD" w14:textId="14A86CD4" w:rsidR="00C75877" w:rsidRDefault="00C75877" w:rsidP="00C75877">
            <w:pPr>
              <w:ind w:firstLine="0"/>
              <w:rPr>
                <w:lang w:bidi="fa-IR"/>
              </w:rPr>
            </w:pPr>
            <w:r>
              <w:rPr>
                <w:lang w:bidi="fa-IR"/>
              </w:rPr>
              <w:t>Cow</w:t>
            </w:r>
          </w:p>
        </w:tc>
        <w:tc>
          <w:tcPr>
            <w:tcW w:w="2157" w:type="dxa"/>
          </w:tcPr>
          <w:p w14:paraId="0011B03C" w14:textId="7ED62E4E" w:rsidR="00C75877" w:rsidRDefault="00C75877" w:rsidP="00C75877">
            <w:pPr>
              <w:ind w:firstLine="0"/>
              <w:rPr>
                <w:lang w:bidi="fa-IR"/>
              </w:rPr>
            </w:pPr>
            <w:r>
              <w:rPr>
                <w:lang w:bidi="fa-IR"/>
              </w:rPr>
              <w:t>Milk, leather, meat, beef</w:t>
            </w:r>
          </w:p>
        </w:tc>
        <w:tc>
          <w:tcPr>
            <w:tcW w:w="2157" w:type="dxa"/>
          </w:tcPr>
          <w:p w14:paraId="41A29F8D" w14:textId="45C31731" w:rsidR="00C75877" w:rsidRDefault="00C75877" w:rsidP="00C75877">
            <w:pPr>
              <w:ind w:firstLine="0"/>
              <w:rPr>
                <w:lang w:bidi="fa-IR"/>
              </w:rPr>
            </w:pPr>
            <w:r>
              <w:rPr>
                <w:lang w:bidi="fa-IR"/>
              </w:rPr>
              <w:t>Calf</w:t>
            </w:r>
          </w:p>
        </w:tc>
      </w:tr>
      <w:tr w:rsidR="00C75877" w14:paraId="49FFACDD" w14:textId="77777777" w:rsidTr="00C75877">
        <w:tc>
          <w:tcPr>
            <w:tcW w:w="2156" w:type="dxa"/>
          </w:tcPr>
          <w:p w14:paraId="387C64FD" w14:textId="07B35DA7" w:rsidR="00C75877" w:rsidRDefault="00C75877" w:rsidP="00C75877">
            <w:pPr>
              <w:ind w:firstLine="0"/>
              <w:rPr>
                <w:lang w:bidi="fa-IR"/>
              </w:rPr>
            </w:pPr>
            <w:r>
              <w:rPr>
                <w:lang w:bidi="fa-IR"/>
              </w:rPr>
              <w:t>Sheep</w:t>
            </w:r>
          </w:p>
        </w:tc>
        <w:tc>
          <w:tcPr>
            <w:tcW w:w="2157" w:type="dxa"/>
          </w:tcPr>
          <w:p w14:paraId="173B05C5" w14:textId="49EEC4E7" w:rsidR="00C75877" w:rsidRDefault="00C75877" w:rsidP="00C75877">
            <w:pPr>
              <w:ind w:firstLine="0"/>
              <w:rPr>
                <w:lang w:bidi="fa-IR"/>
              </w:rPr>
            </w:pPr>
            <w:r>
              <w:rPr>
                <w:lang w:bidi="fa-IR"/>
              </w:rPr>
              <w:t>Wool, meat (lamb)</w:t>
            </w:r>
          </w:p>
        </w:tc>
        <w:tc>
          <w:tcPr>
            <w:tcW w:w="2157" w:type="dxa"/>
          </w:tcPr>
          <w:p w14:paraId="4E591176" w14:textId="7176DAE2" w:rsidR="00C75877" w:rsidRDefault="00C66762" w:rsidP="00C75877">
            <w:pPr>
              <w:ind w:firstLine="0"/>
              <w:rPr>
                <w:lang w:bidi="fa-IR"/>
              </w:rPr>
            </w:pPr>
            <w:r>
              <w:rPr>
                <w:lang w:bidi="fa-IR"/>
              </w:rPr>
              <w:t>Lamb</w:t>
            </w:r>
          </w:p>
        </w:tc>
      </w:tr>
      <w:tr w:rsidR="00C66762" w14:paraId="6904BF39" w14:textId="77777777" w:rsidTr="00C75877">
        <w:tc>
          <w:tcPr>
            <w:tcW w:w="2156" w:type="dxa"/>
          </w:tcPr>
          <w:p w14:paraId="6D8C558E" w14:textId="7BE08A24" w:rsidR="00C66762" w:rsidRDefault="00C66762" w:rsidP="00C75877">
            <w:pPr>
              <w:ind w:firstLine="0"/>
              <w:rPr>
                <w:lang w:bidi="fa-IR"/>
              </w:rPr>
            </w:pPr>
            <w:r>
              <w:rPr>
                <w:lang w:bidi="fa-IR"/>
              </w:rPr>
              <w:t>Pig</w:t>
            </w:r>
          </w:p>
        </w:tc>
        <w:tc>
          <w:tcPr>
            <w:tcW w:w="2157" w:type="dxa"/>
          </w:tcPr>
          <w:p w14:paraId="3BBB2CFC" w14:textId="290FAA88" w:rsidR="00C66762" w:rsidRDefault="00C66762" w:rsidP="00C75877">
            <w:pPr>
              <w:ind w:firstLine="0"/>
              <w:rPr>
                <w:lang w:bidi="fa-IR"/>
              </w:rPr>
            </w:pPr>
            <w:r>
              <w:rPr>
                <w:lang w:bidi="fa-IR"/>
              </w:rPr>
              <w:t>Meat (pork, bacon, ham)</w:t>
            </w:r>
          </w:p>
        </w:tc>
        <w:tc>
          <w:tcPr>
            <w:tcW w:w="2157" w:type="dxa"/>
          </w:tcPr>
          <w:p w14:paraId="16B997E4" w14:textId="553CF2C8" w:rsidR="00C66762" w:rsidRDefault="00C66762" w:rsidP="00C75877">
            <w:pPr>
              <w:ind w:firstLine="0"/>
              <w:rPr>
                <w:lang w:bidi="fa-IR"/>
              </w:rPr>
            </w:pPr>
            <w:r>
              <w:rPr>
                <w:lang w:bidi="fa-IR"/>
              </w:rPr>
              <w:t>Piglet</w:t>
            </w:r>
          </w:p>
        </w:tc>
      </w:tr>
      <w:tr w:rsidR="00C66762" w14:paraId="5E25C5B7" w14:textId="77777777" w:rsidTr="00C75877">
        <w:tc>
          <w:tcPr>
            <w:tcW w:w="2156" w:type="dxa"/>
          </w:tcPr>
          <w:p w14:paraId="38CE52BF" w14:textId="559F6C02" w:rsidR="00C66762" w:rsidRDefault="00C66762" w:rsidP="00C75877">
            <w:pPr>
              <w:ind w:firstLine="0"/>
              <w:rPr>
                <w:lang w:bidi="fa-IR"/>
              </w:rPr>
            </w:pPr>
            <w:r>
              <w:rPr>
                <w:lang w:bidi="fa-IR"/>
              </w:rPr>
              <w:t>Chicken</w:t>
            </w:r>
          </w:p>
        </w:tc>
        <w:tc>
          <w:tcPr>
            <w:tcW w:w="2157" w:type="dxa"/>
          </w:tcPr>
          <w:p w14:paraId="5E4933F0" w14:textId="2E439FAC" w:rsidR="00C66762" w:rsidRDefault="00C66762" w:rsidP="00C75877">
            <w:pPr>
              <w:ind w:firstLine="0"/>
              <w:rPr>
                <w:lang w:bidi="fa-IR"/>
              </w:rPr>
            </w:pPr>
            <w:r>
              <w:rPr>
                <w:lang w:bidi="fa-IR"/>
              </w:rPr>
              <w:t>Eggs, meat (chicken)</w:t>
            </w:r>
          </w:p>
        </w:tc>
        <w:tc>
          <w:tcPr>
            <w:tcW w:w="2157" w:type="dxa"/>
          </w:tcPr>
          <w:p w14:paraId="395A7420" w14:textId="24997A9C" w:rsidR="00C66762" w:rsidRDefault="00C66762" w:rsidP="00C75877">
            <w:pPr>
              <w:ind w:firstLine="0"/>
              <w:rPr>
                <w:lang w:bidi="fa-IR"/>
              </w:rPr>
            </w:pPr>
            <w:r>
              <w:rPr>
                <w:lang w:bidi="fa-IR"/>
              </w:rPr>
              <w:t>Chick</w:t>
            </w:r>
          </w:p>
        </w:tc>
      </w:tr>
      <w:tr w:rsidR="00C66762" w14:paraId="1021FF9D" w14:textId="77777777" w:rsidTr="00C75877">
        <w:tc>
          <w:tcPr>
            <w:tcW w:w="2156" w:type="dxa"/>
          </w:tcPr>
          <w:p w14:paraId="79913B72" w14:textId="515D97C9" w:rsidR="00C66762" w:rsidRDefault="00C66762" w:rsidP="00C75877">
            <w:pPr>
              <w:ind w:firstLine="0"/>
              <w:rPr>
                <w:lang w:bidi="fa-IR"/>
              </w:rPr>
            </w:pPr>
            <w:r>
              <w:rPr>
                <w:lang w:bidi="fa-IR"/>
              </w:rPr>
              <w:t>Goat</w:t>
            </w:r>
          </w:p>
        </w:tc>
        <w:tc>
          <w:tcPr>
            <w:tcW w:w="2157" w:type="dxa"/>
          </w:tcPr>
          <w:p w14:paraId="53A28152" w14:textId="3945B5DD" w:rsidR="00C66762" w:rsidRDefault="00C66762" w:rsidP="00C75877">
            <w:pPr>
              <w:ind w:firstLine="0"/>
              <w:rPr>
                <w:lang w:bidi="fa-IR"/>
              </w:rPr>
            </w:pPr>
            <w:r>
              <w:rPr>
                <w:lang w:bidi="fa-IR"/>
              </w:rPr>
              <w:t>Milk, meat</w:t>
            </w:r>
          </w:p>
        </w:tc>
        <w:tc>
          <w:tcPr>
            <w:tcW w:w="2157" w:type="dxa"/>
          </w:tcPr>
          <w:p w14:paraId="1C47F8D7" w14:textId="2E956DBF" w:rsidR="00C66762" w:rsidRDefault="00C66762" w:rsidP="00C75877">
            <w:pPr>
              <w:ind w:firstLine="0"/>
              <w:rPr>
                <w:lang w:bidi="fa-IR"/>
              </w:rPr>
            </w:pPr>
            <w:r>
              <w:rPr>
                <w:lang w:bidi="fa-IR"/>
              </w:rPr>
              <w:t>Kid</w:t>
            </w:r>
          </w:p>
        </w:tc>
      </w:tr>
    </w:tbl>
    <w:p w14:paraId="40ABCD92" w14:textId="6C08B925" w:rsidR="00C75877" w:rsidRDefault="00C66762" w:rsidP="00C66762">
      <w:pPr>
        <w:pStyle w:val="Heading1"/>
        <w:rPr>
          <w:lang w:bidi="fa-IR"/>
        </w:rPr>
      </w:pPr>
      <w:r>
        <w:rPr>
          <w:lang w:bidi="fa-IR"/>
        </w:rPr>
        <w:t>B: Wild or zoo animal</w:t>
      </w:r>
    </w:p>
    <w:p w14:paraId="25B3AE70" w14:textId="236FAAB6" w:rsidR="00C66762" w:rsidRDefault="00C66762" w:rsidP="00C66762">
      <w:pPr>
        <w:rPr>
          <w:lang w:bidi="fa-IR"/>
        </w:rPr>
      </w:pPr>
      <w:r>
        <w:rPr>
          <w:lang w:bidi="fa-IR"/>
        </w:rPr>
        <w:t>Elephant, monkey, Snake, Tiger, Lion, Giraffe</w:t>
      </w:r>
    </w:p>
    <w:p w14:paraId="0DF4C5DD" w14:textId="2E633C8B" w:rsidR="00C66762" w:rsidRDefault="00C66762" w:rsidP="00C66762">
      <w:pPr>
        <w:pStyle w:val="Heading1"/>
        <w:rPr>
          <w:lang w:bidi="fa-IR"/>
        </w:rPr>
      </w:pPr>
      <w:r>
        <w:rPr>
          <w:lang w:bidi="fa-IR"/>
        </w:rPr>
        <w:t>C: Pets</w:t>
      </w:r>
    </w:p>
    <w:p w14:paraId="30166056" w14:textId="1D4B0EDD" w:rsidR="00C66762" w:rsidRDefault="00C66762" w:rsidP="00C66762">
      <w:pPr>
        <w:rPr>
          <w:lang w:bidi="fa-IR"/>
        </w:rPr>
      </w:pPr>
      <w:r>
        <w:rPr>
          <w:lang w:bidi="fa-IR"/>
        </w:rPr>
        <w:t xml:space="preserve">These animals are often pets. </w:t>
      </w:r>
    </w:p>
    <w:p w14:paraId="6385ECC7" w14:textId="1D21D645" w:rsidR="00C66762" w:rsidRDefault="00C66762" w:rsidP="00C66762">
      <w:pPr>
        <w:rPr>
          <w:lang w:bidi="fa-IR"/>
        </w:rPr>
      </w:pPr>
      <w:r>
        <w:rPr>
          <w:lang w:bidi="fa-IR"/>
        </w:rPr>
        <w:t>Fish, Cat, Rabbit, Parrot, Tortoise, Dog</w:t>
      </w:r>
    </w:p>
    <w:p w14:paraId="3625CC4A" w14:textId="60F996BB" w:rsidR="00C66762" w:rsidRDefault="00C66762" w:rsidP="00C66762">
      <w:pPr>
        <w:rPr>
          <w:lang w:bidi="fa-IR"/>
        </w:rPr>
      </w:pPr>
      <w:r>
        <w:rPr>
          <w:lang w:bidi="fa-IR"/>
        </w:rPr>
        <w:t>A parrot is a bird.</w:t>
      </w:r>
    </w:p>
    <w:p w14:paraId="62187872" w14:textId="3A1F8A2B" w:rsidR="00C66762" w:rsidRDefault="00C66762" w:rsidP="00C66762">
      <w:pPr>
        <w:pStyle w:val="Heading1"/>
        <w:rPr>
          <w:lang w:bidi="fa-IR"/>
        </w:rPr>
      </w:pPr>
      <w:r>
        <w:rPr>
          <w:lang w:bidi="fa-IR"/>
        </w:rPr>
        <w:t>D: Expression</w:t>
      </w:r>
    </w:p>
    <w:p w14:paraId="670468BD" w14:textId="2DC5511A" w:rsidR="00C66762" w:rsidRDefault="00C66762" w:rsidP="00C66762">
      <w:pPr>
        <w:rPr>
          <w:lang w:bidi="fa-IR"/>
        </w:rPr>
      </w:pPr>
      <w:r>
        <w:rPr>
          <w:lang w:bidi="fa-IR"/>
        </w:rPr>
        <w:t>Take, your dog for a walk every day.</w:t>
      </w:r>
    </w:p>
    <w:p w14:paraId="05C52BC4" w14:textId="0BE37875" w:rsidR="00C66762" w:rsidRDefault="00C66762" w:rsidP="00C66762">
      <w:pPr>
        <w:rPr>
          <w:lang w:bidi="fa-IR"/>
        </w:rPr>
      </w:pPr>
      <w:r>
        <w:rPr>
          <w:lang w:bidi="fa-IR"/>
        </w:rPr>
        <w:t>You must feed your animals, and give them water every day.</w:t>
      </w:r>
    </w:p>
    <w:p w14:paraId="3090D5C7" w14:textId="4204F7CF" w:rsidR="00C66762" w:rsidRDefault="00C66762" w:rsidP="00C66762">
      <w:pPr>
        <w:rPr>
          <w:lang w:bidi="fa-IR"/>
        </w:rPr>
      </w:pPr>
      <w:r>
        <w:rPr>
          <w:lang w:bidi="fa-IR"/>
        </w:rPr>
        <w:t>Do you have any pets?</w:t>
      </w:r>
    </w:p>
    <w:p w14:paraId="53A39923" w14:textId="77777777" w:rsidR="00C66762" w:rsidRPr="00C66762" w:rsidRDefault="00C66762" w:rsidP="00C66762">
      <w:pPr>
        <w:rPr>
          <w:lang w:bidi="fa-IR"/>
        </w:rPr>
      </w:pPr>
    </w:p>
    <w:p w14:paraId="1F034F8C" w14:textId="431FF3E6" w:rsidR="00C66762" w:rsidRDefault="00D44DAF" w:rsidP="00D44DAF">
      <w:pPr>
        <w:pStyle w:val="Heading1"/>
        <w:rPr>
          <w:lang w:bidi="fa-IR"/>
        </w:rPr>
      </w:pPr>
      <w:r>
        <w:rPr>
          <w:lang w:bidi="fa-IR"/>
        </w:rPr>
        <w:t>32 Travelling</w:t>
      </w:r>
    </w:p>
    <w:p w14:paraId="3BDC8D74" w14:textId="43FF6096" w:rsidR="00D44DAF" w:rsidRPr="00D44DAF" w:rsidRDefault="00D44DAF" w:rsidP="00D44DAF">
      <w:pPr>
        <w:pStyle w:val="Heading2"/>
        <w:rPr>
          <w:lang w:bidi="fa-IR"/>
        </w:rPr>
      </w:pPr>
      <w:r>
        <w:rPr>
          <w:lang w:bidi="fa-IR"/>
        </w:rPr>
        <w:t>A: Types of transport</w:t>
      </w:r>
    </w:p>
    <w:p w14:paraId="01883346" w14:textId="0EFDF5E8" w:rsidR="001A41FF" w:rsidRDefault="00D44DAF" w:rsidP="001A41FF">
      <w:pPr>
        <w:rPr>
          <w:lang w:bidi="fa-IR"/>
        </w:rPr>
      </w:pPr>
      <w:r>
        <w:rPr>
          <w:lang w:bidi="fa-IR"/>
        </w:rPr>
        <w:t xml:space="preserve">Train, Bus, </w:t>
      </w:r>
      <w:r w:rsidR="003F5BF7">
        <w:rPr>
          <w:lang w:bidi="fa-IR"/>
        </w:rPr>
        <w:t>Bicycle/Bike, Taxi, Aero Plane, Car, Helicopter, Motorbike, Motorcycle, Underground, Boat, Ship</w:t>
      </w:r>
    </w:p>
    <w:p w14:paraId="3FCF6C52" w14:textId="353968EA" w:rsidR="003F5BF7" w:rsidRDefault="003F5BF7" w:rsidP="003F5BF7">
      <w:pPr>
        <w:pStyle w:val="Heading2"/>
        <w:rPr>
          <w:lang w:bidi="fa-IR"/>
        </w:rPr>
      </w:pPr>
      <w:r>
        <w:rPr>
          <w:lang w:bidi="fa-IR"/>
        </w:rPr>
        <w:t>B: Useful travel words</w:t>
      </w:r>
    </w:p>
    <w:p w14:paraId="767AABA7" w14:textId="312B82EE" w:rsidR="003F5BF7" w:rsidRDefault="003F5BF7" w:rsidP="003F5BF7">
      <w:pPr>
        <w:rPr>
          <w:lang w:bidi="fa-IR"/>
        </w:rPr>
      </w:pPr>
      <w:r>
        <w:rPr>
          <w:lang w:bidi="fa-IR"/>
        </w:rPr>
        <w:t>Map, Timetable, Customs, Luggage, Passport</w:t>
      </w:r>
    </w:p>
    <w:p w14:paraId="7EDCB285" w14:textId="2593AD1A" w:rsidR="003F5BF7" w:rsidRDefault="003F5BF7" w:rsidP="003F5BF7">
      <w:pPr>
        <w:rPr>
          <w:lang w:bidi="fa-IR"/>
        </w:rPr>
      </w:pPr>
      <w:r>
        <w:rPr>
          <w:lang w:bidi="fa-IR"/>
        </w:rPr>
        <w:t>Can I have a single / return (ticket) to Barcelona, please?</w:t>
      </w:r>
    </w:p>
    <w:p w14:paraId="2D648F85" w14:textId="795AA05E" w:rsidR="003F5BF7" w:rsidRDefault="003F5BF7" w:rsidP="003F5BF7">
      <w:pPr>
        <w:rPr>
          <w:lang w:bidi="fa-IR"/>
        </w:rPr>
      </w:pPr>
      <w:r>
        <w:rPr>
          <w:lang w:bidi="fa-IR"/>
        </w:rPr>
        <w:t>(Single = Madrid to Barcelona; Return = Madrid to Barcelona and Back to Madrid)</w:t>
      </w:r>
    </w:p>
    <w:p w14:paraId="24C72E09" w14:textId="304C0DB3" w:rsidR="003F5BF7" w:rsidRDefault="003F5BF7" w:rsidP="003F5BF7">
      <w:pPr>
        <w:rPr>
          <w:lang w:bidi="fa-IR"/>
        </w:rPr>
      </w:pPr>
      <w:r>
        <w:rPr>
          <w:lang w:bidi="fa-IR"/>
        </w:rPr>
        <w:t>I’d like to book/ Reserve a seat in advance [to make you have a seat</w:t>
      </w:r>
      <w:r w:rsidR="002666DC">
        <w:rPr>
          <w:lang w:bidi="fa-IR"/>
        </w:rPr>
        <w:t>].</w:t>
      </w:r>
    </w:p>
    <w:p w14:paraId="70B65049" w14:textId="6CBD20A2" w:rsidR="002666DC" w:rsidRDefault="002666DC" w:rsidP="002666DC">
      <w:pPr>
        <w:pStyle w:val="Heading3"/>
        <w:rPr>
          <w:lang w:bidi="fa-IR"/>
        </w:rPr>
      </w:pPr>
      <w:r>
        <w:rPr>
          <w:lang w:bidi="fa-IR"/>
        </w:rPr>
        <w:t>Common mistakes</w:t>
      </w:r>
    </w:p>
    <w:p w14:paraId="2E99D61F" w14:textId="437C7644" w:rsidR="002666DC" w:rsidRDefault="002666DC" w:rsidP="002666DC">
      <w:pPr>
        <w:rPr>
          <w:lang w:bidi="fa-IR"/>
        </w:rPr>
      </w:pPr>
      <w:r>
        <w:rPr>
          <w:lang w:bidi="fa-IR"/>
        </w:rPr>
        <w:t>Was the journey long? [Not was the travel long?]</w:t>
      </w:r>
    </w:p>
    <w:p w14:paraId="18D1F4AF" w14:textId="0DDB2273" w:rsidR="002666DC" w:rsidRDefault="002666DC" w:rsidP="002666DC">
      <w:pPr>
        <w:pStyle w:val="Heading2"/>
        <w:rPr>
          <w:lang w:bidi="fa-IR"/>
        </w:rPr>
      </w:pPr>
      <w:r>
        <w:rPr>
          <w:lang w:bidi="fa-IR"/>
        </w:rPr>
        <w:t>C: By train</w:t>
      </w:r>
    </w:p>
    <w:p w14:paraId="2AC55E03" w14:textId="323463CA" w:rsidR="002666DC" w:rsidRDefault="002666DC" w:rsidP="002666DC">
      <w:pPr>
        <w:rPr>
          <w:lang w:bidi="fa-IR"/>
        </w:rPr>
      </w:pPr>
      <w:r>
        <w:rPr>
          <w:lang w:bidi="fa-IR"/>
        </w:rPr>
        <w:t>The return arriving at platform 3 in the 16:30 train to Paris.</w:t>
      </w:r>
    </w:p>
    <w:p w14:paraId="1EE4F987" w14:textId="7B944E07" w:rsidR="002666DC" w:rsidRDefault="002666DC" w:rsidP="002666DC">
      <w:pPr>
        <w:rPr>
          <w:lang w:bidi="fa-IR"/>
        </w:rPr>
      </w:pPr>
      <w:r>
        <w:rPr>
          <w:lang w:bidi="fa-IR"/>
        </w:rPr>
        <w:t>The Edinburgh tarin departs/ leaves from platform 6. (Departs is formal)</w:t>
      </w:r>
    </w:p>
    <w:p w14:paraId="0382551D" w14:textId="1226BF89" w:rsidR="002666DC" w:rsidRDefault="002666DC" w:rsidP="002666DC">
      <w:pPr>
        <w:rPr>
          <w:lang w:bidi="fa-IR"/>
        </w:rPr>
      </w:pPr>
      <w:r>
        <w:rPr>
          <w:lang w:bidi="fa-IR"/>
        </w:rPr>
        <w:t>Is there a restaurant car on this train?</w:t>
      </w:r>
    </w:p>
    <w:p w14:paraId="738E97A6" w14:textId="2095C073" w:rsidR="002666DC" w:rsidRDefault="002666DC" w:rsidP="002666DC">
      <w:pPr>
        <w:rPr>
          <w:lang w:bidi="fa-IR"/>
        </w:rPr>
      </w:pPr>
      <w:r>
        <w:rPr>
          <w:lang w:bidi="fa-IR"/>
        </w:rPr>
        <w:t>A: Do I have to change trains for Toulouse? [get off one train and get onto another]</w:t>
      </w:r>
    </w:p>
    <w:p w14:paraId="2C04B6F9" w14:textId="49FCBC7A" w:rsidR="002666DC" w:rsidRDefault="002666DC" w:rsidP="002666DC">
      <w:pPr>
        <w:rPr>
          <w:lang w:bidi="fa-IR"/>
        </w:rPr>
      </w:pPr>
      <w:r>
        <w:rPr>
          <w:lang w:bidi="fa-IR"/>
        </w:rPr>
        <w:lastRenderedPageBreak/>
        <w:t>B: No, it’s a direct train.</w:t>
      </w:r>
    </w:p>
    <w:p w14:paraId="7FD75DD2" w14:textId="4A4B7C74" w:rsidR="002666DC" w:rsidRDefault="002666DC" w:rsidP="002666DC">
      <w:pPr>
        <w:pStyle w:val="Heading2"/>
        <w:rPr>
          <w:lang w:bidi="fa-IR"/>
        </w:rPr>
      </w:pPr>
      <w:r>
        <w:rPr>
          <w:lang w:bidi="fa-IR"/>
        </w:rPr>
        <w:t>D: By plane</w:t>
      </w:r>
    </w:p>
    <w:p w14:paraId="4CF24582" w14:textId="08FDB5EA" w:rsidR="002666DC" w:rsidRDefault="002666DC" w:rsidP="002666DC">
      <w:pPr>
        <w:rPr>
          <w:lang w:bidi="fa-IR"/>
        </w:rPr>
      </w:pPr>
      <w:r>
        <w:rPr>
          <w:lang w:bidi="fa-IR"/>
        </w:rPr>
        <w:t xml:space="preserve">You have to check in </w:t>
      </w:r>
      <w:r w:rsidR="00A86203">
        <w:rPr>
          <w:lang w:bidi="fa-IR"/>
        </w:rPr>
        <w:t>two hours before the plane takes off [ leave the ground]</w:t>
      </w:r>
    </w:p>
    <w:p w14:paraId="08388C4E" w14:textId="2E4C8046" w:rsidR="00A86203" w:rsidRDefault="00A86203" w:rsidP="002666DC">
      <w:pPr>
        <w:rPr>
          <w:lang w:bidi="fa-IR"/>
        </w:rPr>
      </w:pPr>
      <w:r>
        <w:rPr>
          <w:lang w:bidi="fa-IR"/>
        </w:rPr>
        <w:t>Online check-in is also possible./ You can check in online.</w:t>
      </w:r>
    </w:p>
    <w:p w14:paraId="47E1C8E2" w14:textId="7AF2B068" w:rsidR="00A86203" w:rsidRDefault="00A86203" w:rsidP="002666DC">
      <w:pPr>
        <w:rPr>
          <w:lang w:bidi="fa-IR"/>
        </w:rPr>
      </w:pPr>
      <w:r>
        <w:rPr>
          <w:lang w:bidi="fa-IR"/>
        </w:rPr>
        <w:t>Give your boarding card to the flight attendant when you get on the plane.</w:t>
      </w:r>
    </w:p>
    <w:p w14:paraId="4B668097" w14:textId="77BA0E0C" w:rsidR="00A86203" w:rsidRDefault="00A86203" w:rsidP="002666DC">
      <w:pPr>
        <w:rPr>
          <w:lang w:bidi="fa-IR"/>
        </w:rPr>
      </w:pPr>
      <w:r>
        <w:rPr>
          <w:lang w:bidi="fa-IR"/>
        </w:rPr>
        <w:t>Have a good flight.</w:t>
      </w:r>
    </w:p>
    <w:p w14:paraId="37B9E9E8" w14:textId="3FCAAA92" w:rsidR="00A86203" w:rsidRDefault="00A86203" w:rsidP="002666DC">
      <w:pPr>
        <w:rPr>
          <w:lang w:bidi="fa-IR"/>
        </w:rPr>
      </w:pPr>
      <w:r>
        <w:rPr>
          <w:lang w:bidi="fa-IR"/>
        </w:rPr>
        <w:t>The plane lands in New York at 14:30.</w:t>
      </w:r>
    </w:p>
    <w:p w14:paraId="5CFE7A1B" w14:textId="24CD8396" w:rsidR="00A86203" w:rsidRDefault="00A86203" w:rsidP="002666DC">
      <w:pPr>
        <w:rPr>
          <w:lang w:bidi="fa-IR"/>
        </w:rPr>
      </w:pPr>
      <w:r>
        <w:rPr>
          <w:lang w:bidi="fa-IR"/>
        </w:rPr>
        <w:t>After landing you have to go through customs.</w:t>
      </w:r>
    </w:p>
    <w:p w14:paraId="7B3DDA05" w14:textId="2EED2E05" w:rsidR="00A86203" w:rsidRDefault="00F42C8D" w:rsidP="00F42C8D">
      <w:pPr>
        <w:pStyle w:val="Heading3"/>
        <w:rPr>
          <w:lang w:bidi="fa-IR"/>
        </w:rPr>
      </w:pPr>
      <w:r>
        <w:rPr>
          <w:lang w:bidi="fa-IR"/>
        </w:rPr>
        <w:t>Common mistakes</w:t>
      </w:r>
    </w:p>
    <w:p w14:paraId="5C0B537A" w14:textId="4ABA7311" w:rsidR="00F42C8D" w:rsidRDefault="00F42C8D" w:rsidP="00F42C8D">
      <w:pPr>
        <w:rPr>
          <w:lang w:bidi="fa-IR"/>
        </w:rPr>
      </w:pPr>
      <w:r>
        <w:rPr>
          <w:lang w:bidi="fa-IR"/>
        </w:rPr>
        <w:t>I went through customs but nobody checked my passport. [Not controlled my passport].</w:t>
      </w:r>
    </w:p>
    <w:p w14:paraId="6DDD2F43" w14:textId="4A296798" w:rsidR="00F42C8D" w:rsidRDefault="00F42C8D" w:rsidP="00F42C8D">
      <w:pPr>
        <w:pStyle w:val="Heading2"/>
        <w:rPr>
          <w:lang w:bidi="fa-IR"/>
        </w:rPr>
      </w:pPr>
      <w:r>
        <w:rPr>
          <w:lang w:bidi="fa-IR"/>
        </w:rPr>
        <w:t>E: By car</w:t>
      </w:r>
    </w:p>
    <w:p w14:paraId="5562DD03" w14:textId="4B77A80D" w:rsidR="00F42C8D" w:rsidRDefault="00F42C8D" w:rsidP="00F42C8D">
      <w:pPr>
        <w:rPr>
          <w:lang w:bidi="fa-IR"/>
        </w:rPr>
      </w:pPr>
      <w:r>
        <w:rPr>
          <w:lang w:bidi="fa-IR"/>
        </w:rPr>
        <w:t>We hired a car for a week. We had to fill it up with petrol.</w:t>
      </w:r>
    </w:p>
    <w:p w14:paraId="4876C5E0" w14:textId="6FD50091" w:rsidR="00F42C8D" w:rsidRDefault="00F42C8D" w:rsidP="00F42C8D">
      <w:pPr>
        <w:rPr>
          <w:lang w:bidi="fa-IR"/>
        </w:rPr>
      </w:pPr>
      <w:r>
        <w:rPr>
          <w:lang w:bidi="fa-IR"/>
        </w:rPr>
        <w:t>Can I give you a lift? I’m going into town.</w:t>
      </w:r>
    </w:p>
    <w:p w14:paraId="5983BE2C" w14:textId="2F42B0C0" w:rsidR="00F42C8D" w:rsidRDefault="00F42C8D" w:rsidP="00F42C8D">
      <w:pPr>
        <w:rPr>
          <w:lang w:bidi="fa-IR"/>
        </w:rPr>
      </w:pPr>
      <w:r>
        <w:rPr>
          <w:lang w:bidi="fa-IR"/>
        </w:rPr>
        <w:t>(See Unit 18: Holidays and Unit 49: Moving for more useful words about travelling.)</w:t>
      </w:r>
    </w:p>
    <w:p w14:paraId="2C838420" w14:textId="2AB53FD2" w:rsidR="00F42C8D" w:rsidRDefault="00F42C8D" w:rsidP="00F42C8D">
      <w:pPr>
        <w:pStyle w:val="Heading1"/>
        <w:rPr>
          <w:lang w:bidi="fa-IR"/>
        </w:rPr>
      </w:pPr>
      <w:r>
        <w:rPr>
          <w:lang w:bidi="fa-IR"/>
        </w:rPr>
        <w:t>33 UK Culture</w:t>
      </w:r>
    </w:p>
    <w:p w14:paraId="065E288B" w14:textId="240B362D" w:rsidR="00F42C8D" w:rsidRDefault="00F42C8D" w:rsidP="00F42C8D">
      <w:pPr>
        <w:pStyle w:val="Heading2"/>
        <w:rPr>
          <w:lang w:bidi="fa-IR"/>
        </w:rPr>
      </w:pPr>
      <w:r>
        <w:rPr>
          <w:lang w:bidi="fa-IR"/>
        </w:rPr>
        <w:t>A: Special day</w:t>
      </w:r>
    </w:p>
    <w:tbl>
      <w:tblPr>
        <w:tblStyle w:val="GridTable4-Accent2"/>
        <w:tblW w:w="0" w:type="auto"/>
        <w:tblLook w:val="04A0" w:firstRow="1" w:lastRow="0" w:firstColumn="1" w:lastColumn="0" w:noHBand="0" w:noVBand="1"/>
      </w:tblPr>
      <w:tblGrid>
        <w:gridCol w:w="1696"/>
        <w:gridCol w:w="1843"/>
        <w:gridCol w:w="2931"/>
      </w:tblGrid>
      <w:tr w:rsidR="00F42C8D" w14:paraId="3D75D23D" w14:textId="77777777" w:rsidTr="00906C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91E7B14" w14:textId="26A1E636" w:rsidR="00F42C8D" w:rsidRDefault="00F42C8D" w:rsidP="00F42C8D">
            <w:pPr>
              <w:ind w:firstLine="0"/>
              <w:rPr>
                <w:lang w:bidi="fa-IR"/>
              </w:rPr>
            </w:pPr>
            <w:r>
              <w:rPr>
                <w:lang w:bidi="fa-IR"/>
              </w:rPr>
              <w:t>Festival</w:t>
            </w:r>
          </w:p>
        </w:tc>
        <w:tc>
          <w:tcPr>
            <w:tcW w:w="1843" w:type="dxa"/>
          </w:tcPr>
          <w:p w14:paraId="41645B73" w14:textId="1B99888F" w:rsidR="00F42C8D" w:rsidRDefault="00F42C8D" w:rsidP="00F42C8D">
            <w:pPr>
              <w:ind w:firstLine="0"/>
              <w:cnfStyle w:val="100000000000" w:firstRow="1" w:lastRow="0" w:firstColumn="0" w:lastColumn="0" w:oddVBand="0" w:evenVBand="0" w:oddHBand="0" w:evenHBand="0" w:firstRowFirstColumn="0" w:firstRowLastColumn="0" w:lastRowFirstColumn="0" w:lastRowLastColumn="0"/>
              <w:rPr>
                <w:lang w:bidi="fa-IR"/>
              </w:rPr>
            </w:pPr>
            <w:r>
              <w:rPr>
                <w:lang w:bidi="fa-IR"/>
              </w:rPr>
              <w:t>Date</w:t>
            </w:r>
          </w:p>
        </w:tc>
        <w:tc>
          <w:tcPr>
            <w:tcW w:w="2931" w:type="dxa"/>
          </w:tcPr>
          <w:p w14:paraId="4215128F" w14:textId="557EA3F1" w:rsidR="00F42C8D" w:rsidRDefault="00F42C8D" w:rsidP="00F42C8D">
            <w:pPr>
              <w:ind w:firstLine="0"/>
              <w:cnfStyle w:val="100000000000" w:firstRow="1" w:lastRow="0" w:firstColumn="0" w:lastColumn="0" w:oddVBand="0" w:evenVBand="0" w:oddHBand="0" w:evenHBand="0" w:firstRowFirstColumn="0" w:firstRowLastColumn="0" w:lastRowFirstColumn="0" w:lastRowLastColumn="0"/>
              <w:rPr>
                <w:lang w:bidi="fa-IR"/>
              </w:rPr>
            </w:pPr>
            <w:r>
              <w:rPr>
                <w:lang w:bidi="fa-IR"/>
              </w:rPr>
              <w:t>What people do</w:t>
            </w:r>
          </w:p>
        </w:tc>
      </w:tr>
      <w:tr w:rsidR="00906C99" w14:paraId="47D6B8BD" w14:textId="77777777" w:rsidTr="00906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D4B274B" w14:textId="03221E04" w:rsidR="00906C99" w:rsidRDefault="00906C99" w:rsidP="00F42C8D">
            <w:pPr>
              <w:ind w:firstLine="0"/>
              <w:rPr>
                <w:lang w:bidi="fa-IR"/>
              </w:rPr>
            </w:pPr>
            <w:r>
              <w:rPr>
                <w:lang w:bidi="fa-IR"/>
              </w:rPr>
              <w:t>Christmas</w:t>
            </w:r>
          </w:p>
        </w:tc>
        <w:tc>
          <w:tcPr>
            <w:tcW w:w="1843" w:type="dxa"/>
          </w:tcPr>
          <w:p w14:paraId="672F1E0B" w14:textId="30DF9E26" w:rsidR="00906C99" w:rsidRDefault="00906C99" w:rsidP="00F42C8D">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25</w:t>
            </w:r>
            <w:r w:rsidRPr="00906C99">
              <w:rPr>
                <w:vertAlign w:val="superscript"/>
                <w:lang w:bidi="fa-IR"/>
              </w:rPr>
              <w:t>th</w:t>
            </w:r>
            <w:r>
              <w:rPr>
                <w:lang w:bidi="fa-IR"/>
              </w:rPr>
              <w:t xml:space="preserve"> December</w:t>
            </w:r>
          </w:p>
        </w:tc>
        <w:tc>
          <w:tcPr>
            <w:tcW w:w="2931" w:type="dxa"/>
          </w:tcPr>
          <w:p w14:paraId="15A075DF" w14:textId="5DABF7F9" w:rsidR="00906C99" w:rsidRDefault="00906C99" w:rsidP="00F42C8D">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Send Christmas cards, give presents, spend time with their families, decorate a Christmas tree, eat a lot</w:t>
            </w:r>
          </w:p>
        </w:tc>
      </w:tr>
      <w:tr w:rsidR="00906C99" w14:paraId="0B0F59D6" w14:textId="77777777" w:rsidTr="00906C99">
        <w:tc>
          <w:tcPr>
            <w:cnfStyle w:val="001000000000" w:firstRow="0" w:lastRow="0" w:firstColumn="1" w:lastColumn="0" w:oddVBand="0" w:evenVBand="0" w:oddHBand="0" w:evenHBand="0" w:firstRowFirstColumn="0" w:firstRowLastColumn="0" w:lastRowFirstColumn="0" w:lastRowLastColumn="0"/>
            <w:tcW w:w="1696" w:type="dxa"/>
          </w:tcPr>
          <w:p w14:paraId="7B17ED91" w14:textId="29F4BA9C" w:rsidR="00906C99" w:rsidRDefault="00906C99" w:rsidP="00F42C8D">
            <w:pPr>
              <w:ind w:firstLine="0"/>
              <w:rPr>
                <w:lang w:bidi="fa-IR"/>
              </w:rPr>
            </w:pPr>
            <w:r>
              <w:rPr>
                <w:lang w:bidi="fa-IR"/>
              </w:rPr>
              <w:t>New Year’s Eve/ Hogmanay (Scotland)</w:t>
            </w:r>
          </w:p>
        </w:tc>
        <w:tc>
          <w:tcPr>
            <w:tcW w:w="1843" w:type="dxa"/>
          </w:tcPr>
          <w:p w14:paraId="6001C065" w14:textId="5830EE5C" w:rsidR="00906C99" w:rsidRDefault="00906C99" w:rsidP="00F42C8D">
            <w:pPr>
              <w:ind w:firstLine="0"/>
              <w:cnfStyle w:val="000000000000" w:firstRow="0" w:lastRow="0" w:firstColumn="0" w:lastColumn="0" w:oddVBand="0" w:evenVBand="0" w:oddHBand="0" w:evenHBand="0" w:firstRowFirstColumn="0" w:firstRowLastColumn="0" w:lastRowFirstColumn="0" w:lastRowLastColumn="0"/>
              <w:rPr>
                <w:lang w:bidi="fa-IR"/>
              </w:rPr>
            </w:pPr>
            <w:r>
              <w:rPr>
                <w:lang w:bidi="fa-IR"/>
              </w:rPr>
              <w:t>31</w:t>
            </w:r>
            <w:r w:rsidRPr="00906C99">
              <w:rPr>
                <w:vertAlign w:val="superscript"/>
                <w:lang w:bidi="fa-IR"/>
              </w:rPr>
              <w:t>st</w:t>
            </w:r>
            <w:r>
              <w:rPr>
                <w:lang w:bidi="fa-IR"/>
              </w:rPr>
              <w:t xml:space="preserve"> December</w:t>
            </w:r>
          </w:p>
        </w:tc>
        <w:tc>
          <w:tcPr>
            <w:tcW w:w="2931" w:type="dxa"/>
          </w:tcPr>
          <w:p w14:paraId="3E3ED21C" w14:textId="10B66049" w:rsidR="00906C99" w:rsidRDefault="00906C99" w:rsidP="00F42C8D">
            <w:pPr>
              <w:ind w:firstLine="0"/>
              <w:cnfStyle w:val="000000000000" w:firstRow="0" w:lastRow="0" w:firstColumn="0" w:lastColumn="0" w:oddVBand="0" w:evenVBand="0" w:oddHBand="0" w:evenHBand="0" w:firstRowFirstColumn="0" w:firstRowLastColumn="0" w:lastRowFirstColumn="0" w:lastRowLastColumn="0"/>
              <w:rPr>
                <w:lang w:bidi="fa-IR"/>
              </w:rPr>
            </w:pPr>
            <w:r>
              <w:rPr>
                <w:lang w:bidi="fa-IR"/>
              </w:rPr>
              <w:t>Sing and dance, toast the New Year</w:t>
            </w:r>
          </w:p>
        </w:tc>
      </w:tr>
      <w:tr w:rsidR="00906C99" w14:paraId="12C755A4" w14:textId="77777777" w:rsidTr="00906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7590D63C" w14:textId="4DA66986" w:rsidR="00906C99" w:rsidRDefault="00906C99" w:rsidP="00F42C8D">
            <w:pPr>
              <w:ind w:firstLine="0"/>
              <w:rPr>
                <w:lang w:bidi="fa-IR"/>
              </w:rPr>
            </w:pPr>
            <w:r>
              <w:rPr>
                <w:lang w:bidi="fa-IR"/>
              </w:rPr>
              <w:t>New Year’s Day</w:t>
            </w:r>
          </w:p>
        </w:tc>
        <w:tc>
          <w:tcPr>
            <w:tcW w:w="1843" w:type="dxa"/>
          </w:tcPr>
          <w:p w14:paraId="50779FFA" w14:textId="0F0385ED" w:rsidR="00906C99" w:rsidRDefault="00906C99" w:rsidP="00F42C8D">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1</w:t>
            </w:r>
            <w:r w:rsidRPr="00906C99">
              <w:rPr>
                <w:vertAlign w:val="superscript"/>
                <w:lang w:bidi="fa-IR"/>
              </w:rPr>
              <w:t>st</w:t>
            </w:r>
            <w:r>
              <w:rPr>
                <w:lang w:bidi="fa-IR"/>
              </w:rPr>
              <w:t xml:space="preserve"> January</w:t>
            </w:r>
          </w:p>
        </w:tc>
        <w:tc>
          <w:tcPr>
            <w:tcW w:w="2931" w:type="dxa"/>
          </w:tcPr>
          <w:p w14:paraId="18410E1E" w14:textId="63006AA5" w:rsidR="00906C99" w:rsidRDefault="00906C99" w:rsidP="00F42C8D">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A bank holiday [day when most organizations are closed]</w:t>
            </w:r>
          </w:p>
        </w:tc>
      </w:tr>
      <w:tr w:rsidR="00906C99" w14:paraId="650C1BE6" w14:textId="77777777" w:rsidTr="00906C99">
        <w:tc>
          <w:tcPr>
            <w:cnfStyle w:val="001000000000" w:firstRow="0" w:lastRow="0" w:firstColumn="1" w:lastColumn="0" w:oddVBand="0" w:evenVBand="0" w:oddHBand="0" w:evenHBand="0" w:firstRowFirstColumn="0" w:firstRowLastColumn="0" w:lastRowFirstColumn="0" w:lastRowLastColumn="0"/>
            <w:tcW w:w="1696" w:type="dxa"/>
          </w:tcPr>
          <w:p w14:paraId="68DD9B9F" w14:textId="15292ABA" w:rsidR="00906C99" w:rsidRDefault="00906C99" w:rsidP="00F42C8D">
            <w:pPr>
              <w:ind w:firstLine="0"/>
              <w:rPr>
                <w:lang w:bidi="fa-IR"/>
              </w:rPr>
            </w:pPr>
            <w:r>
              <w:rPr>
                <w:lang w:bidi="fa-IR"/>
              </w:rPr>
              <w:t>Valentine’s Day</w:t>
            </w:r>
          </w:p>
        </w:tc>
        <w:tc>
          <w:tcPr>
            <w:tcW w:w="1843" w:type="dxa"/>
          </w:tcPr>
          <w:p w14:paraId="18A8061F" w14:textId="61172631" w:rsidR="00906C99" w:rsidRDefault="00906C99" w:rsidP="00F42C8D">
            <w:pPr>
              <w:ind w:firstLine="0"/>
              <w:cnfStyle w:val="000000000000" w:firstRow="0" w:lastRow="0" w:firstColumn="0" w:lastColumn="0" w:oddVBand="0" w:evenVBand="0" w:oddHBand="0" w:evenHBand="0" w:firstRowFirstColumn="0" w:firstRowLastColumn="0" w:lastRowFirstColumn="0" w:lastRowLastColumn="0"/>
              <w:rPr>
                <w:lang w:bidi="fa-IR"/>
              </w:rPr>
            </w:pPr>
            <w:r>
              <w:rPr>
                <w:lang w:bidi="fa-IR"/>
              </w:rPr>
              <w:t>14</w:t>
            </w:r>
            <w:r w:rsidRPr="00906C99">
              <w:rPr>
                <w:vertAlign w:val="superscript"/>
                <w:lang w:bidi="fa-IR"/>
              </w:rPr>
              <w:t>th</w:t>
            </w:r>
            <w:r>
              <w:rPr>
                <w:lang w:bidi="fa-IR"/>
              </w:rPr>
              <w:t xml:space="preserve"> February</w:t>
            </w:r>
          </w:p>
        </w:tc>
        <w:tc>
          <w:tcPr>
            <w:tcW w:w="2931" w:type="dxa"/>
          </w:tcPr>
          <w:p w14:paraId="00FF8132" w14:textId="4D8A04B8" w:rsidR="00906C99" w:rsidRDefault="00906C99" w:rsidP="00F42C8D">
            <w:pPr>
              <w:ind w:firstLine="0"/>
              <w:cnfStyle w:val="000000000000" w:firstRow="0" w:lastRow="0" w:firstColumn="0" w:lastColumn="0" w:oddVBand="0" w:evenVBand="0" w:oddHBand="0" w:evenHBand="0" w:firstRowFirstColumn="0" w:firstRowLastColumn="0" w:lastRowFirstColumn="0" w:lastRowLastColumn="0"/>
              <w:rPr>
                <w:lang w:bidi="fa-IR"/>
              </w:rPr>
            </w:pPr>
            <w:r>
              <w:rPr>
                <w:lang w:bidi="fa-IR"/>
              </w:rPr>
              <w:t>Send cards to boyfriend/ girlfriend/ husband/ wife</w:t>
            </w:r>
          </w:p>
        </w:tc>
      </w:tr>
      <w:tr w:rsidR="00906C99" w14:paraId="3079180A" w14:textId="77777777" w:rsidTr="00906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F034050" w14:textId="29ABA52B" w:rsidR="00906C99" w:rsidRDefault="00906C99" w:rsidP="00F42C8D">
            <w:pPr>
              <w:ind w:firstLine="0"/>
              <w:rPr>
                <w:lang w:bidi="fa-IR"/>
              </w:rPr>
            </w:pPr>
            <w:r>
              <w:rPr>
                <w:lang w:bidi="fa-IR"/>
              </w:rPr>
              <w:t>Easter</w:t>
            </w:r>
          </w:p>
        </w:tc>
        <w:tc>
          <w:tcPr>
            <w:tcW w:w="1843" w:type="dxa"/>
          </w:tcPr>
          <w:p w14:paraId="5AC6ED3D" w14:textId="0BBA5F09" w:rsidR="00906C99" w:rsidRDefault="00906C99" w:rsidP="00F42C8D">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Dates vary</w:t>
            </w:r>
          </w:p>
        </w:tc>
        <w:tc>
          <w:tcPr>
            <w:tcW w:w="2931" w:type="dxa"/>
          </w:tcPr>
          <w:p w14:paraId="1C88357F" w14:textId="05956DCF" w:rsidR="00906C99" w:rsidRDefault="00906C99" w:rsidP="00F42C8D">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Give children Easter eggs [chocolate eggs]</w:t>
            </w:r>
          </w:p>
        </w:tc>
      </w:tr>
      <w:tr w:rsidR="00906C99" w14:paraId="322971A0" w14:textId="77777777" w:rsidTr="00906C99">
        <w:tc>
          <w:tcPr>
            <w:cnfStyle w:val="001000000000" w:firstRow="0" w:lastRow="0" w:firstColumn="1" w:lastColumn="0" w:oddVBand="0" w:evenVBand="0" w:oddHBand="0" w:evenHBand="0" w:firstRowFirstColumn="0" w:firstRowLastColumn="0" w:lastRowFirstColumn="0" w:lastRowLastColumn="0"/>
            <w:tcW w:w="1696" w:type="dxa"/>
          </w:tcPr>
          <w:p w14:paraId="01D751EB" w14:textId="71715D63" w:rsidR="00906C99" w:rsidRDefault="00906C99" w:rsidP="00F42C8D">
            <w:pPr>
              <w:ind w:firstLine="0"/>
              <w:rPr>
                <w:lang w:bidi="fa-IR"/>
              </w:rPr>
            </w:pPr>
            <w:r>
              <w:rPr>
                <w:lang w:bidi="fa-IR"/>
              </w:rPr>
              <w:t>Halloween</w:t>
            </w:r>
          </w:p>
        </w:tc>
        <w:tc>
          <w:tcPr>
            <w:tcW w:w="1843" w:type="dxa"/>
          </w:tcPr>
          <w:p w14:paraId="3C6E675C" w14:textId="3725F842" w:rsidR="00906C99" w:rsidRDefault="00906C99" w:rsidP="00F42C8D">
            <w:pPr>
              <w:ind w:firstLine="0"/>
              <w:cnfStyle w:val="000000000000" w:firstRow="0" w:lastRow="0" w:firstColumn="0" w:lastColumn="0" w:oddVBand="0" w:evenVBand="0" w:oddHBand="0" w:evenHBand="0" w:firstRowFirstColumn="0" w:firstRowLastColumn="0" w:lastRowFirstColumn="0" w:lastRowLastColumn="0"/>
              <w:rPr>
                <w:lang w:bidi="fa-IR"/>
              </w:rPr>
            </w:pPr>
            <w:r>
              <w:rPr>
                <w:lang w:bidi="fa-IR"/>
              </w:rPr>
              <w:t>31</w:t>
            </w:r>
            <w:r w:rsidRPr="00906C99">
              <w:rPr>
                <w:vertAlign w:val="superscript"/>
                <w:lang w:bidi="fa-IR"/>
              </w:rPr>
              <w:t>st</w:t>
            </w:r>
            <w:r>
              <w:rPr>
                <w:lang w:bidi="fa-IR"/>
              </w:rPr>
              <w:t xml:space="preserve"> October</w:t>
            </w:r>
          </w:p>
        </w:tc>
        <w:tc>
          <w:tcPr>
            <w:tcW w:w="2931" w:type="dxa"/>
          </w:tcPr>
          <w:p w14:paraId="727FF6BC" w14:textId="0DAECBBA" w:rsidR="00906C99" w:rsidRDefault="00906C99" w:rsidP="00F42C8D">
            <w:pPr>
              <w:ind w:firstLine="0"/>
              <w:cnfStyle w:val="000000000000" w:firstRow="0" w:lastRow="0" w:firstColumn="0" w:lastColumn="0" w:oddVBand="0" w:evenVBand="0" w:oddHBand="0" w:evenHBand="0" w:firstRowFirstColumn="0" w:firstRowLastColumn="0" w:lastRowFirstColumn="0" w:lastRowLastColumn="0"/>
              <w:rPr>
                <w:lang w:bidi="fa-IR"/>
              </w:rPr>
            </w:pPr>
            <w:r>
              <w:rPr>
                <w:lang w:bidi="fa-IR"/>
              </w:rPr>
              <w:t>Children dress up, children knock at doors and ask for sweets</w:t>
            </w:r>
          </w:p>
        </w:tc>
      </w:tr>
      <w:tr w:rsidR="00906C99" w14:paraId="26463AAD" w14:textId="77777777" w:rsidTr="00906C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1A0CFE9" w14:textId="3A0E9B0C" w:rsidR="00906C99" w:rsidRDefault="00906C99" w:rsidP="00F42C8D">
            <w:pPr>
              <w:ind w:firstLine="0"/>
              <w:rPr>
                <w:lang w:bidi="fa-IR"/>
              </w:rPr>
            </w:pPr>
            <w:r>
              <w:rPr>
                <w:lang w:bidi="fa-IR"/>
              </w:rPr>
              <w:t>Bonfire night</w:t>
            </w:r>
          </w:p>
        </w:tc>
        <w:tc>
          <w:tcPr>
            <w:tcW w:w="1843" w:type="dxa"/>
          </w:tcPr>
          <w:p w14:paraId="2154FBFB" w14:textId="107D6FA2" w:rsidR="00906C99" w:rsidRDefault="00906C99" w:rsidP="00F42C8D">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5</w:t>
            </w:r>
            <w:r w:rsidRPr="00906C99">
              <w:rPr>
                <w:vertAlign w:val="superscript"/>
                <w:lang w:bidi="fa-IR"/>
              </w:rPr>
              <w:t>th</w:t>
            </w:r>
            <w:r>
              <w:rPr>
                <w:lang w:bidi="fa-IR"/>
              </w:rPr>
              <w:t xml:space="preserve"> November</w:t>
            </w:r>
          </w:p>
        </w:tc>
        <w:tc>
          <w:tcPr>
            <w:tcW w:w="2931" w:type="dxa"/>
          </w:tcPr>
          <w:p w14:paraId="545399F5" w14:textId="204C22E0" w:rsidR="00906C99" w:rsidRDefault="00906C99" w:rsidP="00F42C8D">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 xml:space="preserve">Have </w:t>
            </w:r>
            <w:r w:rsidR="002A2367">
              <w:rPr>
                <w:lang w:bidi="fa-IR"/>
              </w:rPr>
              <w:t>a bonfire and fireworks</w:t>
            </w:r>
          </w:p>
        </w:tc>
      </w:tr>
    </w:tbl>
    <w:p w14:paraId="2AA2EEE7" w14:textId="46C70DEE" w:rsidR="00F42C8D" w:rsidRDefault="002A2367" w:rsidP="002A2367">
      <w:pPr>
        <w:pStyle w:val="Heading2"/>
        <w:rPr>
          <w:lang w:bidi="fa-IR"/>
        </w:rPr>
      </w:pPr>
      <w:r>
        <w:rPr>
          <w:lang w:bidi="fa-IR"/>
        </w:rPr>
        <w:t>B: food</w:t>
      </w:r>
    </w:p>
    <w:p w14:paraId="5D6E3B81" w14:textId="1F53A11E" w:rsidR="002A2367" w:rsidRDefault="002A2367" w:rsidP="002A2367">
      <w:pPr>
        <w:rPr>
          <w:lang w:bidi="fa-IR"/>
        </w:rPr>
      </w:pPr>
      <w:r>
        <w:rPr>
          <w:lang w:bidi="fa-IR"/>
        </w:rPr>
        <w:t>Traditional UK food is fish and chips and roast beef and roast potatoes [cooked in the oven] with Yorkshire pudding [dish made of flour, milk and eggs]</w:t>
      </w:r>
    </w:p>
    <w:p w14:paraId="608311ED" w14:textId="14EA4BD4" w:rsidR="002A2367" w:rsidRDefault="002A2367" w:rsidP="002A2367">
      <w:pPr>
        <w:rPr>
          <w:lang w:bidi="fa-IR"/>
        </w:rPr>
      </w:pPr>
      <w:r>
        <w:rPr>
          <w:lang w:bidi="fa-IR"/>
        </w:rPr>
        <w:t>Chicken tikka masala [ a kind of curry] comes from India, but is very popular in the UK.</w:t>
      </w:r>
    </w:p>
    <w:p w14:paraId="7B6BBC49" w14:textId="6ECE6061" w:rsidR="002A2367" w:rsidRDefault="002A2367" w:rsidP="002A2367">
      <w:pPr>
        <w:pStyle w:val="Heading2"/>
        <w:rPr>
          <w:lang w:bidi="fa-IR"/>
        </w:rPr>
      </w:pPr>
      <w:r>
        <w:rPr>
          <w:lang w:bidi="fa-IR"/>
        </w:rPr>
        <w:t>C: Education</w:t>
      </w:r>
    </w:p>
    <w:tbl>
      <w:tblPr>
        <w:tblStyle w:val="GridTable4-Accent2"/>
        <w:tblW w:w="0" w:type="auto"/>
        <w:tblLook w:val="04A0" w:firstRow="1" w:lastRow="0" w:firstColumn="1" w:lastColumn="0" w:noHBand="0" w:noVBand="1"/>
      </w:tblPr>
      <w:tblGrid>
        <w:gridCol w:w="3235"/>
        <w:gridCol w:w="3235"/>
      </w:tblGrid>
      <w:tr w:rsidR="002A2367" w14:paraId="0F557E94" w14:textId="77777777" w:rsidTr="002A23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197CE7FC" w14:textId="7458A82E" w:rsidR="002A2367" w:rsidRDefault="002A2367" w:rsidP="002A2367">
            <w:pPr>
              <w:ind w:firstLine="0"/>
              <w:rPr>
                <w:lang w:bidi="fa-IR"/>
              </w:rPr>
            </w:pPr>
            <w:r>
              <w:rPr>
                <w:lang w:bidi="fa-IR"/>
              </w:rPr>
              <w:t>Type of school</w:t>
            </w:r>
          </w:p>
        </w:tc>
        <w:tc>
          <w:tcPr>
            <w:tcW w:w="3235" w:type="dxa"/>
          </w:tcPr>
          <w:p w14:paraId="67DC73DB" w14:textId="30F99D6C" w:rsidR="002A2367" w:rsidRDefault="002A2367" w:rsidP="002A2367">
            <w:pPr>
              <w:ind w:firstLine="0"/>
              <w:cnfStyle w:val="100000000000" w:firstRow="1" w:lastRow="0" w:firstColumn="0" w:lastColumn="0" w:oddVBand="0" w:evenVBand="0" w:oddHBand="0" w:evenHBand="0" w:firstRowFirstColumn="0" w:firstRowLastColumn="0" w:lastRowFirstColumn="0" w:lastRowLastColumn="0"/>
              <w:rPr>
                <w:lang w:bidi="fa-IR"/>
              </w:rPr>
            </w:pPr>
            <w:r>
              <w:rPr>
                <w:lang w:bidi="fa-IR"/>
              </w:rPr>
              <w:t>What it is</w:t>
            </w:r>
          </w:p>
        </w:tc>
      </w:tr>
      <w:tr w:rsidR="002A2367" w14:paraId="1717DB99" w14:textId="77777777" w:rsidTr="002A23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5DE59FAC" w14:textId="3D708759" w:rsidR="002A2367" w:rsidRDefault="002A2367" w:rsidP="002A2367">
            <w:pPr>
              <w:ind w:firstLine="0"/>
              <w:rPr>
                <w:lang w:bidi="fa-IR"/>
              </w:rPr>
            </w:pPr>
            <w:r>
              <w:rPr>
                <w:lang w:bidi="fa-IR"/>
              </w:rPr>
              <w:t>Nursery school</w:t>
            </w:r>
          </w:p>
        </w:tc>
        <w:tc>
          <w:tcPr>
            <w:tcW w:w="3235" w:type="dxa"/>
          </w:tcPr>
          <w:p w14:paraId="4D2B7442" w14:textId="5554D7ED" w:rsidR="002A2367" w:rsidRDefault="002A2367" w:rsidP="002A2367">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For children aged 2-4</w:t>
            </w:r>
          </w:p>
        </w:tc>
      </w:tr>
      <w:tr w:rsidR="002A2367" w14:paraId="0EE2F91A" w14:textId="77777777" w:rsidTr="002A2367">
        <w:tc>
          <w:tcPr>
            <w:cnfStyle w:val="001000000000" w:firstRow="0" w:lastRow="0" w:firstColumn="1" w:lastColumn="0" w:oddVBand="0" w:evenVBand="0" w:oddHBand="0" w:evenHBand="0" w:firstRowFirstColumn="0" w:firstRowLastColumn="0" w:lastRowFirstColumn="0" w:lastRowLastColumn="0"/>
            <w:tcW w:w="3235" w:type="dxa"/>
          </w:tcPr>
          <w:p w14:paraId="18429553" w14:textId="5C0088CA" w:rsidR="002A2367" w:rsidRDefault="002A2367" w:rsidP="002A2367">
            <w:pPr>
              <w:ind w:firstLine="0"/>
              <w:rPr>
                <w:lang w:bidi="fa-IR"/>
              </w:rPr>
            </w:pPr>
            <w:r>
              <w:rPr>
                <w:lang w:bidi="fa-IR"/>
              </w:rPr>
              <w:t>Primary school</w:t>
            </w:r>
          </w:p>
        </w:tc>
        <w:tc>
          <w:tcPr>
            <w:tcW w:w="3235" w:type="dxa"/>
          </w:tcPr>
          <w:p w14:paraId="4D674C32" w14:textId="5E6D37C5" w:rsidR="002A2367" w:rsidRDefault="002A2367" w:rsidP="002A2367">
            <w:pPr>
              <w:ind w:firstLine="0"/>
              <w:cnfStyle w:val="000000000000" w:firstRow="0" w:lastRow="0" w:firstColumn="0" w:lastColumn="0" w:oddVBand="0" w:evenVBand="0" w:oddHBand="0" w:evenHBand="0" w:firstRowFirstColumn="0" w:firstRowLastColumn="0" w:lastRowFirstColumn="0" w:lastRowLastColumn="0"/>
              <w:rPr>
                <w:lang w:bidi="fa-IR"/>
              </w:rPr>
            </w:pPr>
            <w:r>
              <w:rPr>
                <w:lang w:bidi="fa-IR"/>
              </w:rPr>
              <w:t>For children aged 5-11</w:t>
            </w:r>
          </w:p>
        </w:tc>
      </w:tr>
      <w:tr w:rsidR="002A2367" w14:paraId="091A9CDC" w14:textId="77777777" w:rsidTr="002A23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2AE3FA62" w14:textId="1BA59D11" w:rsidR="002A2367" w:rsidRDefault="002A2367" w:rsidP="002A2367">
            <w:pPr>
              <w:ind w:firstLine="0"/>
              <w:rPr>
                <w:lang w:bidi="fa-IR"/>
              </w:rPr>
            </w:pPr>
            <w:r>
              <w:rPr>
                <w:lang w:bidi="fa-IR"/>
              </w:rPr>
              <w:t xml:space="preserve">Secondary school </w:t>
            </w:r>
          </w:p>
        </w:tc>
        <w:tc>
          <w:tcPr>
            <w:tcW w:w="3235" w:type="dxa"/>
          </w:tcPr>
          <w:p w14:paraId="0709414B" w14:textId="36595F88" w:rsidR="002A2367" w:rsidRDefault="002A2367" w:rsidP="002A2367">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For children aged 12-18</w:t>
            </w:r>
          </w:p>
        </w:tc>
      </w:tr>
      <w:tr w:rsidR="002A2367" w14:paraId="0A4C11CF" w14:textId="77777777" w:rsidTr="002A2367">
        <w:tc>
          <w:tcPr>
            <w:cnfStyle w:val="001000000000" w:firstRow="0" w:lastRow="0" w:firstColumn="1" w:lastColumn="0" w:oddVBand="0" w:evenVBand="0" w:oddHBand="0" w:evenHBand="0" w:firstRowFirstColumn="0" w:firstRowLastColumn="0" w:lastRowFirstColumn="0" w:lastRowLastColumn="0"/>
            <w:tcW w:w="3235" w:type="dxa"/>
          </w:tcPr>
          <w:p w14:paraId="18427524" w14:textId="17DFDF03" w:rsidR="002A2367" w:rsidRDefault="002A2367" w:rsidP="002A2367">
            <w:pPr>
              <w:ind w:firstLine="0"/>
              <w:rPr>
                <w:lang w:bidi="fa-IR"/>
              </w:rPr>
            </w:pPr>
            <w:r>
              <w:rPr>
                <w:lang w:bidi="fa-IR"/>
              </w:rPr>
              <w:t>State school</w:t>
            </w:r>
          </w:p>
        </w:tc>
        <w:tc>
          <w:tcPr>
            <w:tcW w:w="3235" w:type="dxa"/>
          </w:tcPr>
          <w:p w14:paraId="4894AA0A" w14:textId="2BBF9208" w:rsidR="002A2367" w:rsidRDefault="002A2367" w:rsidP="002A2367">
            <w:pPr>
              <w:ind w:firstLine="0"/>
              <w:cnfStyle w:val="000000000000" w:firstRow="0" w:lastRow="0" w:firstColumn="0" w:lastColumn="0" w:oddVBand="0" w:evenVBand="0" w:oddHBand="0" w:evenHBand="0" w:firstRowFirstColumn="0" w:firstRowLastColumn="0" w:lastRowFirstColumn="0" w:lastRowLastColumn="0"/>
              <w:rPr>
                <w:lang w:bidi="fa-IR"/>
              </w:rPr>
            </w:pPr>
            <w:r>
              <w:rPr>
                <w:lang w:bidi="fa-IR"/>
              </w:rPr>
              <w:t>Parents don’t pa for children to go here</w:t>
            </w:r>
          </w:p>
        </w:tc>
      </w:tr>
      <w:tr w:rsidR="002A2367" w14:paraId="7E41FEA1" w14:textId="77777777" w:rsidTr="002A23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274CEAC6" w14:textId="2D1F9224" w:rsidR="002A2367" w:rsidRDefault="004539AC" w:rsidP="002A2367">
            <w:pPr>
              <w:ind w:firstLine="0"/>
              <w:rPr>
                <w:lang w:bidi="fa-IR"/>
              </w:rPr>
            </w:pPr>
            <w:r>
              <w:rPr>
                <w:lang w:bidi="fa-IR"/>
              </w:rPr>
              <w:lastRenderedPageBreak/>
              <w:t>Private school</w:t>
            </w:r>
          </w:p>
        </w:tc>
        <w:tc>
          <w:tcPr>
            <w:tcW w:w="3235" w:type="dxa"/>
          </w:tcPr>
          <w:p w14:paraId="4CD764C7" w14:textId="2EFD157D" w:rsidR="002A2367" w:rsidRDefault="004539AC" w:rsidP="002A2367">
            <w:pPr>
              <w:ind w:firstLine="0"/>
              <w:cnfStyle w:val="000000100000" w:firstRow="0" w:lastRow="0" w:firstColumn="0" w:lastColumn="0" w:oddVBand="0" w:evenVBand="0" w:oddHBand="1" w:evenHBand="0" w:firstRowFirstColumn="0" w:firstRowLastColumn="0" w:lastRowFirstColumn="0" w:lastRowLastColumn="0"/>
              <w:rPr>
                <w:lang w:bidi="fa-IR"/>
              </w:rPr>
            </w:pPr>
            <w:r>
              <w:rPr>
                <w:lang w:bidi="fa-IR"/>
              </w:rPr>
              <w:t>Parents pay for children to go here</w:t>
            </w:r>
          </w:p>
        </w:tc>
      </w:tr>
    </w:tbl>
    <w:p w14:paraId="7F5158F3" w14:textId="2594206E" w:rsidR="002A2367" w:rsidRDefault="004539AC" w:rsidP="004539AC">
      <w:pPr>
        <w:pStyle w:val="Heading2"/>
        <w:rPr>
          <w:lang w:bidi="fa-IR"/>
        </w:rPr>
      </w:pPr>
      <w:r>
        <w:rPr>
          <w:lang w:bidi="fa-IR"/>
        </w:rPr>
        <w:t>D: Politics</w:t>
      </w:r>
    </w:p>
    <w:p w14:paraId="3EACCF96" w14:textId="16FDD92C" w:rsidR="004539AC" w:rsidRDefault="004539AC" w:rsidP="004539AC">
      <w:pPr>
        <w:rPr>
          <w:lang w:bidi="fa-IR"/>
        </w:rPr>
      </w:pPr>
      <w:r>
        <w:rPr>
          <w:lang w:bidi="fa-IR"/>
        </w:rPr>
        <w:t>The UK has a royal family, with a king or a queen.</w:t>
      </w:r>
    </w:p>
    <w:p w14:paraId="2381373E" w14:textId="711A5062" w:rsidR="004539AC" w:rsidRDefault="004539AC" w:rsidP="004539AC">
      <w:pPr>
        <w:rPr>
          <w:lang w:bidi="fa-IR"/>
        </w:rPr>
      </w:pPr>
      <w:r>
        <w:rPr>
          <w:lang w:bidi="fa-IR"/>
        </w:rPr>
        <w:t>Political decisions are made at the Houses of Parliament.</w:t>
      </w:r>
    </w:p>
    <w:p w14:paraId="18D3AE09" w14:textId="64E12783" w:rsidR="004539AC" w:rsidRDefault="004539AC" w:rsidP="004539AC">
      <w:pPr>
        <w:rPr>
          <w:lang w:bidi="fa-IR"/>
        </w:rPr>
      </w:pPr>
      <w:r>
        <w:rPr>
          <w:lang w:bidi="fa-IR"/>
        </w:rPr>
        <w:t>The Prime Minister is the political leader of the UK.</w:t>
      </w:r>
    </w:p>
    <w:p w14:paraId="2CB5CBE5" w14:textId="06E9B6E0" w:rsidR="004539AC" w:rsidRDefault="004539AC" w:rsidP="004539AC">
      <w:pPr>
        <w:pStyle w:val="Heading1"/>
        <w:rPr>
          <w:lang w:bidi="fa-IR"/>
        </w:rPr>
      </w:pPr>
      <w:r>
        <w:rPr>
          <w:lang w:bidi="fa-IR"/>
        </w:rPr>
        <w:t>34 Crime</w:t>
      </w:r>
    </w:p>
    <w:p w14:paraId="4F1973EF" w14:textId="1AE20394" w:rsidR="004539AC" w:rsidRDefault="004539AC" w:rsidP="004539AC">
      <w:pPr>
        <w:pStyle w:val="Heading2"/>
        <w:rPr>
          <w:lang w:bidi="fa-IR"/>
        </w:rPr>
      </w:pPr>
      <w:r>
        <w:rPr>
          <w:lang w:bidi="fa-IR"/>
        </w:rPr>
        <w:t>A: Crimes and criminals</w:t>
      </w:r>
    </w:p>
    <w:tbl>
      <w:tblPr>
        <w:tblStyle w:val="TableGrid"/>
        <w:tblW w:w="0" w:type="auto"/>
        <w:tblLook w:val="04A0" w:firstRow="1" w:lastRow="0" w:firstColumn="1" w:lastColumn="0" w:noHBand="0" w:noVBand="1"/>
      </w:tblPr>
      <w:tblGrid>
        <w:gridCol w:w="1294"/>
        <w:gridCol w:w="1294"/>
        <w:gridCol w:w="1294"/>
        <w:gridCol w:w="1294"/>
        <w:gridCol w:w="1294"/>
      </w:tblGrid>
      <w:tr w:rsidR="004539AC" w14:paraId="22BB78F9" w14:textId="77777777" w:rsidTr="004539AC">
        <w:tc>
          <w:tcPr>
            <w:tcW w:w="1294" w:type="dxa"/>
          </w:tcPr>
          <w:p w14:paraId="70763D0D" w14:textId="5D571EF4" w:rsidR="004539AC" w:rsidRDefault="004539AC" w:rsidP="004539AC">
            <w:pPr>
              <w:ind w:firstLine="0"/>
              <w:rPr>
                <w:lang w:bidi="fa-IR"/>
              </w:rPr>
            </w:pPr>
            <w:r>
              <w:rPr>
                <w:lang w:bidi="fa-IR"/>
              </w:rPr>
              <w:t>Crime</w:t>
            </w:r>
          </w:p>
        </w:tc>
        <w:tc>
          <w:tcPr>
            <w:tcW w:w="1294" w:type="dxa"/>
          </w:tcPr>
          <w:p w14:paraId="0310FD49" w14:textId="0119D950" w:rsidR="004539AC" w:rsidRDefault="004539AC" w:rsidP="004539AC">
            <w:pPr>
              <w:ind w:firstLine="0"/>
              <w:rPr>
                <w:lang w:bidi="fa-IR"/>
              </w:rPr>
            </w:pPr>
            <w:r>
              <w:rPr>
                <w:lang w:bidi="fa-IR"/>
              </w:rPr>
              <w:t>Robbery</w:t>
            </w:r>
          </w:p>
        </w:tc>
        <w:tc>
          <w:tcPr>
            <w:tcW w:w="1294" w:type="dxa"/>
          </w:tcPr>
          <w:p w14:paraId="3DD179D0" w14:textId="235CC84D" w:rsidR="004539AC" w:rsidRDefault="004539AC" w:rsidP="004539AC">
            <w:pPr>
              <w:ind w:firstLine="0"/>
              <w:rPr>
                <w:lang w:bidi="fa-IR"/>
              </w:rPr>
            </w:pPr>
            <w:r>
              <w:rPr>
                <w:lang w:bidi="fa-IR"/>
              </w:rPr>
              <w:t>Murder</w:t>
            </w:r>
          </w:p>
        </w:tc>
        <w:tc>
          <w:tcPr>
            <w:tcW w:w="1294" w:type="dxa"/>
          </w:tcPr>
          <w:p w14:paraId="283B056C" w14:textId="579C97F2" w:rsidR="004539AC" w:rsidRDefault="004539AC" w:rsidP="004539AC">
            <w:pPr>
              <w:ind w:firstLine="0"/>
              <w:rPr>
                <w:lang w:bidi="fa-IR"/>
              </w:rPr>
            </w:pPr>
            <w:r>
              <w:rPr>
                <w:lang w:bidi="fa-IR"/>
              </w:rPr>
              <w:t xml:space="preserve"> Burglary</w:t>
            </w:r>
          </w:p>
        </w:tc>
        <w:tc>
          <w:tcPr>
            <w:tcW w:w="1294" w:type="dxa"/>
          </w:tcPr>
          <w:p w14:paraId="7B4BB714" w14:textId="0D961DB5" w:rsidR="004539AC" w:rsidRDefault="004539AC" w:rsidP="004539AC">
            <w:pPr>
              <w:ind w:firstLine="0"/>
              <w:rPr>
                <w:lang w:bidi="fa-IR"/>
              </w:rPr>
            </w:pPr>
            <w:r>
              <w:rPr>
                <w:lang w:bidi="fa-IR"/>
              </w:rPr>
              <w:t>Mugging [Attacking a person is a public place stealing their money]</w:t>
            </w:r>
          </w:p>
        </w:tc>
      </w:tr>
      <w:tr w:rsidR="004539AC" w14:paraId="372DA8ED" w14:textId="77777777" w:rsidTr="004539AC">
        <w:tc>
          <w:tcPr>
            <w:tcW w:w="1294" w:type="dxa"/>
          </w:tcPr>
          <w:p w14:paraId="5AC4A9F8" w14:textId="147D78E9" w:rsidR="004539AC" w:rsidRDefault="004539AC" w:rsidP="004539AC">
            <w:pPr>
              <w:ind w:firstLine="0"/>
              <w:rPr>
                <w:lang w:bidi="fa-IR"/>
              </w:rPr>
            </w:pPr>
            <w:r>
              <w:rPr>
                <w:lang w:bidi="fa-IR"/>
              </w:rPr>
              <w:t>Person</w:t>
            </w:r>
          </w:p>
        </w:tc>
        <w:tc>
          <w:tcPr>
            <w:tcW w:w="1294" w:type="dxa"/>
          </w:tcPr>
          <w:p w14:paraId="45B96928" w14:textId="1421B557" w:rsidR="004539AC" w:rsidRDefault="004539AC" w:rsidP="004539AC">
            <w:pPr>
              <w:ind w:firstLine="0"/>
              <w:rPr>
                <w:lang w:bidi="fa-IR"/>
              </w:rPr>
            </w:pPr>
            <w:r>
              <w:rPr>
                <w:lang w:bidi="fa-IR"/>
              </w:rPr>
              <w:t>A robber</w:t>
            </w:r>
          </w:p>
        </w:tc>
        <w:tc>
          <w:tcPr>
            <w:tcW w:w="1294" w:type="dxa"/>
          </w:tcPr>
          <w:p w14:paraId="75040A1B" w14:textId="73C3414F" w:rsidR="004539AC" w:rsidRDefault="004539AC" w:rsidP="004539AC">
            <w:pPr>
              <w:ind w:firstLine="0"/>
              <w:rPr>
                <w:lang w:bidi="fa-IR"/>
              </w:rPr>
            </w:pPr>
            <w:r>
              <w:rPr>
                <w:lang w:bidi="fa-IR"/>
              </w:rPr>
              <w:t>A murderer</w:t>
            </w:r>
          </w:p>
        </w:tc>
        <w:tc>
          <w:tcPr>
            <w:tcW w:w="1294" w:type="dxa"/>
          </w:tcPr>
          <w:p w14:paraId="3704A133" w14:textId="0F946DB8" w:rsidR="004539AC" w:rsidRDefault="004539AC" w:rsidP="004539AC">
            <w:pPr>
              <w:ind w:firstLine="0"/>
              <w:rPr>
                <w:lang w:bidi="fa-IR"/>
              </w:rPr>
            </w:pPr>
            <w:r>
              <w:rPr>
                <w:lang w:bidi="fa-IR"/>
              </w:rPr>
              <w:t>A burglar</w:t>
            </w:r>
          </w:p>
        </w:tc>
        <w:tc>
          <w:tcPr>
            <w:tcW w:w="1294" w:type="dxa"/>
          </w:tcPr>
          <w:p w14:paraId="47A8F0E0" w14:textId="6893C079" w:rsidR="004539AC" w:rsidRDefault="004539AC" w:rsidP="004539AC">
            <w:pPr>
              <w:ind w:firstLine="0"/>
              <w:rPr>
                <w:lang w:bidi="fa-IR"/>
              </w:rPr>
            </w:pPr>
            <w:r>
              <w:rPr>
                <w:lang w:bidi="fa-IR"/>
              </w:rPr>
              <w:t>A mugger</w:t>
            </w:r>
          </w:p>
        </w:tc>
      </w:tr>
      <w:tr w:rsidR="004539AC" w14:paraId="10AD72BD" w14:textId="77777777" w:rsidTr="004539AC">
        <w:tc>
          <w:tcPr>
            <w:tcW w:w="1294" w:type="dxa"/>
          </w:tcPr>
          <w:p w14:paraId="70EA419D" w14:textId="4943BC36" w:rsidR="004539AC" w:rsidRDefault="004539AC" w:rsidP="004539AC">
            <w:pPr>
              <w:ind w:firstLine="0"/>
              <w:rPr>
                <w:lang w:bidi="fa-IR"/>
              </w:rPr>
            </w:pPr>
            <w:r>
              <w:rPr>
                <w:lang w:bidi="fa-IR"/>
              </w:rPr>
              <w:t>Verb</w:t>
            </w:r>
          </w:p>
        </w:tc>
        <w:tc>
          <w:tcPr>
            <w:tcW w:w="1294" w:type="dxa"/>
          </w:tcPr>
          <w:p w14:paraId="65E41A58" w14:textId="0260FCBE" w:rsidR="004539AC" w:rsidRDefault="004539AC" w:rsidP="004539AC">
            <w:pPr>
              <w:ind w:firstLine="0"/>
              <w:rPr>
                <w:lang w:bidi="fa-IR"/>
              </w:rPr>
            </w:pPr>
            <w:r>
              <w:rPr>
                <w:lang w:bidi="fa-IR"/>
              </w:rPr>
              <w:t>To rob somebody or a place (e.g. a bank)</w:t>
            </w:r>
          </w:p>
        </w:tc>
        <w:tc>
          <w:tcPr>
            <w:tcW w:w="1294" w:type="dxa"/>
          </w:tcPr>
          <w:p w14:paraId="7AD39AFA" w14:textId="073254D5" w:rsidR="004539AC" w:rsidRDefault="004539AC" w:rsidP="004539AC">
            <w:pPr>
              <w:ind w:firstLine="0"/>
              <w:rPr>
                <w:lang w:bidi="fa-IR"/>
              </w:rPr>
            </w:pPr>
            <w:r>
              <w:rPr>
                <w:lang w:bidi="fa-IR"/>
              </w:rPr>
              <w:t>To murder somebody</w:t>
            </w:r>
          </w:p>
        </w:tc>
        <w:tc>
          <w:tcPr>
            <w:tcW w:w="1294" w:type="dxa"/>
          </w:tcPr>
          <w:p w14:paraId="22ED5013" w14:textId="5E6BCC91" w:rsidR="004539AC" w:rsidRDefault="004539AC" w:rsidP="004539AC">
            <w:pPr>
              <w:ind w:firstLine="0"/>
              <w:rPr>
                <w:lang w:bidi="fa-IR"/>
              </w:rPr>
            </w:pPr>
            <w:r>
              <w:rPr>
                <w:lang w:bidi="fa-IR"/>
              </w:rPr>
              <w:t>To break into a house/ flat (break)/ broke (broken)</w:t>
            </w:r>
          </w:p>
        </w:tc>
        <w:tc>
          <w:tcPr>
            <w:tcW w:w="1294" w:type="dxa"/>
          </w:tcPr>
          <w:p w14:paraId="0525A812" w14:textId="13AD0FAF" w:rsidR="004539AC" w:rsidRDefault="004539AC" w:rsidP="004539AC">
            <w:pPr>
              <w:ind w:firstLine="0"/>
              <w:rPr>
                <w:lang w:bidi="fa-IR"/>
              </w:rPr>
            </w:pPr>
            <w:r>
              <w:rPr>
                <w:lang w:bidi="fa-IR"/>
              </w:rPr>
              <w:t>To mug somebody</w:t>
            </w:r>
          </w:p>
        </w:tc>
      </w:tr>
    </w:tbl>
    <w:p w14:paraId="6BAFF624" w14:textId="36A4B5A5" w:rsidR="004539AC" w:rsidRDefault="004539AC" w:rsidP="004539AC">
      <w:pPr>
        <w:rPr>
          <w:lang w:bidi="fa-IR"/>
        </w:rPr>
      </w:pPr>
    </w:p>
    <w:tbl>
      <w:tblPr>
        <w:tblStyle w:val="TableGrid"/>
        <w:tblW w:w="0" w:type="auto"/>
        <w:tblLook w:val="04A0" w:firstRow="1" w:lastRow="0" w:firstColumn="1" w:lastColumn="0" w:noHBand="0" w:noVBand="1"/>
      </w:tblPr>
      <w:tblGrid>
        <w:gridCol w:w="1294"/>
        <w:gridCol w:w="1294"/>
        <w:gridCol w:w="1294"/>
        <w:gridCol w:w="1294"/>
        <w:gridCol w:w="1294"/>
      </w:tblGrid>
      <w:tr w:rsidR="004539AC" w14:paraId="70BA39F2" w14:textId="77777777" w:rsidTr="004539AC">
        <w:tc>
          <w:tcPr>
            <w:tcW w:w="1294" w:type="dxa"/>
          </w:tcPr>
          <w:p w14:paraId="06CF6C4E" w14:textId="0B593766" w:rsidR="004539AC" w:rsidRDefault="004539AC" w:rsidP="004539AC">
            <w:pPr>
              <w:ind w:firstLine="0"/>
              <w:rPr>
                <w:lang w:bidi="fa-IR"/>
              </w:rPr>
            </w:pPr>
            <w:r>
              <w:rPr>
                <w:lang w:bidi="fa-IR"/>
              </w:rPr>
              <w:t>Crime</w:t>
            </w:r>
          </w:p>
        </w:tc>
        <w:tc>
          <w:tcPr>
            <w:tcW w:w="1294" w:type="dxa"/>
          </w:tcPr>
          <w:p w14:paraId="5E7A941F" w14:textId="5ED97EA6" w:rsidR="004539AC" w:rsidRDefault="004539AC" w:rsidP="004539AC">
            <w:pPr>
              <w:ind w:firstLine="0"/>
              <w:rPr>
                <w:lang w:bidi="fa-IR"/>
              </w:rPr>
            </w:pPr>
            <w:r>
              <w:rPr>
                <w:lang w:bidi="fa-IR"/>
              </w:rPr>
              <w:t>Car theft</w:t>
            </w:r>
          </w:p>
        </w:tc>
        <w:tc>
          <w:tcPr>
            <w:tcW w:w="1294" w:type="dxa"/>
          </w:tcPr>
          <w:p w14:paraId="1F915469" w14:textId="602CD062" w:rsidR="004539AC" w:rsidRDefault="004539AC" w:rsidP="004539AC">
            <w:pPr>
              <w:ind w:firstLine="0"/>
              <w:rPr>
                <w:lang w:bidi="fa-IR"/>
              </w:rPr>
            </w:pPr>
            <w:r>
              <w:rPr>
                <w:lang w:bidi="fa-IR"/>
              </w:rPr>
              <w:t>Drug dealing</w:t>
            </w:r>
          </w:p>
        </w:tc>
        <w:tc>
          <w:tcPr>
            <w:tcW w:w="1294" w:type="dxa"/>
          </w:tcPr>
          <w:p w14:paraId="2560103F" w14:textId="7DAF39B5" w:rsidR="004539AC" w:rsidRDefault="00532B67" w:rsidP="004539AC">
            <w:pPr>
              <w:ind w:firstLine="0"/>
              <w:rPr>
                <w:lang w:bidi="fa-IR"/>
              </w:rPr>
            </w:pPr>
            <w:r>
              <w:rPr>
                <w:lang w:bidi="fa-IR"/>
              </w:rPr>
              <w:t>T</w:t>
            </w:r>
            <w:r w:rsidR="004539AC">
              <w:rPr>
                <w:lang w:bidi="fa-IR"/>
              </w:rPr>
              <w:t>erro</w:t>
            </w:r>
            <w:r>
              <w:rPr>
                <w:lang w:bidi="fa-IR"/>
              </w:rPr>
              <w:t>rism</w:t>
            </w:r>
          </w:p>
        </w:tc>
        <w:tc>
          <w:tcPr>
            <w:tcW w:w="1294" w:type="dxa"/>
          </w:tcPr>
          <w:p w14:paraId="715BFB07" w14:textId="453B90BA" w:rsidR="004539AC" w:rsidRDefault="00532B67" w:rsidP="004539AC">
            <w:pPr>
              <w:ind w:firstLine="0"/>
              <w:rPr>
                <w:lang w:bidi="fa-IR"/>
              </w:rPr>
            </w:pPr>
            <w:r>
              <w:rPr>
                <w:lang w:bidi="fa-IR"/>
              </w:rPr>
              <w:t>Shoplifting</w:t>
            </w:r>
          </w:p>
        </w:tc>
      </w:tr>
      <w:tr w:rsidR="004539AC" w14:paraId="01DE2478" w14:textId="77777777" w:rsidTr="004539AC">
        <w:tc>
          <w:tcPr>
            <w:tcW w:w="1294" w:type="dxa"/>
          </w:tcPr>
          <w:p w14:paraId="334DE33D" w14:textId="3712D62E" w:rsidR="004539AC" w:rsidRDefault="00532B67" w:rsidP="004539AC">
            <w:pPr>
              <w:ind w:firstLine="0"/>
              <w:rPr>
                <w:lang w:bidi="fa-IR"/>
              </w:rPr>
            </w:pPr>
            <w:r>
              <w:rPr>
                <w:lang w:bidi="fa-IR"/>
              </w:rPr>
              <w:t>Person</w:t>
            </w:r>
          </w:p>
        </w:tc>
        <w:tc>
          <w:tcPr>
            <w:tcW w:w="1294" w:type="dxa"/>
          </w:tcPr>
          <w:p w14:paraId="4E136B68" w14:textId="6AAB3835" w:rsidR="004539AC" w:rsidRDefault="00532B67" w:rsidP="004539AC">
            <w:pPr>
              <w:ind w:firstLine="0"/>
              <w:rPr>
                <w:lang w:bidi="fa-IR"/>
              </w:rPr>
            </w:pPr>
            <w:r>
              <w:rPr>
                <w:lang w:bidi="fa-IR"/>
              </w:rPr>
              <w:t>A car thief</w:t>
            </w:r>
          </w:p>
        </w:tc>
        <w:tc>
          <w:tcPr>
            <w:tcW w:w="1294" w:type="dxa"/>
          </w:tcPr>
          <w:p w14:paraId="5A0C6339" w14:textId="2AD3E466" w:rsidR="004539AC" w:rsidRDefault="00532B67" w:rsidP="004539AC">
            <w:pPr>
              <w:ind w:firstLine="0"/>
              <w:rPr>
                <w:lang w:bidi="fa-IR"/>
              </w:rPr>
            </w:pPr>
            <w:r>
              <w:rPr>
                <w:lang w:bidi="fa-IR"/>
              </w:rPr>
              <w:t>A drug dealer</w:t>
            </w:r>
          </w:p>
        </w:tc>
        <w:tc>
          <w:tcPr>
            <w:tcW w:w="1294" w:type="dxa"/>
          </w:tcPr>
          <w:p w14:paraId="284777DF" w14:textId="0C64152B" w:rsidR="004539AC" w:rsidRDefault="00532B67" w:rsidP="004539AC">
            <w:pPr>
              <w:ind w:firstLine="0"/>
              <w:rPr>
                <w:lang w:bidi="fa-IR"/>
              </w:rPr>
            </w:pPr>
            <w:r>
              <w:rPr>
                <w:lang w:bidi="fa-IR"/>
              </w:rPr>
              <w:t>A terrorist</w:t>
            </w:r>
          </w:p>
        </w:tc>
        <w:tc>
          <w:tcPr>
            <w:tcW w:w="1294" w:type="dxa"/>
          </w:tcPr>
          <w:p w14:paraId="58CE6AA5" w14:textId="7FDC6AD7" w:rsidR="004539AC" w:rsidRDefault="00532B67" w:rsidP="004539AC">
            <w:pPr>
              <w:ind w:firstLine="0"/>
              <w:rPr>
                <w:lang w:bidi="fa-IR"/>
              </w:rPr>
            </w:pPr>
            <w:r>
              <w:rPr>
                <w:lang w:bidi="fa-IR"/>
              </w:rPr>
              <w:t>A shoplifter</w:t>
            </w:r>
          </w:p>
        </w:tc>
      </w:tr>
      <w:tr w:rsidR="004539AC" w14:paraId="2D84F560" w14:textId="77777777" w:rsidTr="004539AC">
        <w:tc>
          <w:tcPr>
            <w:tcW w:w="1294" w:type="dxa"/>
          </w:tcPr>
          <w:p w14:paraId="4229D1FB" w14:textId="520F1691" w:rsidR="004539AC" w:rsidRDefault="00532B67" w:rsidP="004539AC">
            <w:pPr>
              <w:ind w:firstLine="0"/>
              <w:rPr>
                <w:lang w:bidi="fa-IR"/>
              </w:rPr>
            </w:pPr>
            <w:r>
              <w:rPr>
                <w:lang w:bidi="fa-IR"/>
              </w:rPr>
              <w:t>Verb</w:t>
            </w:r>
          </w:p>
        </w:tc>
        <w:tc>
          <w:tcPr>
            <w:tcW w:w="1294" w:type="dxa"/>
          </w:tcPr>
          <w:p w14:paraId="5969617A" w14:textId="202CED31" w:rsidR="004539AC" w:rsidRDefault="00532B67" w:rsidP="004539AC">
            <w:pPr>
              <w:ind w:firstLine="0"/>
              <w:rPr>
                <w:lang w:bidi="fa-IR"/>
              </w:rPr>
            </w:pPr>
            <w:r>
              <w:rPr>
                <w:lang w:bidi="fa-IR"/>
              </w:rPr>
              <w:t>To steal car (steal/ stole/ stolen)</w:t>
            </w:r>
          </w:p>
        </w:tc>
        <w:tc>
          <w:tcPr>
            <w:tcW w:w="1294" w:type="dxa"/>
          </w:tcPr>
          <w:p w14:paraId="3ACD6741" w14:textId="008590F2" w:rsidR="004539AC" w:rsidRDefault="00532B67" w:rsidP="004539AC">
            <w:pPr>
              <w:ind w:firstLine="0"/>
              <w:rPr>
                <w:lang w:bidi="fa-IR"/>
              </w:rPr>
            </w:pPr>
            <w:r>
              <w:rPr>
                <w:lang w:bidi="fa-IR"/>
              </w:rPr>
              <w:t>To sell drugs (sell/ sold/ sold)</w:t>
            </w:r>
          </w:p>
        </w:tc>
        <w:tc>
          <w:tcPr>
            <w:tcW w:w="1294" w:type="dxa"/>
          </w:tcPr>
          <w:p w14:paraId="74FEEB99" w14:textId="740A045F" w:rsidR="004539AC" w:rsidRDefault="00532B67" w:rsidP="004539AC">
            <w:pPr>
              <w:ind w:firstLine="0"/>
              <w:rPr>
                <w:lang w:bidi="fa-IR"/>
              </w:rPr>
            </w:pPr>
            <w:r>
              <w:rPr>
                <w:lang w:bidi="fa-IR"/>
              </w:rPr>
              <w:t>To attack somebody or a place</w:t>
            </w:r>
          </w:p>
        </w:tc>
        <w:tc>
          <w:tcPr>
            <w:tcW w:w="1294" w:type="dxa"/>
          </w:tcPr>
          <w:p w14:paraId="72A13541" w14:textId="79320EC0" w:rsidR="004539AC" w:rsidRDefault="00532B67" w:rsidP="004539AC">
            <w:pPr>
              <w:ind w:firstLine="0"/>
              <w:rPr>
                <w:lang w:bidi="fa-IR"/>
              </w:rPr>
            </w:pPr>
            <w:r>
              <w:rPr>
                <w:lang w:bidi="fa-IR"/>
              </w:rPr>
              <w:t>To steal things from a shop</w:t>
            </w:r>
          </w:p>
        </w:tc>
      </w:tr>
    </w:tbl>
    <w:p w14:paraId="67D95288" w14:textId="77777777" w:rsidR="004539AC" w:rsidRPr="004539AC" w:rsidRDefault="004539AC" w:rsidP="004539AC">
      <w:pPr>
        <w:rPr>
          <w:lang w:bidi="fa-IR"/>
        </w:rPr>
      </w:pPr>
    </w:p>
    <w:p w14:paraId="5806BD7C" w14:textId="77777777" w:rsidR="007E796E" w:rsidRDefault="007E796E">
      <w:pPr>
        <w:ind w:firstLine="0"/>
        <w:rPr>
          <w:lang w:bidi="fa-IR"/>
        </w:rPr>
      </w:pPr>
      <w:r>
        <w:rPr>
          <w:lang w:bidi="fa-IR"/>
        </w:rPr>
        <w:br w:type="page"/>
      </w:r>
    </w:p>
    <w:p w14:paraId="15A01D95" w14:textId="77777777" w:rsidR="00947AD3" w:rsidRDefault="00947AD3" w:rsidP="00947AD3">
      <w:pPr>
        <w:pStyle w:val="Title"/>
        <w:rPr>
          <w:lang w:bidi="fa-IR"/>
        </w:rPr>
      </w:pPr>
      <w:r>
        <w:rPr>
          <w:lang w:bidi="fa-IR"/>
        </w:rPr>
        <w:lastRenderedPageBreak/>
        <w:t>Essential grammar in use</w:t>
      </w:r>
    </w:p>
    <w:p w14:paraId="3A9BA74F" w14:textId="77777777" w:rsidR="007E796E" w:rsidRDefault="007E796E" w:rsidP="007E796E">
      <w:pPr>
        <w:pStyle w:val="Heading1"/>
        <w:rPr>
          <w:lang w:bidi="fa-IR"/>
        </w:rPr>
      </w:pPr>
      <w:r>
        <w:rPr>
          <w:lang w:bidi="fa-IR"/>
        </w:rPr>
        <w:t>Unit 1: am/is/are</w:t>
      </w:r>
    </w:p>
    <w:p w14:paraId="006E54CD" w14:textId="77777777" w:rsidR="007E796E" w:rsidRDefault="007E796E" w:rsidP="007E796E">
      <w:pPr>
        <w:pStyle w:val="Heading2"/>
        <w:rPr>
          <w:lang w:bidi="fa-IR"/>
        </w:rPr>
      </w:pPr>
      <w:r>
        <w:rPr>
          <w:lang w:bidi="fa-IR"/>
        </w:rPr>
        <w:t>A</w:t>
      </w:r>
    </w:p>
    <w:p w14:paraId="23B7DA72" w14:textId="77777777" w:rsidR="007E796E" w:rsidRDefault="007E796E" w:rsidP="007E796E">
      <w:pPr>
        <w:rPr>
          <w:lang w:bidi="fa-IR"/>
        </w:rPr>
      </w:pPr>
      <w:r>
        <w:rPr>
          <w:lang w:bidi="fa-IR"/>
        </w:rPr>
        <w:t>My father is a doctor and my mother is a journalist.</w:t>
      </w:r>
    </w:p>
    <w:p w14:paraId="5F441411" w14:textId="77777777" w:rsidR="007E796E" w:rsidRDefault="007E796E" w:rsidP="007E796E">
      <w:pPr>
        <w:rPr>
          <w:lang w:bidi="fa-IR"/>
        </w:rPr>
      </w:pPr>
      <w:r>
        <w:rPr>
          <w:lang w:bidi="fa-IR"/>
        </w:rPr>
        <w:t>I’m a student.</w:t>
      </w:r>
    </w:p>
    <w:p w14:paraId="51C2AE8C" w14:textId="77777777" w:rsidR="007E796E" w:rsidRDefault="007E796E" w:rsidP="007E796E">
      <w:pPr>
        <w:rPr>
          <w:lang w:bidi="fa-IR"/>
        </w:rPr>
      </w:pPr>
      <w:r>
        <w:rPr>
          <w:lang w:bidi="fa-IR"/>
        </w:rPr>
        <w:t>I’m American. I’m from Chicago.</w:t>
      </w:r>
    </w:p>
    <w:p w14:paraId="34AF1544" w14:textId="77777777" w:rsidR="007E796E" w:rsidRDefault="007E796E" w:rsidP="007E796E">
      <w:pPr>
        <w:rPr>
          <w:lang w:bidi="fa-IR"/>
        </w:rPr>
      </w:pPr>
      <w:r>
        <w:rPr>
          <w:lang w:bidi="fa-IR"/>
        </w:rPr>
        <w:t>My name is Lisa.</w:t>
      </w:r>
    </w:p>
    <w:p w14:paraId="3BCF9477" w14:textId="77777777" w:rsidR="007E796E" w:rsidRDefault="007E796E" w:rsidP="007E796E">
      <w:pPr>
        <w:rPr>
          <w:lang w:bidi="fa-IR"/>
        </w:rPr>
      </w:pPr>
      <w:r>
        <w:rPr>
          <w:lang w:bidi="fa-IR"/>
        </w:rPr>
        <w:t>I’m 22.</w:t>
      </w:r>
    </w:p>
    <w:p w14:paraId="257F6D01" w14:textId="77777777" w:rsidR="007E796E" w:rsidRDefault="007E796E" w:rsidP="007E796E">
      <w:pPr>
        <w:rPr>
          <w:lang w:bidi="fa-IR"/>
        </w:rPr>
      </w:pPr>
      <w:r>
        <w:rPr>
          <w:lang w:bidi="fa-IR"/>
        </w:rPr>
        <w:t>My favourite colour is blue.</w:t>
      </w:r>
    </w:p>
    <w:p w14:paraId="248575B0" w14:textId="77777777" w:rsidR="007E796E" w:rsidRDefault="007E796E" w:rsidP="007E796E">
      <w:pPr>
        <w:rPr>
          <w:lang w:bidi="fa-IR"/>
        </w:rPr>
      </w:pPr>
      <w:r>
        <w:rPr>
          <w:lang w:bidi="fa-IR"/>
        </w:rPr>
        <w:t>My favorite sports ate football and swimming.</w:t>
      </w:r>
    </w:p>
    <w:p w14:paraId="2F00AEDD" w14:textId="77777777" w:rsidR="007E796E" w:rsidRDefault="007E796E" w:rsidP="007E796E">
      <w:pPr>
        <w:rPr>
          <w:lang w:bidi="fa-IR"/>
        </w:rPr>
      </w:pPr>
      <w:r>
        <w:rPr>
          <w:lang w:bidi="fa-IR"/>
        </w:rPr>
        <w:t>I’m interested in art.</w:t>
      </w:r>
    </w:p>
    <w:p w14:paraId="48412A87" w14:textId="77777777" w:rsidR="007E796E" w:rsidRDefault="007E796E" w:rsidP="007E796E">
      <w:pPr>
        <w:rPr>
          <w:lang w:bidi="fa-IR"/>
        </w:rPr>
      </w:pPr>
      <w:r>
        <w:rPr>
          <w:lang w:bidi="fa-IR"/>
        </w:rPr>
        <w:t>I’m not interested in politics.</w:t>
      </w:r>
    </w:p>
    <w:p w14:paraId="07095982" w14:textId="77777777" w:rsidR="007E796E" w:rsidRDefault="007E796E" w:rsidP="007E796E">
      <w:pPr>
        <w:pStyle w:val="Heading2"/>
        <w:rPr>
          <w:lang w:bidi="fa-IR"/>
        </w:rPr>
      </w:pPr>
      <w:r>
        <w:rPr>
          <w:lang w:bidi="fa-IR"/>
        </w:rPr>
        <w:t>B</w:t>
      </w:r>
    </w:p>
    <w:p w14:paraId="0CBB8940" w14:textId="77777777" w:rsidR="007E796E" w:rsidRDefault="007E796E" w:rsidP="007E796E">
      <w:pPr>
        <w:rPr>
          <w:lang w:bidi="fa-IR"/>
        </w:rPr>
      </w:pPr>
      <w:r>
        <w:rPr>
          <w:lang w:bidi="fa-IR"/>
        </w:rPr>
        <w:t>Positive</w:t>
      </w:r>
    </w:p>
    <w:tbl>
      <w:tblPr>
        <w:tblStyle w:val="TableGrid"/>
        <w:tblW w:w="0" w:type="auto"/>
        <w:tblLook w:val="04A0" w:firstRow="1" w:lastRow="0" w:firstColumn="1" w:lastColumn="0" w:noHBand="0" w:noVBand="1"/>
      </w:tblPr>
      <w:tblGrid>
        <w:gridCol w:w="2156"/>
        <w:gridCol w:w="2157"/>
        <w:gridCol w:w="2157"/>
      </w:tblGrid>
      <w:tr w:rsidR="007E796E" w14:paraId="1266821C" w14:textId="77777777" w:rsidTr="007E796E">
        <w:tc>
          <w:tcPr>
            <w:tcW w:w="2156" w:type="dxa"/>
          </w:tcPr>
          <w:p w14:paraId="118D187F" w14:textId="77777777" w:rsidR="007E796E" w:rsidRDefault="007E796E" w:rsidP="007E796E">
            <w:pPr>
              <w:ind w:firstLine="0"/>
              <w:rPr>
                <w:lang w:bidi="fa-IR"/>
              </w:rPr>
            </w:pPr>
            <w:r>
              <w:rPr>
                <w:lang w:bidi="fa-IR"/>
              </w:rPr>
              <w:t xml:space="preserve">I </w:t>
            </w:r>
          </w:p>
        </w:tc>
        <w:tc>
          <w:tcPr>
            <w:tcW w:w="2157" w:type="dxa"/>
          </w:tcPr>
          <w:p w14:paraId="6CF1751C" w14:textId="77777777" w:rsidR="007E796E" w:rsidRDefault="007E796E" w:rsidP="007E796E">
            <w:pPr>
              <w:ind w:firstLine="0"/>
              <w:rPr>
                <w:lang w:bidi="fa-IR"/>
              </w:rPr>
            </w:pPr>
            <w:r>
              <w:rPr>
                <w:lang w:bidi="fa-IR"/>
              </w:rPr>
              <w:t>Am</w:t>
            </w:r>
          </w:p>
        </w:tc>
        <w:tc>
          <w:tcPr>
            <w:tcW w:w="2157" w:type="dxa"/>
          </w:tcPr>
          <w:p w14:paraId="06269D20" w14:textId="77777777" w:rsidR="007E796E" w:rsidRDefault="007E796E" w:rsidP="007E796E">
            <w:pPr>
              <w:ind w:firstLine="0"/>
              <w:rPr>
                <w:lang w:bidi="fa-IR"/>
              </w:rPr>
            </w:pPr>
            <w:r>
              <w:rPr>
                <w:lang w:bidi="fa-IR"/>
              </w:rPr>
              <w:t xml:space="preserve"> (I’m)</w:t>
            </w:r>
          </w:p>
        </w:tc>
      </w:tr>
      <w:tr w:rsidR="007E796E" w14:paraId="1FAC6B26" w14:textId="77777777" w:rsidTr="007E796E">
        <w:tc>
          <w:tcPr>
            <w:tcW w:w="2156" w:type="dxa"/>
          </w:tcPr>
          <w:p w14:paraId="019A2978" w14:textId="77777777" w:rsidR="007E796E" w:rsidRDefault="007E796E" w:rsidP="007E796E">
            <w:pPr>
              <w:ind w:firstLine="0"/>
              <w:rPr>
                <w:lang w:bidi="fa-IR"/>
              </w:rPr>
            </w:pPr>
            <w:r>
              <w:rPr>
                <w:lang w:bidi="fa-IR"/>
              </w:rPr>
              <w:t>He</w:t>
            </w:r>
          </w:p>
          <w:p w14:paraId="1235840A" w14:textId="77777777" w:rsidR="007E796E" w:rsidRDefault="007E796E" w:rsidP="007E796E">
            <w:pPr>
              <w:ind w:firstLine="0"/>
              <w:rPr>
                <w:lang w:bidi="fa-IR"/>
              </w:rPr>
            </w:pPr>
            <w:r>
              <w:rPr>
                <w:lang w:bidi="fa-IR"/>
              </w:rPr>
              <w:t>She</w:t>
            </w:r>
          </w:p>
          <w:p w14:paraId="2A1723E4" w14:textId="77777777" w:rsidR="007E796E" w:rsidRDefault="007E796E" w:rsidP="007E796E">
            <w:pPr>
              <w:ind w:firstLine="0"/>
              <w:rPr>
                <w:lang w:bidi="fa-IR"/>
              </w:rPr>
            </w:pPr>
            <w:r>
              <w:rPr>
                <w:lang w:bidi="fa-IR"/>
              </w:rPr>
              <w:t>It</w:t>
            </w:r>
          </w:p>
        </w:tc>
        <w:tc>
          <w:tcPr>
            <w:tcW w:w="2157" w:type="dxa"/>
          </w:tcPr>
          <w:p w14:paraId="54C89FE8" w14:textId="77777777" w:rsidR="007E796E" w:rsidRDefault="007E796E" w:rsidP="007E796E">
            <w:pPr>
              <w:ind w:firstLine="0"/>
              <w:rPr>
                <w:lang w:bidi="fa-IR"/>
              </w:rPr>
            </w:pPr>
            <w:r>
              <w:rPr>
                <w:lang w:bidi="fa-IR"/>
              </w:rPr>
              <w:t>Is</w:t>
            </w:r>
          </w:p>
        </w:tc>
        <w:tc>
          <w:tcPr>
            <w:tcW w:w="2157" w:type="dxa"/>
          </w:tcPr>
          <w:p w14:paraId="2FAB60B6" w14:textId="77777777" w:rsidR="007E796E" w:rsidRDefault="007E796E" w:rsidP="007E796E">
            <w:pPr>
              <w:ind w:firstLine="0"/>
              <w:rPr>
                <w:lang w:bidi="fa-IR"/>
              </w:rPr>
            </w:pPr>
            <w:r>
              <w:rPr>
                <w:lang w:bidi="fa-IR"/>
              </w:rPr>
              <w:t>(he’s)</w:t>
            </w:r>
          </w:p>
          <w:p w14:paraId="5CA9E49B" w14:textId="77777777" w:rsidR="007E796E" w:rsidRDefault="007E796E" w:rsidP="007E796E">
            <w:pPr>
              <w:ind w:firstLine="0"/>
              <w:rPr>
                <w:lang w:bidi="fa-IR"/>
              </w:rPr>
            </w:pPr>
            <w:r>
              <w:rPr>
                <w:lang w:bidi="fa-IR"/>
              </w:rPr>
              <w:t>(she’s)</w:t>
            </w:r>
          </w:p>
          <w:p w14:paraId="7CB3FAE0" w14:textId="77777777" w:rsidR="007E796E" w:rsidRDefault="007E796E" w:rsidP="007E796E">
            <w:pPr>
              <w:ind w:firstLine="0"/>
              <w:rPr>
                <w:lang w:bidi="fa-IR"/>
              </w:rPr>
            </w:pPr>
            <w:r>
              <w:rPr>
                <w:lang w:bidi="fa-IR"/>
              </w:rPr>
              <w:t>(it’s)</w:t>
            </w:r>
          </w:p>
        </w:tc>
      </w:tr>
      <w:tr w:rsidR="007E796E" w14:paraId="7494EE15" w14:textId="77777777" w:rsidTr="007E796E">
        <w:tc>
          <w:tcPr>
            <w:tcW w:w="2156" w:type="dxa"/>
          </w:tcPr>
          <w:p w14:paraId="34974960" w14:textId="77777777" w:rsidR="007E796E" w:rsidRDefault="007E796E" w:rsidP="007E796E">
            <w:pPr>
              <w:ind w:firstLine="0"/>
              <w:rPr>
                <w:lang w:bidi="fa-IR"/>
              </w:rPr>
            </w:pPr>
            <w:r>
              <w:rPr>
                <w:lang w:bidi="fa-IR"/>
              </w:rPr>
              <w:t>We</w:t>
            </w:r>
          </w:p>
          <w:p w14:paraId="2AE6C709" w14:textId="77777777" w:rsidR="007E796E" w:rsidRDefault="007E796E" w:rsidP="007E796E">
            <w:pPr>
              <w:ind w:firstLine="0"/>
              <w:rPr>
                <w:lang w:bidi="fa-IR"/>
              </w:rPr>
            </w:pPr>
            <w:r>
              <w:rPr>
                <w:lang w:bidi="fa-IR"/>
              </w:rPr>
              <w:t>You</w:t>
            </w:r>
          </w:p>
          <w:p w14:paraId="726E71F8" w14:textId="77777777" w:rsidR="007E796E" w:rsidRDefault="007E796E" w:rsidP="007E796E">
            <w:pPr>
              <w:ind w:firstLine="0"/>
              <w:rPr>
                <w:lang w:bidi="fa-IR"/>
              </w:rPr>
            </w:pPr>
            <w:r>
              <w:rPr>
                <w:lang w:bidi="fa-IR"/>
              </w:rPr>
              <w:t>They</w:t>
            </w:r>
          </w:p>
        </w:tc>
        <w:tc>
          <w:tcPr>
            <w:tcW w:w="2157" w:type="dxa"/>
          </w:tcPr>
          <w:p w14:paraId="12171ECC" w14:textId="77777777" w:rsidR="007E796E" w:rsidRDefault="007E796E" w:rsidP="007E796E">
            <w:pPr>
              <w:ind w:firstLine="0"/>
              <w:rPr>
                <w:lang w:bidi="fa-IR"/>
              </w:rPr>
            </w:pPr>
            <w:r>
              <w:rPr>
                <w:lang w:bidi="fa-IR"/>
              </w:rPr>
              <w:t>Are</w:t>
            </w:r>
          </w:p>
        </w:tc>
        <w:tc>
          <w:tcPr>
            <w:tcW w:w="2157" w:type="dxa"/>
          </w:tcPr>
          <w:p w14:paraId="1C053A93" w14:textId="77777777" w:rsidR="007E796E" w:rsidRDefault="007E796E" w:rsidP="007E796E">
            <w:pPr>
              <w:ind w:firstLine="0"/>
              <w:rPr>
                <w:lang w:bidi="fa-IR"/>
              </w:rPr>
            </w:pPr>
            <w:r>
              <w:rPr>
                <w:lang w:bidi="fa-IR"/>
              </w:rPr>
              <w:t>(We’re)</w:t>
            </w:r>
          </w:p>
          <w:p w14:paraId="0FA4D14D" w14:textId="77777777" w:rsidR="007E796E" w:rsidRDefault="007E796E" w:rsidP="007E796E">
            <w:pPr>
              <w:ind w:firstLine="0"/>
              <w:rPr>
                <w:lang w:bidi="fa-IR"/>
              </w:rPr>
            </w:pPr>
            <w:r>
              <w:rPr>
                <w:lang w:bidi="fa-IR"/>
              </w:rPr>
              <w:t>(you’re)</w:t>
            </w:r>
          </w:p>
          <w:p w14:paraId="40FE3DC8" w14:textId="77777777" w:rsidR="007E796E" w:rsidRDefault="007E796E" w:rsidP="007E796E">
            <w:pPr>
              <w:ind w:firstLine="0"/>
              <w:rPr>
                <w:lang w:bidi="fa-IR"/>
              </w:rPr>
            </w:pPr>
            <w:r>
              <w:rPr>
                <w:lang w:bidi="fa-IR"/>
              </w:rPr>
              <w:t>(They’re)</w:t>
            </w:r>
          </w:p>
        </w:tc>
      </w:tr>
      <w:tr w:rsidR="007E796E" w14:paraId="22558D39" w14:textId="77777777" w:rsidTr="007E796E">
        <w:tc>
          <w:tcPr>
            <w:tcW w:w="2156" w:type="dxa"/>
          </w:tcPr>
          <w:p w14:paraId="107E7FF6" w14:textId="77777777" w:rsidR="007E796E" w:rsidRDefault="007E796E" w:rsidP="007E796E">
            <w:pPr>
              <w:ind w:firstLine="0"/>
              <w:rPr>
                <w:lang w:bidi="fa-IR"/>
              </w:rPr>
            </w:pPr>
          </w:p>
        </w:tc>
        <w:tc>
          <w:tcPr>
            <w:tcW w:w="2157" w:type="dxa"/>
          </w:tcPr>
          <w:p w14:paraId="5FFFBC3C" w14:textId="77777777" w:rsidR="007E796E" w:rsidRDefault="007E796E" w:rsidP="007E796E">
            <w:pPr>
              <w:ind w:firstLine="0"/>
              <w:rPr>
                <w:lang w:bidi="fa-IR"/>
              </w:rPr>
            </w:pPr>
          </w:p>
        </w:tc>
        <w:tc>
          <w:tcPr>
            <w:tcW w:w="2157" w:type="dxa"/>
          </w:tcPr>
          <w:p w14:paraId="70E528A7" w14:textId="77777777" w:rsidR="007E796E" w:rsidRDefault="007E796E" w:rsidP="007E796E">
            <w:pPr>
              <w:ind w:firstLine="0"/>
              <w:rPr>
                <w:lang w:bidi="fa-IR"/>
              </w:rPr>
            </w:pPr>
            <w:r>
              <w:rPr>
                <w:lang w:bidi="fa-IR"/>
              </w:rPr>
              <w:t>Short form</w:t>
            </w:r>
          </w:p>
        </w:tc>
      </w:tr>
    </w:tbl>
    <w:p w14:paraId="4717959B" w14:textId="77777777" w:rsidR="007E796E" w:rsidRDefault="007E796E" w:rsidP="007E796E">
      <w:pPr>
        <w:rPr>
          <w:lang w:bidi="fa-IR"/>
        </w:rPr>
      </w:pPr>
      <w:r>
        <w:rPr>
          <w:lang w:bidi="fa-IR"/>
        </w:rPr>
        <w:t>Negative</w:t>
      </w:r>
    </w:p>
    <w:tbl>
      <w:tblPr>
        <w:tblStyle w:val="TableGrid"/>
        <w:tblW w:w="0" w:type="auto"/>
        <w:tblLook w:val="04A0" w:firstRow="1" w:lastRow="0" w:firstColumn="1" w:lastColumn="0" w:noHBand="0" w:noVBand="1"/>
      </w:tblPr>
      <w:tblGrid>
        <w:gridCol w:w="2156"/>
        <w:gridCol w:w="2157"/>
        <w:gridCol w:w="2157"/>
      </w:tblGrid>
      <w:tr w:rsidR="007E796E" w14:paraId="03E8F4C1" w14:textId="77777777" w:rsidTr="007E796E">
        <w:tc>
          <w:tcPr>
            <w:tcW w:w="2156" w:type="dxa"/>
          </w:tcPr>
          <w:p w14:paraId="6ED3233D" w14:textId="77777777" w:rsidR="007E796E" w:rsidRDefault="007E796E" w:rsidP="007E796E">
            <w:pPr>
              <w:ind w:firstLine="0"/>
              <w:rPr>
                <w:lang w:bidi="fa-IR"/>
              </w:rPr>
            </w:pPr>
            <w:r>
              <w:rPr>
                <w:lang w:bidi="fa-IR"/>
              </w:rPr>
              <w:t>I</w:t>
            </w:r>
          </w:p>
        </w:tc>
        <w:tc>
          <w:tcPr>
            <w:tcW w:w="2157" w:type="dxa"/>
          </w:tcPr>
          <w:p w14:paraId="34FBC363" w14:textId="77777777" w:rsidR="007E796E" w:rsidRDefault="007E796E" w:rsidP="007E796E">
            <w:pPr>
              <w:ind w:firstLine="0"/>
              <w:rPr>
                <w:lang w:bidi="fa-IR"/>
              </w:rPr>
            </w:pPr>
            <w:r>
              <w:rPr>
                <w:lang w:bidi="fa-IR"/>
              </w:rPr>
              <w:t>am not</w:t>
            </w:r>
          </w:p>
        </w:tc>
        <w:tc>
          <w:tcPr>
            <w:tcW w:w="2157" w:type="dxa"/>
          </w:tcPr>
          <w:p w14:paraId="398379EB" w14:textId="77777777" w:rsidR="007E796E" w:rsidRDefault="007E796E" w:rsidP="007E796E">
            <w:pPr>
              <w:ind w:firstLine="0"/>
              <w:rPr>
                <w:lang w:bidi="fa-IR"/>
              </w:rPr>
            </w:pPr>
            <w:r>
              <w:rPr>
                <w:lang w:bidi="fa-IR"/>
              </w:rPr>
              <w:t>(I’m not)</w:t>
            </w:r>
          </w:p>
        </w:tc>
      </w:tr>
      <w:tr w:rsidR="007E796E" w14:paraId="75547F61" w14:textId="77777777" w:rsidTr="007E796E">
        <w:tc>
          <w:tcPr>
            <w:tcW w:w="2156" w:type="dxa"/>
          </w:tcPr>
          <w:p w14:paraId="1B02556D" w14:textId="77777777" w:rsidR="007E796E" w:rsidRDefault="007E796E" w:rsidP="007E796E">
            <w:pPr>
              <w:ind w:firstLine="0"/>
              <w:rPr>
                <w:lang w:bidi="fa-IR"/>
              </w:rPr>
            </w:pPr>
            <w:r>
              <w:rPr>
                <w:lang w:bidi="fa-IR"/>
              </w:rPr>
              <w:t>He</w:t>
            </w:r>
          </w:p>
          <w:p w14:paraId="4393EABF" w14:textId="77777777" w:rsidR="007E796E" w:rsidRDefault="007E796E" w:rsidP="007E796E">
            <w:pPr>
              <w:ind w:firstLine="0"/>
              <w:rPr>
                <w:lang w:bidi="fa-IR"/>
              </w:rPr>
            </w:pPr>
            <w:r>
              <w:rPr>
                <w:lang w:bidi="fa-IR"/>
              </w:rPr>
              <w:t>She</w:t>
            </w:r>
          </w:p>
          <w:p w14:paraId="1CA18B6A" w14:textId="77777777" w:rsidR="007E796E" w:rsidRDefault="007E796E" w:rsidP="007E796E">
            <w:pPr>
              <w:ind w:firstLine="0"/>
              <w:rPr>
                <w:lang w:bidi="fa-IR"/>
              </w:rPr>
            </w:pPr>
            <w:r>
              <w:rPr>
                <w:lang w:bidi="fa-IR"/>
              </w:rPr>
              <w:t>It</w:t>
            </w:r>
          </w:p>
        </w:tc>
        <w:tc>
          <w:tcPr>
            <w:tcW w:w="2157" w:type="dxa"/>
          </w:tcPr>
          <w:p w14:paraId="7C6E15CE" w14:textId="77777777" w:rsidR="007E796E" w:rsidRDefault="007E796E" w:rsidP="007E796E">
            <w:pPr>
              <w:ind w:firstLine="0"/>
              <w:rPr>
                <w:lang w:bidi="fa-IR"/>
              </w:rPr>
            </w:pPr>
            <w:r>
              <w:rPr>
                <w:lang w:bidi="fa-IR"/>
              </w:rPr>
              <w:t>is not</w:t>
            </w:r>
          </w:p>
        </w:tc>
        <w:tc>
          <w:tcPr>
            <w:tcW w:w="2157" w:type="dxa"/>
          </w:tcPr>
          <w:p w14:paraId="264777CC" w14:textId="77777777" w:rsidR="007E796E" w:rsidRDefault="007E796E" w:rsidP="007E796E">
            <w:pPr>
              <w:ind w:firstLine="0"/>
              <w:rPr>
                <w:lang w:bidi="fa-IR"/>
              </w:rPr>
            </w:pPr>
            <w:r>
              <w:rPr>
                <w:lang w:bidi="fa-IR"/>
              </w:rPr>
              <w:t>(He’s not or He isn’t)</w:t>
            </w:r>
          </w:p>
          <w:p w14:paraId="1ECB9F9C" w14:textId="77777777" w:rsidR="007E796E" w:rsidRDefault="007E796E" w:rsidP="007E796E">
            <w:pPr>
              <w:ind w:firstLine="0"/>
              <w:rPr>
                <w:lang w:bidi="fa-IR"/>
              </w:rPr>
            </w:pPr>
            <w:r>
              <w:rPr>
                <w:lang w:bidi="fa-IR"/>
              </w:rPr>
              <w:t>(she’s not or She isn’t)</w:t>
            </w:r>
          </w:p>
          <w:p w14:paraId="04B6D6A1" w14:textId="77777777" w:rsidR="007E796E" w:rsidRDefault="007E796E" w:rsidP="007E796E">
            <w:pPr>
              <w:ind w:firstLine="0"/>
              <w:rPr>
                <w:lang w:bidi="fa-IR"/>
              </w:rPr>
            </w:pPr>
            <w:r>
              <w:rPr>
                <w:lang w:bidi="fa-IR"/>
              </w:rPr>
              <w:t>(It’s not or it isn’t)</w:t>
            </w:r>
          </w:p>
        </w:tc>
      </w:tr>
      <w:tr w:rsidR="007E796E" w14:paraId="176CDB37" w14:textId="77777777" w:rsidTr="007E796E">
        <w:tc>
          <w:tcPr>
            <w:tcW w:w="2156" w:type="dxa"/>
          </w:tcPr>
          <w:p w14:paraId="45A7A27A" w14:textId="77777777" w:rsidR="007E796E" w:rsidRDefault="007E796E" w:rsidP="007E796E">
            <w:pPr>
              <w:ind w:firstLine="0"/>
              <w:rPr>
                <w:lang w:bidi="fa-IR"/>
              </w:rPr>
            </w:pPr>
            <w:r>
              <w:rPr>
                <w:lang w:bidi="fa-IR"/>
              </w:rPr>
              <w:t>We</w:t>
            </w:r>
          </w:p>
          <w:p w14:paraId="4B10EE13" w14:textId="77777777" w:rsidR="007E796E" w:rsidRDefault="007E796E" w:rsidP="007E796E">
            <w:pPr>
              <w:ind w:firstLine="0"/>
              <w:rPr>
                <w:lang w:bidi="fa-IR"/>
              </w:rPr>
            </w:pPr>
            <w:r>
              <w:rPr>
                <w:lang w:bidi="fa-IR"/>
              </w:rPr>
              <w:t>You</w:t>
            </w:r>
          </w:p>
          <w:p w14:paraId="638A1AE1" w14:textId="77777777" w:rsidR="007E796E" w:rsidRDefault="007E796E" w:rsidP="007E796E">
            <w:pPr>
              <w:ind w:firstLine="0"/>
              <w:rPr>
                <w:lang w:bidi="fa-IR"/>
              </w:rPr>
            </w:pPr>
            <w:r>
              <w:rPr>
                <w:lang w:bidi="fa-IR"/>
              </w:rPr>
              <w:t>They</w:t>
            </w:r>
          </w:p>
        </w:tc>
        <w:tc>
          <w:tcPr>
            <w:tcW w:w="2157" w:type="dxa"/>
          </w:tcPr>
          <w:p w14:paraId="44360A9F" w14:textId="77777777" w:rsidR="007E796E" w:rsidRDefault="007E796E" w:rsidP="007E796E">
            <w:pPr>
              <w:ind w:firstLine="0"/>
              <w:rPr>
                <w:lang w:bidi="fa-IR"/>
              </w:rPr>
            </w:pPr>
            <w:r>
              <w:rPr>
                <w:lang w:bidi="fa-IR"/>
              </w:rPr>
              <w:t>Are not</w:t>
            </w:r>
          </w:p>
        </w:tc>
        <w:tc>
          <w:tcPr>
            <w:tcW w:w="2157" w:type="dxa"/>
          </w:tcPr>
          <w:p w14:paraId="68424A47" w14:textId="77777777" w:rsidR="007E796E" w:rsidRDefault="007E796E" w:rsidP="007E796E">
            <w:pPr>
              <w:ind w:firstLine="0"/>
              <w:rPr>
                <w:lang w:bidi="fa-IR"/>
              </w:rPr>
            </w:pPr>
            <w:r>
              <w:rPr>
                <w:lang w:bidi="fa-IR"/>
              </w:rPr>
              <w:t>(We’re not or We aren’t)</w:t>
            </w:r>
          </w:p>
          <w:p w14:paraId="522881CC" w14:textId="77777777" w:rsidR="007E796E" w:rsidRDefault="007E796E" w:rsidP="007E796E">
            <w:pPr>
              <w:ind w:firstLine="0"/>
              <w:rPr>
                <w:lang w:bidi="fa-IR"/>
              </w:rPr>
            </w:pPr>
            <w:r>
              <w:rPr>
                <w:lang w:bidi="fa-IR"/>
              </w:rPr>
              <w:t>(You’re not or you aren’t)</w:t>
            </w:r>
          </w:p>
          <w:p w14:paraId="7708608C" w14:textId="77777777" w:rsidR="007E796E" w:rsidRDefault="007E796E" w:rsidP="007E796E">
            <w:pPr>
              <w:ind w:firstLine="0"/>
              <w:rPr>
                <w:lang w:bidi="fa-IR"/>
              </w:rPr>
            </w:pPr>
            <w:r>
              <w:rPr>
                <w:lang w:bidi="fa-IR"/>
              </w:rPr>
              <w:t>(They’re not or they aren’t)</w:t>
            </w:r>
          </w:p>
        </w:tc>
      </w:tr>
      <w:tr w:rsidR="007E796E" w14:paraId="06E495B4" w14:textId="77777777" w:rsidTr="007E796E">
        <w:tc>
          <w:tcPr>
            <w:tcW w:w="2156" w:type="dxa"/>
          </w:tcPr>
          <w:p w14:paraId="4622864D" w14:textId="77777777" w:rsidR="007E796E" w:rsidRDefault="007E796E" w:rsidP="007E796E">
            <w:pPr>
              <w:ind w:firstLine="0"/>
              <w:rPr>
                <w:lang w:bidi="fa-IR"/>
              </w:rPr>
            </w:pPr>
          </w:p>
        </w:tc>
        <w:tc>
          <w:tcPr>
            <w:tcW w:w="2157" w:type="dxa"/>
          </w:tcPr>
          <w:p w14:paraId="35871017" w14:textId="77777777" w:rsidR="007E796E" w:rsidRDefault="007E796E" w:rsidP="007E796E">
            <w:pPr>
              <w:ind w:firstLine="0"/>
              <w:rPr>
                <w:lang w:bidi="fa-IR"/>
              </w:rPr>
            </w:pPr>
          </w:p>
        </w:tc>
        <w:tc>
          <w:tcPr>
            <w:tcW w:w="2157" w:type="dxa"/>
          </w:tcPr>
          <w:p w14:paraId="19810D36" w14:textId="77777777" w:rsidR="007E796E" w:rsidRDefault="007E796E" w:rsidP="007E796E">
            <w:pPr>
              <w:ind w:firstLine="0"/>
              <w:rPr>
                <w:lang w:bidi="fa-IR"/>
              </w:rPr>
            </w:pPr>
            <w:r>
              <w:rPr>
                <w:lang w:bidi="fa-IR"/>
              </w:rPr>
              <w:t>Short forms</w:t>
            </w:r>
          </w:p>
        </w:tc>
      </w:tr>
    </w:tbl>
    <w:p w14:paraId="0A4FE001" w14:textId="77777777" w:rsidR="007E796E" w:rsidRDefault="007E796E" w:rsidP="007E796E">
      <w:pPr>
        <w:rPr>
          <w:lang w:bidi="fa-IR"/>
        </w:rPr>
      </w:pPr>
    </w:p>
    <w:p w14:paraId="35513006" w14:textId="77777777" w:rsidR="007E796E" w:rsidRDefault="007E796E" w:rsidP="007E796E">
      <w:pPr>
        <w:pStyle w:val="ListParagraph"/>
        <w:numPr>
          <w:ilvl w:val="0"/>
          <w:numId w:val="11"/>
        </w:numPr>
        <w:rPr>
          <w:lang w:bidi="fa-IR"/>
        </w:rPr>
      </w:pPr>
      <w:r>
        <w:rPr>
          <w:lang w:bidi="fa-IR"/>
        </w:rPr>
        <w:t>I’m cold. Can you close the window, please?</w:t>
      </w:r>
    </w:p>
    <w:p w14:paraId="06AC2FB9" w14:textId="77777777" w:rsidR="007E796E" w:rsidRDefault="007E796E" w:rsidP="007E796E">
      <w:pPr>
        <w:pStyle w:val="ListParagraph"/>
        <w:numPr>
          <w:ilvl w:val="0"/>
          <w:numId w:val="11"/>
        </w:numPr>
        <w:rPr>
          <w:lang w:bidi="fa-IR"/>
        </w:rPr>
      </w:pPr>
      <w:r>
        <w:rPr>
          <w:lang w:bidi="fa-IR"/>
        </w:rPr>
        <w:t>I’m 32 years old. My sister is 29.</w:t>
      </w:r>
    </w:p>
    <w:p w14:paraId="16AF8202" w14:textId="77777777" w:rsidR="007E796E" w:rsidRDefault="007E796E" w:rsidP="007E796E">
      <w:pPr>
        <w:pStyle w:val="ListParagraph"/>
        <w:numPr>
          <w:ilvl w:val="0"/>
          <w:numId w:val="11"/>
        </w:numPr>
        <w:rPr>
          <w:lang w:bidi="fa-IR"/>
        </w:rPr>
      </w:pPr>
      <w:r>
        <w:rPr>
          <w:lang w:bidi="fa-IR"/>
        </w:rPr>
        <w:t>Steve is ill. He’s in bed.</w:t>
      </w:r>
    </w:p>
    <w:p w14:paraId="661B4A3C" w14:textId="77777777" w:rsidR="007E796E" w:rsidRDefault="007E796E" w:rsidP="007E796E">
      <w:pPr>
        <w:pStyle w:val="ListParagraph"/>
        <w:numPr>
          <w:ilvl w:val="0"/>
          <w:numId w:val="11"/>
        </w:numPr>
        <w:rPr>
          <w:lang w:bidi="fa-IR"/>
        </w:rPr>
      </w:pPr>
      <w:r>
        <w:rPr>
          <w:lang w:bidi="fa-IR"/>
        </w:rPr>
        <w:t xml:space="preserve">My brother is scared of dogs. </w:t>
      </w:r>
    </w:p>
    <w:p w14:paraId="3FFBD2E3" w14:textId="77777777" w:rsidR="007E796E" w:rsidRDefault="007E796E" w:rsidP="007E796E">
      <w:pPr>
        <w:pStyle w:val="ListParagraph"/>
        <w:numPr>
          <w:ilvl w:val="0"/>
          <w:numId w:val="11"/>
        </w:numPr>
        <w:rPr>
          <w:lang w:bidi="fa-IR"/>
        </w:rPr>
      </w:pPr>
      <w:r>
        <w:rPr>
          <w:lang w:bidi="fa-IR"/>
        </w:rPr>
        <w:t>It’s ten o’clock. You’re late again.</w:t>
      </w:r>
    </w:p>
    <w:p w14:paraId="3AD6284E" w14:textId="77777777" w:rsidR="007E796E" w:rsidRDefault="007E796E" w:rsidP="007E796E">
      <w:pPr>
        <w:pStyle w:val="ListParagraph"/>
        <w:numPr>
          <w:ilvl w:val="0"/>
          <w:numId w:val="11"/>
        </w:numPr>
        <w:rPr>
          <w:lang w:bidi="fa-IR"/>
        </w:rPr>
      </w:pPr>
      <w:r>
        <w:rPr>
          <w:lang w:bidi="fa-IR"/>
        </w:rPr>
        <w:t>Ann and I are good friends.</w:t>
      </w:r>
    </w:p>
    <w:p w14:paraId="44D50A02" w14:textId="77777777" w:rsidR="007E796E" w:rsidRDefault="007E796E" w:rsidP="007E796E">
      <w:pPr>
        <w:pStyle w:val="ListParagraph"/>
        <w:numPr>
          <w:ilvl w:val="0"/>
          <w:numId w:val="11"/>
        </w:numPr>
        <w:rPr>
          <w:lang w:bidi="fa-IR"/>
        </w:rPr>
      </w:pPr>
      <w:r>
        <w:rPr>
          <w:lang w:bidi="fa-IR"/>
        </w:rPr>
        <w:t>Your keys are on the table.</w:t>
      </w:r>
    </w:p>
    <w:p w14:paraId="3BEDC81E" w14:textId="77777777" w:rsidR="007E796E" w:rsidRDefault="007E796E" w:rsidP="007E796E">
      <w:pPr>
        <w:pStyle w:val="ListParagraph"/>
        <w:numPr>
          <w:ilvl w:val="0"/>
          <w:numId w:val="11"/>
        </w:numPr>
        <w:rPr>
          <w:lang w:bidi="fa-IR"/>
        </w:rPr>
      </w:pPr>
      <w:r>
        <w:rPr>
          <w:lang w:bidi="fa-IR"/>
        </w:rPr>
        <w:t>I’m scared of dogs.</w:t>
      </w:r>
    </w:p>
    <w:p w14:paraId="2C22F520" w14:textId="77777777" w:rsidR="007E796E" w:rsidRDefault="007E796E" w:rsidP="007E796E">
      <w:pPr>
        <w:pStyle w:val="ListParagraph"/>
        <w:numPr>
          <w:ilvl w:val="0"/>
          <w:numId w:val="11"/>
        </w:numPr>
        <w:rPr>
          <w:lang w:bidi="fa-IR"/>
        </w:rPr>
      </w:pPr>
      <w:r>
        <w:rPr>
          <w:lang w:bidi="fa-IR"/>
        </w:rPr>
        <w:t>I’m tired, but I’m not hungry.</w:t>
      </w:r>
    </w:p>
    <w:p w14:paraId="54229860" w14:textId="77777777" w:rsidR="007E796E" w:rsidRDefault="007E796E" w:rsidP="007E796E">
      <w:pPr>
        <w:pStyle w:val="ListParagraph"/>
        <w:numPr>
          <w:ilvl w:val="0"/>
          <w:numId w:val="11"/>
        </w:numPr>
        <w:rPr>
          <w:lang w:bidi="fa-IR"/>
        </w:rPr>
      </w:pPr>
      <w:r>
        <w:rPr>
          <w:lang w:bidi="fa-IR"/>
        </w:rPr>
        <w:t>Lisa isn’t interested in politics. She’s interested in art.</w:t>
      </w:r>
    </w:p>
    <w:p w14:paraId="4E3C8D37" w14:textId="77777777" w:rsidR="007E796E" w:rsidRDefault="007E796E" w:rsidP="007E796E">
      <w:pPr>
        <w:pStyle w:val="ListParagraph"/>
        <w:numPr>
          <w:ilvl w:val="0"/>
          <w:numId w:val="11"/>
        </w:numPr>
        <w:rPr>
          <w:lang w:bidi="fa-IR"/>
        </w:rPr>
      </w:pPr>
      <w:r>
        <w:rPr>
          <w:lang w:bidi="fa-IR"/>
        </w:rPr>
        <w:t>James isn’t a teacher. He’s a student.</w:t>
      </w:r>
    </w:p>
    <w:p w14:paraId="040257DE" w14:textId="77777777" w:rsidR="007E796E" w:rsidRDefault="007E796E" w:rsidP="007E796E">
      <w:pPr>
        <w:pStyle w:val="ListParagraph"/>
        <w:numPr>
          <w:ilvl w:val="0"/>
          <w:numId w:val="11"/>
        </w:numPr>
        <w:rPr>
          <w:lang w:bidi="fa-IR"/>
        </w:rPr>
      </w:pPr>
      <w:r>
        <w:rPr>
          <w:lang w:bidi="fa-IR"/>
        </w:rPr>
        <w:lastRenderedPageBreak/>
        <w:t>Those people aren’t English. They’re Australian.</w:t>
      </w:r>
    </w:p>
    <w:p w14:paraId="68F18DCD" w14:textId="77777777" w:rsidR="007E796E" w:rsidRDefault="007E796E" w:rsidP="007E796E">
      <w:pPr>
        <w:pStyle w:val="ListParagraph"/>
        <w:numPr>
          <w:ilvl w:val="0"/>
          <w:numId w:val="11"/>
        </w:numPr>
        <w:rPr>
          <w:lang w:bidi="fa-IR"/>
        </w:rPr>
      </w:pPr>
      <w:r>
        <w:rPr>
          <w:lang w:bidi="fa-IR"/>
        </w:rPr>
        <w:t>It’s sunny today, but it isn’t warm.</w:t>
      </w:r>
    </w:p>
    <w:p w14:paraId="15D9ED7B" w14:textId="77777777" w:rsidR="007E796E" w:rsidRDefault="007E796E" w:rsidP="007E796E">
      <w:pPr>
        <w:pStyle w:val="Heading2"/>
        <w:rPr>
          <w:lang w:bidi="fa-IR"/>
        </w:rPr>
      </w:pPr>
      <w:r>
        <w:rPr>
          <w:lang w:bidi="fa-IR"/>
        </w:rPr>
        <w:t>C</w:t>
      </w:r>
    </w:p>
    <w:p w14:paraId="647852C3" w14:textId="77777777" w:rsidR="007E796E" w:rsidRDefault="007E796E" w:rsidP="007E796E">
      <w:pPr>
        <w:rPr>
          <w:lang w:bidi="fa-IR"/>
        </w:rPr>
      </w:pPr>
      <w:r>
        <w:rPr>
          <w:lang w:bidi="fa-IR"/>
        </w:rPr>
        <w:t>That’s = that is there’s = there is here’s = here is</w:t>
      </w:r>
    </w:p>
    <w:p w14:paraId="770BDCD3" w14:textId="77777777" w:rsidR="007E796E" w:rsidRDefault="007E796E" w:rsidP="007E796E">
      <w:pPr>
        <w:pStyle w:val="ListParagraph"/>
        <w:numPr>
          <w:ilvl w:val="0"/>
          <w:numId w:val="11"/>
        </w:numPr>
        <w:rPr>
          <w:lang w:bidi="fa-IR"/>
        </w:rPr>
      </w:pPr>
      <w:r>
        <w:rPr>
          <w:lang w:bidi="fa-IR"/>
        </w:rPr>
        <w:t>Thank you. That’s very kind of you.</w:t>
      </w:r>
    </w:p>
    <w:p w14:paraId="1D2390A0" w14:textId="77777777" w:rsidR="007E796E" w:rsidRDefault="007E796E" w:rsidP="007E796E">
      <w:pPr>
        <w:pStyle w:val="ListParagraph"/>
        <w:numPr>
          <w:ilvl w:val="0"/>
          <w:numId w:val="11"/>
        </w:numPr>
        <w:rPr>
          <w:lang w:bidi="fa-IR"/>
        </w:rPr>
      </w:pPr>
      <w:r>
        <w:rPr>
          <w:lang w:bidi="fa-IR"/>
        </w:rPr>
        <w:t>Look! There’s Chris.</w:t>
      </w:r>
    </w:p>
    <w:p w14:paraId="78701B45" w14:textId="77777777" w:rsidR="007E796E" w:rsidRDefault="007E796E" w:rsidP="007E796E">
      <w:pPr>
        <w:pStyle w:val="ListParagraph"/>
        <w:numPr>
          <w:ilvl w:val="0"/>
          <w:numId w:val="11"/>
        </w:numPr>
        <w:rPr>
          <w:lang w:bidi="fa-IR"/>
        </w:rPr>
      </w:pPr>
      <w:r>
        <w:rPr>
          <w:lang w:bidi="fa-IR"/>
        </w:rPr>
        <w:t>‘Here’s your key’. ‘Thank you’.</w:t>
      </w:r>
    </w:p>
    <w:p w14:paraId="7FD31B67" w14:textId="77777777" w:rsidR="007E796E" w:rsidRDefault="007E796E" w:rsidP="007E796E">
      <w:pPr>
        <w:pStyle w:val="Heading1"/>
        <w:rPr>
          <w:lang w:bidi="fa-IR"/>
        </w:rPr>
      </w:pPr>
      <w:r>
        <w:rPr>
          <w:lang w:bidi="fa-IR"/>
        </w:rPr>
        <w:t>Unit 2 : am/is/are (Questions)</w:t>
      </w:r>
    </w:p>
    <w:p w14:paraId="60CF29A4" w14:textId="77777777" w:rsidR="007E796E" w:rsidRDefault="007E796E" w:rsidP="007E796E">
      <w:pPr>
        <w:pStyle w:val="Heading2"/>
        <w:rPr>
          <w:lang w:bidi="fa-IR"/>
        </w:rPr>
      </w:pPr>
      <w:r>
        <w:rPr>
          <w:lang w:bidi="fa-IR"/>
        </w:rPr>
        <w:t xml:space="preserve">A </w:t>
      </w:r>
    </w:p>
    <w:p w14:paraId="067D4FB9" w14:textId="77777777" w:rsidR="007E796E" w:rsidRDefault="007E796E" w:rsidP="007E796E">
      <w:pPr>
        <w:rPr>
          <w:lang w:bidi="fa-IR"/>
        </w:rPr>
      </w:pPr>
      <w:r>
        <w:rPr>
          <w:lang w:bidi="fa-IR"/>
        </w:rPr>
        <w:t>Positive</w:t>
      </w:r>
    </w:p>
    <w:tbl>
      <w:tblPr>
        <w:tblStyle w:val="TableGrid"/>
        <w:tblW w:w="0" w:type="auto"/>
        <w:tblLook w:val="04A0" w:firstRow="1" w:lastRow="0" w:firstColumn="1" w:lastColumn="0" w:noHBand="0" w:noVBand="1"/>
      </w:tblPr>
      <w:tblGrid>
        <w:gridCol w:w="3235"/>
        <w:gridCol w:w="3235"/>
      </w:tblGrid>
      <w:tr w:rsidR="007E796E" w14:paraId="5A792864" w14:textId="77777777" w:rsidTr="007E796E">
        <w:tc>
          <w:tcPr>
            <w:tcW w:w="3235" w:type="dxa"/>
          </w:tcPr>
          <w:p w14:paraId="10682934" w14:textId="77777777" w:rsidR="007E796E" w:rsidRDefault="007E796E" w:rsidP="007E796E">
            <w:pPr>
              <w:ind w:firstLine="0"/>
              <w:rPr>
                <w:lang w:bidi="fa-IR"/>
              </w:rPr>
            </w:pPr>
            <w:r>
              <w:rPr>
                <w:lang w:bidi="fa-IR"/>
              </w:rPr>
              <w:t xml:space="preserve">I </w:t>
            </w:r>
          </w:p>
        </w:tc>
        <w:tc>
          <w:tcPr>
            <w:tcW w:w="3235" w:type="dxa"/>
          </w:tcPr>
          <w:p w14:paraId="07015DD3" w14:textId="77777777" w:rsidR="007E796E" w:rsidRDefault="007E796E" w:rsidP="007E796E">
            <w:pPr>
              <w:ind w:firstLine="0"/>
              <w:rPr>
                <w:lang w:bidi="fa-IR"/>
              </w:rPr>
            </w:pPr>
            <w:r>
              <w:rPr>
                <w:lang w:bidi="fa-IR"/>
              </w:rPr>
              <w:t>Am</w:t>
            </w:r>
          </w:p>
        </w:tc>
      </w:tr>
      <w:tr w:rsidR="007E796E" w14:paraId="4C1564C7" w14:textId="77777777" w:rsidTr="007E796E">
        <w:tc>
          <w:tcPr>
            <w:tcW w:w="3235" w:type="dxa"/>
          </w:tcPr>
          <w:p w14:paraId="750F5BC4" w14:textId="77777777" w:rsidR="007E796E" w:rsidRDefault="007E796E" w:rsidP="007E796E">
            <w:pPr>
              <w:ind w:firstLine="0"/>
              <w:rPr>
                <w:lang w:bidi="fa-IR"/>
              </w:rPr>
            </w:pPr>
            <w:r>
              <w:rPr>
                <w:lang w:bidi="fa-IR"/>
              </w:rPr>
              <w:t>He</w:t>
            </w:r>
          </w:p>
          <w:p w14:paraId="69406D6E" w14:textId="77777777" w:rsidR="007E796E" w:rsidRDefault="007E796E" w:rsidP="007E796E">
            <w:pPr>
              <w:ind w:firstLine="0"/>
              <w:rPr>
                <w:lang w:bidi="fa-IR"/>
              </w:rPr>
            </w:pPr>
            <w:r>
              <w:rPr>
                <w:lang w:bidi="fa-IR"/>
              </w:rPr>
              <w:t>She</w:t>
            </w:r>
          </w:p>
          <w:p w14:paraId="67B2FF48" w14:textId="77777777" w:rsidR="007E796E" w:rsidRDefault="007E796E" w:rsidP="007E796E">
            <w:pPr>
              <w:ind w:firstLine="0"/>
              <w:rPr>
                <w:lang w:bidi="fa-IR"/>
              </w:rPr>
            </w:pPr>
            <w:r>
              <w:rPr>
                <w:lang w:bidi="fa-IR"/>
              </w:rPr>
              <w:t>It</w:t>
            </w:r>
          </w:p>
        </w:tc>
        <w:tc>
          <w:tcPr>
            <w:tcW w:w="3235" w:type="dxa"/>
          </w:tcPr>
          <w:p w14:paraId="58F863B1" w14:textId="77777777" w:rsidR="007E796E" w:rsidRDefault="007E796E" w:rsidP="007E796E">
            <w:pPr>
              <w:ind w:firstLine="0"/>
              <w:rPr>
                <w:lang w:bidi="fa-IR"/>
              </w:rPr>
            </w:pPr>
            <w:r>
              <w:rPr>
                <w:lang w:bidi="fa-IR"/>
              </w:rPr>
              <w:t>Is</w:t>
            </w:r>
          </w:p>
        </w:tc>
      </w:tr>
      <w:tr w:rsidR="007E796E" w14:paraId="3E90EC11" w14:textId="77777777" w:rsidTr="007E796E">
        <w:tc>
          <w:tcPr>
            <w:tcW w:w="3235" w:type="dxa"/>
          </w:tcPr>
          <w:p w14:paraId="6BC7FA36" w14:textId="77777777" w:rsidR="007E796E" w:rsidRDefault="007E796E" w:rsidP="007E796E">
            <w:pPr>
              <w:ind w:firstLine="0"/>
              <w:rPr>
                <w:lang w:bidi="fa-IR"/>
              </w:rPr>
            </w:pPr>
            <w:r>
              <w:rPr>
                <w:lang w:bidi="fa-IR"/>
              </w:rPr>
              <w:t>We</w:t>
            </w:r>
          </w:p>
          <w:p w14:paraId="71D6D43D" w14:textId="77777777" w:rsidR="007E796E" w:rsidRDefault="007E796E" w:rsidP="007E796E">
            <w:pPr>
              <w:ind w:firstLine="0"/>
              <w:rPr>
                <w:lang w:bidi="fa-IR"/>
              </w:rPr>
            </w:pPr>
            <w:r>
              <w:rPr>
                <w:lang w:bidi="fa-IR"/>
              </w:rPr>
              <w:t>You</w:t>
            </w:r>
          </w:p>
          <w:p w14:paraId="59991448" w14:textId="77777777" w:rsidR="007E796E" w:rsidRDefault="007E796E" w:rsidP="007E796E">
            <w:pPr>
              <w:ind w:firstLine="0"/>
              <w:rPr>
                <w:lang w:bidi="fa-IR"/>
              </w:rPr>
            </w:pPr>
            <w:r>
              <w:rPr>
                <w:lang w:bidi="fa-IR"/>
              </w:rPr>
              <w:t>They</w:t>
            </w:r>
          </w:p>
        </w:tc>
        <w:tc>
          <w:tcPr>
            <w:tcW w:w="3235" w:type="dxa"/>
          </w:tcPr>
          <w:p w14:paraId="60ABEC31" w14:textId="77777777" w:rsidR="007E796E" w:rsidRDefault="007E796E" w:rsidP="007E796E">
            <w:pPr>
              <w:ind w:firstLine="0"/>
              <w:rPr>
                <w:lang w:bidi="fa-IR"/>
              </w:rPr>
            </w:pPr>
            <w:r>
              <w:rPr>
                <w:lang w:bidi="fa-IR"/>
              </w:rPr>
              <w:t>Are</w:t>
            </w:r>
          </w:p>
        </w:tc>
      </w:tr>
    </w:tbl>
    <w:p w14:paraId="58BD20F7" w14:textId="77777777" w:rsidR="007E796E" w:rsidRDefault="007E796E" w:rsidP="007E796E">
      <w:pPr>
        <w:ind w:firstLine="0"/>
        <w:rPr>
          <w:lang w:bidi="fa-IR"/>
        </w:rPr>
      </w:pPr>
      <w:r>
        <w:rPr>
          <w:lang w:bidi="fa-IR"/>
        </w:rPr>
        <w:t>Question</w:t>
      </w:r>
    </w:p>
    <w:tbl>
      <w:tblPr>
        <w:tblStyle w:val="TableGrid"/>
        <w:tblW w:w="0" w:type="auto"/>
        <w:tblLook w:val="04A0" w:firstRow="1" w:lastRow="0" w:firstColumn="1" w:lastColumn="0" w:noHBand="0" w:noVBand="1"/>
      </w:tblPr>
      <w:tblGrid>
        <w:gridCol w:w="3235"/>
        <w:gridCol w:w="3235"/>
      </w:tblGrid>
      <w:tr w:rsidR="007E796E" w14:paraId="5F91A2D7" w14:textId="77777777" w:rsidTr="007E796E">
        <w:tc>
          <w:tcPr>
            <w:tcW w:w="3235" w:type="dxa"/>
          </w:tcPr>
          <w:p w14:paraId="6AA686EF" w14:textId="77777777" w:rsidR="007E796E" w:rsidRDefault="007E796E" w:rsidP="007E796E">
            <w:pPr>
              <w:ind w:firstLine="0"/>
              <w:rPr>
                <w:lang w:bidi="fa-IR"/>
              </w:rPr>
            </w:pPr>
            <w:r>
              <w:rPr>
                <w:lang w:bidi="fa-IR"/>
              </w:rPr>
              <w:t>Am</w:t>
            </w:r>
          </w:p>
        </w:tc>
        <w:tc>
          <w:tcPr>
            <w:tcW w:w="3235" w:type="dxa"/>
          </w:tcPr>
          <w:p w14:paraId="11936B8C" w14:textId="77777777" w:rsidR="007E796E" w:rsidRDefault="007E796E" w:rsidP="007E796E">
            <w:pPr>
              <w:ind w:firstLine="0"/>
              <w:rPr>
                <w:lang w:bidi="fa-IR"/>
              </w:rPr>
            </w:pPr>
            <w:r>
              <w:rPr>
                <w:lang w:bidi="fa-IR"/>
              </w:rPr>
              <w:t>I?</w:t>
            </w:r>
          </w:p>
        </w:tc>
      </w:tr>
      <w:tr w:rsidR="007E796E" w14:paraId="4BFFF7C5" w14:textId="77777777" w:rsidTr="007E796E">
        <w:tc>
          <w:tcPr>
            <w:tcW w:w="3235" w:type="dxa"/>
          </w:tcPr>
          <w:p w14:paraId="7120E8CB" w14:textId="77777777" w:rsidR="007E796E" w:rsidRDefault="007E796E" w:rsidP="007E796E">
            <w:pPr>
              <w:ind w:firstLine="0"/>
              <w:rPr>
                <w:lang w:bidi="fa-IR"/>
              </w:rPr>
            </w:pPr>
            <w:r>
              <w:rPr>
                <w:lang w:bidi="fa-IR"/>
              </w:rPr>
              <w:t>Is</w:t>
            </w:r>
          </w:p>
        </w:tc>
        <w:tc>
          <w:tcPr>
            <w:tcW w:w="3235" w:type="dxa"/>
          </w:tcPr>
          <w:p w14:paraId="168FBA05" w14:textId="77777777" w:rsidR="007E796E" w:rsidRDefault="007E796E" w:rsidP="007E796E">
            <w:pPr>
              <w:ind w:firstLine="0"/>
              <w:rPr>
                <w:lang w:bidi="fa-IR"/>
              </w:rPr>
            </w:pPr>
            <w:r>
              <w:rPr>
                <w:lang w:bidi="fa-IR"/>
              </w:rPr>
              <w:t>He?</w:t>
            </w:r>
          </w:p>
          <w:p w14:paraId="22E0187A" w14:textId="77777777" w:rsidR="007E796E" w:rsidRDefault="007E796E" w:rsidP="007E796E">
            <w:pPr>
              <w:ind w:firstLine="0"/>
              <w:rPr>
                <w:lang w:bidi="fa-IR"/>
              </w:rPr>
            </w:pPr>
            <w:r>
              <w:rPr>
                <w:lang w:bidi="fa-IR"/>
              </w:rPr>
              <w:t>She?</w:t>
            </w:r>
          </w:p>
          <w:p w14:paraId="0A17BED0" w14:textId="77777777" w:rsidR="007E796E" w:rsidRDefault="007E796E" w:rsidP="007E796E">
            <w:pPr>
              <w:ind w:firstLine="0"/>
              <w:rPr>
                <w:lang w:bidi="fa-IR"/>
              </w:rPr>
            </w:pPr>
            <w:r>
              <w:rPr>
                <w:lang w:bidi="fa-IR"/>
              </w:rPr>
              <w:t>It?</w:t>
            </w:r>
          </w:p>
        </w:tc>
      </w:tr>
      <w:tr w:rsidR="007E796E" w14:paraId="101FADE0" w14:textId="77777777" w:rsidTr="007E796E">
        <w:tc>
          <w:tcPr>
            <w:tcW w:w="3235" w:type="dxa"/>
          </w:tcPr>
          <w:p w14:paraId="35D121F9" w14:textId="77777777" w:rsidR="007E796E" w:rsidRDefault="007E796E" w:rsidP="007E796E">
            <w:pPr>
              <w:ind w:firstLine="0"/>
              <w:rPr>
                <w:lang w:bidi="fa-IR"/>
              </w:rPr>
            </w:pPr>
            <w:r>
              <w:rPr>
                <w:lang w:bidi="fa-IR"/>
              </w:rPr>
              <w:t>Are</w:t>
            </w:r>
          </w:p>
        </w:tc>
        <w:tc>
          <w:tcPr>
            <w:tcW w:w="3235" w:type="dxa"/>
          </w:tcPr>
          <w:p w14:paraId="33112C64" w14:textId="77777777" w:rsidR="007E796E" w:rsidRDefault="007E796E" w:rsidP="007E796E">
            <w:pPr>
              <w:ind w:firstLine="0"/>
              <w:rPr>
                <w:lang w:bidi="fa-IR"/>
              </w:rPr>
            </w:pPr>
            <w:r>
              <w:rPr>
                <w:lang w:bidi="fa-IR"/>
              </w:rPr>
              <w:t>We?</w:t>
            </w:r>
          </w:p>
          <w:p w14:paraId="34E0D77D" w14:textId="77777777" w:rsidR="007E796E" w:rsidRDefault="007E796E" w:rsidP="007E796E">
            <w:pPr>
              <w:ind w:firstLine="0"/>
              <w:rPr>
                <w:lang w:bidi="fa-IR"/>
              </w:rPr>
            </w:pPr>
            <w:r>
              <w:rPr>
                <w:lang w:bidi="fa-IR"/>
              </w:rPr>
              <w:t>You?</w:t>
            </w:r>
          </w:p>
          <w:p w14:paraId="30B7A41D" w14:textId="77777777" w:rsidR="007E796E" w:rsidRDefault="007E796E" w:rsidP="007E796E">
            <w:pPr>
              <w:ind w:firstLine="0"/>
              <w:rPr>
                <w:lang w:bidi="fa-IR"/>
              </w:rPr>
            </w:pPr>
            <w:r>
              <w:rPr>
                <w:lang w:bidi="fa-IR"/>
              </w:rPr>
              <w:t>They?</w:t>
            </w:r>
          </w:p>
        </w:tc>
      </w:tr>
    </w:tbl>
    <w:p w14:paraId="2A5E2CD7" w14:textId="77777777" w:rsidR="007E796E" w:rsidRDefault="007E796E" w:rsidP="007E796E">
      <w:pPr>
        <w:ind w:firstLine="0"/>
        <w:rPr>
          <w:lang w:bidi="fa-IR"/>
        </w:rPr>
      </w:pPr>
    </w:p>
    <w:p w14:paraId="79EAEC00" w14:textId="77777777" w:rsidR="007E796E" w:rsidRDefault="007E796E" w:rsidP="007E796E">
      <w:pPr>
        <w:ind w:firstLine="0"/>
        <w:rPr>
          <w:lang w:bidi="fa-IR"/>
        </w:rPr>
      </w:pPr>
      <w:r>
        <w:rPr>
          <w:lang w:bidi="fa-IR"/>
        </w:rPr>
        <w:t>A: What’s your name?</w:t>
      </w:r>
    </w:p>
    <w:p w14:paraId="446CA92C" w14:textId="77777777" w:rsidR="007E796E" w:rsidRDefault="007E796E" w:rsidP="007E796E">
      <w:pPr>
        <w:ind w:firstLine="0"/>
        <w:rPr>
          <w:lang w:bidi="fa-IR"/>
        </w:rPr>
      </w:pPr>
      <w:r>
        <w:rPr>
          <w:lang w:bidi="fa-IR"/>
        </w:rPr>
        <w:t>B: David.</w:t>
      </w:r>
    </w:p>
    <w:p w14:paraId="17A2C97D" w14:textId="77777777" w:rsidR="007E796E" w:rsidRDefault="007E796E" w:rsidP="007E796E">
      <w:pPr>
        <w:ind w:firstLine="0"/>
        <w:rPr>
          <w:lang w:bidi="fa-IR"/>
        </w:rPr>
      </w:pPr>
      <w:r>
        <w:rPr>
          <w:lang w:bidi="fa-IR"/>
        </w:rPr>
        <w:t>A: Are you married?</w:t>
      </w:r>
    </w:p>
    <w:p w14:paraId="5B188558" w14:textId="77777777" w:rsidR="007E796E" w:rsidRDefault="007E796E" w:rsidP="007E796E">
      <w:pPr>
        <w:ind w:firstLine="0"/>
        <w:rPr>
          <w:lang w:bidi="fa-IR"/>
        </w:rPr>
      </w:pPr>
      <w:r>
        <w:rPr>
          <w:lang w:bidi="fa-IR"/>
        </w:rPr>
        <w:t>B: No, I’m not.</w:t>
      </w:r>
    </w:p>
    <w:p w14:paraId="56C05F01" w14:textId="77777777" w:rsidR="007E796E" w:rsidRDefault="007E796E" w:rsidP="007E796E">
      <w:pPr>
        <w:ind w:firstLine="0"/>
        <w:rPr>
          <w:lang w:bidi="fa-IR"/>
        </w:rPr>
      </w:pPr>
      <w:r>
        <w:rPr>
          <w:lang w:bidi="fa-IR"/>
        </w:rPr>
        <w:t>A: How old are you?</w:t>
      </w:r>
    </w:p>
    <w:p w14:paraId="2D0981A1" w14:textId="77777777" w:rsidR="007E796E" w:rsidRDefault="007E796E" w:rsidP="007E796E">
      <w:pPr>
        <w:ind w:firstLine="0"/>
        <w:rPr>
          <w:lang w:bidi="fa-IR"/>
        </w:rPr>
      </w:pPr>
      <w:r>
        <w:rPr>
          <w:lang w:bidi="fa-IR"/>
        </w:rPr>
        <w:t>B: 25.</w:t>
      </w:r>
    </w:p>
    <w:p w14:paraId="60BED647" w14:textId="77777777" w:rsidR="007E796E" w:rsidRDefault="007E796E" w:rsidP="007E796E">
      <w:pPr>
        <w:ind w:firstLine="0"/>
        <w:rPr>
          <w:lang w:bidi="fa-IR"/>
        </w:rPr>
      </w:pPr>
      <w:r>
        <w:rPr>
          <w:lang w:bidi="fa-IR"/>
        </w:rPr>
        <w:t>A: Are you a student?</w:t>
      </w:r>
    </w:p>
    <w:p w14:paraId="142F4500" w14:textId="77777777" w:rsidR="007E796E" w:rsidRDefault="007E796E" w:rsidP="007E796E">
      <w:pPr>
        <w:ind w:firstLine="0"/>
        <w:rPr>
          <w:lang w:bidi="fa-IR"/>
        </w:rPr>
      </w:pPr>
      <w:r>
        <w:rPr>
          <w:lang w:bidi="fa-IR"/>
        </w:rPr>
        <w:t>B: Yes, I am.</w:t>
      </w:r>
    </w:p>
    <w:p w14:paraId="7476D75B" w14:textId="77777777" w:rsidR="007E796E" w:rsidRDefault="007E796E" w:rsidP="007E796E">
      <w:pPr>
        <w:pStyle w:val="ListParagraph"/>
        <w:numPr>
          <w:ilvl w:val="0"/>
          <w:numId w:val="11"/>
        </w:numPr>
        <w:rPr>
          <w:lang w:bidi="fa-IR"/>
        </w:rPr>
      </w:pPr>
      <w:r>
        <w:rPr>
          <w:lang w:bidi="fa-IR"/>
        </w:rPr>
        <w:t>‘Am I late?’ ‘No, you’re on time.’</w:t>
      </w:r>
    </w:p>
    <w:p w14:paraId="0E30AD68" w14:textId="77777777" w:rsidR="007E796E" w:rsidRDefault="007E796E" w:rsidP="007E796E">
      <w:pPr>
        <w:pStyle w:val="ListParagraph"/>
        <w:numPr>
          <w:ilvl w:val="0"/>
          <w:numId w:val="11"/>
        </w:numPr>
        <w:rPr>
          <w:lang w:bidi="fa-IR"/>
        </w:rPr>
      </w:pPr>
      <w:r>
        <w:rPr>
          <w:lang w:bidi="fa-IR"/>
        </w:rPr>
        <w:t>‘Is your mother at home?’ ‘No, she’s out.’</w:t>
      </w:r>
    </w:p>
    <w:p w14:paraId="7C791F42" w14:textId="77777777" w:rsidR="007E796E" w:rsidRDefault="007E796E" w:rsidP="007E796E">
      <w:pPr>
        <w:pStyle w:val="ListParagraph"/>
        <w:numPr>
          <w:ilvl w:val="0"/>
          <w:numId w:val="11"/>
        </w:numPr>
        <w:rPr>
          <w:lang w:bidi="fa-IR"/>
        </w:rPr>
      </w:pPr>
      <w:r>
        <w:rPr>
          <w:lang w:bidi="fa-IR"/>
        </w:rPr>
        <w:t>‘Are your parents at home?’ ‘No, they’re out.’</w:t>
      </w:r>
    </w:p>
    <w:p w14:paraId="4DB114D2" w14:textId="77777777" w:rsidR="007E796E" w:rsidRDefault="007E796E" w:rsidP="007E796E">
      <w:pPr>
        <w:pStyle w:val="ListParagraph"/>
        <w:numPr>
          <w:ilvl w:val="0"/>
          <w:numId w:val="11"/>
        </w:numPr>
        <w:rPr>
          <w:lang w:bidi="fa-IR"/>
        </w:rPr>
      </w:pPr>
      <w:r>
        <w:rPr>
          <w:lang w:bidi="fa-IR"/>
        </w:rPr>
        <w:t>‘Is it cold in your room?’ ‘Yes, a little.’</w:t>
      </w:r>
    </w:p>
    <w:p w14:paraId="1D78A138" w14:textId="77777777" w:rsidR="007E796E" w:rsidRDefault="007E796E" w:rsidP="007E796E">
      <w:pPr>
        <w:pStyle w:val="ListParagraph"/>
        <w:numPr>
          <w:ilvl w:val="0"/>
          <w:numId w:val="11"/>
        </w:numPr>
        <w:rPr>
          <w:lang w:bidi="fa-IR"/>
        </w:rPr>
      </w:pPr>
      <w:r>
        <w:rPr>
          <w:lang w:bidi="fa-IR"/>
        </w:rPr>
        <w:t xml:space="preserve">Your shoes are nice. </w:t>
      </w:r>
      <w:r w:rsidR="00700FD9">
        <w:rPr>
          <w:lang w:bidi="fa-IR"/>
        </w:rPr>
        <w:t>Are they new?</w:t>
      </w:r>
    </w:p>
    <w:p w14:paraId="37CDAE85" w14:textId="77777777" w:rsidR="00700FD9" w:rsidRDefault="00700FD9" w:rsidP="00700FD9">
      <w:pPr>
        <w:rPr>
          <w:lang w:bidi="fa-IR"/>
        </w:rPr>
      </w:pPr>
      <w:r>
        <w:rPr>
          <w:lang w:bidi="fa-IR"/>
        </w:rPr>
        <w:t>We say:</w:t>
      </w:r>
    </w:p>
    <w:p w14:paraId="68AD019A" w14:textId="77777777" w:rsidR="00700FD9" w:rsidRDefault="00700FD9" w:rsidP="00700FD9">
      <w:pPr>
        <w:pStyle w:val="ListParagraph"/>
        <w:numPr>
          <w:ilvl w:val="0"/>
          <w:numId w:val="11"/>
        </w:numPr>
        <w:rPr>
          <w:lang w:bidi="fa-IR"/>
        </w:rPr>
      </w:pPr>
      <w:r>
        <w:rPr>
          <w:lang w:bidi="fa-IR"/>
        </w:rPr>
        <w:t>Is she at home? / Is your mother at home? (Not Is at home your mother?)</w:t>
      </w:r>
    </w:p>
    <w:p w14:paraId="50235041" w14:textId="77777777" w:rsidR="00700FD9" w:rsidRDefault="00700FD9" w:rsidP="00700FD9">
      <w:pPr>
        <w:pStyle w:val="ListParagraph"/>
        <w:numPr>
          <w:ilvl w:val="0"/>
          <w:numId w:val="11"/>
        </w:numPr>
        <w:rPr>
          <w:lang w:bidi="fa-IR"/>
        </w:rPr>
      </w:pPr>
      <w:r>
        <w:rPr>
          <w:lang w:bidi="fa-IR"/>
        </w:rPr>
        <w:t>Are they new? / Are your shoes new? (Not are new your shoes?)</w:t>
      </w:r>
    </w:p>
    <w:p w14:paraId="75CAA93F" w14:textId="77777777" w:rsidR="00700FD9" w:rsidRDefault="00700FD9" w:rsidP="00700FD9">
      <w:pPr>
        <w:pStyle w:val="Heading2"/>
        <w:rPr>
          <w:lang w:bidi="fa-IR"/>
        </w:rPr>
      </w:pPr>
      <w:r>
        <w:rPr>
          <w:lang w:bidi="fa-IR"/>
        </w:rPr>
        <w:lastRenderedPageBreak/>
        <w:t>B</w:t>
      </w:r>
    </w:p>
    <w:p w14:paraId="7ACBDBB5" w14:textId="77777777" w:rsidR="00700FD9" w:rsidRDefault="00700FD9" w:rsidP="00700FD9">
      <w:pPr>
        <w:rPr>
          <w:lang w:bidi="fa-IR"/>
        </w:rPr>
      </w:pPr>
      <w:r>
        <w:rPr>
          <w:lang w:bidi="fa-IR"/>
        </w:rPr>
        <w:t>Where …? / What …? / Who …? / How …? / Why …?</w:t>
      </w:r>
    </w:p>
    <w:p w14:paraId="79B89879" w14:textId="77777777" w:rsidR="00700FD9" w:rsidRDefault="00700FD9" w:rsidP="00700FD9">
      <w:pPr>
        <w:pStyle w:val="ListParagraph"/>
        <w:numPr>
          <w:ilvl w:val="0"/>
          <w:numId w:val="11"/>
        </w:numPr>
        <w:rPr>
          <w:lang w:bidi="fa-IR"/>
        </w:rPr>
      </w:pPr>
      <w:r>
        <w:rPr>
          <w:lang w:bidi="fa-IR"/>
        </w:rPr>
        <w:t>Where is your mother? Is she at home?</w:t>
      </w:r>
    </w:p>
    <w:p w14:paraId="39BE658D" w14:textId="77777777" w:rsidR="00700FD9" w:rsidRDefault="00700FD9" w:rsidP="00700FD9">
      <w:pPr>
        <w:pStyle w:val="ListParagraph"/>
        <w:numPr>
          <w:ilvl w:val="0"/>
          <w:numId w:val="11"/>
        </w:numPr>
        <w:rPr>
          <w:lang w:bidi="fa-IR"/>
        </w:rPr>
      </w:pPr>
      <w:r>
        <w:rPr>
          <w:lang w:bidi="fa-IR"/>
        </w:rPr>
        <w:t>‘Where are you from?’ ‘Canada.’</w:t>
      </w:r>
    </w:p>
    <w:p w14:paraId="584A94FC" w14:textId="77777777" w:rsidR="00700FD9" w:rsidRDefault="00700FD9" w:rsidP="00700FD9">
      <w:pPr>
        <w:pStyle w:val="ListParagraph"/>
        <w:numPr>
          <w:ilvl w:val="0"/>
          <w:numId w:val="11"/>
        </w:numPr>
        <w:rPr>
          <w:lang w:bidi="fa-IR"/>
        </w:rPr>
      </w:pPr>
      <w:r>
        <w:rPr>
          <w:lang w:bidi="fa-IR"/>
        </w:rPr>
        <w:t>‘What colour is your car?’ ‘It’s red.’</w:t>
      </w:r>
    </w:p>
    <w:p w14:paraId="40425B51" w14:textId="77777777" w:rsidR="00700FD9" w:rsidRDefault="00700FD9" w:rsidP="00700FD9">
      <w:pPr>
        <w:pStyle w:val="ListParagraph"/>
        <w:numPr>
          <w:ilvl w:val="0"/>
          <w:numId w:val="11"/>
        </w:numPr>
        <w:rPr>
          <w:lang w:bidi="fa-IR"/>
        </w:rPr>
      </w:pPr>
      <w:r>
        <w:rPr>
          <w:lang w:bidi="fa-IR"/>
        </w:rPr>
        <w:t>‘How old is Joe?’ ‘He’s 24.’</w:t>
      </w:r>
    </w:p>
    <w:p w14:paraId="4CB60F1D" w14:textId="77777777" w:rsidR="00700FD9" w:rsidRDefault="00700FD9" w:rsidP="00700FD9">
      <w:pPr>
        <w:pStyle w:val="ListParagraph"/>
        <w:numPr>
          <w:ilvl w:val="0"/>
          <w:numId w:val="11"/>
        </w:numPr>
        <w:rPr>
          <w:lang w:bidi="fa-IR"/>
        </w:rPr>
      </w:pPr>
      <w:r>
        <w:rPr>
          <w:lang w:bidi="fa-IR"/>
        </w:rPr>
        <w:t>How are your parents? Are they well?</w:t>
      </w:r>
    </w:p>
    <w:p w14:paraId="7F6E9975" w14:textId="77777777" w:rsidR="00700FD9" w:rsidRDefault="00700FD9" w:rsidP="00700FD9">
      <w:pPr>
        <w:pStyle w:val="ListParagraph"/>
        <w:numPr>
          <w:ilvl w:val="0"/>
          <w:numId w:val="11"/>
        </w:numPr>
        <w:rPr>
          <w:lang w:bidi="fa-IR"/>
        </w:rPr>
      </w:pPr>
      <w:r>
        <w:rPr>
          <w:lang w:bidi="fa-IR"/>
        </w:rPr>
        <w:t>These shoes are nice. How much are they?</w:t>
      </w:r>
    </w:p>
    <w:p w14:paraId="51021A1C" w14:textId="77777777" w:rsidR="00700FD9" w:rsidRDefault="00700FD9" w:rsidP="00700FD9">
      <w:pPr>
        <w:pStyle w:val="ListParagraph"/>
        <w:numPr>
          <w:ilvl w:val="0"/>
          <w:numId w:val="11"/>
        </w:numPr>
        <w:rPr>
          <w:lang w:bidi="fa-IR"/>
        </w:rPr>
      </w:pPr>
      <w:r>
        <w:rPr>
          <w:lang w:bidi="fa-IR"/>
        </w:rPr>
        <w:t>This hotel isn’t very good. Why is it so expensive?</w:t>
      </w:r>
    </w:p>
    <w:p w14:paraId="58B080B5" w14:textId="77777777" w:rsidR="00700FD9" w:rsidRDefault="00700FD9" w:rsidP="00700FD9">
      <w:pPr>
        <w:ind w:left="397" w:firstLine="0"/>
        <w:rPr>
          <w:lang w:bidi="fa-IR"/>
        </w:rPr>
      </w:pPr>
      <w:r>
        <w:rPr>
          <w:lang w:bidi="fa-IR"/>
        </w:rPr>
        <w:t>What’s = What is who’s = who is how’s = how is where’s = where is</w:t>
      </w:r>
    </w:p>
    <w:p w14:paraId="0646861C" w14:textId="77777777" w:rsidR="00700FD9" w:rsidRDefault="00700FD9" w:rsidP="00700FD9">
      <w:pPr>
        <w:pStyle w:val="ListParagraph"/>
        <w:numPr>
          <w:ilvl w:val="0"/>
          <w:numId w:val="11"/>
        </w:numPr>
        <w:rPr>
          <w:lang w:bidi="fa-IR"/>
        </w:rPr>
      </w:pPr>
      <w:r>
        <w:rPr>
          <w:lang w:bidi="fa-IR"/>
        </w:rPr>
        <w:t>What’s the time?</w:t>
      </w:r>
    </w:p>
    <w:p w14:paraId="5A93984B" w14:textId="77777777" w:rsidR="00700FD9" w:rsidRDefault="00700FD9" w:rsidP="00700FD9">
      <w:pPr>
        <w:pStyle w:val="ListParagraph"/>
        <w:numPr>
          <w:ilvl w:val="0"/>
          <w:numId w:val="11"/>
        </w:numPr>
        <w:rPr>
          <w:lang w:bidi="fa-IR"/>
        </w:rPr>
      </w:pPr>
      <w:r>
        <w:rPr>
          <w:lang w:bidi="fa-IR"/>
        </w:rPr>
        <w:t>Where’s Lucy?</w:t>
      </w:r>
    </w:p>
    <w:p w14:paraId="6B4650F5" w14:textId="77777777" w:rsidR="00700FD9" w:rsidRDefault="00700FD9" w:rsidP="00700FD9">
      <w:pPr>
        <w:pStyle w:val="ListParagraph"/>
        <w:numPr>
          <w:ilvl w:val="0"/>
          <w:numId w:val="11"/>
        </w:numPr>
        <w:rPr>
          <w:lang w:bidi="fa-IR"/>
        </w:rPr>
      </w:pPr>
      <w:r>
        <w:rPr>
          <w:lang w:bidi="fa-IR"/>
        </w:rPr>
        <w:t>Who’s that man?</w:t>
      </w:r>
    </w:p>
    <w:p w14:paraId="039CAD6F" w14:textId="77777777" w:rsidR="00700FD9" w:rsidRDefault="00700FD9" w:rsidP="00700FD9">
      <w:pPr>
        <w:pStyle w:val="ListParagraph"/>
        <w:numPr>
          <w:ilvl w:val="0"/>
          <w:numId w:val="11"/>
        </w:numPr>
        <w:rPr>
          <w:lang w:bidi="fa-IR"/>
        </w:rPr>
      </w:pPr>
      <w:r>
        <w:rPr>
          <w:lang w:bidi="fa-IR"/>
        </w:rPr>
        <w:t>How’s your father?</w:t>
      </w:r>
    </w:p>
    <w:p w14:paraId="2CB63A7E" w14:textId="77777777" w:rsidR="00700FD9" w:rsidRDefault="00700FD9" w:rsidP="00700FD9">
      <w:pPr>
        <w:pStyle w:val="Heading2"/>
        <w:rPr>
          <w:lang w:bidi="fa-IR"/>
        </w:rPr>
      </w:pPr>
      <w:r>
        <w:rPr>
          <w:lang w:bidi="fa-IR"/>
        </w:rPr>
        <w:t>C</w:t>
      </w:r>
    </w:p>
    <w:p w14:paraId="65EEABF8" w14:textId="77777777" w:rsidR="00700FD9" w:rsidRDefault="00700FD9" w:rsidP="00700FD9">
      <w:pPr>
        <w:rPr>
          <w:lang w:bidi="fa-IR"/>
        </w:rPr>
      </w:pPr>
      <w:r>
        <w:rPr>
          <w:lang w:bidi="fa-IR"/>
        </w:rPr>
        <w:t>Short answer</w:t>
      </w:r>
    </w:p>
    <w:tbl>
      <w:tblPr>
        <w:tblStyle w:val="TableGrid"/>
        <w:tblW w:w="0" w:type="auto"/>
        <w:tblLook w:val="04A0" w:firstRow="1" w:lastRow="0" w:firstColumn="1" w:lastColumn="0" w:noHBand="0" w:noVBand="1"/>
      </w:tblPr>
      <w:tblGrid>
        <w:gridCol w:w="2156"/>
        <w:gridCol w:w="2157"/>
        <w:gridCol w:w="2157"/>
      </w:tblGrid>
      <w:tr w:rsidR="00700FD9" w14:paraId="070A9A33" w14:textId="77777777" w:rsidTr="00700FD9">
        <w:tc>
          <w:tcPr>
            <w:tcW w:w="2156" w:type="dxa"/>
            <w:vMerge w:val="restart"/>
          </w:tcPr>
          <w:p w14:paraId="10482BC7" w14:textId="77777777" w:rsidR="00700FD9" w:rsidRDefault="00700FD9" w:rsidP="00700FD9">
            <w:pPr>
              <w:ind w:firstLine="0"/>
              <w:rPr>
                <w:lang w:bidi="fa-IR"/>
              </w:rPr>
            </w:pPr>
            <w:r>
              <w:rPr>
                <w:lang w:bidi="fa-IR"/>
              </w:rPr>
              <w:t>Yes,</w:t>
            </w:r>
          </w:p>
        </w:tc>
        <w:tc>
          <w:tcPr>
            <w:tcW w:w="2157" w:type="dxa"/>
          </w:tcPr>
          <w:p w14:paraId="3BC42D3C" w14:textId="77777777" w:rsidR="00700FD9" w:rsidRDefault="00700FD9" w:rsidP="00700FD9">
            <w:pPr>
              <w:ind w:firstLine="0"/>
              <w:rPr>
                <w:lang w:bidi="fa-IR"/>
              </w:rPr>
            </w:pPr>
            <w:r>
              <w:rPr>
                <w:lang w:bidi="fa-IR"/>
              </w:rPr>
              <w:t xml:space="preserve">I </w:t>
            </w:r>
          </w:p>
        </w:tc>
        <w:tc>
          <w:tcPr>
            <w:tcW w:w="2157" w:type="dxa"/>
          </w:tcPr>
          <w:p w14:paraId="70083C9F" w14:textId="77777777" w:rsidR="00700FD9" w:rsidRDefault="00700FD9" w:rsidP="00700FD9">
            <w:pPr>
              <w:ind w:firstLine="0"/>
              <w:rPr>
                <w:lang w:bidi="fa-IR"/>
              </w:rPr>
            </w:pPr>
            <w:r>
              <w:rPr>
                <w:lang w:bidi="fa-IR"/>
              </w:rPr>
              <w:t>Am</w:t>
            </w:r>
          </w:p>
        </w:tc>
      </w:tr>
      <w:tr w:rsidR="00700FD9" w14:paraId="78B71149" w14:textId="77777777" w:rsidTr="00700FD9">
        <w:tc>
          <w:tcPr>
            <w:tcW w:w="2156" w:type="dxa"/>
            <w:vMerge/>
          </w:tcPr>
          <w:p w14:paraId="3CCA4283" w14:textId="77777777" w:rsidR="00700FD9" w:rsidRDefault="00700FD9" w:rsidP="00700FD9">
            <w:pPr>
              <w:ind w:firstLine="0"/>
              <w:rPr>
                <w:lang w:bidi="fa-IR"/>
              </w:rPr>
            </w:pPr>
          </w:p>
        </w:tc>
        <w:tc>
          <w:tcPr>
            <w:tcW w:w="2157" w:type="dxa"/>
          </w:tcPr>
          <w:p w14:paraId="366666F8" w14:textId="77777777" w:rsidR="00700FD9" w:rsidRDefault="00700FD9" w:rsidP="00700FD9">
            <w:pPr>
              <w:ind w:firstLine="0"/>
              <w:rPr>
                <w:lang w:bidi="fa-IR"/>
              </w:rPr>
            </w:pPr>
            <w:r>
              <w:rPr>
                <w:lang w:bidi="fa-IR"/>
              </w:rPr>
              <w:t>He</w:t>
            </w:r>
          </w:p>
          <w:p w14:paraId="11890799" w14:textId="77777777" w:rsidR="00700FD9" w:rsidRDefault="00700FD9" w:rsidP="00700FD9">
            <w:pPr>
              <w:ind w:firstLine="0"/>
              <w:rPr>
                <w:lang w:bidi="fa-IR"/>
              </w:rPr>
            </w:pPr>
            <w:r>
              <w:rPr>
                <w:lang w:bidi="fa-IR"/>
              </w:rPr>
              <w:t>She</w:t>
            </w:r>
          </w:p>
          <w:p w14:paraId="50F52158" w14:textId="77777777" w:rsidR="00700FD9" w:rsidRDefault="00700FD9" w:rsidP="00700FD9">
            <w:pPr>
              <w:ind w:firstLine="0"/>
              <w:rPr>
                <w:lang w:bidi="fa-IR"/>
              </w:rPr>
            </w:pPr>
            <w:r>
              <w:rPr>
                <w:lang w:bidi="fa-IR"/>
              </w:rPr>
              <w:t>It</w:t>
            </w:r>
          </w:p>
        </w:tc>
        <w:tc>
          <w:tcPr>
            <w:tcW w:w="2157" w:type="dxa"/>
          </w:tcPr>
          <w:p w14:paraId="670CFF9D" w14:textId="77777777" w:rsidR="00700FD9" w:rsidRDefault="00700FD9" w:rsidP="00700FD9">
            <w:pPr>
              <w:ind w:firstLine="0"/>
              <w:rPr>
                <w:lang w:bidi="fa-IR"/>
              </w:rPr>
            </w:pPr>
            <w:r>
              <w:rPr>
                <w:lang w:bidi="fa-IR"/>
              </w:rPr>
              <w:t>Is</w:t>
            </w:r>
          </w:p>
        </w:tc>
      </w:tr>
      <w:tr w:rsidR="00700FD9" w14:paraId="425B9C23" w14:textId="77777777" w:rsidTr="00700FD9">
        <w:tc>
          <w:tcPr>
            <w:tcW w:w="2156" w:type="dxa"/>
            <w:vMerge/>
          </w:tcPr>
          <w:p w14:paraId="221F02E6" w14:textId="77777777" w:rsidR="00700FD9" w:rsidRDefault="00700FD9" w:rsidP="00700FD9">
            <w:pPr>
              <w:ind w:firstLine="0"/>
              <w:rPr>
                <w:lang w:bidi="fa-IR"/>
              </w:rPr>
            </w:pPr>
          </w:p>
        </w:tc>
        <w:tc>
          <w:tcPr>
            <w:tcW w:w="2157" w:type="dxa"/>
          </w:tcPr>
          <w:p w14:paraId="1ABF0241" w14:textId="77777777" w:rsidR="00700FD9" w:rsidRDefault="00700FD9" w:rsidP="00700FD9">
            <w:pPr>
              <w:ind w:firstLine="0"/>
              <w:rPr>
                <w:lang w:bidi="fa-IR"/>
              </w:rPr>
            </w:pPr>
            <w:r>
              <w:rPr>
                <w:lang w:bidi="fa-IR"/>
              </w:rPr>
              <w:t>We</w:t>
            </w:r>
          </w:p>
          <w:p w14:paraId="2CC64324" w14:textId="77777777" w:rsidR="00700FD9" w:rsidRDefault="00700FD9" w:rsidP="00700FD9">
            <w:pPr>
              <w:ind w:firstLine="0"/>
              <w:rPr>
                <w:lang w:bidi="fa-IR"/>
              </w:rPr>
            </w:pPr>
            <w:r>
              <w:rPr>
                <w:lang w:bidi="fa-IR"/>
              </w:rPr>
              <w:t>You</w:t>
            </w:r>
          </w:p>
          <w:p w14:paraId="4D0A9983" w14:textId="77777777" w:rsidR="00700FD9" w:rsidRDefault="00700FD9" w:rsidP="00700FD9">
            <w:pPr>
              <w:ind w:firstLine="0"/>
              <w:rPr>
                <w:lang w:bidi="fa-IR"/>
              </w:rPr>
            </w:pPr>
            <w:r>
              <w:rPr>
                <w:lang w:bidi="fa-IR"/>
              </w:rPr>
              <w:t>They</w:t>
            </w:r>
          </w:p>
        </w:tc>
        <w:tc>
          <w:tcPr>
            <w:tcW w:w="2157" w:type="dxa"/>
          </w:tcPr>
          <w:p w14:paraId="2AB023D6" w14:textId="77777777" w:rsidR="00700FD9" w:rsidRDefault="00700FD9" w:rsidP="00700FD9">
            <w:pPr>
              <w:ind w:firstLine="0"/>
              <w:rPr>
                <w:lang w:bidi="fa-IR"/>
              </w:rPr>
            </w:pPr>
            <w:r>
              <w:rPr>
                <w:lang w:bidi="fa-IR"/>
              </w:rPr>
              <w:t>are</w:t>
            </w:r>
          </w:p>
        </w:tc>
      </w:tr>
    </w:tbl>
    <w:p w14:paraId="4F81CAEC" w14:textId="77777777" w:rsidR="00700FD9" w:rsidRDefault="00700FD9" w:rsidP="00700FD9">
      <w:pPr>
        <w:rPr>
          <w:lang w:bidi="fa-IR"/>
        </w:rPr>
      </w:pPr>
    </w:p>
    <w:tbl>
      <w:tblPr>
        <w:tblStyle w:val="TableGrid"/>
        <w:tblW w:w="0" w:type="auto"/>
        <w:tblLook w:val="04A0" w:firstRow="1" w:lastRow="0" w:firstColumn="1" w:lastColumn="0" w:noHBand="0" w:noVBand="1"/>
      </w:tblPr>
      <w:tblGrid>
        <w:gridCol w:w="2156"/>
        <w:gridCol w:w="2157"/>
        <w:gridCol w:w="2157"/>
      </w:tblGrid>
      <w:tr w:rsidR="00700FD9" w14:paraId="1B826AFF" w14:textId="77777777" w:rsidTr="00700FD9">
        <w:tc>
          <w:tcPr>
            <w:tcW w:w="2156" w:type="dxa"/>
            <w:vMerge w:val="restart"/>
          </w:tcPr>
          <w:p w14:paraId="4152A244" w14:textId="77777777" w:rsidR="00700FD9" w:rsidRDefault="00700FD9" w:rsidP="00700FD9">
            <w:pPr>
              <w:ind w:firstLine="0"/>
              <w:rPr>
                <w:lang w:bidi="fa-IR"/>
              </w:rPr>
            </w:pPr>
            <w:r>
              <w:rPr>
                <w:lang w:bidi="fa-IR"/>
              </w:rPr>
              <w:t>No,</w:t>
            </w:r>
          </w:p>
        </w:tc>
        <w:tc>
          <w:tcPr>
            <w:tcW w:w="2157" w:type="dxa"/>
          </w:tcPr>
          <w:p w14:paraId="1A27DF13" w14:textId="77777777" w:rsidR="00700FD9" w:rsidRDefault="00700FD9" w:rsidP="00700FD9">
            <w:pPr>
              <w:ind w:firstLine="0"/>
              <w:rPr>
                <w:lang w:bidi="fa-IR"/>
              </w:rPr>
            </w:pPr>
            <w:r>
              <w:rPr>
                <w:lang w:bidi="fa-IR"/>
              </w:rPr>
              <w:t>I’m</w:t>
            </w:r>
          </w:p>
        </w:tc>
        <w:tc>
          <w:tcPr>
            <w:tcW w:w="2157" w:type="dxa"/>
            <w:vMerge w:val="restart"/>
          </w:tcPr>
          <w:p w14:paraId="06A5A39D" w14:textId="77777777" w:rsidR="00700FD9" w:rsidRDefault="00700FD9" w:rsidP="00700FD9">
            <w:pPr>
              <w:ind w:firstLine="0"/>
              <w:rPr>
                <w:lang w:bidi="fa-IR"/>
              </w:rPr>
            </w:pPr>
            <w:r>
              <w:rPr>
                <w:lang w:bidi="fa-IR"/>
              </w:rPr>
              <w:t>Not</w:t>
            </w:r>
          </w:p>
        </w:tc>
      </w:tr>
      <w:tr w:rsidR="00700FD9" w14:paraId="6AD7594D" w14:textId="77777777" w:rsidTr="00700FD9">
        <w:tc>
          <w:tcPr>
            <w:tcW w:w="2156" w:type="dxa"/>
            <w:vMerge/>
          </w:tcPr>
          <w:p w14:paraId="754F6B83" w14:textId="77777777" w:rsidR="00700FD9" w:rsidRDefault="00700FD9" w:rsidP="00700FD9">
            <w:pPr>
              <w:ind w:firstLine="0"/>
              <w:rPr>
                <w:lang w:bidi="fa-IR"/>
              </w:rPr>
            </w:pPr>
          </w:p>
        </w:tc>
        <w:tc>
          <w:tcPr>
            <w:tcW w:w="2157" w:type="dxa"/>
          </w:tcPr>
          <w:p w14:paraId="02DC673F" w14:textId="77777777" w:rsidR="00700FD9" w:rsidRDefault="00700FD9" w:rsidP="00700FD9">
            <w:pPr>
              <w:ind w:firstLine="0"/>
              <w:rPr>
                <w:lang w:bidi="fa-IR"/>
              </w:rPr>
            </w:pPr>
            <w:r>
              <w:rPr>
                <w:lang w:bidi="fa-IR"/>
              </w:rPr>
              <w:t>He’s</w:t>
            </w:r>
          </w:p>
          <w:p w14:paraId="5C7189AB" w14:textId="77777777" w:rsidR="00700FD9" w:rsidRDefault="00700FD9" w:rsidP="00700FD9">
            <w:pPr>
              <w:ind w:firstLine="0"/>
              <w:rPr>
                <w:lang w:bidi="fa-IR"/>
              </w:rPr>
            </w:pPr>
            <w:r>
              <w:rPr>
                <w:lang w:bidi="fa-IR"/>
              </w:rPr>
              <w:t>She’s</w:t>
            </w:r>
          </w:p>
          <w:p w14:paraId="0ABB3E4B" w14:textId="77777777" w:rsidR="00700FD9" w:rsidRDefault="00700FD9" w:rsidP="00700FD9">
            <w:pPr>
              <w:ind w:firstLine="0"/>
              <w:rPr>
                <w:lang w:bidi="fa-IR"/>
              </w:rPr>
            </w:pPr>
            <w:r>
              <w:rPr>
                <w:lang w:bidi="fa-IR"/>
              </w:rPr>
              <w:t>It’s</w:t>
            </w:r>
          </w:p>
        </w:tc>
        <w:tc>
          <w:tcPr>
            <w:tcW w:w="2157" w:type="dxa"/>
            <w:vMerge/>
          </w:tcPr>
          <w:p w14:paraId="4C516D35" w14:textId="77777777" w:rsidR="00700FD9" w:rsidRDefault="00700FD9" w:rsidP="00700FD9">
            <w:pPr>
              <w:ind w:firstLine="0"/>
              <w:rPr>
                <w:lang w:bidi="fa-IR"/>
              </w:rPr>
            </w:pPr>
          </w:p>
        </w:tc>
      </w:tr>
      <w:tr w:rsidR="00700FD9" w14:paraId="0E3FC709" w14:textId="77777777" w:rsidTr="00700FD9">
        <w:tc>
          <w:tcPr>
            <w:tcW w:w="2156" w:type="dxa"/>
            <w:vMerge/>
          </w:tcPr>
          <w:p w14:paraId="6289D103" w14:textId="77777777" w:rsidR="00700FD9" w:rsidRDefault="00700FD9" w:rsidP="00700FD9">
            <w:pPr>
              <w:ind w:firstLine="0"/>
              <w:rPr>
                <w:lang w:bidi="fa-IR"/>
              </w:rPr>
            </w:pPr>
          </w:p>
        </w:tc>
        <w:tc>
          <w:tcPr>
            <w:tcW w:w="2157" w:type="dxa"/>
          </w:tcPr>
          <w:p w14:paraId="5C244B9C" w14:textId="77777777" w:rsidR="00700FD9" w:rsidRDefault="00700FD9" w:rsidP="00700FD9">
            <w:pPr>
              <w:ind w:firstLine="0"/>
              <w:rPr>
                <w:lang w:bidi="fa-IR"/>
              </w:rPr>
            </w:pPr>
            <w:r>
              <w:rPr>
                <w:lang w:bidi="fa-IR"/>
              </w:rPr>
              <w:t>We’re</w:t>
            </w:r>
          </w:p>
          <w:p w14:paraId="7775929C" w14:textId="77777777" w:rsidR="00700FD9" w:rsidRDefault="00700FD9" w:rsidP="00700FD9">
            <w:pPr>
              <w:ind w:firstLine="0"/>
              <w:rPr>
                <w:lang w:bidi="fa-IR"/>
              </w:rPr>
            </w:pPr>
            <w:r>
              <w:rPr>
                <w:lang w:bidi="fa-IR"/>
              </w:rPr>
              <w:t>You’re</w:t>
            </w:r>
          </w:p>
          <w:p w14:paraId="74865CEF" w14:textId="77777777" w:rsidR="00700FD9" w:rsidRDefault="00700FD9" w:rsidP="00700FD9">
            <w:pPr>
              <w:ind w:firstLine="0"/>
              <w:rPr>
                <w:lang w:bidi="fa-IR"/>
              </w:rPr>
            </w:pPr>
            <w:r>
              <w:rPr>
                <w:lang w:bidi="fa-IR"/>
              </w:rPr>
              <w:t>They’re</w:t>
            </w:r>
          </w:p>
        </w:tc>
        <w:tc>
          <w:tcPr>
            <w:tcW w:w="2157" w:type="dxa"/>
            <w:vMerge/>
          </w:tcPr>
          <w:p w14:paraId="61A83D2D" w14:textId="77777777" w:rsidR="00700FD9" w:rsidRDefault="00700FD9" w:rsidP="00700FD9">
            <w:pPr>
              <w:ind w:firstLine="0"/>
              <w:rPr>
                <w:lang w:bidi="fa-IR"/>
              </w:rPr>
            </w:pPr>
          </w:p>
        </w:tc>
      </w:tr>
    </w:tbl>
    <w:p w14:paraId="3FC35606" w14:textId="77777777" w:rsidR="00700FD9" w:rsidRDefault="00700FD9" w:rsidP="00700FD9">
      <w:pPr>
        <w:rPr>
          <w:lang w:bidi="fa-IR"/>
        </w:rPr>
      </w:pPr>
    </w:p>
    <w:p w14:paraId="43C7EF08" w14:textId="77777777" w:rsidR="00700FD9" w:rsidRDefault="00700FD9" w:rsidP="00700FD9">
      <w:pPr>
        <w:rPr>
          <w:lang w:bidi="fa-IR"/>
        </w:rPr>
      </w:pPr>
      <w:r>
        <w:rPr>
          <w:lang w:bidi="fa-IR"/>
        </w:rPr>
        <w:t>Or</w:t>
      </w:r>
    </w:p>
    <w:tbl>
      <w:tblPr>
        <w:tblStyle w:val="TableGrid"/>
        <w:tblW w:w="0" w:type="auto"/>
        <w:tblLook w:val="04A0" w:firstRow="1" w:lastRow="0" w:firstColumn="1" w:lastColumn="0" w:noHBand="0" w:noVBand="1"/>
      </w:tblPr>
      <w:tblGrid>
        <w:gridCol w:w="2156"/>
        <w:gridCol w:w="2157"/>
        <w:gridCol w:w="2157"/>
      </w:tblGrid>
      <w:tr w:rsidR="00700FD9" w14:paraId="1524A7CA" w14:textId="77777777" w:rsidTr="00700FD9">
        <w:tc>
          <w:tcPr>
            <w:tcW w:w="2156" w:type="dxa"/>
            <w:vMerge w:val="restart"/>
          </w:tcPr>
          <w:p w14:paraId="6829F15A" w14:textId="77777777" w:rsidR="00700FD9" w:rsidRDefault="00700FD9" w:rsidP="00700FD9">
            <w:pPr>
              <w:ind w:firstLine="0"/>
              <w:rPr>
                <w:lang w:bidi="fa-IR"/>
              </w:rPr>
            </w:pPr>
            <w:r>
              <w:rPr>
                <w:lang w:bidi="fa-IR"/>
              </w:rPr>
              <w:t>No,</w:t>
            </w:r>
          </w:p>
        </w:tc>
        <w:tc>
          <w:tcPr>
            <w:tcW w:w="2157" w:type="dxa"/>
          </w:tcPr>
          <w:p w14:paraId="2C1CF5AB" w14:textId="77777777" w:rsidR="00700FD9" w:rsidRDefault="00700FD9" w:rsidP="00700FD9">
            <w:pPr>
              <w:ind w:firstLine="0"/>
              <w:rPr>
                <w:lang w:bidi="fa-IR"/>
              </w:rPr>
            </w:pPr>
            <w:r>
              <w:rPr>
                <w:lang w:bidi="fa-IR"/>
              </w:rPr>
              <w:t>He</w:t>
            </w:r>
          </w:p>
          <w:p w14:paraId="6E097124" w14:textId="77777777" w:rsidR="00700FD9" w:rsidRDefault="00700FD9" w:rsidP="00700FD9">
            <w:pPr>
              <w:ind w:firstLine="0"/>
              <w:rPr>
                <w:lang w:bidi="fa-IR"/>
              </w:rPr>
            </w:pPr>
            <w:r>
              <w:rPr>
                <w:lang w:bidi="fa-IR"/>
              </w:rPr>
              <w:t>She</w:t>
            </w:r>
          </w:p>
          <w:p w14:paraId="7B4671FA" w14:textId="77777777" w:rsidR="00700FD9" w:rsidRDefault="00700FD9" w:rsidP="00700FD9">
            <w:pPr>
              <w:ind w:firstLine="0"/>
              <w:rPr>
                <w:lang w:bidi="fa-IR"/>
              </w:rPr>
            </w:pPr>
            <w:r>
              <w:rPr>
                <w:lang w:bidi="fa-IR"/>
              </w:rPr>
              <w:t>It</w:t>
            </w:r>
          </w:p>
        </w:tc>
        <w:tc>
          <w:tcPr>
            <w:tcW w:w="2157" w:type="dxa"/>
          </w:tcPr>
          <w:p w14:paraId="588F866B" w14:textId="77777777" w:rsidR="00700FD9" w:rsidRDefault="00700FD9" w:rsidP="00700FD9">
            <w:pPr>
              <w:ind w:firstLine="0"/>
              <w:rPr>
                <w:lang w:bidi="fa-IR"/>
              </w:rPr>
            </w:pPr>
            <w:r>
              <w:rPr>
                <w:lang w:bidi="fa-IR"/>
              </w:rPr>
              <w:t>Isn’t</w:t>
            </w:r>
          </w:p>
        </w:tc>
      </w:tr>
      <w:tr w:rsidR="00700FD9" w14:paraId="3D7E3998" w14:textId="77777777" w:rsidTr="00700FD9">
        <w:tc>
          <w:tcPr>
            <w:tcW w:w="2156" w:type="dxa"/>
            <w:vMerge/>
          </w:tcPr>
          <w:p w14:paraId="3A45BFF5" w14:textId="77777777" w:rsidR="00700FD9" w:rsidRDefault="00700FD9" w:rsidP="00700FD9">
            <w:pPr>
              <w:ind w:firstLine="0"/>
              <w:rPr>
                <w:lang w:bidi="fa-IR"/>
              </w:rPr>
            </w:pPr>
          </w:p>
        </w:tc>
        <w:tc>
          <w:tcPr>
            <w:tcW w:w="2157" w:type="dxa"/>
          </w:tcPr>
          <w:p w14:paraId="20E1F019" w14:textId="77777777" w:rsidR="00700FD9" w:rsidRDefault="00700FD9" w:rsidP="00700FD9">
            <w:pPr>
              <w:ind w:firstLine="0"/>
              <w:rPr>
                <w:lang w:bidi="fa-IR"/>
              </w:rPr>
            </w:pPr>
            <w:r>
              <w:rPr>
                <w:lang w:bidi="fa-IR"/>
              </w:rPr>
              <w:t>We</w:t>
            </w:r>
          </w:p>
          <w:p w14:paraId="16C4BD9C" w14:textId="77777777" w:rsidR="00700FD9" w:rsidRDefault="00700FD9" w:rsidP="00700FD9">
            <w:pPr>
              <w:ind w:firstLine="0"/>
              <w:rPr>
                <w:lang w:bidi="fa-IR"/>
              </w:rPr>
            </w:pPr>
            <w:r>
              <w:rPr>
                <w:lang w:bidi="fa-IR"/>
              </w:rPr>
              <w:t>You</w:t>
            </w:r>
          </w:p>
          <w:p w14:paraId="14AACAF0" w14:textId="77777777" w:rsidR="00700FD9" w:rsidRDefault="00700FD9" w:rsidP="00700FD9">
            <w:pPr>
              <w:ind w:firstLine="0"/>
              <w:rPr>
                <w:lang w:bidi="fa-IR"/>
              </w:rPr>
            </w:pPr>
            <w:r>
              <w:rPr>
                <w:lang w:bidi="fa-IR"/>
              </w:rPr>
              <w:t>They</w:t>
            </w:r>
          </w:p>
        </w:tc>
        <w:tc>
          <w:tcPr>
            <w:tcW w:w="2157" w:type="dxa"/>
          </w:tcPr>
          <w:p w14:paraId="773814AD" w14:textId="77777777" w:rsidR="00700FD9" w:rsidRDefault="00700FD9" w:rsidP="00700FD9">
            <w:pPr>
              <w:ind w:firstLine="0"/>
              <w:rPr>
                <w:lang w:bidi="fa-IR"/>
              </w:rPr>
            </w:pPr>
            <w:r>
              <w:rPr>
                <w:lang w:bidi="fa-IR"/>
              </w:rPr>
              <w:t>Aren’t</w:t>
            </w:r>
          </w:p>
        </w:tc>
      </w:tr>
    </w:tbl>
    <w:p w14:paraId="2E7442BA" w14:textId="77777777" w:rsidR="00700FD9" w:rsidRDefault="00700FD9" w:rsidP="00700FD9">
      <w:pPr>
        <w:rPr>
          <w:lang w:bidi="fa-IR"/>
        </w:rPr>
      </w:pPr>
    </w:p>
    <w:p w14:paraId="3D30B07D" w14:textId="77777777" w:rsidR="00700FD9" w:rsidRDefault="00700FD9" w:rsidP="00700FD9">
      <w:pPr>
        <w:pStyle w:val="ListParagraph"/>
        <w:numPr>
          <w:ilvl w:val="0"/>
          <w:numId w:val="11"/>
        </w:numPr>
        <w:rPr>
          <w:lang w:bidi="fa-IR"/>
        </w:rPr>
      </w:pPr>
      <w:r>
        <w:rPr>
          <w:lang w:bidi="fa-IR"/>
        </w:rPr>
        <w:t>‘Are you tired?’ ‘Yes, I am.’</w:t>
      </w:r>
    </w:p>
    <w:p w14:paraId="0FEF79DD" w14:textId="77777777" w:rsidR="00700FD9" w:rsidRDefault="00700FD9" w:rsidP="00700FD9">
      <w:pPr>
        <w:pStyle w:val="ListParagraph"/>
        <w:numPr>
          <w:ilvl w:val="0"/>
          <w:numId w:val="11"/>
        </w:numPr>
        <w:rPr>
          <w:lang w:bidi="fa-IR"/>
        </w:rPr>
      </w:pPr>
      <w:r>
        <w:rPr>
          <w:lang w:bidi="fa-IR"/>
        </w:rPr>
        <w:t>‘Are you hungry?’ ‘No, I’m not, but I’m thirsty.’</w:t>
      </w:r>
    </w:p>
    <w:p w14:paraId="7122CD94" w14:textId="77777777" w:rsidR="00700FD9" w:rsidRDefault="00700FD9" w:rsidP="00700FD9">
      <w:pPr>
        <w:pStyle w:val="ListParagraph"/>
        <w:numPr>
          <w:ilvl w:val="0"/>
          <w:numId w:val="11"/>
        </w:numPr>
        <w:rPr>
          <w:lang w:bidi="fa-IR"/>
        </w:rPr>
      </w:pPr>
      <w:r>
        <w:rPr>
          <w:lang w:bidi="fa-IR"/>
        </w:rPr>
        <w:t>‘Is your friend English?’ ‘Yes, he is.’</w:t>
      </w:r>
    </w:p>
    <w:p w14:paraId="5F358CBE" w14:textId="77777777" w:rsidR="00700FD9" w:rsidRDefault="00700FD9" w:rsidP="00700FD9">
      <w:pPr>
        <w:pStyle w:val="ListParagraph"/>
        <w:numPr>
          <w:ilvl w:val="0"/>
          <w:numId w:val="11"/>
        </w:numPr>
        <w:rPr>
          <w:lang w:bidi="fa-IR"/>
        </w:rPr>
      </w:pPr>
      <w:r>
        <w:rPr>
          <w:lang w:bidi="fa-IR"/>
        </w:rPr>
        <w:t>‘Are these your keys?’ ‘Yes, they are.’</w:t>
      </w:r>
    </w:p>
    <w:p w14:paraId="2465371B" w14:textId="77777777" w:rsidR="00700FD9" w:rsidRDefault="00700FD9" w:rsidP="00700FD9">
      <w:pPr>
        <w:pStyle w:val="ListParagraph"/>
        <w:numPr>
          <w:ilvl w:val="0"/>
          <w:numId w:val="11"/>
        </w:numPr>
        <w:rPr>
          <w:lang w:bidi="fa-IR"/>
        </w:rPr>
      </w:pPr>
      <w:r>
        <w:rPr>
          <w:lang w:bidi="fa-IR"/>
        </w:rPr>
        <w:t>‘That’s my seat.’ ‘No, It isn’t.’</w:t>
      </w:r>
    </w:p>
    <w:p w14:paraId="59FFD7BB" w14:textId="77777777" w:rsidR="00700FD9" w:rsidRDefault="00700FD9" w:rsidP="00700FD9">
      <w:pPr>
        <w:pStyle w:val="Heading1"/>
        <w:rPr>
          <w:lang w:bidi="fa-IR"/>
        </w:rPr>
      </w:pPr>
      <w:r>
        <w:rPr>
          <w:lang w:bidi="fa-IR"/>
        </w:rPr>
        <w:lastRenderedPageBreak/>
        <w:t>Unit 3: I am doing (present continuous)</w:t>
      </w:r>
    </w:p>
    <w:p w14:paraId="4704015E" w14:textId="77777777" w:rsidR="00700FD9" w:rsidRDefault="00700FD9" w:rsidP="00700FD9">
      <w:pPr>
        <w:pStyle w:val="Heading1"/>
        <w:rPr>
          <w:lang w:bidi="fa-IR"/>
        </w:rPr>
      </w:pPr>
      <w:r>
        <w:rPr>
          <w:lang w:bidi="fa-IR"/>
        </w:rPr>
        <w:t>A</w:t>
      </w:r>
    </w:p>
    <w:p w14:paraId="7FB54438" w14:textId="77777777" w:rsidR="00700FD9" w:rsidRDefault="00700FD9" w:rsidP="00700FD9">
      <w:pPr>
        <w:rPr>
          <w:lang w:bidi="fa-IR"/>
        </w:rPr>
      </w:pPr>
      <w:r>
        <w:rPr>
          <w:lang w:bidi="fa-IR"/>
        </w:rPr>
        <w:t>I’m eating</w:t>
      </w:r>
    </w:p>
    <w:p w14:paraId="680706B6" w14:textId="77777777" w:rsidR="00700FD9" w:rsidRDefault="00700FD9" w:rsidP="00700FD9">
      <w:pPr>
        <w:rPr>
          <w:lang w:bidi="fa-IR"/>
        </w:rPr>
      </w:pPr>
      <w:r>
        <w:rPr>
          <w:lang w:bidi="fa-IR"/>
        </w:rPr>
        <w:t>She’s eating.</w:t>
      </w:r>
    </w:p>
    <w:p w14:paraId="70996362" w14:textId="77777777" w:rsidR="00700FD9" w:rsidRDefault="00700FD9" w:rsidP="00700FD9">
      <w:pPr>
        <w:rPr>
          <w:lang w:bidi="fa-IR"/>
        </w:rPr>
      </w:pPr>
      <w:r>
        <w:rPr>
          <w:lang w:bidi="fa-IR"/>
        </w:rPr>
        <w:t>She isn’t reading</w:t>
      </w:r>
    </w:p>
    <w:p w14:paraId="47869CB0" w14:textId="77777777" w:rsidR="00700FD9" w:rsidRDefault="00700FD9" w:rsidP="00700FD9">
      <w:pPr>
        <w:rPr>
          <w:lang w:bidi="fa-IR"/>
        </w:rPr>
      </w:pPr>
      <w:r>
        <w:rPr>
          <w:lang w:bidi="fa-IR"/>
        </w:rPr>
        <w:t>It’s raining.</w:t>
      </w:r>
    </w:p>
    <w:p w14:paraId="1235EFF8" w14:textId="77777777" w:rsidR="00700FD9" w:rsidRDefault="00700FD9" w:rsidP="00700FD9">
      <w:pPr>
        <w:rPr>
          <w:lang w:bidi="fa-IR"/>
        </w:rPr>
      </w:pPr>
      <w:r>
        <w:rPr>
          <w:lang w:bidi="fa-IR"/>
        </w:rPr>
        <w:t>The sun isn’t shining.</w:t>
      </w:r>
    </w:p>
    <w:p w14:paraId="3A43C361" w14:textId="77777777" w:rsidR="00700FD9" w:rsidRDefault="00700FD9" w:rsidP="00700FD9">
      <w:pPr>
        <w:rPr>
          <w:lang w:bidi="fa-IR"/>
        </w:rPr>
      </w:pPr>
      <w:r>
        <w:rPr>
          <w:lang w:bidi="fa-IR"/>
        </w:rPr>
        <w:t>We’re running.</w:t>
      </w:r>
    </w:p>
    <w:p w14:paraId="54AB2240" w14:textId="77777777" w:rsidR="00700FD9" w:rsidRDefault="00700FD9" w:rsidP="00700FD9">
      <w:pPr>
        <w:rPr>
          <w:lang w:bidi="fa-IR"/>
        </w:rPr>
      </w:pPr>
      <w:r>
        <w:rPr>
          <w:lang w:bidi="fa-IR"/>
        </w:rPr>
        <w:t>They’re running.</w:t>
      </w:r>
    </w:p>
    <w:p w14:paraId="444DCC10" w14:textId="77777777" w:rsidR="00700FD9" w:rsidRDefault="00700FD9" w:rsidP="00700FD9">
      <w:pPr>
        <w:rPr>
          <w:lang w:bidi="fa-IR"/>
        </w:rPr>
      </w:pPr>
      <w:r>
        <w:rPr>
          <w:lang w:bidi="fa-IR"/>
        </w:rPr>
        <w:t>They aren’t walking.</w:t>
      </w:r>
    </w:p>
    <w:p w14:paraId="779A6158" w14:textId="77777777" w:rsidR="00700FD9" w:rsidRDefault="00BC2A95" w:rsidP="00700FD9">
      <w:pPr>
        <w:rPr>
          <w:lang w:bidi="fa-IR"/>
        </w:rPr>
      </w:pPr>
      <w:r>
        <w:rPr>
          <w:lang w:bidi="fa-IR"/>
        </w:rPr>
        <w:t>The present continuous is:</w:t>
      </w:r>
    </w:p>
    <w:p w14:paraId="78955D82" w14:textId="77777777" w:rsidR="00BC2A95" w:rsidRDefault="00BC2A95" w:rsidP="00700FD9">
      <w:pPr>
        <w:rPr>
          <w:lang w:bidi="fa-IR"/>
        </w:rPr>
      </w:pPr>
      <w:r>
        <w:rPr>
          <w:lang w:bidi="fa-IR"/>
        </w:rPr>
        <w:t>Am/is/are + doing/eating/running/writing etc.</w:t>
      </w:r>
    </w:p>
    <w:tbl>
      <w:tblPr>
        <w:tblStyle w:val="TableGrid"/>
        <w:tblW w:w="0" w:type="auto"/>
        <w:tblLook w:val="04A0" w:firstRow="1" w:lastRow="0" w:firstColumn="1" w:lastColumn="0" w:noHBand="0" w:noVBand="1"/>
      </w:tblPr>
      <w:tblGrid>
        <w:gridCol w:w="2156"/>
        <w:gridCol w:w="2157"/>
        <w:gridCol w:w="2157"/>
      </w:tblGrid>
      <w:tr w:rsidR="00BC2A95" w14:paraId="184E59CC" w14:textId="77777777" w:rsidTr="00BC2A95">
        <w:tc>
          <w:tcPr>
            <w:tcW w:w="2156" w:type="dxa"/>
          </w:tcPr>
          <w:p w14:paraId="15313DD7" w14:textId="77777777" w:rsidR="00BC2A95" w:rsidRDefault="00BC2A95" w:rsidP="00700FD9">
            <w:pPr>
              <w:ind w:firstLine="0"/>
              <w:rPr>
                <w:lang w:bidi="fa-IR"/>
              </w:rPr>
            </w:pPr>
            <w:r>
              <w:rPr>
                <w:lang w:bidi="fa-IR"/>
              </w:rPr>
              <w:t>I</w:t>
            </w:r>
          </w:p>
        </w:tc>
        <w:tc>
          <w:tcPr>
            <w:tcW w:w="2157" w:type="dxa"/>
          </w:tcPr>
          <w:p w14:paraId="1D1E0D17" w14:textId="77777777" w:rsidR="00BC2A95" w:rsidRDefault="00BC2A95" w:rsidP="00700FD9">
            <w:pPr>
              <w:ind w:firstLine="0"/>
              <w:rPr>
                <w:lang w:bidi="fa-IR"/>
              </w:rPr>
            </w:pPr>
            <w:r>
              <w:rPr>
                <w:lang w:bidi="fa-IR"/>
              </w:rPr>
              <w:t>Am (not)</w:t>
            </w:r>
          </w:p>
        </w:tc>
        <w:tc>
          <w:tcPr>
            <w:tcW w:w="2157" w:type="dxa"/>
          </w:tcPr>
          <w:p w14:paraId="24E8F6BC" w14:textId="77777777" w:rsidR="00BC2A95" w:rsidRDefault="00BC2A95" w:rsidP="00700FD9">
            <w:pPr>
              <w:ind w:firstLine="0"/>
              <w:rPr>
                <w:lang w:bidi="fa-IR"/>
              </w:rPr>
            </w:pPr>
            <w:r>
              <w:rPr>
                <w:lang w:bidi="fa-IR"/>
              </w:rPr>
              <w:t>-ing</w:t>
            </w:r>
          </w:p>
        </w:tc>
      </w:tr>
      <w:tr w:rsidR="00BC2A95" w14:paraId="4DD98A38" w14:textId="77777777" w:rsidTr="00BC2A95">
        <w:tc>
          <w:tcPr>
            <w:tcW w:w="2156" w:type="dxa"/>
          </w:tcPr>
          <w:p w14:paraId="10D7B63D" w14:textId="77777777" w:rsidR="00BC2A95" w:rsidRDefault="00BC2A95" w:rsidP="00700FD9">
            <w:pPr>
              <w:ind w:firstLine="0"/>
              <w:rPr>
                <w:lang w:bidi="fa-IR"/>
              </w:rPr>
            </w:pPr>
            <w:r>
              <w:rPr>
                <w:lang w:bidi="fa-IR"/>
              </w:rPr>
              <w:t>He</w:t>
            </w:r>
          </w:p>
          <w:p w14:paraId="3E76EE71" w14:textId="77777777" w:rsidR="00BC2A95" w:rsidRDefault="00BC2A95" w:rsidP="00700FD9">
            <w:pPr>
              <w:ind w:firstLine="0"/>
              <w:rPr>
                <w:lang w:bidi="fa-IR"/>
              </w:rPr>
            </w:pPr>
            <w:r>
              <w:rPr>
                <w:lang w:bidi="fa-IR"/>
              </w:rPr>
              <w:t>She</w:t>
            </w:r>
          </w:p>
          <w:p w14:paraId="73A64C4D" w14:textId="77777777" w:rsidR="00BC2A95" w:rsidRDefault="00BC2A95" w:rsidP="00700FD9">
            <w:pPr>
              <w:ind w:firstLine="0"/>
              <w:rPr>
                <w:lang w:bidi="fa-IR"/>
              </w:rPr>
            </w:pPr>
            <w:r>
              <w:rPr>
                <w:lang w:bidi="fa-IR"/>
              </w:rPr>
              <w:t>It</w:t>
            </w:r>
          </w:p>
        </w:tc>
        <w:tc>
          <w:tcPr>
            <w:tcW w:w="2157" w:type="dxa"/>
          </w:tcPr>
          <w:p w14:paraId="4DCA0B5A" w14:textId="77777777" w:rsidR="00BC2A95" w:rsidRDefault="00BC2A95" w:rsidP="00700FD9">
            <w:pPr>
              <w:ind w:firstLine="0"/>
              <w:rPr>
                <w:lang w:bidi="fa-IR"/>
              </w:rPr>
            </w:pPr>
            <w:r>
              <w:rPr>
                <w:lang w:bidi="fa-IR"/>
              </w:rPr>
              <w:t>Is (not)</w:t>
            </w:r>
          </w:p>
        </w:tc>
        <w:tc>
          <w:tcPr>
            <w:tcW w:w="2157" w:type="dxa"/>
          </w:tcPr>
          <w:p w14:paraId="5B224C64" w14:textId="77777777" w:rsidR="00BC2A95" w:rsidRDefault="00BC2A95" w:rsidP="00700FD9">
            <w:pPr>
              <w:ind w:firstLine="0"/>
              <w:rPr>
                <w:lang w:bidi="fa-IR"/>
              </w:rPr>
            </w:pPr>
          </w:p>
        </w:tc>
      </w:tr>
      <w:tr w:rsidR="00BC2A95" w14:paraId="5C2E1006" w14:textId="77777777" w:rsidTr="00BC2A95">
        <w:tc>
          <w:tcPr>
            <w:tcW w:w="2156" w:type="dxa"/>
          </w:tcPr>
          <w:p w14:paraId="2D9863C8" w14:textId="77777777" w:rsidR="00BC2A95" w:rsidRDefault="00BC2A95" w:rsidP="00700FD9">
            <w:pPr>
              <w:ind w:firstLine="0"/>
              <w:rPr>
                <w:lang w:bidi="fa-IR"/>
              </w:rPr>
            </w:pPr>
            <w:r>
              <w:rPr>
                <w:lang w:bidi="fa-IR"/>
              </w:rPr>
              <w:t>We</w:t>
            </w:r>
          </w:p>
          <w:p w14:paraId="4A38B68A" w14:textId="77777777" w:rsidR="00BC2A95" w:rsidRDefault="00BC2A95" w:rsidP="00700FD9">
            <w:pPr>
              <w:ind w:firstLine="0"/>
              <w:rPr>
                <w:lang w:bidi="fa-IR"/>
              </w:rPr>
            </w:pPr>
            <w:r>
              <w:rPr>
                <w:lang w:bidi="fa-IR"/>
              </w:rPr>
              <w:t>You</w:t>
            </w:r>
          </w:p>
          <w:p w14:paraId="7CBF9F86" w14:textId="77777777" w:rsidR="00BC2A95" w:rsidRDefault="00BC2A95" w:rsidP="00700FD9">
            <w:pPr>
              <w:ind w:firstLine="0"/>
              <w:rPr>
                <w:lang w:bidi="fa-IR"/>
              </w:rPr>
            </w:pPr>
            <w:r>
              <w:rPr>
                <w:lang w:bidi="fa-IR"/>
              </w:rPr>
              <w:t>They</w:t>
            </w:r>
          </w:p>
        </w:tc>
        <w:tc>
          <w:tcPr>
            <w:tcW w:w="2157" w:type="dxa"/>
          </w:tcPr>
          <w:p w14:paraId="5E57DE40" w14:textId="77777777" w:rsidR="00BC2A95" w:rsidRDefault="00BC2A95" w:rsidP="00700FD9">
            <w:pPr>
              <w:ind w:firstLine="0"/>
              <w:rPr>
                <w:lang w:bidi="fa-IR"/>
              </w:rPr>
            </w:pPr>
            <w:r>
              <w:rPr>
                <w:lang w:bidi="fa-IR"/>
              </w:rPr>
              <w:t>Are(not)</w:t>
            </w:r>
          </w:p>
        </w:tc>
        <w:tc>
          <w:tcPr>
            <w:tcW w:w="2157" w:type="dxa"/>
          </w:tcPr>
          <w:p w14:paraId="6BF61FC7" w14:textId="77777777" w:rsidR="00BC2A95" w:rsidRDefault="00BC2A95" w:rsidP="00700FD9">
            <w:pPr>
              <w:ind w:firstLine="0"/>
              <w:rPr>
                <w:lang w:bidi="fa-IR"/>
              </w:rPr>
            </w:pPr>
          </w:p>
        </w:tc>
      </w:tr>
    </w:tbl>
    <w:p w14:paraId="6E29A466" w14:textId="77777777" w:rsidR="00BC2A95" w:rsidRDefault="00BC2A95" w:rsidP="00BC2A95">
      <w:pPr>
        <w:pStyle w:val="ListParagraph"/>
        <w:numPr>
          <w:ilvl w:val="0"/>
          <w:numId w:val="12"/>
        </w:numPr>
        <w:rPr>
          <w:lang w:bidi="fa-IR"/>
        </w:rPr>
      </w:pPr>
      <w:r>
        <w:rPr>
          <w:lang w:bidi="fa-IR"/>
        </w:rPr>
        <w:t>I’m working. I’m not watching TV.</w:t>
      </w:r>
    </w:p>
    <w:p w14:paraId="4E94BE50" w14:textId="77777777" w:rsidR="00BC2A95" w:rsidRDefault="00BC2A95" w:rsidP="00BC2A95">
      <w:pPr>
        <w:pStyle w:val="ListParagraph"/>
        <w:numPr>
          <w:ilvl w:val="0"/>
          <w:numId w:val="12"/>
        </w:numPr>
        <w:rPr>
          <w:lang w:bidi="fa-IR"/>
        </w:rPr>
      </w:pPr>
      <w:r>
        <w:rPr>
          <w:lang w:bidi="fa-IR"/>
        </w:rPr>
        <w:t>Maria is reading a newspaper.</w:t>
      </w:r>
    </w:p>
    <w:p w14:paraId="3B55D436" w14:textId="77777777" w:rsidR="00BC2A95" w:rsidRDefault="00BC2A95" w:rsidP="00BC2A95">
      <w:pPr>
        <w:pStyle w:val="ListParagraph"/>
        <w:numPr>
          <w:ilvl w:val="0"/>
          <w:numId w:val="12"/>
        </w:numPr>
        <w:rPr>
          <w:lang w:bidi="fa-IR"/>
        </w:rPr>
      </w:pPr>
      <w:r>
        <w:rPr>
          <w:lang w:bidi="fa-IR"/>
        </w:rPr>
        <w:t>She isn’t eating, (or she’s not eating)</w:t>
      </w:r>
    </w:p>
    <w:p w14:paraId="66BAEA97" w14:textId="77777777" w:rsidR="00BC2A95" w:rsidRDefault="00BC2A95" w:rsidP="00BC2A95">
      <w:pPr>
        <w:pStyle w:val="ListParagraph"/>
        <w:numPr>
          <w:ilvl w:val="0"/>
          <w:numId w:val="12"/>
        </w:numPr>
        <w:rPr>
          <w:lang w:bidi="fa-IR"/>
        </w:rPr>
      </w:pPr>
      <w:r>
        <w:rPr>
          <w:lang w:bidi="fa-IR"/>
        </w:rPr>
        <w:t>The bus is coming.</w:t>
      </w:r>
    </w:p>
    <w:p w14:paraId="2BC68DEE" w14:textId="77777777" w:rsidR="00BC2A95" w:rsidRDefault="00BC2A95" w:rsidP="00BC2A95">
      <w:pPr>
        <w:pStyle w:val="ListParagraph"/>
        <w:numPr>
          <w:ilvl w:val="0"/>
          <w:numId w:val="12"/>
        </w:numPr>
        <w:rPr>
          <w:lang w:bidi="fa-IR"/>
        </w:rPr>
      </w:pPr>
      <w:r>
        <w:rPr>
          <w:lang w:bidi="fa-IR"/>
        </w:rPr>
        <w:t xml:space="preserve">We’re having dinner. </w:t>
      </w:r>
    </w:p>
    <w:p w14:paraId="7B3FAC96" w14:textId="77777777" w:rsidR="00BC2A95" w:rsidRDefault="00BC2A95" w:rsidP="00BC2A95">
      <w:pPr>
        <w:pStyle w:val="ListParagraph"/>
        <w:numPr>
          <w:ilvl w:val="0"/>
          <w:numId w:val="12"/>
        </w:numPr>
        <w:rPr>
          <w:lang w:bidi="fa-IR"/>
        </w:rPr>
      </w:pPr>
      <w:r>
        <w:rPr>
          <w:lang w:bidi="fa-IR"/>
        </w:rPr>
        <w:t>You’re not listening to me. (or You aren’t listening…)</w:t>
      </w:r>
    </w:p>
    <w:p w14:paraId="54CD017C" w14:textId="77777777" w:rsidR="00BC2A95" w:rsidRDefault="00BC2A95" w:rsidP="00BC2A95">
      <w:pPr>
        <w:pStyle w:val="ListParagraph"/>
        <w:numPr>
          <w:ilvl w:val="0"/>
          <w:numId w:val="12"/>
        </w:numPr>
        <w:rPr>
          <w:lang w:bidi="fa-IR"/>
        </w:rPr>
      </w:pPr>
      <w:r>
        <w:rPr>
          <w:lang w:bidi="fa-IR"/>
        </w:rPr>
        <w:t>The children are doing their homework.</w:t>
      </w:r>
    </w:p>
    <w:p w14:paraId="57BEC9C9" w14:textId="77777777" w:rsidR="00BC2A95" w:rsidRDefault="00BC2A95" w:rsidP="00BC2A95">
      <w:pPr>
        <w:pStyle w:val="Heading2"/>
        <w:rPr>
          <w:lang w:bidi="fa-IR"/>
        </w:rPr>
      </w:pPr>
      <w:r>
        <w:rPr>
          <w:lang w:bidi="fa-IR"/>
        </w:rPr>
        <w:t>B</w:t>
      </w:r>
    </w:p>
    <w:p w14:paraId="4D5018C2" w14:textId="77777777" w:rsidR="00BC2A95" w:rsidRDefault="00BC2A95" w:rsidP="00BC2A95">
      <w:pPr>
        <w:rPr>
          <w:lang w:bidi="fa-IR"/>
        </w:rPr>
      </w:pPr>
      <w:r>
        <w:rPr>
          <w:lang w:bidi="fa-IR"/>
        </w:rPr>
        <w:t>Am/is/are + -ing = something is happening now:</w:t>
      </w:r>
    </w:p>
    <w:p w14:paraId="14D2A42B" w14:textId="77777777" w:rsidR="00BC2A95" w:rsidRDefault="00BC2A95" w:rsidP="00BC2A95">
      <w:pPr>
        <w:pStyle w:val="ListParagraph"/>
        <w:numPr>
          <w:ilvl w:val="0"/>
          <w:numId w:val="12"/>
        </w:numPr>
        <w:rPr>
          <w:lang w:bidi="fa-IR"/>
        </w:rPr>
      </w:pPr>
      <w:r>
        <w:rPr>
          <w:lang w:bidi="fa-IR"/>
        </w:rPr>
        <w:t>I’m working.</w:t>
      </w:r>
    </w:p>
    <w:p w14:paraId="6FF0C95B" w14:textId="77777777" w:rsidR="00BC2A95" w:rsidRDefault="00BC2A95" w:rsidP="00BC2A95">
      <w:pPr>
        <w:pStyle w:val="ListParagraph"/>
        <w:numPr>
          <w:ilvl w:val="0"/>
          <w:numId w:val="12"/>
        </w:numPr>
        <w:rPr>
          <w:lang w:bidi="fa-IR"/>
        </w:rPr>
      </w:pPr>
      <w:r>
        <w:rPr>
          <w:lang w:bidi="fa-IR"/>
        </w:rPr>
        <w:t>She’s wearing a hat.</w:t>
      </w:r>
    </w:p>
    <w:p w14:paraId="036989B2" w14:textId="77777777" w:rsidR="00BC2A95" w:rsidRDefault="00BC2A95" w:rsidP="00BC2A95">
      <w:pPr>
        <w:pStyle w:val="ListParagraph"/>
        <w:numPr>
          <w:ilvl w:val="0"/>
          <w:numId w:val="12"/>
        </w:numPr>
        <w:rPr>
          <w:lang w:bidi="fa-IR"/>
        </w:rPr>
      </w:pPr>
      <w:r>
        <w:rPr>
          <w:lang w:bidi="fa-IR"/>
        </w:rPr>
        <w:t>They’re playing football.</w:t>
      </w:r>
    </w:p>
    <w:p w14:paraId="02D418DB" w14:textId="77777777" w:rsidR="00BC2A95" w:rsidRDefault="00BC2A95" w:rsidP="00BC2A95">
      <w:pPr>
        <w:pStyle w:val="ListParagraph"/>
        <w:numPr>
          <w:ilvl w:val="0"/>
          <w:numId w:val="12"/>
        </w:numPr>
        <w:rPr>
          <w:lang w:bidi="fa-IR"/>
        </w:rPr>
      </w:pPr>
      <w:r>
        <w:rPr>
          <w:lang w:bidi="fa-IR"/>
        </w:rPr>
        <w:t>I’m not watching TV.</w:t>
      </w:r>
    </w:p>
    <w:p w14:paraId="1DCA3CF6" w14:textId="77777777" w:rsidR="00BC2A95" w:rsidRDefault="00BC2A95" w:rsidP="00BC2A95">
      <w:pPr>
        <w:rPr>
          <w:lang w:bidi="fa-IR"/>
        </w:rPr>
      </w:pPr>
      <w:r>
        <w:rPr>
          <w:lang w:bidi="fa-IR"/>
        </w:rPr>
        <w:t>Past</w:t>
      </w:r>
    </w:p>
    <w:p w14:paraId="72917412" w14:textId="77777777" w:rsidR="00BC2A95" w:rsidRDefault="00BC2A95" w:rsidP="00BC2A95">
      <w:pPr>
        <w:rPr>
          <w:lang w:bidi="fa-IR"/>
        </w:rPr>
      </w:pPr>
      <w:r>
        <w:rPr>
          <w:lang w:bidi="fa-IR"/>
        </w:rPr>
        <w:t>Now</w:t>
      </w:r>
    </w:p>
    <w:p w14:paraId="511ECB0D" w14:textId="77777777" w:rsidR="00BC2A95" w:rsidRDefault="00BC2A95" w:rsidP="00BC2A95">
      <w:pPr>
        <w:rPr>
          <w:lang w:bidi="fa-IR"/>
        </w:rPr>
      </w:pPr>
      <w:r>
        <w:rPr>
          <w:lang w:bidi="fa-IR"/>
        </w:rPr>
        <w:t>Future</w:t>
      </w:r>
    </w:p>
    <w:p w14:paraId="25609CF2" w14:textId="77777777" w:rsidR="00BC2A95" w:rsidRDefault="00BC2A95" w:rsidP="00BC2A95">
      <w:pPr>
        <w:pStyle w:val="ListParagraph"/>
        <w:numPr>
          <w:ilvl w:val="0"/>
          <w:numId w:val="12"/>
        </w:numPr>
        <w:rPr>
          <w:lang w:bidi="fa-IR"/>
        </w:rPr>
      </w:pPr>
      <w:r>
        <w:rPr>
          <w:lang w:bidi="fa-IR"/>
        </w:rPr>
        <w:t>Please be quite. I’m working (= I’m working now)</w:t>
      </w:r>
    </w:p>
    <w:p w14:paraId="0671C6FC" w14:textId="77777777" w:rsidR="00BC2A95" w:rsidRDefault="00BC2A95" w:rsidP="00BC2A95">
      <w:pPr>
        <w:pStyle w:val="ListParagraph"/>
        <w:numPr>
          <w:ilvl w:val="0"/>
          <w:numId w:val="12"/>
        </w:numPr>
        <w:rPr>
          <w:lang w:bidi="fa-IR"/>
        </w:rPr>
      </w:pPr>
      <w:r>
        <w:rPr>
          <w:lang w:bidi="fa-IR"/>
        </w:rPr>
        <w:t>Look, there’s Sarah. She’s wearing a brown coat. (=She is wearing it now)</w:t>
      </w:r>
    </w:p>
    <w:p w14:paraId="55EB6792" w14:textId="77777777" w:rsidR="00BC2A95" w:rsidRDefault="00BC2A95" w:rsidP="00BC2A95">
      <w:pPr>
        <w:pStyle w:val="ListParagraph"/>
        <w:numPr>
          <w:ilvl w:val="0"/>
          <w:numId w:val="12"/>
        </w:numPr>
        <w:rPr>
          <w:lang w:bidi="fa-IR"/>
        </w:rPr>
      </w:pPr>
      <w:r>
        <w:rPr>
          <w:lang w:bidi="fa-IR"/>
        </w:rPr>
        <w:t>The weather is nice. It’s not raining.</w:t>
      </w:r>
    </w:p>
    <w:p w14:paraId="42F12474" w14:textId="77777777" w:rsidR="00BC2A95" w:rsidRDefault="00BC2A95" w:rsidP="00BC2A95">
      <w:pPr>
        <w:pStyle w:val="ListParagraph"/>
        <w:numPr>
          <w:ilvl w:val="0"/>
          <w:numId w:val="12"/>
        </w:numPr>
        <w:rPr>
          <w:lang w:bidi="fa-IR"/>
        </w:rPr>
      </w:pPr>
      <w:r>
        <w:rPr>
          <w:lang w:bidi="fa-IR"/>
        </w:rPr>
        <w:t>‘Where are the children?’ ‘They’re playing in the park.’</w:t>
      </w:r>
    </w:p>
    <w:p w14:paraId="38105CDE" w14:textId="77777777" w:rsidR="00BC2A95" w:rsidRDefault="00BC2A95" w:rsidP="00BC2A95">
      <w:pPr>
        <w:pStyle w:val="ListParagraph"/>
        <w:numPr>
          <w:ilvl w:val="0"/>
          <w:numId w:val="12"/>
        </w:numPr>
        <w:rPr>
          <w:lang w:bidi="fa-IR"/>
        </w:rPr>
      </w:pPr>
      <w:r>
        <w:rPr>
          <w:lang w:bidi="fa-IR"/>
        </w:rPr>
        <w:t>(on the phone) We’re having dinner now. Can I call you later?</w:t>
      </w:r>
    </w:p>
    <w:p w14:paraId="66C78B9C" w14:textId="77777777" w:rsidR="00BC2A95" w:rsidRDefault="00BC2A95" w:rsidP="00BC2A95">
      <w:pPr>
        <w:pStyle w:val="ListParagraph"/>
        <w:numPr>
          <w:ilvl w:val="0"/>
          <w:numId w:val="12"/>
        </w:numPr>
        <w:rPr>
          <w:lang w:bidi="fa-IR"/>
        </w:rPr>
      </w:pPr>
      <w:r>
        <w:rPr>
          <w:lang w:bidi="fa-IR"/>
        </w:rPr>
        <w:t>You can turn off the television. I’m not watching it.</w:t>
      </w:r>
    </w:p>
    <w:p w14:paraId="1043CD25" w14:textId="77777777" w:rsidR="00BC2A95" w:rsidRDefault="00BC2A95" w:rsidP="00BC2A95">
      <w:pPr>
        <w:rPr>
          <w:lang w:bidi="fa-IR"/>
        </w:rPr>
      </w:pPr>
      <w:r>
        <w:rPr>
          <w:lang w:bidi="fa-IR"/>
        </w:rPr>
        <w:lastRenderedPageBreak/>
        <w:t>Selling (-&gt; Appending 5):</w:t>
      </w:r>
    </w:p>
    <w:p w14:paraId="1421C662" w14:textId="77777777" w:rsidR="00BC2A95" w:rsidRDefault="00BC2A95" w:rsidP="00BC2A95">
      <w:pPr>
        <w:rPr>
          <w:lang w:bidi="fa-IR"/>
        </w:rPr>
      </w:pPr>
      <w:r>
        <w:rPr>
          <w:lang w:bidi="fa-IR"/>
        </w:rPr>
        <w:t>Come -&gt; Coming</w:t>
      </w:r>
    </w:p>
    <w:p w14:paraId="6EC44B15" w14:textId="77777777" w:rsidR="00BC2A95" w:rsidRDefault="00BC2A95" w:rsidP="00BC2A95">
      <w:pPr>
        <w:rPr>
          <w:lang w:bidi="fa-IR"/>
        </w:rPr>
      </w:pPr>
      <w:r>
        <w:rPr>
          <w:lang w:bidi="fa-IR"/>
        </w:rPr>
        <w:t>Write -&gt; Writing</w:t>
      </w:r>
    </w:p>
    <w:p w14:paraId="7B814848" w14:textId="77777777" w:rsidR="00BC2A95" w:rsidRDefault="00BC2A95" w:rsidP="00BC2A95">
      <w:pPr>
        <w:rPr>
          <w:lang w:bidi="fa-IR"/>
        </w:rPr>
      </w:pPr>
      <w:r>
        <w:rPr>
          <w:lang w:bidi="fa-IR"/>
        </w:rPr>
        <w:t>Dance -&gt; dancing</w:t>
      </w:r>
    </w:p>
    <w:p w14:paraId="29BEE27A" w14:textId="77777777" w:rsidR="00BC2A95" w:rsidRDefault="00BC2A95" w:rsidP="00BC2A95">
      <w:pPr>
        <w:rPr>
          <w:lang w:bidi="fa-IR"/>
        </w:rPr>
      </w:pPr>
      <w:r>
        <w:rPr>
          <w:lang w:bidi="fa-IR"/>
        </w:rPr>
        <w:t>Run -&gt; Running</w:t>
      </w:r>
    </w:p>
    <w:p w14:paraId="1B032097" w14:textId="77777777" w:rsidR="00BC2A95" w:rsidRDefault="00BC2A95" w:rsidP="00BC2A95">
      <w:pPr>
        <w:rPr>
          <w:lang w:bidi="fa-IR"/>
        </w:rPr>
      </w:pPr>
      <w:r>
        <w:rPr>
          <w:lang w:bidi="fa-IR"/>
        </w:rPr>
        <w:t>Sit -&gt; sitting</w:t>
      </w:r>
    </w:p>
    <w:p w14:paraId="6205F228" w14:textId="77777777" w:rsidR="00BC2A95" w:rsidRDefault="00BC2A95" w:rsidP="00BC2A95">
      <w:pPr>
        <w:rPr>
          <w:lang w:bidi="fa-IR"/>
        </w:rPr>
      </w:pPr>
      <w:r>
        <w:rPr>
          <w:lang w:bidi="fa-IR"/>
        </w:rPr>
        <w:t>Swim -&gt; Swimming</w:t>
      </w:r>
    </w:p>
    <w:p w14:paraId="1927D64E" w14:textId="77777777" w:rsidR="00BC2A95" w:rsidRDefault="00BC2A95" w:rsidP="00BC2A95">
      <w:pPr>
        <w:rPr>
          <w:lang w:bidi="fa-IR"/>
        </w:rPr>
      </w:pPr>
      <w:r>
        <w:rPr>
          <w:lang w:bidi="fa-IR"/>
        </w:rPr>
        <w:t>Lie -&gt; lying</w:t>
      </w:r>
    </w:p>
    <w:p w14:paraId="285525C9" w14:textId="77777777" w:rsidR="00BC2A95" w:rsidRDefault="00BC2A95" w:rsidP="00BC2A95">
      <w:pPr>
        <w:rPr>
          <w:lang w:bidi="fa-IR"/>
        </w:rPr>
      </w:pPr>
    </w:p>
    <w:p w14:paraId="65975361" w14:textId="77777777" w:rsidR="00BC2A95" w:rsidRDefault="00BC2A95" w:rsidP="00BC2A95">
      <w:pPr>
        <w:pStyle w:val="Heading1"/>
        <w:rPr>
          <w:lang w:bidi="fa-IR"/>
        </w:rPr>
      </w:pPr>
      <w:r>
        <w:rPr>
          <w:lang w:bidi="fa-IR"/>
        </w:rPr>
        <w:t>Unit 4: are you doing? (Present continuous questions)</w:t>
      </w:r>
    </w:p>
    <w:p w14:paraId="79669563" w14:textId="77777777" w:rsidR="00BC2A95" w:rsidRDefault="00BC2A95" w:rsidP="00BC2A95">
      <w:pPr>
        <w:pStyle w:val="Heading2"/>
        <w:rPr>
          <w:lang w:bidi="fa-IR"/>
        </w:rPr>
      </w:pPr>
      <w:r>
        <w:rPr>
          <w:lang w:bidi="fa-IR"/>
        </w:rPr>
        <w:t>A</w:t>
      </w:r>
    </w:p>
    <w:p w14:paraId="6F7DFF68" w14:textId="77777777" w:rsidR="00BC2A95" w:rsidRDefault="00BC2A95" w:rsidP="00BC2A95">
      <w:pPr>
        <w:rPr>
          <w:lang w:bidi="fa-IR"/>
        </w:rPr>
      </w:pPr>
      <w:r>
        <w:rPr>
          <w:lang w:bidi="fa-IR"/>
        </w:rPr>
        <w:t>Positive question</w:t>
      </w:r>
    </w:p>
    <w:tbl>
      <w:tblPr>
        <w:tblStyle w:val="TableGrid"/>
        <w:tblW w:w="0" w:type="auto"/>
        <w:tblLook w:val="04A0" w:firstRow="1" w:lastRow="0" w:firstColumn="1" w:lastColumn="0" w:noHBand="0" w:noVBand="1"/>
      </w:tblPr>
      <w:tblGrid>
        <w:gridCol w:w="2156"/>
        <w:gridCol w:w="2157"/>
        <w:gridCol w:w="2157"/>
      </w:tblGrid>
      <w:tr w:rsidR="00000F20" w14:paraId="31A2C409" w14:textId="77777777" w:rsidTr="00000F20">
        <w:tc>
          <w:tcPr>
            <w:tcW w:w="2156" w:type="dxa"/>
          </w:tcPr>
          <w:p w14:paraId="4FBC3024" w14:textId="77777777" w:rsidR="00000F20" w:rsidRDefault="00000F20" w:rsidP="00BC2A95">
            <w:pPr>
              <w:ind w:firstLine="0"/>
              <w:rPr>
                <w:lang w:bidi="fa-IR"/>
              </w:rPr>
            </w:pPr>
            <w:r>
              <w:rPr>
                <w:lang w:bidi="fa-IR"/>
              </w:rPr>
              <w:t xml:space="preserve">I </w:t>
            </w:r>
          </w:p>
        </w:tc>
        <w:tc>
          <w:tcPr>
            <w:tcW w:w="2157" w:type="dxa"/>
          </w:tcPr>
          <w:p w14:paraId="018FBC8F" w14:textId="77777777" w:rsidR="00000F20" w:rsidRDefault="00000F20" w:rsidP="00BC2A95">
            <w:pPr>
              <w:ind w:firstLine="0"/>
              <w:rPr>
                <w:lang w:bidi="fa-IR"/>
              </w:rPr>
            </w:pPr>
            <w:r>
              <w:rPr>
                <w:lang w:bidi="fa-IR"/>
              </w:rPr>
              <w:t>Am</w:t>
            </w:r>
          </w:p>
        </w:tc>
        <w:tc>
          <w:tcPr>
            <w:tcW w:w="2157" w:type="dxa"/>
            <w:vMerge w:val="restart"/>
          </w:tcPr>
          <w:p w14:paraId="02416782" w14:textId="77777777" w:rsidR="00000F20" w:rsidRDefault="00000F20" w:rsidP="00BC2A95">
            <w:pPr>
              <w:ind w:firstLine="0"/>
              <w:rPr>
                <w:lang w:bidi="fa-IR"/>
              </w:rPr>
            </w:pPr>
            <w:r>
              <w:rPr>
                <w:lang w:bidi="fa-IR"/>
              </w:rPr>
              <w:t>Doing</w:t>
            </w:r>
          </w:p>
          <w:p w14:paraId="222CAA7D" w14:textId="77777777" w:rsidR="00000F20" w:rsidRDefault="00000F20" w:rsidP="00BC2A95">
            <w:pPr>
              <w:ind w:firstLine="0"/>
              <w:rPr>
                <w:lang w:bidi="fa-IR"/>
              </w:rPr>
            </w:pPr>
            <w:r>
              <w:rPr>
                <w:lang w:bidi="fa-IR"/>
              </w:rPr>
              <w:t>Working</w:t>
            </w:r>
          </w:p>
          <w:p w14:paraId="26954E98" w14:textId="77777777" w:rsidR="00000F20" w:rsidRDefault="00000F20" w:rsidP="00BC2A95">
            <w:pPr>
              <w:ind w:firstLine="0"/>
              <w:rPr>
                <w:lang w:bidi="fa-IR"/>
              </w:rPr>
            </w:pPr>
            <w:r>
              <w:rPr>
                <w:lang w:bidi="fa-IR"/>
              </w:rPr>
              <w:t>Going</w:t>
            </w:r>
          </w:p>
          <w:p w14:paraId="48F4EBDB" w14:textId="77777777" w:rsidR="00000F20" w:rsidRDefault="00000F20" w:rsidP="00BC2A95">
            <w:pPr>
              <w:ind w:firstLine="0"/>
              <w:rPr>
                <w:lang w:bidi="fa-IR"/>
              </w:rPr>
            </w:pPr>
            <w:r>
              <w:rPr>
                <w:lang w:bidi="fa-IR"/>
              </w:rPr>
              <w:t>Staying</w:t>
            </w:r>
          </w:p>
          <w:p w14:paraId="77090F74" w14:textId="77777777" w:rsidR="00000F20" w:rsidRDefault="00000F20" w:rsidP="00BC2A95">
            <w:pPr>
              <w:ind w:firstLine="0"/>
              <w:rPr>
                <w:lang w:bidi="fa-IR"/>
              </w:rPr>
            </w:pPr>
            <w:r>
              <w:rPr>
                <w:lang w:bidi="fa-IR"/>
              </w:rPr>
              <w:t>Etc.</w:t>
            </w:r>
          </w:p>
        </w:tc>
      </w:tr>
      <w:tr w:rsidR="00000F20" w14:paraId="3910112A" w14:textId="77777777" w:rsidTr="00000F20">
        <w:tc>
          <w:tcPr>
            <w:tcW w:w="2156" w:type="dxa"/>
          </w:tcPr>
          <w:p w14:paraId="4C476084" w14:textId="77777777" w:rsidR="00000F20" w:rsidRDefault="00000F20" w:rsidP="00BC2A95">
            <w:pPr>
              <w:ind w:firstLine="0"/>
              <w:rPr>
                <w:lang w:bidi="fa-IR"/>
              </w:rPr>
            </w:pPr>
            <w:r>
              <w:rPr>
                <w:lang w:bidi="fa-IR"/>
              </w:rPr>
              <w:t>He</w:t>
            </w:r>
          </w:p>
          <w:p w14:paraId="694E7A39" w14:textId="77777777" w:rsidR="00000F20" w:rsidRDefault="00000F20" w:rsidP="00BC2A95">
            <w:pPr>
              <w:ind w:firstLine="0"/>
              <w:rPr>
                <w:lang w:bidi="fa-IR"/>
              </w:rPr>
            </w:pPr>
            <w:r>
              <w:rPr>
                <w:lang w:bidi="fa-IR"/>
              </w:rPr>
              <w:t>She</w:t>
            </w:r>
          </w:p>
          <w:p w14:paraId="02B3C77C" w14:textId="77777777" w:rsidR="00000F20" w:rsidRDefault="00000F20" w:rsidP="00BC2A95">
            <w:pPr>
              <w:ind w:firstLine="0"/>
              <w:rPr>
                <w:lang w:bidi="fa-IR"/>
              </w:rPr>
            </w:pPr>
            <w:r>
              <w:rPr>
                <w:lang w:bidi="fa-IR"/>
              </w:rPr>
              <w:t>It</w:t>
            </w:r>
          </w:p>
        </w:tc>
        <w:tc>
          <w:tcPr>
            <w:tcW w:w="2157" w:type="dxa"/>
          </w:tcPr>
          <w:p w14:paraId="45F88D4E" w14:textId="77777777" w:rsidR="00000F20" w:rsidRDefault="00000F20" w:rsidP="00BC2A95">
            <w:pPr>
              <w:ind w:firstLine="0"/>
              <w:rPr>
                <w:lang w:bidi="fa-IR"/>
              </w:rPr>
            </w:pPr>
            <w:r>
              <w:rPr>
                <w:lang w:bidi="fa-IR"/>
              </w:rPr>
              <w:t>Is</w:t>
            </w:r>
          </w:p>
        </w:tc>
        <w:tc>
          <w:tcPr>
            <w:tcW w:w="2157" w:type="dxa"/>
            <w:vMerge/>
          </w:tcPr>
          <w:p w14:paraId="6B51B816" w14:textId="77777777" w:rsidR="00000F20" w:rsidRDefault="00000F20" w:rsidP="00BC2A95">
            <w:pPr>
              <w:ind w:firstLine="0"/>
              <w:rPr>
                <w:lang w:bidi="fa-IR"/>
              </w:rPr>
            </w:pPr>
          </w:p>
        </w:tc>
      </w:tr>
      <w:tr w:rsidR="00000F20" w14:paraId="2B98CCE1" w14:textId="77777777" w:rsidTr="00000F20">
        <w:tc>
          <w:tcPr>
            <w:tcW w:w="2156" w:type="dxa"/>
          </w:tcPr>
          <w:p w14:paraId="386F44C3" w14:textId="77777777" w:rsidR="00000F20" w:rsidRDefault="00000F20" w:rsidP="00BC2A95">
            <w:pPr>
              <w:ind w:firstLine="0"/>
              <w:rPr>
                <w:lang w:bidi="fa-IR"/>
              </w:rPr>
            </w:pPr>
            <w:r>
              <w:rPr>
                <w:lang w:bidi="fa-IR"/>
              </w:rPr>
              <w:t>we</w:t>
            </w:r>
          </w:p>
          <w:p w14:paraId="1FADB1C7" w14:textId="77777777" w:rsidR="00000F20" w:rsidRDefault="00000F20" w:rsidP="00BC2A95">
            <w:pPr>
              <w:ind w:firstLine="0"/>
              <w:rPr>
                <w:lang w:bidi="fa-IR"/>
              </w:rPr>
            </w:pPr>
            <w:r>
              <w:rPr>
                <w:lang w:bidi="fa-IR"/>
              </w:rPr>
              <w:t>you</w:t>
            </w:r>
          </w:p>
          <w:p w14:paraId="6589D6F6" w14:textId="77777777" w:rsidR="00000F20" w:rsidRDefault="00000F20" w:rsidP="00BC2A95">
            <w:pPr>
              <w:ind w:firstLine="0"/>
              <w:rPr>
                <w:lang w:bidi="fa-IR"/>
              </w:rPr>
            </w:pPr>
            <w:r>
              <w:rPr>
                <w:lang w:bidi="fa-IR"/>
              </w:rPr>
              <w:t>they</w:t>
            </w:r>
          </w:p>
        </w:tc>
        <w:tc>
          <w:tcPr>
            <w:tcW w:w="2157" w:type="dxa"/>
          </w:tcPr>
          <w:p w14:paraId="740899FE" w14:textId="77777777" w:rsidR="00000F20" w:rsidRDefault="00000F20" w:rsidP="00BC2A95">
            <w:pPr>
              <w:ind w:firstLine="0"/>
              <w:rPr>
                <w:lang w:bidi="fa-IR"/>
              </w:rPr>
            </w:pPr>
            <w:r>
              <w:rPr>
                <w:lang w:bidi="fa-IR"/>
              </w:rPr>
              <w:t>are</w:t>
            </w:r>
          </w:p>
        </w:tc>
        <w:tc>
          <w:tcPr>
            <w:tcW w:w="2157" w:type="dxa"/>
            <w:vMerge/>
          </w:tcPr>
          <w:p w14:paraId="0908A46E" w14:textId="77777777" w:rsidR="00000F20" w:rsidRDefault="00000F20" w:rsidP="00BC2A95">
            <w:pPr>
              <w:ind w:firstLine="0"/>
              <w:rPr>
                <w:lang w:bidi="fa-IR"/>
              </w:rPr>
            </w:pPr>
          </w:p>
        </w:tc>
      </w:tr>
    </w:tbl>
    <w:p w14:paraId="1FF8A111" w14:textId="77777777" w:rsidR="00000F20" w:rsidRDefault="00000F20" w:rsidP="00BC2A95">
      <w:pPr>
        <w:rPr>
          <w:lang w:bidi="fa-IR"/>
        </w:rPr>
      </w:pPr>
    </w:p>
    <w:tbl>
      <w:tblPr>
        <w:tblStyle w:val="TableGrid"/>
        <w:tblW w:w="0" w:type="auto"/>
        <w:tblLook w:val="04A0" w:firstRow="1" w:lastRow="0" w:firstColumn="1" w:lastColumn="0" w:noHBand="0" w:noVBand="1"/>
      </w:tblPr>
      <w:tblGrid>
        <w:gridCol w:w="2156"/>
        <w:gridCol w:w="2157"/>
        <w:gridCol w:w="2157"/>
      </w:tblGrid>
      <w:tr w:rsidR="00E50F3A" w14:paraId="425FBDA2" w14:textId="77777777" w:rsidTr="00000F20">
        <w:tc>
          <w:tcPr>
            <w:tcW w:w="2156" w:type="dxa"/>
          </w:tcPr>
          <w:p w14:paraId="2047CE0A" w14:textId="77777777" w:rsidR="00E50F3A" w:rsidRDefault="00E50F3A" w:rsidP="00BC2A95">
            <w:pPr>
              <w:ind w:firstLine="0"/>
              <w:rPr>
                <w:lang w:bidi="fa-IR"/>
              </w:rPr>
            </w:pPr>
            <w:r>
              <w:rPr>
                <w:lang w:bidi="fa-IR"/>
              </w:rPr>
              <w:t>Am</w:t>
            </w:r>
          </w:p>
        </w:tc>
        <w:tc>
          <w:tcPr>
            <w:tcW w:w="2157" w:type="dxa"/>
          </w:tcPr>
          <w:p w14:paraId="7DB80655" w14:textId="77777777" w:rsidR="00E50F3A" w:rsidRDefault="00E50F3A" w:rsidP="00BC2A95">
            <w:pPr>
              <w:ind w:firstLine="0"/>
              <w:rPr>
                <w:lang w:bidi="fa-IR"/>
              </w:rPr>
            </w:pPr>
            <w:r>
              <w:rPr>
                <w:lang w:bidi="fa-IR"/>
              </w:rPr>
              <w:t>I</w:t>
            </w:r>
          </w:p>
        </w:tc>
        <w:tc>
          <w:tcPr>
            <w:tcW w:w="2157" w:type="dxa"/>
            <w:vMerge w:val="restart"/>
          </w:tcPr>
          <w:p w14:paraId="17D7EDA2" w14:textId="77777777" w:rsidR="00E50F3A" w:rsidRDefault="00E50F3A" w:rsidP="00BC2A95">
            <w:pPr>
              <w:ind w:firstLine="0"/>
              <w:rPr>
                <w:lang w:bidi="fa-IR"/>
              </w:rPr>
            </w:pPr>
            <w:r>
              <w:rPr>
                <w:lang w:bidi="fa-IR"/>
              </w:rPr>
              <w:t>Doing</w:t>
            </w:r>
          </w:p>
          <w:p w14:paraId="51C411FA" w14:textId="77777777" w:rsidR="00E50F3A" w:rsidRDefault="00E50F3A" w:rsidP="00BC2A95">
            <w:pPr>
              <w:ind w:firstLine="0"/>
              <w:rPr>
                <w:lang w:bidi="fa-IR"/>
              </w:rPr>
            </w:pPr>
            <w:r>
              <w:rPr>
                <w:lang w:bidi="fa-IR"/>
              </w:rPr>
              <w:t>Working</w:t>
            </w:r>
          </w:p>
          <w:p w14:paraId="69F29183" w14:textId="77777777" w:rsidR="00E50F3A" w:rsidRDefault="00E50F3A" w:rsidP="00BC2A95">
            <w:pPr>
              <w:ind w:firstLine="0"/>
              <w:rPr>
                <w:lang w:bidi="fa-IR"/>
              </w:rPr>
            </w:pPr>
            <w:r>
              <w:rPr>
                <w:lang w:bidi="fa-IR"/>
              </w:rPr>
              <w:t>Going</w:t>
            </w:r>
          </w:p>
          <w:p w14:paraId="19C54BCC" w14:textId="77777777" w:rsidR="00E50F3A" w:rsidRDefault="00E50F3A" w:rsidP="00BC2A95">
            <w:pPr>
              <w:ind w:firstLine="0"/>
              <w:rPr>
                <w:lang w:bidi="fa-IR"/>
              </w:rPr>
            </w:pPr>
            <w:r>
              <w:rPr>
                <w:lang w:bidi="fa-IR"/>
              </w:rPr>
              <w:t>Staying</w:t>
            </w:r>
          </w:p>
          <w:p w14:paraId="40F99897" w14:textId="77777777" w:rsidR="00E50F3A" w:rsidRDefault="00E50F3A" w:rsidP="00BC2A95">
            <w:pPr>
              <w:ind w:firstLine="0"/>
              <w:rPr>
                <w:lang w:bidi="fa-IR"/>
              </w:rPr>
            </w:pPr>
            <w:r>
              <w:rPr>
                <w:lang w:bidi="fa-IR"/>
              </w:rPr>
              <w:t>Etc.</w:t>
            </w:r>
          </w:p>
        </w:tc>
      </w:tr>
      <w:tr w:rsidR="00E50F3A" w14:paraId="4BF80275" w14:textId="77777777" w:rsidTr="00000F20">
        <w:tc>
          <w:tcPr>
            <w:tcW w:w="2156" w:type="dxa"/>
          </w:tcPr>
          <w:p w14:paraId="6DFAD574" w14:textId="77777777" w:rsidR="00E50F3A" w:rsidRDefault="00E50F3A" w:rsidP="00BC2A95">
            <w:pPr>
              <w:ind w:firstLine="0"/>
              <w:rPr>
                <w:lang w:bidi="fa-IR"/>
              </w:rPr>
            </w:pPr>
            <w:r>
              <w:rPr>
                <w:lang w:bidi="fa-IR"/>
              </w:rPr>
              <w:t>Is</w:t>
            </w:r>
          </w:p>
        </w:tc>
        <w:tc>
          <w:tcPr>
            <w:tcW w:w="2157" w:type="dxa"/>
          </w:tcPr>
          <w:p w14:paraId="4ADBA8AB" w14:textId="77777777" w:rsidR="00E50F3A" w:rsidRDefault="00E50F3A" w:rsidP="00BC2A95">
            <w:pPr>
              <w:ind w:firstLine="0"/>
              <w:rPr>
                <w:lang w:bidi="fa-IR"/>
              </w:rPr>
            </w:pPr>
            <w:r>
              <w:rPr>
                <w:lang w:bidi="fa-IR"/>
              </w:rPr>
              <w:t>He</w:t>
            </w:r>
          </w:p>
          <w:p w14:paraId="67E286C1" w14:textId="77777777" w:rsidR="00E50F3A" w:rsidRDefault="00E50F3A" w:rsidP="00BC2A95">
            <w:pPr>
              <w:ind w:firstLine="0"/>
              <w:rPr>
                <w:lang w:bidi="fa-IR"/>
              </w:rPr>
            </w:pPr>
            <w:r>
              <w:rPr>
                <w:lang w:bidi="fa-IR"/>
              </w:rPr>
              <w:t>She</w:t>
            </w:r>
          </w:p>
          <w:p w14:paraId="785883C2" w14:textId="77777777" w:rsidR="00E50F3A" w:rsidRDefault="00E50F3A" w:rsidP="00BC2A95">
            <w:pPr>
              <w:ind w:firstLine="0"/>
              <w:rPr>
                <w:lang w:bidi="fa-IR"/>
              </w:rPr>
            </w:pPr>
            <w:r>
              <w:rPr>
                <w:lang w:bidi="fa-IR"/>
              </w:rPr>
              <w:t>It</w:t>
            </w:r>
          </w:p>
        </w:tc>
        <w:tc>
          <w:tcPr>
            <w:tcW w:w="2157" w:type="dxa"/>
            <w:vMerge/>
          </w:tcPr>
          <w:p w14:paraId="76C3AE06" w14:textId="77777777" w:rsidR="00E50F3A" w:rsidRDefault="00E50F3A" w:rsidP="00BC2A95">
            <w:pPr>
              <w:ind w:firstLine="0"/>
              <w:rPr>
                <w:lang w:bidi="fa-IR"/>
              </w:rPr>
            </w:pPr>
          </w:p>
        </w:tc>
      </w:tr>
      <w:tr w:rsidR="00E50F3A" w14:paraId="7361FB5A" w14:textId="77777777" w:rsidTr="00000F20">
        <w:tc>
          <w:tcPr>
            <w:tcW w:w="2156" w:type="dxa"/>
          </w:tcPr>
          <w:p w14:paraId="04831A19" w14:textId="77777777" w:rsidR="00E50F3A" w:rsidRDefault="00E50F3A" w:rsidP="00BC2A95">
            <w:pPr>
              <w:ind w:firstLine="0"/>
              <w:rPr>
                <w:lang w:bidi="fa-IR"/>
              </w:rPr>
            </w:pPr>
            <w:r>
              <w:rPr>
                <w:lang w:bidi="fa-IR"/>
              </w:rPr>
              <w:t>Are</w:t>
            </w:r>
          </w:p>
        </w:tc>
        <w:tc>
          <w:tcPr>
            <w:tcW w:w="2157" w:type="dxa"/>
          </w:tcPr>
          <w:p w14:paraId="348CF185" w14:textId="77777777" w:rsidR="00E50F3A" w:rsidRDefault="00E50F3A" w:rsidP="00BC2A95">
            <w:pPr>
              <w:ind w:firstLine="0"/>
              <w:rPr>
                <w:lang w:bidi="fa-IR"/>
              </w:rPr>
            </w:pPr>
            <w:r>
              <w:rPr>
                <w:lang w:bidi="fa-IR"/>
              </w:rPr>
              <w:t>We</w:t>
            </w:r>
          </w:p>
          <w:p w14:paraId="1E1A5D40" w14:textId="77777777" w:rsidR="00E50F3A" w:rsidRDefault="00E50F3A" w:rsidP="00BC2A95">
            <w:pPr>
              <w:ind w:firstLine="0"/>
              <w:rPr>
                <w:lang w:bidi="fa-IR"/>
              </w:rPr>
            </w:pPr>
            <w:r>
              <w:rPr>
                <w:lang w:bidi="fa-IR"/>
              </w:rPr>
              <w:t>You</w:t>
            </w:r>
          </w:p>
          <w:p w14:paraId="7478233C" w14:textId="77777777" w:rsidR="00E50F3A" w:rsidRDefault="00E50F3A" w:rsidP="00BC2A95">
            <w:pPr>
              <w:ind w:firstLine="0"/>
              <w:rPr>
                <w:lang w:bidi="fa-IR"/>
              </w:rPr>
            </w:pPr>
            <w:r>
              <w:rPr>
                <w:lang w:bidi="fa-IR"/>
              </w:rPr>
              <w:t>they</w:t>
            </w:r>
          </w:p>
        </w:tc>
        <w:tc>
          <w:tcPr>
            <w:tcW w:w="2157" w:type="dxa"/>
            <w:vMerge/>
          </w:tcPr>
          <w:p w14:paraId="3FEC9D79" w14:textId="77777777" w:rsidR="00E50F3A" w:rsidRDefault="00E50F3A" w:rsidP="00BC2A95">
            <w:pPr>
              <w:ind w:firstLine="0"/>
              <w:rPr>
                <w:lang w:bidi="fa-IR"/>
              </w:rPr>
            </w:pPr>
          </w:p>
        </w:tc>
      </w:tr>
    </w:tbl>
    <w:p w14:paraId="10F4A814" w14:textId="77777777" w:rsidR="00000F20" w:rsidRDefault="00000F20" w:rsidP="00BC2A95">
      <w:pPr>
        <w:rPr>
          <w:lang w:bidi="fa-IR"/>
        </w:rPr>
      </w:pPr>
    </w:p>
    <w:p w14:paraId="14E0CED3" w14:textId="77777777" w:rsidR="00E50F3A" w:rsidRDefault="00E50F3A" w:rsidP="00E50F3A">
      <w:pPr>
        <w:rPr>
          <w:lang w:bidi="fa-IR"/>
        </w:rPr>
      </w:pPr>
      <w:r>
        <w:rPr>
          <w:lang w:bidi="fa-IR"/>
        </w:rPr>
        <w:t>What are you doing?</w:t>
      </w:r>
    </w:p>
    <w:p w14:paraId="0F6B3A0A" w14:textId="77777777" w:rsidR="00E50F3A" w:rsidRDefault="00E50F3A" w:rsidP="00E50F3A">
      <w:pPr>
        <w:pStyle w:val="ListParagraph"/>
        <w:numPr>
          <w:ilvl w:val="0"/>
          <w:numId w:val="13"/>
        </w:numPr>
        <w:rPr>
          <w:lang w:bidi="fa-IR"/>
        </w:rPr>
      </w:pPr>
      <w:r>
        <w:rPr>
          <w:lang w:bidi="fa-IR"/>
        </w:rPr>
        <w:t>‘Are you feeling Ok?’ ‘Yes, I’m fine, thanks.’</w:t>
      </w:r>
    </w:p>
    <w:p w14:paraId="1F9E4CC1" w14:textId="77777777" w:rsidR="00E50F3A" w:rsidRDefault="00E50F3A" w:rsidP="00E50F3A">
      <w:pPr>
        <w:pStyle w:val="ListParagraph"/>
        <w:numPr>
          <w:ilvl w:val="0"/>
          <w:numId w:val="13"/>
        </w:numPr>
        <w:rPr>
          <w:lang w:bidi="fa-IR"/>
        </w:rPr>
      </w:pPr>
      <w:r>
        <w:rPr>
          <w:lang w:bidi="fa-IR"/>
        </w:rPr>
        <w:t>‘Is it raining?’ ‘Yes, takes an umbrella.’</w:t>
      </w:r>
    </w:p>
    <w:p w14:paraId="16F347A8" w14:textId="77777777" w:rsidR="00E50F3A" w:rsidRDefault="00E50F3A" w:rsidP="00E50F3A">
      <w:pPr>
        <w:pStyle w:val="ListParagraph"/>
        <w:numPr>
          <w:ilvl w:val="0"/>
          <w:numId w:val="13"/>
        </w:numPr>
        <w:rPr>
          <w:lang w:bidi="fa-IR"/>
        </w:rPr>
      </w:pPr>
      <w:r>
        <w:rPr>
          <w:lang w:bidi="fa-IR"/>
        </w:rPr>
        <w:t>Why are you wearing a coat? It’s not old.</w:t>
      </w:r>
    </w:p>
    <w:p w14:paraId="0E10ACB6" w14:textId="77777777" w:rsidR="00E50F3A" w:rsidRDefault="00E50F3A" w:rsidP="00E50F3A">
      <w:pPr>
        <w:pStyle w:val="ListParagraph"/>
        <w:numPr>
          <w:ilvl w:val="0"/>
          <w:numId w:val="13"/>
        </w:numPr>
        <w:rPr>
          <w:lang w:bidi="fa-IR"/>
        </w:rPr>
      </w:pPr>
      <w:r>
        <w:rPr>
          <w:lang w:bidi="fa-IR"/>
        </w:rPr>
        <w:t>‘What’s Paul doing?’ ‘He’s studying for his exams.’</w:t>
      </w:r>
    </w:p>
    <w:p w14:paraId="30BE69D5" w14:textId="77777777" w:rsidR="00E50F3A" w:rsidRDefault="00E50F3A" w:rsidP="00E50F3A">
      <w:pPr>
        <w:pStyle w:val="ListParagraph"/>
        <w:numPr>
          <w:ilvl w:val="0"/>
          <w:numId w:val="13"/>
        </w:numPr>
        <w:rPr>
          <w:lang w:bidi="fa-IR"/>
        </w:rPr>
      </w:pPr>
      <w:r>
        <w:rPr>
          <w:lang w:bidi="fa-IR"/>
        </w:rPr>
        <w:t>‘What are the children doing?’ ‘They’re watching TV.’</w:t>
      </w:r>
    </w:p>
    <w:p w14:paraId="13EECE33" w14:textId="77777777" w:rsidR="00E50F3A" w:rsidRDefault="00E50F3A" w:rsidP="00E50F3A">
      <w:pPr>
        <w:pStyle w:val="ListParagraph"/>
        <w:numPr>
          <w:ilvl w:val="0"/>
          <w:numId w:val="13"/>
        </w:numPr>
        <w:rPr>
          <w:lang w:bidi="fa-IR"/>
        </w:rPr>
      </w:pPr>
      <w:r>
        <w:rPr>
          <w:lang w:bidi="fa-IR"/>
        </w:rPr>
        <w:t>Look, there’s Emily! Where’s she going?</w:t>
      </w:r>
    </w:p>
    <w:p w14:paraId="4B692862" w14:textId="77777777" w:rsidR="00E50F3A" w:rsidRDefault="00E50F3A" w:rsidP="00E50F3A">
      <w:pPr>
        <w:pStyle w:val="ListParagraph"/>
        <w:numPr>
          <w:ilvl w:val="0"/>
          <w:numId w:val="13"/>
        </w:numPr>
        <w:rPr>
          <w:lang w:bidi="fa-IR"/>
        </w:rPr>
      </w:pPr>
      <w:r>
        <w:rPr>
          <w:lang w:bidi="fa-IR"/>
        </w:rPr>
        <w:t>Who are you waiting for? Are you waiting fro sue?</w:t>
      </w:r>
    </w:p>
    <w:p w14:paraId="1C3F17BD" w14:textId="77777777" w:rsidR="00E50F3A" w:rsidRDefault="00E50F3A" w:rsidP="00E50F3A">
      <w:pPr>
        <w:pStyle w:val="Heading2"/>
        <w:rPr>
          <w:lang w:bidi="fa-IR"/>
        </w:rPr>
      </w:pPr>
      <w:r>
        <w:rPr>
          <w:lang w:bidi="fa-IR"/>
        </w:rPr>
        <w:t>B</w:t>
      </w:r>
    </w:p>
    <w:p w14:paraId="3B7E62DC" w14:textId="77777777" w:rsidR="00E50F3A" w:rsidRDefault="00E50F3A" w:rsidP="00E50F3A">
      <w:pPr>
        <w:rPr>
          <w:lang w:bidi="fa-IR"/>
        </w:rPr>
      </w:pPr>
      <w:r>
        <w:rPr>
          <w:lang w:bidi="fa-IR"/>
        </w:rPr>
        <w:t>Study the word order:</w:t>
      </w:r>
    </w:p>
    <w:p w14:paraId="7AA36A69" w14:textId="77777777" w:rsidR="00E50F3A" w:rsidRDefault="00E50F3A" w:rsidP="00E50F3A">
      <w:pPr>
        <w:rPr>
          <w:lang w:bidi="fa-IR"/>
        </w:rPr>
      </w:pPr>
      <w:r>
        <w:rPr>
          <w:lang w:bidi="fa-IR"/>
        </w:rPr>
        <w:t>Is/are  + subject + -ing</w:t>
      </w:r>
    </w:p>
    <w:tbl>
      <w:tblPr>
        <w:tblStyle w:val="TableGrid"/>
        <w:tblW w:w="0" w:type="auto"/>
        <w:tblLook w:val="04A0" w:firstRow="1" w:lastRow="0" w:firstColumn="1" w:lastColumn="0" w:noHBand="0" w:noVBand="1"/>
      </w:tblPr>
      <w:tblGrid>
        <w:gridCol w:w="1617"/>
        <w:gridCol w:w="1617"/>
        <w:gridCol w:w="1618"/>
        <w:gridCol w:w="1618"/>
      </w:tblGrid>
      <w:tr w:rsidR="00E50F3A" w14:paraId="14233838" w14:textId="77777777" w:rsidTr="00E50F3A">
        <w:tc>
          <w:tcPr>
            <w:tcW w:w="1617" w:type="dxa"/>
          </w:tcPr>
          <w:p w14:paraId="6A362BD6" w14:textId="77777777" w:rsidR="00E50F3A" w:rsidRDefault="00E50F3A" w:rsidP="00E50F3A">
            <w:pPr>
              <w:ind w:firstLine="0"/>
              <w:rPr>
                <w:lang w:bidi="fa-IR"/>
              </w:rPr>
            </w:pPr>
          </w:p>
        </w:tc>
        <w:tc>
          <w:tcPr>
            <w:tcW w:w="1617" w:type="dxa"/>
          </w:tcPr>
          <w:p w14:paraId="3B3CADF3" w14:textId="77777777" w:rsidR="00E50F3A" w:rsidRDefault="00E50F3A" w:rsidP="00E50F3A">
            <w:pPr>
              <w:ind w:firstLine="0"/>
              <w:rPr>
                <w:lang w:bidi="fa-IR"/>
              </w:rPr>
            </w:pPr>
            <w:r>
              <w:rPr>
                <w:lang w:bidi="fa-IR"/>
              </w:rPr>
              <w:t>Is</w:t>
            </w:r>
          </w:p>
        </w:tc>
        <w:tc>
          <w:tcPr>
            <w:tcW w:w="1618" w:type="dxa"/>
          </w:tcPr>
          <w:p w14:paraId="21EA0AC3" w14:textId="77777777" w:rsidR="00E50F3A" w:rsidRDefault="00E50F3A" w:rsidP="00E50F3A">
            <w:pPr>
              <w:ind w:firstLine="0"/>
              <w:rPr>
                <w:lang w:bidi="fa-IR"/>
              </w:rPr>
            </w:pPr>
            <w:r>
              <w:rPr>
                <w:lang w:bidi="fa-IR"/>
              </w:rPr>
              <w:t>He</w:t>
            </w:r>
          </w:p>
        </w:tc>
        <w:tc>
          <w:tcPr>
            <w:tcW w:w="1618" w:type="dxa"/>
          </w:tcPr>
          <w:p w14:paraId="2AAB9942" w14:textId="77777777" w:rsidR="00E50F3A" w:rsidRDefault="00E50F3A" w:rsidP="00E50F3A">
            <w:pPr>
              <w:ind w:firstLine="0"/>
              <w:rPr>
                <w:lang w:bidi="fa-IR"/>
              </w:rPr>
            </w:pPr>
            <w:r>
              <w:rPr>
                <w:lang w:bidi="fa-IR"/>
              </w:rPr>
              <w:t>Working today?</w:t>
            </w:r>
          </w:p>
        </w:tc>
      </w:tr>
      <w:tr w:rsidR="00E50F3A" w14:paraId="682054B4" w14:textId="77777777" w:rsidTr="00E50F3A">
        <w:tc>
          <w:tcPr>
            <w:tcW w:w="1617" w:type="dxa"/>
          </w:tcPr>
          <w:p w14:paraId="26307B83" w14:textId="77777777" w:rsidR="00E50F3A" w:rsidRDefault="00E50F3A" w:rsidP="00E50F3A">
            <w:pPr>
              <w:ind w:firstLine="0"/>
              <w:rPr>
                <w:lang w:bidi="fa-IR"/>
              </w:rPr>
            </w:pPr>
          </w:p>
        </w:tc>
        <w:tc>
          <w:tcPr>
            <w:tcW w:w="1617" w:type="dxa"/>
          </w:tcPr>
          <w:p w14:paraId="2CFF08CA" w14:textId="77777777" w:rsidR="00E50F3A" w:rsidRDefault="00E50F3A" w:rsidP="00E50F3A">
            <w:pPr>
              <w:ind w:firstLine="0"/>
              <w:rPr>
                <w:lang w:bidi="fa-IR"/>
              </w:rPr>
            </w:pPr>
            <w:r>
              <w:rPr>
                <w:lang w:bidi="fa-IR"/>
              </w:rPr>
              <w:t xml:space="preserve">Is </w:t>
            </w:r>
          </w:p>
        </w:tc>
        <w:tc>
          <w:tcPr>
            <w:tcW w:w="1618" w:type="dxa"/>
          </w:tcPr>
          <w:p w14:paraId="4F00E9B3" w14:textId="77777777" w:rsidR="00E50F3A" w:rsidRDefault="00E50F3A" w:rsidP="00E50F3A">
            <w:pPr>
              <w:ind w:firstLine="0"/>
              <w:rPr>
                <w:lang w:bidi="fa-IR"/>
              </w:rPr>
            </w:pPr>
            <w:r>
              <w:rPr>
                <w:lang w:bidi="fa-IR"/>
              </w:rPr>
              <w:t>Ben</w:t>
            </w:r>
          </w:p>
        </w:tc>
        <w:tc>
          <w:tcPr>
            <w:tcW w:w="1618" w:type="dxa"/>
          </w:tcPr>
          <w:p w14:paraId="71125A55" w14:textId="77777777" w:rsidR="00E50F3A" w:rsidRDefault="00E50F3A" w:rsidP="00E50F3A">
            <w:pPr>
              <w:ind w:firstLine="0"/>
              <w:rPr>
                <w:lang w:bidi="fa-IR"/>
              </w:rPr>
            </w:pPr>
            <w:r>
              <w:rPr>
                <w:lang w:bidi="fa-IR"/>
              </w:rPr>
              <w:t>Working today? (not is working Ben today?)</w:t>
            </w:r>
          </w:p>
        </w:tc>
      </w:tr>
      <w:tr w:rsidR="00E50F3A" w14:paraId="64410FBF" w14:textId="77777777" w:rsidTr="00E50F3A">
        <w:tc>
          <w:tcPr>
            <w:tcW w:w="1617" w:type="dxa"/>
          </w:tcPr>
          <w:p w14:paraId="3B5E77E6" w14:textId="77777777" w:rsidR="00E50F3A" w:rsidRDefault="00E50F3A" w:rsidP="00E50F3A">
            <w:pPr>
              <w:ind w:firstLine="0"/>
              <w:rPr>
                <w:lang w:bidi="fa-IR"/>
              </w:rPr>
            </w:pPr>
            <w:r>
              <w:rPr>
                <w:lang w:bidi="fa-IR"/>
              </w:rPr>
              <w:t>Where</w:t>
            </w:r>
          </w:p>
        </w:tc>
        <w:tc>
          <w:tcPr>
            <w:tcW w:w="1617" w:type="dxa"/>
          </w:tcPr>
          <w:p w14:paraId="322A8BB8" w14:textId="77777777" w:rsidR="00E50F3A" w:rsidRDefault="00E50F3A" w:rsidP="00E50F3A">
            <w:pPr>
              <w:ind w:firstLine="0"/>
              <w:rPr>
                <w:lang w:bidi="fa-IR"/>
              </w:rPr>
            </w:pPr>
            <w:r>
              <w:rPr>
                <w:lang w:bidi="fa-IR"/>
              </w:rPr>
              <w:t>Are</w:t>
            </w:r>
          </w:p>
        </w:tc>
        <w:tc>
          <w:tcPr>
            <w:tcW w:w="1618" w:type="dxa"/>
          </w:tcPr>
          <w:p w14:paraId="253EF187" w14:textId="77777777" w:rsidR="00E50F3A" w:rsidRDefault="0049693E" w:rsidP="00E50F3A">
            <w:pPr>
              <w:ind w:firstLine="0"/>
              <w:rPr>
                <w:lang w:bidi="fa-IR"/>
              </w:rPr>
            </w:pPr>
            <w:r>
              <w:rPr>
                <w:lang w:bidi="fa-IR"/>
              </w:rPr>
              <w:t>They</w:t>
            </w:r>
          </w:p>
        </w:tc>
        <w:tc>
          <w:tcPr>
            <w:tcW w:w="1618" w:type="dxa"/>
          </w:tcPr>
          <w:p w14:paraId="7AC4A028" w14:textId="77777777" w:rsidR="00E50F3A" w:rsidRDefault="0049693E" w:rsidP="00E50F3A">
            <w:pPr>
              <w:ind w:firstLine="0"/>
              <w:rPr>
                <w:lang w:bidi="fa-IR"/>
              </w:rPr>
            </w:pPr>
            <w:r>
              <w:rPr>
                <w:lang w:bidi="fa-IR"/>
              </w:rPr>
              <w:t>Going?</w:t>
            </w:r>
          </w:p>
        </w:tc>
      </w:tr>
      <w:tr w:rsidR="0049693E" w14:paraId="16BC0B23" w14:textId="77777777" w:rsidTr="00E50F3A">
        <w:tc>
          <w:tcPr>
            <w:tcW w:w="1617" w:type="dxa"/>
          </w:tcPr>
          <w:p w14:paraId="2F05FDE9" w14:textId="77777777" w:rsidR="0049693E" w:rsidRDefault="0049693E" w:rsidP="00E50F3A">
            <w:pPr>
              <w:ind w:firstLine="0"/>
              <w:rPr>
                <w:lang w:bidi="fa-IR"/>
              </w:rPr>
            </w:pPr>
            <w:r>
              <w:rPr>
                <w:lang w:bidi="fa-IR"/>
              </w:rPr>
              <w:lastRenderedPageBreak/>
              <w:t>Where</w:t>
            </w:r>
          </w:p>
        </w:tc>
        <w:tc>
          <w:tcPr>
            <w:tcW w:w="1617" w:type="dxa"/>
          </w:tcPr>
          <w:p w14:paraId="13EAA039" w14:textId="77777777" w:rsidR="0049693E" w:rsidRDefault="0049693E" w:rsidP="00E50F3A">
            <w:pPr>
              <w:ind w:firstLine="0"/>
              <w:rPr>
                <w:lang w:bidi="fa-IR"/>
              </w:rPr>
            </w:pPr>
            <w:r>
              <w:rPr>
                <w:lang w:bidi="fa-IR"/>
              </w:rPr>
              <w:t>Are</w:t>
            </w:r>
          </w:p>
        </w:tc>
        <w:tc>
          <w:tcPr>
            <w:tcW w:w="1618" w:type="dxa"/>
          </w:tcPr>
          <w:p w14:paraId="2B11769C" w14:textId="77777777" w:rsidR="0049693E" w:rsidRDefault="0049693E" w:rsidP="00E50F3A">
            <w:pPr>
              <w:ind w:firstLine="0"/>
              <w:rPr>
                <w:lang w:bidi="fa-IR"/>
              </w:rPr>
            </w:pPr>
            <w:r>
              <w:rPr>
                <w:lang w:bidi="fa-IR"/>
              </w:rPr>
              <w:t>Those people</w:t>
            </w:r>
          </w:p>
        </w:tc>
        <w:tc>
          <w:tcPr>
            <w:tcW w:w="1618" w:type="dxa"/>
          </w:tcPr>
          <w:p w14:paraId="58001896" w14:textId="77777777" w:rsidR="0049693E" w:rsidRDefault="0049693E" w:rsidP="00E50F3A">
            <w:pPr>
              <w:ind w:firstLine="0"/>
              <w:rPr>
                <w:lang w:bidi="fa-IR"/>
              </w:rPr>
            </w:pPr>
            <w:r>
              <w:rPr>
                <w:lang w:bidi="fa-IR"/>
              </w:rPr>
              <w:t>Going? (Not where going those people?)</w:t>
            </w:r>
          </w:p>
        </w:tc>
      </w:tr>
    </w:tbl>
    <w:p w14:paraId="4703EC9F" w14:textId="77777777" w:rsidR="00E50F3A" w:rsidRDefault="0049693E" w:rsidP="0049693E">
      <w:pPr>
        <w:pStyle w:val="Heading2"/>
        <w:rPr>
          <w:lang w:bidi="fa-IR"/>
        </w:rPr>
      </w:pPr>
      <w:r>
        <w:rPr>
          <w:lang w:bidi="fa-IR"/>
        </w:rPr>
        <w:t>C</w:t>
      </w:r>
    </w:p>
    <w:p w14:paraId="7C995E5C" w14:textId="77777777" w:rsidR="0049693E" w:rsidRDefault="0049693E" w:rsidP="0049693E">
      <w:pPr>
        <w:rPr>
          <w:lang w:bidi="fa-IR"/>
        </w:rPr>
      </w:pPr>
      <w:r>
        <w:rPr>
          <w:lang w:bidi="fa-IR"/>
        </w:rPr>
        <w:t>Short answers</w:t>
      </w:r>
    </w:p>
    <w:tbl>
      <w:tblPr>
        <w:tblStyle w:val="TableGrid"/>
        <w:tblW w:w="0" w:type="auto"/>
        <w:tblLook w:val="04A0" w:firstRow="1" w:lastRow="0" w:firstColumn="1" w:lastColumn="0" w:noHBand="0" w:noVBand="1"/>
      </w:tblPr>
      <w:tblGrid>
        <w:gridCol w:w="2156"/>
        <w:gridCol w:w="2157"/>
        <w:gridCol w:w="2157"/>
      </w:tblGrid>
      <w:tr w:rsidR="0049693E" w14:paraId="21124A14" w14:textId="77777777" w:rsidTr="0049693E">
        <w:tc>
          <w:tcPr>
            <w:tcW w:w="2156" w:type="dxa"/>
            <w:vMerge w:val="restart"/>
          </w:tcPr>
          <w:p w14:paraId="22C5DE05" w14:textId="77777777" w:rsidR="0049693E" w:rsidRDefault="0049693E" w:rsidP="0049693E">
            <w:pPr>
              <w:ind w:firstLine="0"/>
              <w:rPr>
                <w:lang w:bidi="fa-IR"/>
              </w:rPr>
            </w:pPr>
            <w:r>
              <w:rPr>
                <w:lang w:bidi="fa-IR"/>
              </w:rPr>
              <w:t>Yes</w:t>
            </w:r>
          </w:p>
        </w:tc>
        <w:tc>
          <w:tcPr>
            <w:tcW w:w="2157" w:type="dxa"/>
          </w:tcPr>
          <w:p w14:paraId="1BE31D31" w14:textId="77777777" w:rsidR="0049693E" w:rsidRDefault="0049693E" w:rsidP="0049693E">
            <w:pPr>
              <w:ind w:firstLine="0"/>
              <w:rPr>
                <w:lang w:bidi="fa-IR"/>
              </w:rPr>
            </w:pPr>
            <w:r>
              <w:rPr>
                <w:lang w:bidi="fa-IR"/>
              </w:rPr>
              <w:t>I</w:t>
            </w:r>
          </w:p>
        </w:tc>
        <w:tc>
          <w:tcPr>
            <w:tcW w:w="2157" w:type="dxa"/>
          </w:tcPr>
          <w:p w14:paraId="72E39D31" w14:textId="77777777" w:rsidR="0049693E" w:rsidRDefault="0049693E" w:rsidP="0049693E">
            <w:pPr>
              <w:ind w:firstLine="0"/>
              <w:rPr>
                <w:lang w:bidi="fa-IR"/>
              </w:rPr>
            </w:pPr>
            <w:r>
              <w:rPr>
                <w:lang w:bidi="fa-IR"/>
              </w:rPr>
              <w:t>Am</w:t>
            </w:r>
          </w:p>
        </w:tc>
      </w:tr>
      <w:tr w:rsidR="0049693E" w14:paraId="1ED34EE1" w14:textId="77777777" w:rsidTr="0049693E">
        <w:tc>
          <w:tcPr>
            <w:tcW w:w="2156" w:type="dxa"/>
            <w:vMerge/>
          </w:tcPr>
          <w:p w14:paraId="55B09CAF" w14:textId="77777777" w:rsidR="0049693E" w:rsidRDefault="0049693E" w:rsidP="0049693E">
            <w:pPr>
              <w:ind w:firstLine="0"/>
              <w:rPr>
                <w:lang w:bidi="fa-IR"/>
              </w:rPr>
            </w:pPr>
          </w:p>
        </w:tc>
        <w:tc>
          <w:tcPr>
            <w:tcW w:w="2157" w:type="dxa"/>
          </w:tcPr>
          <w:p w14:paraId="7377C0FC" w14:textId="77777777" w:rsidR="0049693E" w:rsidRDefault="0049693E" w:rsidP="0049693E">
            <w:pPr>
              <w:ind w:firstLine="0"/>
              <w:rPr>
                <w:lang w:bidi="fa-IR"/>
              </w:rPr>
            </w:pPr>
            <w:r>
              <w:rPr>
                <w:lang w:bidi="fa-IR"/>
              </w:rPr>
              <w:t>He</w:t>
            </w:r>
          </w:p>
          <w:p w14:paraId="54337477" w14:textId="77777777" w:rsidR="0049693E" w:rsidRDefault="0049693E" w:rsidP="0049693E">
            <w:pPr>
              <w:ind w:firstLine="0"/>
              <w:rPr>
                <w:lang w:bidi="fa-IR"/>
              </w:rPr>
            </w:pPr>
            <w:r>
              <w:rPr>
                <w:lang w:bidi="fa-IR"/>
              </w:rPr>
              <w:t>She</w:t>
            </w:r>
          </w:p>
          <w:p w14:paraId="5507C8E1" w14:textId="77777777" w:rsidR="0049693E" w:rsidRDefault="0049693E" w:rsidP="0049693E">
            <w:pPr>
              <w:ind w:firstLine="0"/>
              <w:rPr>
                <w:lang w:bidi="fa-IR"/>
              </w:rPr>
            </w:pPr>
            <w:r>
              <w:rPr>
                <w:lang w:bidi="fa-IR"/>
              </w:rPr>
              <w:t>It</w:t>
            </w:r>
          </w:p>
        </w:tc>
        <w:tc>
          <w:tcPr>
            <w:tcW w:w="2157" w:type="dxa"/>
          </w:tcPr>
          <w:p w14:paraId="26B23CCD" w14:textId="77777777" w:rsidR="0049693E" w:rsidRDefault="0049693E" w:rsidP="0049693E">
            <w:pPr>
              <w:ind w:firstLine="0"/>
              <w:rPr>
                <w:lang w:bidi="fa-IR"/>
              </w:rPr>
            </w:pPr>
            <w:r>
              <w:rPr>
                <w:lang w:bidi="fa-IR"/>
              </w:rPr>
              <w:t>Is</w:t>
            </w:r>
          </w:p>
        </w:tc>
      </w:tr>
      <w:tr w:rsidR="0049693E" w14:paraId="48632E57" w14:textId="77777777" w:rsidTr="0049693E">
        <w:tc>
          <w:tcPr>
            <w:tcW w:w="2156" w:type="dxa"/>
            <w:vMerge/>
          </w:tcPr>
          <w:p w14:paraId="2B85CF61" w14:textId="77777777" w:rsidR="0049693E" w:rsidRDefault="0049693E" w:rsidP="0049693E">
            <w:pPr>
              <w:ind w:firstLine="0"/>
              <w:rPr>
                <w:lang w:bidi="fa-IR"/>
              </w:rPr>
            </w:pPr>
          </w:p>
        </w:tc>
        <w:tc>
          <w:tcPr>
            <w:tcW w:w="2157" w:type="dxa"/>
          </w:tcPr>
          <w:p w14:paraId="47717436" w14:textId="77777777" w:rsidR="0049693E" w:rsidRDefault="0049693E" w:rsidP="0049693E">
            <w:pPr>
              <w:ind w:firstLine="0"/>
              <w:rPr>
                <w:lang w:bidi="fa-IR"/>
              </w:rPr>
            </w:pPr>
            <w:r>
              <w:rPr>
                <w:lang w:bidi="fa-IR"/>
              </w:rPr>
              <w:t>We</w:t>
            </w:r>
          </w:p>
          <w:p w14:paraId="66840964" w14:textId="77777777" w:rsidR="0049693E" w:rsidRDefault="0049693E" w:rsidP="0049693E">
            <w:pPr>
              <w:ind w:firstLine="0"/>
              <w:rPr>
                <w:lang w:bidi="fa-IR"/>
              </w:rPr>
            </w:pPr>
            <w:r>
              <w:rPr>
                <w:lang w:bidi="fa-IR"/>
              </w:rPr>
              <w:t>You they</w:t>
            </w:r>
          </w:p>
        </w:tc>
        <w:tc>
          <w:tcPr>
            <w:tcW w:w="2157" w:type="dxa"/>
          </w:tcPr>
          <w:p w14:paraId="72692FFF" w14:textId="77777777" w:rsidR="0049693E" w:rsidRDefault="0049693E" w:rsidP="0049693E">
            <w:pPr>
              <w:ind w:firstLine="0"/>
              <w:rPr>
                <w:lang w:bidi="fa-IR"/>
              </w:rPr>
            </w:pPr>
            <w:r>
              <w:rPr>
                <w:lang w:bidi="fa-IR"/>
              </w:rPr>
              <w:t>are</w:t>
            </w:r>
          </w:p>
        </w:tc>
      </w:tr>
    </w:tbl>
    <w:p w14:paraId="1FF59E3E" w14:textId="77777777" w:rsidR="0049693E" w:rsidRDefault="0049693E" w:rsidP="0049693E">
      <w:pPr>
        <w:rPr>
          <w:lang w:bidi="fa-IR"/>
        </w:rPr>
      </w:pPr>
    </w:p>
    <w:tbl>
      <w:tblPr>
        <w:tblStyle w:val="TableGrid"/>
        <w:tblW w:w="0" w:type="auto"/>
        <w:tblLook w:val="04A0" w:firstRow="1" w:lastRow="0" w:firstColumn="1" w:lastColumn="0" w:noHBand="0" w:noVBand="1"/>
      </w:tblPr>
      <w:tblGrid>
        <w:gridCol w:w="2156"/>
        <w:gridCol w:w="2157"/>
        <w:gridCol w:w="2157"/>
      </w:tblGrid>
      <w:tr w:rsidR="0049693E" w14:paraId="48094A62" w14:textId="77777777" w:rsidTr="0049693E">
        <w:tc>
          <w:tcPr>
            <w:tcW w:w="2156" w:type="dxa"/>
            <w:vMerge w:val="restart"/>
          </w:tcPr>
          <w:p w14:paraId="2CC473CF" w14:textId="77777777" w:rsidR="0049693E" w:rsidRDefault="0049693E" w:rsidP="0049693E">
            <w:pPr>
              <w:ind w:firstLine="0"/>
              <w:rPr>
                <w:lang w:bidi="fa-IR"/>
              </w:rPr>
            </w:pPr>
            <w:r>
              <w:rPr>
                <w:lang w:bidi="fa-IR"/>
              </w:rPr>
              <w:t>No,</w:t>
            </w:r>
          </w:p>
        </w:tc>
        <w:tc>
          <w:tcPr>
            <w:tcW w:w="2157" w:type="dxa"/>
          </w:tcPr>
          <w:p w14:paraId="079BAA63" w14:textId="77777777" w:rsidR="0049693E" w:rsidRDefault="0049693E" w:rsidP="0049693E">
            <w:pPr>
              <w:ind w:firstLine="0"/>
              <w:rPr>
                <w:lang w:bidi="fa-IR"/>
              </w:rPr>
            </w:pPr>
            <w:r>
              <w:rPr>
                <w:lang w:bidi="fa-IR"/>
              </w:rPr>
              <w:t>I’m</w:t>
            </w:r>
          </w:p>
        </w:tc>
        <w:tc>
          <w:tcPr>
            <w:tcW w:w="2157" w:type="dxa"/>
            <w:vMerge w:val="restart"/>
          </w:tcPr>
          <w:p w14:paraId="79E457CD" w14:textId="77777777" w:rsidR="0049693E" w:rsidRDefault="0049693E" w:rsidP="0049693E">
            <w:pPr>
              <w:ind w:firstLine="0"/>
              <w:rPr>
                <w:lang w:bidi="fa-IR"/>
              </w:rPr>
            </w:pPr>
            <w:r>
              <w:rPr>
                <w:lang w:bidi="fa-IR"/>
              </w:rPr>
              <w:t>Not.</w:t>
            </w:r>
          </w:p>
        </w:tc>
      </w:tr>
      <w:tr w:rsidR="0049693E" w14:paraId="47F2F3E5" w14:textId="77777777" w:rsidTr="0049693E">
        <w:tc>
          <w:tcPr>
            <w:tcW w:w="2156" w:type="dxa"/>
            <w:vMerge/>
          </w:tcPr>
          <w:p w14:paraId="277775A2" w14:textId="77777777" w:rsidR="0049693E" w:rsidRDefault="0049693E" w:rsidP="0049693E">
            <w:pPr>
              <w:ind w:firstLine="0"/>
              <w:rPr>
                <w:lang w:bidi="fa-IR"/>
              </w:rPr>
            </w:pPr>
          </w:p>
        </w:tc>
        <w:tc>
          <w:tcPr>
            <w:tcW w:w="2157" w:type="dxa"/>
          </w:tcPr>
          <w:p w14:paraId="2CE88E23" w14:textId="77777777" w:rsidR="0049693E" w:rsidRDefault="0049693E" w:rsidP="0049693E">
            <w:pPr>
              <w:ind w:firstLine="0"/>
              <w:rPr>
                <w:lang w:bidi="fa-IR"/>
              </w:rPr>
            </w:pPr>
            <w:r>
              <w:rPr>
                <w:lang w:bidi="fa-IR"/>
              </w:rPr>
              <w:t>He’s</w:t>
            </w:r>
          </w:p>
          <w:p w14:paraId="70A196B9" w14:textId="77777777" w:rsidR="0049693E" w:rsidRDefault="0049693E" w:rsidP="0049693E">
            <w:pPr>
              <w:ind w:firstLine="0"/>
              <w:rPr>
                <w:lang w:bidi="fa-IR"/>
              </w:rPr>
            </w:pPr>
            <w:r>
              <w:rPr>
                <w:lang w:bidi="fa-IR"/>
              </w:rPr>
              <w:t>She’s</w:t>
            </w:r>
          </w:p>
          <w:p w14:paraId="02203863" w14:textId="77777777" w:rsidR="0049693E" w:rsidRDefault="0049693E" w:rsidP="0049693E">
            <w:pPr>
              <w:ind w:firstLine="0"/>
              <w:rPr>
                <w:lang w:bidi="fa-IR"/>
              </w:rPr>
            </w:pPr>
            <w:r>
              <w:rPr>
                <w:lang w:bidi="fa-IR"/>
              </w:rPr>
              <w:t>It’s</w:t>
            </w:r>
          </w:p>
        </w:tc>
        <w:tc>
          <w:tcPr>
            <w:tcW w:w="2157" w:type="dxa"/>
            <w:vMerge/>
          </w:tcPr>
          <w:p w14:paraId="291FE723" w14:textId="77777777" w:rsidR="0049693E" w:rsidRDefault="0049693E" w:rsidP="0049693E">
            <w:pPr>
              <w:ind w:firstLine="0"/>
              <w:rPr>
                <w:lang w:bidi="fa-IR"/>
              </w:rPr>
            </w:pPr>
          </w:p>
        </w:tc>
      </w:tr>
      <w:tr w:rsidR="0049693E" w14:paraId="7CE91D1B" w14:textId="77777777" w:rsidTr="0049693E">
        <w:tc>
          <w:tcPr>
            <w:tcW w:w="2156" w:type="dxa"/>
            <w:vMerge/>
          </w:tcPr>
          <w:p w14:paraId="4E83824A" w14:textId="77777777" w:rsidR="0049693E" w:rsidRDefault="0049693E" w:rsidP="0049693E">
            <w:pPr>
              <w:ind w:firstLine="0"/>
              <w:rPr>
                <w:lang w:bidi="fa-IR"/>
              </w:rPr>
            </w:pPr>
          </w:p>
        </w:tc>
        <w:tc>
          <w:tcPr>
            <w:tcW w:w="2157" w:type="dxa"/>
          </w:tcPr>
          <w:p w14:paraId="262A3284" w14:textId="77777777" w:rsidR="0049693E" w:rsidRDefault="0049693E" w:rsidP="0049693E">
            <w:pPr>
              <w:ind w:firstLine="0"/>
              <w:rPr>
                <w:lang w:bidi="fa-IR"/>
              </w:rPr>
            </w:pPr>
            <w:r>
              <w:rPr>
                <w:lang w:bidi="fa-IR"/>
              </w:rPr>
              <w:t>We’re</w:t>
            </w:r>
          </w:p>
          <w:p w14:paraId="3BE0BF6E" w14:textId="77777777" w:rsidR="0049693E" w:rsidRDefault="0049693E" w:rsidP="0049693E">
            <w:pPr>
              <w:ind w:firstLine="0"/>
              <w:rPr>
                <w:lang w:bidi="fa-IR"/>
              </w:rPr>
            </w:pPr>
            <w:r>
              <w:rPr>
                <w:lang w:bidi="fa-IR"/>
              </w:rPr>
              <w:t>You’re</w:t>
            </w:r>
          </w:p>
          <w:p w14:paraId="381CB1C2" w14:textId="77777777" w:rsidR="0049693E" w:rsidRDefault="0049693E" w:rsidP="0049693E">
            <w:pPr>
              <w:ind w:firstLine="0"/>
              <w:rPr>
                <w:lang w:bidi="fa-IR"/>
              </w:rPr>
            </w:pPr>
            <w:r>
              <w:rPr>
                <w:lang w:bidi="fa-IR"/>
              </w:rPr>
              <w:t>They’re</w:t>
            </w:r>
          </w:p>
        </w:tc>
        <w:tc>
          <w:tcPr>
            <w:tcW w:w="2157" w:type="dxa"/>
            <w:vMerge/>
          </w:tcPr>
          <w:p w14:paraId="3FDC2E4D" w14:textId="77777777" w:rsidR="0049693E" w:rsidRDefault="0049693E" w:rsidP="0049693E">
            <w:pPr>
              <w:ind w:firstLine="0"/>
              <w:rPr>
                <w:lang w:bidi="fa-IR"/>
              </w:rPr>
            </w:pPr>
          </w:p>
        </w:tc>
      </w:tr>
    </w:tbl>
    <w:p w14:paraId="160E8C8C" w14:textId="77777777" w:rsidR="0049693E" w:rsidRDefault="0049693E" w:rsidP="0049693E">
      <w:pPr>
        <w:rPr>
          <w:lang w:bidi="fa-IR"/>
        </w:rPr>
      </w:pPr>
      <w:r>
        <w:rPr>
          <w:lang w:bidi="fa-IR"/>
        </w:rPr>
        <w:t>Or</w:t>
      </w:r>
    </w:p>
    <w:tbl>
      <w:tblPr>
        <w:tblStyle w:val="TableGrid"/>
        <w:tblW w:w="0" w:type="auto"/>
        <w:tblLook w:val="04A0" w:firstRow="1" w:lastRow="0" w:firstColumn="1" w:lastColumn="0" w:noHBand="0" w:noVBand="1"/>
      </w:tblPr>
      <w:tblGrid>
        <w:gridCol w:w="2156"/>
        <w:gridCol w:w="2157"/>
        <w:gridCol w:w="2157"/>
      </w:tblGrid>
      <w:tr w:rsidR="0049693E" w14:paraId="25CB23CA" w14:textId="77777777" w:rsidTr="0049693E">
        <w:tc>
          <w:tcPr>
            <w:tcW w:w="2156" w:type="dxa"/>
            <w:vMerge w:val="restart"/>
          </w:tcPr>
          <w:p w14:paraId="47329486" w14:textId="77777777" w:rsidR="0049693E" w:rsidRDefault="0049693E" w:rsidP="0049693E">
            <w:pPr>
              <w:ind w:firstLine="0"/>
              <w:rPr>
                <w:lang w:bidi="fa-IR"/>
              </w:rPr>
            </w:pPr>
            <w:r>
              <w:rPr>
                <w:lang w:bidi="fa-IR"/>
              </w:rPr>
              <w:t>No,</w:t>
            </w:r>
          </w:p>
        </w:tc>
        <w:tc>
          <w:tcPr>
            <w:tcW w:w="2157" w:type="dxa"/>
          </w:tcPr>
          <w:p w14:paraId="7A78C553" w14:textId="77777777" w:rsidR="0049693E" w:rsidRDefault="0049693E" w:rsidP="0049693E">
            <w:pPr>
              <w:ind w:firstLine="0"/>
              <w:rPr>
                <w:lang w:bidi="fa-IR"/>
              </w:rPr>
            </w:pPr>
            <w:r>
              <w:rPr>
                <w:lang w:bidi="fa-IR"/>
              </w:rPr>
              <w:t>He</w:t>
            </w:r>
          </w:p>
          <w:p w14:paraId="0636E988" w14:textId="77777777" w:rsidR="0049693E" w:rsidRDefault="0049693E" w:rsidP="0049693E">
            <w:pPr>
              <w:ind w:firstLine="0"/>
              <w:rPr>
                <w:lang w:bidi="fa-IR"/>
              </w:rPr>
            </w:pPr>
            <w:r>
              <w:rPr>
                <w:lang w:bidi="fa-IR"/>
              </w:rPr>
              <w:t>She</w:t>
            </w:r>
          </w:p>
          <w:p w14:paraId="03A9BAEF" w14:textId="77777777" w:rsidR="0049693E" w:rsidRDefault="0049693E" w:rsidP="0049693E">
            <w:pPr>
              <w:ind w:firstLine="0"/>
              <w:rPr>
                <w:lang w:bidi="fa-IR"/>
              </w:rPr>
            </w:pPr>
            <w:r>
              <w:rPr>
                <w:lang w:bidi="fa-IR"/>
              </w:rPr>
              <w:t>It</w:t>
            </w:r>
          </w:p>
        </w:tc>
        <w:tc>
          <w:tcPr>
            <w:tcW w:w="2157" w:type="dxa"/>
          </w:tcPr>
          <w:p w14:paraId="217522F7" w14:textId="77777777" w:rsidR="0049693E" w:rsidRDefault="0049693E" w:rsidP="0049693E">
            <w:pPr>
              <w:ind w:firstLine="0"/>
              <w:rPr>
                <w:lang w:bidi="fa-IR"/>
              </w:rPr>
            </w:pPr>
            <w:r>
              <w:rPr>
                <w:lang w:bidi="fa-IR"/>
              </w:rPr>
              <w:t>Isn’t</w:t>
            </w:r>
          </w:p>
        </w:tc>
      </w:tr>
      <w:tr w:rsidR="0049693E" w14:paraId="46923CEE" w14:textId="77777777" w:rsidTr="0049693E">
        <w:tc>
          <w:tcPr>
            <w:tcW w:w="2156" w:type="dxa"/>
            <w:vMerge/>
          </w:tcPr>
          <w:p w14:paraId="7D28CFD9" w14:textId="77777777" w:rsidR="0049693E" w:rsidRDefault="0049693E" w:rsidP="0049693E">
            <w:pPr>
              <w:ind w:firstLine="0"/>
              <w:rPr>
                <w:lang w:bidi="fa-IR"/>
              </w:rPr>
            </w:pPr>
          </w:p>
        </w:tc>
        <w:tc>
          <w:tcPr>
            <w:tcW w:w="2157" w:type="dxa"/>
          </w:tcPr>
          <w:p w14:paraId="21BAC560" w14:textId="77777777" w:rsidR="0049693E" w:rsidRDefault="0049693E" w:rsidP="0049693E">
            <w:pPr>
              <w:ind w:firstLine="0"/>
              <w:rPr>
                <w:lang w:bidi="fa-IR"/>
              </w:rPr>
            </w:pPr>
            <w:r>
              <w:rPr>
                <w:lang w:bidi="fa-IR"/>
              </w:rPr>
              <w:t>We</w:t>
            </w:r>
          </w:p>
          <w:p w14:paraId="1532AC00" w14:textId="77777777" w:rsidR="0049693E" w:rsidRDefault="0049693E" w:rsidP="0049693E">
            <w:pPr>
              <w:ind w:firstLine="0"/>
              <w:rPr>
                <w:lang w:bidi="fa-IR"/>
              </w:rPr>
            </w:pPr>
            <w:r>
              <w:rPr>
                <w:lang w:bidi="fa-IR"/>
              </w:rPr>
              <w:t>You</w:t>
            </w:r>
          </w:p>
          <w:p w14:paraId="53FD3159" w14:textId="77777777" w:rsidR="0049693E" w:rsidRDefault="0049693E" w:rsidP="0049693E">
            <w:pPr>
              <w:ind w:firstLine="0"/>
              <w:rPr>
                <w:lang w:bidi="fa-IR"/>
              </w:rPr>
            </w:pPr>
            <w:r>
              <w:rPr>
                <w:lang w:bidi="fa-IR"/>
              </w:rPr>
              <w:t>They</w:t>
            </w:r>
          </w:p>
        </w:tc>
        <w:tc>
          <w:tcPr>
            <w:tcW w:w="2157" w:type="dxa"/>
          </w:tcPr>
          <w:p w14:paraId="335B09C3" w14:textId="77777777" w:rsidR="0049693E" w:rsidRDefault="0049693E" w:rsidP="0049693E">
            <w:pPr>
              <w:ind w:firstLine="0"/>
              <w:rPr>
                <w:lang w:bidi="fa-IR"/>
              </w:rPr>
            </w:pPr>
            <w:r>
              <w:rPr>
                <w:lang w:bidi="fa-IR"/>
              </w:rPr>
              <w:t>Aren’t</w:t>
            </w:r>
          </w:p>
        </w:tc>
      </w:tr>
    </w:tbl>
    <w:p w14:paraId="73384E0D" w14:textId="77777777" w:rsidR="0049693E" w:rsidRDefault="0049693E" w:rsidP="0049693E">
      <w:pPr>
        <w:pStyle w:val="ListParagraph"/>
        <w:numPr>
          <w:ilvl w:val="0"/>
          <w:numId w:val="13"/>
        </w:numPr>
        <w:rPr>
          <w:lang w:bidi="fa-IR"/>
        </w:rPr>
      </w:pPr>
      <w:r>
        <w:rPr>
          <w:lang w:bidi="fa-IR"/>
        </w:rPr>
        <w:t>‘Are you going now?’ ‘Yes, I am.’</w:t>
      </w:r>
    </w:p>
    <w:p w14:paraId="52172F86" w14:textId="77777777" w:rsidR="0049693E" w:rsidRDefault="0049693E" w:rsidP="0049693E">
      <w:pPr>
        <w:pStyle w:val="ListParagraph"/>
        <w:numPr>
          <w:ilvl w:val="0"/>
          <w:numId w:val="13"/>
        </w:numPr>
        <w:rPr>
          <w:lang w:bidi="fa-IR"/>
        </w:rPr>
      </w:pPr>
      <w:r>
        <w:rPr>
          <w:lang w:bidi="fa-IR"/>
        </w:rPr>
        <w:t>‘Is Ben working today?’ ‘Yes, he is.’</w:t>
      </w:r>
    </w:p>
    <w:p w14:paraId="5E87099C" w14:textId="77777777" w:rsidR="0049693E" w:rsidRDefault="0049693E" w:rsidP="0049693E">
      <w:pPr>
        <w:pStyle w:val="ListParagraph"/>
        <w:numPr>
          <w:ilvl w:val="0"/>
          <w:numId w:val="13"/>
        </w:numPr>
        <w:rPr>
          <w:lang w:bidi="fa-IR"/>
        </w:rPr>
      </w:pPr>
      <w:r>
        <w:rPr>
          <w:lang w:bidi="fa-IR"/>
        </w:rPr>
        <w:t>‘Is it raining?’ ‘No, It isn’t.’</w:t>
      </w:r>
    </w:p>
    <w:p w14:paraId="7D888F05" w14:textId="77777777" w:rsidR="0049693E" w:rsidRDefault="0049693E" w:rsidP="0049693E">
      <w:pPr>
        <w:pStyle w:val="ListParagraph"/>
        <w:numPr>
          <w:ilvl w:val="0"/>
          <w:numId w:val="13"/>
        </w:numPr>
        <w:rPr>
          <w:lang w:bidi="fa-IR"/>
        </w:rPr>
      </w:pPr>
      <w:r>
        <w:rPr>
          <w:lang w:bidi="fa-IR"/>
        </w:rPr>
        <w:t>‘Are your friends staying at a hotel?’ ‘No, they aren’t. They’re staying with me.’</w:t>
      </w:r>
    </w:p>
    <w:p w14:paraId="7AE39B7D" w14:textId="77777777" w:rsidR="0049693E" w:rsidRDefault="0049693E" w:rsidP="0049693E">
      <w:pPr>
        <w:pStyle w:val="Heading1"/>
        <w:rPr>
          <w:lang w:bidi="fa-IR"/>
        </w:rPr>
      </w:pPr>
      <w:r>
        <w:rPr>
          <w:lang w:bidi="fa-IR"/>
        </w:rPr>
        <w:t>Unit 5: I do/work/Like etc. (Present simple)</w:t>
      </w:r>
    </w:p>
    <w:p w14:paraId="08D1012D" w14:textId="77777777" w:rsidR="0049693E" w:rsidRDefault="0049693E" w:rsidP="0049693E">
      <w:pPr>
        <w:pStyle w:val="Heading2"/>
        <w:rPr>
          <w:lang w:bidi="fa-IR"/>
        </w:rPr>
      </w:pPr>
      <w:r>
        <w:rPr>
          <w:lang w:bidi="fa-IR"/>
        </w:rPr>
        <w:t>A</w:t>
      </w:r>
    </w:p>
    <w:p w14:paraId="5526CB13" w14:textId="77777777" w:rsidR="0049693E" w:rsidRDefault="0049693E" w:rsidP="0049693E">
      <w:pPr>
        <w:rPr>
          <w:lang w:bidi="fa-IR"/>
        </w:rPr>
      </w:pPr>
      <w:r>
        <w:rPr>
          <w:lang w:bidi="fa-IR"/>
        </w:rPr>
        <w:t>We read a lot</w:t>
      </w:r>
    </w:p>
    <w:p w14:paraId="4C498CCA" w14:textId="77777777" w:rsidR="0049693E" w:rsidRDefault="0049693E" w:rsidP="0049693E">
      <w:pPr>
        <w:rPr>
          <w:lang w:bidi="fa-IR"/>
        </w:rPr>
      </w:pPr>
      <w:r>
        <w:rPr>
          <w:lang w:bidi="fa-IR"/>
        </w:rPr>
        <w:t xml:space="preserve"> They have a lot of books.</w:t>
      </w:r>
    </w:p>
    <w:p w14:paraId="3CAB0902" w14:textId="77777777" w:rsidR="0049693E" w:rsidRDefault="0049693E" w:rsidP="0049693E">
      <w:pPr>
        <w:rPr>
          <w:lang w:bidi="fa-IR"/>
        </w:rPr>
      </w:pPr>
      <w:r>
        <w:rPr>
          <w:lang w:bidi="fa-IR"/>
        </w:rPr>
        <w:t>They read a lot.</w:t>
      </w:r>
    </w:p>
    <w:p w14:paraId="08857396" w14:textId="77777777" w:rsidR="0049693E" w:rsidRDefault="0049693E" w:rsidP="0049693E">
      <w:pPr>
        <w:rPr>
          <w:lang w:bidi="fa-IR"/>
        </w:rPr>
      </w:pPr>
      <w:r>
        <w:rPr>
          <w:lang w:bidi="fa-IR"/>
        </w:rPr>
        <w:t>He’s eating an ice cream.</w:t>
      </w:r>
    </w:p>
    <w:p w14:paraId="02AFFD84" w14:textId="77777777" w:rsidR="0049693E" w:rsidRDefault="0049693E" w:rsidP="0049693E">
      <w:pPr>
        <w:rPr>
          <w:lang w:bidi="fa-IR"/>
        </w:rPr>
      </w:pPr>
      <w:r>
        <w:rPr>
          <w:lang w:bidi="fa-IR"/>
        </w:rPr>
        <w:t>He likes ice cream.</w:t>
      </w:r>
    </w:p>
    <w:p w14:paraId="349D5106" w14:textId="77777777" w:rsidR="0049693E" w:rsidRDefault="0049693E" w:rsidP="0049693E">
      <w:pPr>
        <w:rPr>
          <w:lang w:bidi="fa-IR"/>
        </w:rPr>
      </w:pPr>
      <w:r>
        <w:rPr>
          <w:lang w:bidi="fa-IR"/>
        </w:rPr>
        <w:t>I like ice cream.</w:t>
      </w:r>
    </w:p>
    <w:p w14:paraId="123A2322" w14:textId="77777777" w:rsidR="0049693E" w:rsidRDefault="0049693E" w:rsidP="0049693E">
      <w:pPr>
        <w:rPr>
          <w:lang w:bidi="fa-IR"/>
        </w:rPr>
      </w:pPr>
      <w:r>
        <w:rPr>
          <w:lang w:bidi="fa-IR"/>
        </w:rPr>
        <w:t>They read/ he likes/ I work etc.= the present simple:</w:t>
      </w:r>
    </w:p>
    <w:tbl>
      <w:tblPr>
        <w:tblStyle w:val="TableGrid"/>
        <w:tblW w:w="0" w:type="auto"/>
        <w:tblLook w:val="04A0" w:firstRow="1" w:lastRow="0" w:firstColumn="1" w:lastColumn="0" w:noHBand="0" w:noVBand="1"/>
      </w:tblPr>
      <w:tblGrid>
        <w:gridCol w:w="6470"/>
      </w:tblGrid>
      <w:tr w:rsidR="0049693E" w14:paraId="6F9D7587" w14:textId="77777777" w:rsidTr="0049693E">
        <w:tc>
          <w:tcPr>
            <w:tcW w:w="6470" w:type="dxa"/>
          </w:tcPr>
          <w:p w14:paraId="5B629290" w14:textId="77777777" w:rsidR="0049693E" w:rsidRDefault="0049693E" w:rsidP="0049693E">
            <w:pPr>
              <w:ind w:firstLine="0"/>
              <w:rPr>
                <w:lang w:bidi="fa-IR"/>
              </w:rPr>
            </w:pPr>
            <w:r>
              <w:rPr>
                <w:lang w:bidi="fa-IR"/>
              </w:rPr>
              <w:t>I/we/you/they read like work live watch do have</w:t>
            </w:r>
          </w:p>
        </w:tc>
      </w:tr>
      <w:tr w:rsidR="0049693E" w14:paraId="0EA53466" w14:textId="77777777" w:rsidTr="0049693E">
        <w:tc>
          <w:tcPr>
            <w:tcW w:w="6470" w:type="dxa"/>
          </w:tcPr>
          <w:p w14:paraId="06B2A65F" w14:textId="77777777" w:rsidR="0049693E" w:rsidRDefault="0049693E" w:rsidP="0049693E">
            <w:pPr>
              <w:ind w:firstLine="0"/>
              <w:rPr>
                <w:lang w:bidi="fa-IR"/>
              </w:rPr>
            </w:pPr>
            <w:r>
              <w:rPr>
                <w:lang w:bidi="fa-IR"/>
              </w:rPr>
              <w:t>He/she/it read likes works lives watches does has</w:t>
            </w:r>
          </w:p>
        </w:tc>
      </w:tr>
    </w:tbl>
    <w:p w14:paraId="72D7F522" w14:textId="77777777" w:rsidR="0049693E" w:rsidRDefault="0049693E" w:rsidP="0049693E">
      <w:pPr>
        <w:rPr>
          <w:lang w:bidi="fa-IR"/>
        </w:rPr>
      </w:pPr>
      <w:r>
        <w:rPr>
          <w:lang w:bidi="fa-IR"/>
        </w:rPr>
        <w:t>Remember:</w:t>
      </w:r>
    </w:p>
    <w:p w14:paraId="61E40F83" w14:textId="77777777" w:rsidR="0049693E" w:rsidRDefault="0049693E" w:rsidP="0049693E">
      <w:pPr>
        <w:rPr>
          <w:lang w:bidi="fa-IR"/>
        </w:rPr>
      </w:pPr>
      <w:r>
        <w:rPr>
          <w:lang w:bidi="fa-IR"/>
        </w:rPr>
        <w:t>He works/ she lives/ it rains etc.</w:t>
      </w:r>
    </w:p>
    <w:p w14:paraId="0533FFAB" w14:textId="77777777" w:rsidR="0049693E" w:rsidRDefault="0049693E" w:rsidP="0049693E">
      <w:pPr>
        <w:pStyle w:val="ListParagraph"/>
        <w:numPr>
          <w:ilvl w:val="0"/>
          <w:numId w:val="13"/>
        </w:numPr>
        <w:rPr>
          <w:lang w:bidi="fa-IR"/>
        </w:rPr>
      </w:pPr>
      <w:r>
        <w:rPr>
          <w:lang w:bidi="fa-IR"/>
        </w:rPr>
        <w:t>I work in a shop. My brother works in a bank. (not My brother work)</w:t>
      </w:r>
    </w:p>
    <w:p w14:paraId="36E3E5E4" w14:textId="77777777" w:rsidR="0049693E" w:rsidRDefault="0049693E" w:rsidP="0049693E">
      <w:pPr>
        <w:pStyle w:val="ListParagraph"/>
        <w:numPr>
          <w:ilvl w:val="0"/>
          <w:numId w:val="13"/>
        </w:numPr>
        <w:rPr>
          <w:lang w:bidi="fa-IR"/>
        </w:rPr>
      </w:pPr>
      <w:r>
        <w:rPr>
          <w:lang w:bidi="fa-IR"/>
        </w:rPr>
        <w:t>Lucy lives in London. Her parents live in Scotland.</w:t>
      </w:r>
    </w:p>
    <w:p w14:paraId="5FF71A18" w14:textId="77777777" w:rsidR="0049693E" w:rsidRDefault="0049693E" w:rsidP="0049693E">
      <w:pPr>
        <w:pStyle w:val="ListParagraph"/>
        <w:numPr>
          <w:ilvl w:val="0"/>
          <w:numId w:val="13"/>
        </w:numPr>
        <w:rPr>
          <w:lang w:bidi="fa-IR"/>
        </w:rPr>
      </w:pPr>
      <w:r>
        <w:rPr>
          <w:lang w:bidi="fa-IR"/>
        </w:rPr>
        <w:t>It rains a lot in winter.</w:t>
      </w:r>
    </w:p>
    <w:p w14:paraId="25B0E263" w14:textId="77777777" w:rsidR="00395F41" w:rsidRDefault="00395F41" w:rsidP="00395F41">
      <w:pPr>
        <w:rPr>
          <w:lang w:bidi="fa-IR"/>
        </w:rPr>
      </w:pPr>
      <w:r>
        <w:rPr>
          <w:lang w:bidi="fa-IR"/>
        </w:rPr>
        <w:lastRenderedPageBreak/>
        <w:t>I have -&gt; he/she/it has:</w:t>
      </w:r>
    </w:p>
    <w:p w14:paraId="0DE9B760" w14:textId="77777777" w:rsidR="00395F41" w:rsidRDefault="00395F41" w:rsidP="00395F41">
      <w:pPr>
        <w:pStyle w:val="ListParagraph"/>
        <w:numPr>
          <w:ilvl w:val="0"/>
          <w:numId w:val="13"/>
        </w:numPr>
        <w:rPr>
          <w:lang w:bidi="fa-IR"/>
        </w:rPr>
      </w:pPr>
      <w:r>
        <w:rPr>
          <w:lang w:bidi="fa-IR"/>
        </w:rPr>
        <w:t>Joe has a shower every day.</w:t>
      </w:r>
    </w:p>
    <w:p w14:paraId="5A2C9552" w14:textId="77777777" w:rsidR="00395F41" w:rsidRDefault="00395F41" w:rsidP="00395F41">
      <w:pPr>
        <w:rPr>
          <w:lang w:bidi="fa-IR"/>
        </w:rPr>
      </w:pPr>
      <w:r>
        <w:rPr>
          <w:lang w:bidi="fa-IR"/>
        </w:rPr>
        <w:t>Spelling (-&gt; appendix 5):</w:t>
      </w:r>
    </w:p>
    <w:p w14:paraId="7B695482" w14:textId="77777777" w:rsidR="00395F41" w:rsidRDefault="00395F41" w:rsidP="00395F41">
      <w:pPr>
        <w:rPr>
          <w:lang w:bidi="fa-IR"/>
        </w:rPr>
      </w:pPr>
      <w:r>
        <w:rPr>
          <w:lang w:bidi="fa-IR"/>
        </w:rPr>
        <w:t>-es after –s/-sh/-ch : pass -&gt; passes finish -&gt; finishes watch -&gt; watches</w:t>
      </w:r>
    </w:p>
    <w:p w14:paraId="12DC0ABF" w14:textId="77777777" w:rsidR="00395F41" w:rsidRDefault="00395F41" w:rsidP="00395F41">
      <w:pPr>
        <w:rPr>
          <w:lang w:bidi="fa-IR"/>
        </w:rPr>
      </w:pPr>
      <w:r>
        <w:rPr>
          <w:lang w:bidi="fa-IR"/>
        </w:rPr>
        <w:t>-y -&gt;-ies: study-&gt;studies try-&gt; tries</w:t>
      </w:r>
    </w:p>
    <w:p w14:paraId="1E94FD42" w14:textId="77777777" w:rsidR="00395F41" w:rsidRDefault="00395F41" w:rsidP="00395F41">
      <w:pPr>
        <w:rPr>
          <w:lang w:bidi="fa-IR"/>
        </w:rPr>
      </w:pPr>
      <w:r>
        <w:rPr>
          <w:lang w:bidi="fa-IR"/>
        </w:rPr>
        <w:t>Also: do -&gt; does go-&gt;goes</w:t>
      </w:r>
    </w:p>
    <w:p w14:paraId="54C48579" w14:textId="77777777" w:rsidR="00395F41" w:rsidRDefault="00395F41" w:rsidP="00395F41">
      <w:pPr>
        <w:pStyle w:val="Heading2"/>
        <w:rPr>
          <w:lang w:bidi="fa-IR"/>
        </w:rPr>
      </w:pPr>
      <w:r>
        <w:rPr>
          <w:lang w:bidi="fa-IR"/>
        </w:rPr>
        <w:t xml:space="preserve">B </w:t>
      </w:r>
    </w:p>
    <w:p w14:paraId="12414B27" w14:textId="77777777" w:rsidR="00395F41" w:rsidRDefault="00395F41" w:rsidP="00152397">
      <w:pPr>
        <w:rPr>
          <w:lang w:bidi="fa-IR"/>
        </w:rPr>
      </w:pPr>
      <w:r>
        <w:rPr>
          <w:lang w:bidi="fa-IR"/>
        </w:rPr>
        <w:t>We use the present simple for things that are true in general or for things that happen sometimes or all the time:</w:t>
      </w:r>
    </w:p>
    <w:p w14:paraId="6DECC2A0" w14:textId="77777777" w:rsidR="00395F41" w:rsidRDefault="00395F41" w:rsidP="00395F41">
      <w:pPr>
        <w:pStyle w:val="ListParagraph"/>
        <w:numPr>
          <w:ilvl w:val="0"/>
          <w:numId w:val="13"/>
        </w:numPr>
        <w:rPr>
          <w:lang w:bidi="fa-IR"/>
        </w:rPr>
      </w:pPr>
      <w:r>
        <w:rPr>
          <w:lang w:bidi="fa-IR"/>
        </w:rPr>
        <w:t>I like big cities.</w:t>
      </w:r>
    </w:p>
    <w:p w14:paraId="2EF35B74" w14:textId="77777777" w:rsidR="00395F41" w:rsidRDefault="00395F41" w:rsidP="00395F41">
      <w:pPr>
        <w:pStyle w:val="ListParagraph"/>
        <w:numPr>
          <w:ilvl w:val="0"/>
          <w:numId w:val="13"/>
        </w:numPr>
        <w:rPr>
          <w:lang w:bidi="fa-IR"/>
        </w:rPr>
      </w:pPr>
      <w:r>
        <w:rPr>
          <w:lang w:bidi="fa-IR"/>
        </w:rPr>
        <w:t>Your English is good. You speak very well.</w:t>
      </w:r>
    </w:p>
    <w:p w14:paraId="49083733" w14:textId="77777777" w:rsidR="00395F41" w:rsidRDefault="00395F41" w:rsidP="00395F41">
      <w:pPr>
        <w:pStyle w:val="ListParagraph"/>
        <w:numPr>
          <w:ilvl w:val="0"/>
          <w:numId w:val="13"/>
        </w:numPr>
        <w:rPr>
          <w:lang w:bidi="fa-IR"/>
        </w:rPr>
      </w:pPr>
      <w:r>
        <w:rPr>
          <w:lang w:bidi="fa-IR"/>
        </w:rPr>
        <w:t>Tom works very hard. He starts at 7:30 and finishes at 8:00 o’clock in the evening.</w:t>
      </w:r>
    </w:p>
    <w:p w14:paraId="5B3A72FF" w14:textId="77777777" w:rsidR="00395F41" w:rsidRDefault="00395F41" w:rsidP="00152397">
      <w:pPr>
        <w:pStyle w:val="ListParagraph"/>
        <w:numPr>
          <w:ilvl w:val="0"/>
          <w:numId w:val="13"/>
        </w:numPr>
        <w:rPr>
          <w:lang w:bidi="fa-IR"/>
        </w:rPr>
      </w:pPr>
      <w:r>
        <w:rPr>
          <w:lang w:bidi="fa-IR"/>
        </w:rPr>
        <w:t xml:space="preserve">The earth goes </w:t>
      </w:r>
      <w:r w:rsidR="00152397">
        <w:rPr>
          <w:lang w:bidi="fa-IR"/>
        </w:rPr>
        <w:t>around</w:t>
      </w:r>
      <w:r>
        <w:rPr>
          <w:lang w:bidi="fa-IR"/>
        </w:rPr>
        <w:t xml:space="preserve"> the sun.</w:t>
      </w:r>
    </w:p>
    <w:p w14:paraId="6C5A87D0" w14:textId="77777777" w:rsidR="00152397" w:rsidRDefault="00152397" w:rsidP="00395F41">
      <w:pPr>
        <w:pStyle w:val="ListParagraph"/>
        <w:numPr>
          <w:ilvl w:val="0"/>
          <w:numId w:val="13"/>
        </w:numPr>
        <w:rPr>
          <w:lang w:bidi="fa-IR"/>
        </w:rPr>
      </w:pPr>
      <w:r>
        <w:rPr>
          <w:lang w:bidi="fa-IR"/>
        </w:rPr>
        <w:t>We do a lot of different things in our free time.</w:t>
      </w:r>
    </w:p>
    <w:p w14:paraId="681914F8" w14:textId="77777777" w:rsidR="00152397" w:rsidRDefault="00152397" w:rsidP="00152397">
      <w:pPr>
        <w:pStyle w:val="ListParagraph"/>
        <w:numPr>
          <w:ilvl w:val="0"/>
          <w:numId w:val="13"/>
        </w:numPr>
        <w:rPr>
          <w:lang w:bidi="fa-IR"/>
        </w:rPr>
      </w:pPr>
      <w:r>
        <w:rPr>
          <w:lang w:bidi="fa-IR"/>
        </w:rPr>
        <w:t>It costs a lot of money to build a hospital.</w:t>
      </w:r>
    </w:p>
    <w:p w14:paraId="25466934" w14:textId="77777777" w:rsidR="00152397" w:rsidRDefault="00152397" w:rsidP="00152397">
      <w:pPr>
        <w:pStyle w:val="Heading2"/>
        <w:rPr>
          <w:lang w:bidi="fa-IR"/>
        </w:rPr>
      </w:pPr>
      <w:r>
        <w:rPr>
          <w:lang w:bidi="fa-IR"/>
        </w:rPr>
        <w:t>C</w:t>
      </w:r>
    </w:p>
    <w:p w14:paraId="193EB414" w14:textId="77777777" w:rsidR="00152397" w:rsidRDefault="00152397" w:rsidP="00152397">
      <w:pPr>
        <w:rPr>
          <w:lang w:bidi="fa-IR"/>
        </w:rPr>
      </w:pPr>
      <w:r>
        <w:rPr>
          <w:lang w:bidi="fa-IR"/>
        </w:rPr>
        <w:t>Always/never/often/usually/sometimes + present simple</w:t>
      </w:r>
    </w:p>
    <w:p w14:paraId="158F21FC" w14:textId="77777777" w:rsidR="00152397" w:rsidRDefault="00152397" w:rsidP="00152397">
      <w:pPr>
        <w:pStyle w:val="ListParagraph"/>
        <w:numPr>
          <w:ilvl w:val="0"/>
          <w:numId w:val="13"/>
        </w:numPr>
        <w:rPr>
          <w:lang w:bidi="fa-IR"/>
        </w:rPr>
      </w:pPr>
      <w:r>
        <w:rPr>
          <w:lang w:bidi="fa-IR"/>
        </w:rPr>
        <w:t>Sue always gets to work early. (not Sue gets always)</w:t>
      </w:r>
    </w:p>
    <w:p w14:paraId="2F17754C" w14:textId="77777777" w:rsidR="00152397" w:rsidRDefault="00152397" w:rsidP="00152397">
      <w:pPr>
        <w:pStyle w:val="ListParagraph"/>
        <w:numPr>
          <w:ilvl w:val="0"/>
          <w:numId w:val="13"/>
        </w:numPr>
        <w:rPr>
          <w:lang w:bidi="fa-IR"/>
        </w:rPr>
      </w:pPr>
      <w:r>
        <w:rPr>
          <w:lang w:bidi="fa-IR"/>
        </w:rPr>
        <w:t>I never eat breakfast. (not I eat never)</w:t>
      </w:r>
    </w:p>
    <w:p w14:paraId="31FBB9A7" w14:textId="77777777" w:rsidR="00152397" w:rsidRDefault="00152397" w:rsidP="00152397">
      <w:pPr>
        <w:pStyle w:val="ListParagraph"/>
        <w:numPr>
          <w:ilvl w:val="0"/>
          <w:numId w:val="13"/>
        </w:numPr>
        <w:rPr>
          <w:lang w:bidi="fa-IR"/>
        </w:rPr>
      </w:pPr>
      <w:r>
        <w:rPr>
          <w:lang w:bidi="fa-IR"/>
        </w:rPr>
        <w:t>We often go away at weekends.</w:t>
      </w:r>
    </w:p>
    <w:p w14:paraId="210E1BBA" w14:textId="77777777" w:rsidR="00152397" w:rsidRDefault="00152397" w:rsidP="00152397">
      <w:pPr>
        <w:pStyle w:val="ListParagraph"/>
        <w:numPr>
          <w:ilvl w:val="0"/>
          <w:numId w:val="13"/>
        </w:numPr>
        <w:rPr>
          <w:lang w:bidi="fa-IR"/>
        </w:rPr>
      </w:pPr>
      <w:r>
        <w:rPr>
          <w:lang w:bidi="fa-IR"/>
        </w:rPr>
        <w:t>Mark usually plays football on Sundays.</w:t>
      </w:r>
    </w:p>
    <w:p w14:paraId="354A832A" w14:textId="77777777" w:rsidR="00152397" w:rsidRDefault="00152397" w:rsidP="00152397">
      <w:pPr>
        <w:pStyle w:val="ListParagraph"/>
        <w:numPr>
          <w:ilvl w:val="0"/>
          <w:numId w:val="13"/>
        </w:numPr>
        <w:rPr>
          <w:lang w:bidi="fa-IR"/>
        </w:rPr>
      </w:pPr>
      <w:r>
        <w:rPr>
          <w:lang w:bidi="fa-IR"/>
        </w:rPr>
        <w:t>I sometimes walk to work, but not very often.</w:t>
      </w:r>
    </w:p>
    <w:p w14:paraId="0696BEDF" w14:textId="77777777" w:rsidR="00925094" w:rsidRDefault="00925094" w:rsidP="00925094">
      <w:pPr>
        <w:rPr>
          <w:lang w:bidi="fa-IR"/>
        </w:rPr>
      </w:pPr>
    </w:p>
    <w:p w14:paraId="602537F8" w14:textId="77777777" w:rsidR="00925094" w:rsidRDefault="00EF11C2" w:rsidP="00EF11C2">
      <w:pPr>
        <w:pStyle w:val="Heading1"/>
        <w:rPr>
          <w:lang w:bidi="fa-IR"/>
        </w:rPr>
      </w:pPr>
      <w:r>
        <w:rPr>
          <w:lang w:bidi="fa-IR"/>
        </w:rPr>
        <w:t>Unit 6:  I don’t … (Present simple negative)</w:t>
      </w:r>
    </w:p>
    <w:p w14:paraId="0EE0FF76" w14:textId="77777777" w:rsidR="00EF11C2" w:rsidRDefault="00EF11C2" w:rsidP="00EF11C2">
      <w:pPr>
        <w:rPr>
          <w:lang w:bidi="fa-IR"/>
        </w:rPr>
      </w:pPr>
    </w:p>
    <w:p w14:paraId="68B50797" w14:textId="77777777" w:rsidR="00EF11C2" w:rsidRDefault="00EF11C2" w:rsidP="00EF11C2">
      <w:pPr>
        <w:rPr>
          <w:lang w:bidi="fa-IR"/>
        </w:rPr>
      </w:pPr>
      <w:r>
        <w:rPr>
          <w:lang w:bidi="fa-IR"/>
        </w:rPr>
        <w:t>A: The present  Simple negative is don’t/doesn’t + Verb</w:t>
      </w:r>
    </w:p>
    <w:p w14:paraId="03F10EC4" w14:textId="77777777" w:rsidR="00EF11C2" w:rsidRDefault="00EF11C2" w:rsidP="00EF11C2">
      <w:pPr>
        <w:rPr>
          <w:lang w:bidi="fa-IR"/>
        </w:rPr>
      </w:pPr>
      <w:r>
        <w:rPr>
          <w:lang w:bidi="fa-IR"/>
        </w:rPr>
        <w:t>Coffee?</w:t>
      </w:r>
    </w:p>
    <w:p w14:paraId="51D01FB0" w14:textId="77777777" w:rsidR="00EF11C2" w:rsidRDefault="00EF11C2" w:rsidP="00EF11C2">
      <w:pPr>
        <w:rPr>
          <w:lang w:bidi="fa-IR"/>
        </w:rPr>
      </w:pPr>
      <w:r>
        <w:rPr>
          <w:lang w:bidi="fa-IR"/>
        </w:rPr>
        <w:t>No, Tanks. I don’t drink coffee.</w:t>
      </w:r>
    </w:p>
    <w:p w14:paraId="385C7C67" w14:textId="77777777" w:rsidR="00EF11C2" w:rsidRDefault="00EF11C2" w:rsidP="00EF11C2">
      <w:pPr>
        <w:rPr>
          <w:lang w:bidi="fa-IR"/>
        </w:rPr>
      </w:pPr>
      <w:r>
        <w:rPr>
          <w:lang w:bidi="fa-IR"/>
        </w:rPr>
        <w:t>I don’t like my job.</w:t>
      </w:r>
    </w:p>
    <w:p w14:paraId="4F1D509C" w14:textId="77777777" w:rsidR="00EF11C2" w:rsidRDefault="00EF11C2" w:rsidP="00EF11C2">
      <w:pPr>
        <w:rPr>
          <w:lang w:bidi="fa-IR"/>
        </w:rPr>
      </w:pPr>
      <w:r>
        <w:rPr>
          <w:lang w:bidi="fa-IR"/>
        </w:rPr>
        <w:t xml:space="preserve">She doesn’t drink coffee. </w:t>
      </w:r>
    </w:p>
    <w:p w14:paraId="32AA5EAB" w14:textId="77777777" w:rsidR="00EF11C2" w:rsidRDefault="00EF11C2" w:rsidP="00EF11C2">
      <w:pPr>
        <w:rPr>
          <w:lang w:bidi="fa-IR"/>
        </w:rPr>
      </w:pPr>
      <w:r>
        <w:rPr>
          <w:lang w:bidi="fa-IR"/>
        </w:rPr>
        <w:t>He doesn’t like his job</w:t>
      </w:r>
    </w:p>
    <w:p w14:paraId="4CFE9279" w14:textId="77777777" w:rsidR="00EF11C2" w:rsidRDefault="00EF11C2" w:rsidP="00EF11C2">
      <w:pPr>
        <w:rPr>
          <w:lang w:bidi="fa-IR"/>
        </w:rPr>
      </w:pPr>
      <w:r>
        <w:rPr>
          <w:lang w:bidi="fa-IR"/>
        </w:rPr>
        <w:t>Positive:</w:t>
      </w:r>
    </w:p>
    <w:tbl>
      <w:tblPr>
        <w:tblStyle w:val="TableGrid"/>
        <w:tblW w:w="0" w:type="auto"/>
        <w:tblLook w:val="04A0" w:firstRow="1" w:lastRow="0" w:firstColumn="1" w:lastColumn="0" w:noHBand="0" w:noVBand="1"/>
      </w:tblPr>
      <w:tblGrid>
        <w:gridCol w:w="3235"/>
        <w:gridCol w:w="3235"/>
      </w:tblGrid>
      <w:tr w:rsidR="00EF11C2" w14:paraId="5CF2BA38" w14:textId="77777777" w:rsidTr="00EF11C2">
        <w:tc>
          <w:tcPr>
            <w:tcW w:w="3235" w:type="dxa"/>
          </w:tcPr>
          <w:p w14:paraId="5D460951" w14:textId="77777777" w:rsidR="00EF11C2" w:rsidRDefault="00EF11C2" w:rsidP="00EF11C2">
            <w:pPr>
              <w:ind w:firstLine="0"/>
              <w:rPr>
                <w:lang w:bidi="fa-IR"/>
              </w:rPr>
            </w:pPr>
            <w:r>
              <w:rPr>
                <w:lang w:bidi="fa-IR"/>
              </w:rPr>
              <w:t>I</w:t>
            </w:r>
          </w:p>
          <w:p w14:paraId="62E04EB3" w14:textId="77777777" w:rsidR="00EF11C2" w:rsidRDefault="00EF11C2" w:rsidP="00EF11C2">
            <w:pPr>
              <w:ind w:firstLine="0"/>
              <w:rPr>
                <w:lang w:bidi="fa-IR"/>
              </w:rPr>
            </w:pPr>
            <w:r>
              <w:rPr>
                <w:lang w:bidi="fa-IR"/>
              </w:rPr>
              <w:t>We</w:t>
            </w:r>
          </w:p>
          <w:p w14:paraId="523826E8" w14:textId="77777777" w:rsidR="00EF11C2" w:rsidRDefault="00EF11C2" w:rsidP="00EF11C2">
            <w:pPr>
              <w:ind w:firstLine="0"/>
              <w:rPr>
                <w:lang w:bidi="fa-IR"/>
              </w:rPr>
            </w:pPr>
            <w:r>
              <w:rPr>
                <w:lang w:bidi="fa-IR"/>
              </w:rPr>
              <w:t>You</w:t>
            </w:r>
          </w:p>
          <w:p w14:paraId="4F39721D" w14:textId="77777777" w:rsidR="00EF11C2" w:rsidRDefault="00EF11C2" w:rsidP="00EF11C2">
            <w:pPr>
              <w:ind w:firstLine="0"/>
              <w:rPr>
                <w:lang w:bidi="fa-IR"/>
              </w:rPr>
            </w:pPr>
            <w:r>
              <w:rPr>
                <w:lang w:bidi="fa-IR"/>
              </w:rPr>
              <w:t>They</w:t>
            </w:r>
          </w:p>
        </w:tc>
        <w:tc>
          <w:tcPr>
            <w:tcW w:w="3235" w:type="dxa"/>
          </w:tcPr>
          <w:p w14:paraId="69DBA896" w14:textId="77777777" w:rsidR="00EF11C2" w:rsidRDefault="00EF11C2" w:rsidP="00EF11C2">
            <w:pPr>
              <w:ind w:firstLine="0"/>
              <w:rPr>
                <w:lang w:bidi="fa-IR"/>
              </w:rPr>
            </w:pPr>
            <w:r>
              <w:rPr>
                <w:lang w:bidi="fa-IR"/>
              </w:rPr>
              <w:t>Work</w:t>
            </w:r>
          </w:p>
          <w:p w14:paraId="2ADF6B78" w14:textId="77777777" w:rsidR="00EF11C2" w:rsidRDefault="00EF11C2" w:rsidP="00EF11C2">
            <w:pPr>
              <w:ind w:firstLine="0"/>
              <w:rPr>
                <w:lang w:bidi="fa-IR"/>
              </w:rPr>
            </w:pPr>
            <w:r>
              <w:rPr>
                <w:lang w:bidi="fa-IR"/>
              </w:rPr>
              <w:t>Like</w:t>
            </w:r>
          </w:p>
          <w:p w14:paraId="582AA06D" w14:textId="77777777" w:rsidR="00EF11C2" w:rsidRDefault="00EF11C2" w:rsidP="00EF11C2">
            <w:pPr>
              <w:ind w:firstLine="0"/>
              <w:rPr>
                <w:lang w:bidi="fa-IR"/>
              </w:rPr>
            </w:pPr>
            <w:r>
              <w:rPr>
                <w:lang w:bidi="fa-IR"/>
              </w:rPr>
              <w:t xml:space="preserve">Do </w:t>
            </w:r>
          </w:p>
          <w:p w14:paraId="76595A86" w14:textId="77777777" w:rsidR="00EF11C2" w:rsidRDefault="00EF11C2" w:rsidP="00EF11C2">
            <w:pPr>
              <w:ind w:firstLine="0"/>
              <w:rPr>
                <w:lang w:bidi="fa-IR"/>
              </w:rPr>
            </w:pPr>
            <w:r>
              <w:rPr>
                <w:lang w:bidi="fa-IR"/>
              </w:rPr>
              <w:t>have</w:t>
            </w:r>
          </w:p>
        </w:tc>
      </w:tr>
      <w:tr w:rsidR="00EF11C2" w14:paraId="3DE62E92" w14:textId="77777777" w:rsidTr="00EF11C2">
        <w:tc>
          <w:tcPr>
            <w:tcW w:w="3235" w:type="dxa"/>
          </w:tcPr>
          <w:p w14:paraId="66DED3C7" w14:textId="77777777" w:rsidR="00EF11C2" w:rsidRDefault="00EF11C2" w:rsidP="00EF11C2">
            <w:pPr>
              <w:ind w:firstLine="0"/>
              <w:rPr>
                <w:lang w:bidi="fa-IR"/>
              </w:rPr>
            </w:pPr>
            <w:r>
              <w:rPr>
                <w:lang w:bidi="fa-IR"/>
              </w:rPr>
              <w:t>He</w:t>
            </w:r>
          </w:p>
          <w:p w14:paraId="0D6F668B" w14:textId="77777777" w:rsidR="00EF11C2" w:rsidRDefault="00EF11C2" w:rsidP="00EF11C2">
            <w:pPr>
              <w:ind w:firstLine="0"/>
              <w:rPr>
                <w:lang w:bidi="fa-IR"/>
              </w:rPr>
            </w:pPr>
            <w:r>
              <w:rPr>
                <w:lang w:bidi="fa-IR"/>
              </w:rPr>
              <w:t>She</w:t>
            </w:r>
          </w:p>
          <w:p w14:paraId="05BD8F88" w14:textId="77777777" w:rsidR="00EF11C2" w:rsidRDefault="00EF11C2" w:rsidP="00EF11C2">
            <w:pPr>
              <w:ind w:firstLine="0"/>
              <w:rPr>
                <w:lang w:bidi="fa-IR"/>
              </w:rPr>
            </w:pPr>
            <w:r>
              <w:rPr>
                <w:lang w:bidi="fa-IR"/>
              </w:rPr>
              <w:t>It</w:t>
            </w:r>
          </w:p>
        </w:tc>
        <w:tc>
          <w:tcPr>
            <w:tcW w:w="3235" w:type="dxa"/>
          </w:tcPr>
          <w:p w14:paraId="54380E40" w14:textId="77777777" w:rsidR="00EF11C2" w:rsidRDefault="00EF11C2" w:rsidP="00EF11C2">
            <w:pPr>
              <w:ind w:firstLine="0"/>
              <w:rPr>
                <w:lang w:bidi="fa-IR"/>
              </w:rPr>
            </w:pPr>
            <w:r>
              <w:rPr>
                <w:lang w:bidi="fa-IR"/>
              </w:rPr>
              <w:t>Works</w:t>
            </w:r>
          </w:p>
          <w:p w14:paraId="05878FC9" w14:textId="77777777" w:rsidR="00EF11C2" w:rsidRDefault="00EF11C2" w:rsidP="00EF11C2">
            <w:pPr>
              <w:ind w:firstLine="0"/>
              <w:rPr>
                <w:lang w:bidi="fa-IR"/>
              </w:rPr>
            </w:pPr>
            <w:r>
              <w:rPr>
                <w:lang w:bidi="fa-IR"/>
              </w:rPr>
              <w:t>Likes</w:t>
            </w:r>
          </w:p>
          <w:p w14:paraId="3CA3C007" w14:textId="77777777" w:rsidR="00EF11C2" w:rsidRDefault="00EF11C2" w:rsidP="00EF11C2">
            <w:pPr>
              <w:ind w:firstLine="0"/>
              <w:rPr>
                <w:lang w:bidi="fa-IR"/>
              </w:rPr>
            </w:pPr>
            <w:r>
              <w:rPr>
                <w:lang w:bidi="fa-IR"/>
              </w:rPr>
              <w:t>Does</w:t>
            </w:r>
          </w:p>
          <w:p w14:paraId="710A943F" w14:textId="77777777" w:rsidR="00EF11C2" w:rsidRDefault="00EF11C2" w:rsidP="00EF11C2">
            <w:pPr>
              <w:ind w:firstLine="0"/>
              <w:rPr>
                <w:lang w:bidi="fa-IR"/>
              </w:rPr>
            </w:pPr>
            <w:r>
              <w:rPr>
                <w:lang w:bidi="fa-IR"/>
              </w:rPr>
              <w:t>has</w:t>
            </w:r>
          </w:p>
        </w:tc>
      </w:tr>
    </w:tbl>
    <w:p w14:paraId="42957047" w14:textId="77777777" w:rsidR="00EF11C2" w:rsidRDefault="00EF11C2" w:rsidP="00EF11C2">
      <w:pPr>
        <w:ind w:firstLine="0"/>
        <w:rPr>
          <w:lang w:bidi="fa-IR"/>
        </w:rPr>
      </w:pPr>
      <w:r>
        <w:rPr>
          <w:lang w:bidi="fa-IR"/>
        </w:rPr>
        <w:t>Negative</w:t>
      </w:r>
    </w:p>
    <w:tbl>
      <w:tblPr>
        <w:tblStyle w:val="TableGrid"/>
        <w:tblW w:w="0" w:type="auto"/>
        <w:tblLook w:val="04A0" w:firstRow="1" w:lastRow="0" w:firstColumn="1" w:lastColumn="0" w:noHBand="0" w:noVBand="1"/>
      </w:tblPr>
      <w:tblGrid>
        <w:gridCol w:w="2156"/>
        <w:gridCol w:w="2157"/>
        <w:gridCol w:w="2157"/>
      </w:tblGrid>
      <w:tr w:rsidR="00EF11C2" w14:paraId="33492222" w14:textId="77777777" w:rsidTr="00EF11C2">
        <w:tc>
          <w:tcPr>
            <w:tcW w:w="2156" w:type="dxa"/>
          </w:tcPr>
          <w:p w14:paraId="7A013A71" w14:textId="77777777" w:rsidR="00EF11C2" w:rsidRDefault="00EF11C2" w:rsidP="00EF11C2">
            <w:pPr>
              <w:ind w:firstLine="0"/>
              <w:rPr>
                <w:lang w:bidi="fa-IR"/>
              </w:rPr>
            </w:pPr>
            <w:r>
              <w:rPr>
                <w:lang w:bidi="fa-IR"/>
              </w:rPr>
              <w:lastRenderedPageBreak/>
              <w:t>I</w:t>
            </w:r>
          </w:p>
          <w:p w14:paraId="1C2BFB69" w14:textId="77777777" w:rsidR="00EF11C2" w:rsidRDefault="00EF11C2" w:rsidP="00EF11C2">
            <w:pPr>
              <w:ind w:firstLine="0"/>
              <w:rPr>
                <w:lang w:bidi="fa-IR"/>
              </w:rPr>
            </w:pPr>
            <w:r>
              <w:rPr>
                <w:lang w:bidi="fa-IR"/>
              </w:rPr>
              <w:t>We</w:t>
            </w:r>
          </w:p>
          <w:p w14:paraId="5E58B672" w14:textId="77777777" w:rsidR="00EF11C2" w:rsidRDefault="00EF11C2" w:rsidP="00EF11C2">
            <w:pPr>
              <w:ind w:firstLine="0"/>
              <w:rPr>
                <w:lang w:bidi="fa-IR"/>
              </w:rPr>
            </w:pPr>
            <w:r>
              <w:rPr>
                <w:lang w:bidi="fa-IR"/>
              </w:rPr>
              <w:t>You</w:t>
            </w:r>
          </w:p>
          <w:p w14:paraId="0C5C2250" w14:textId="77777777" w:rsidR="00EF11C2" w:rsidRDefault="00EF11C2" w:rsidP="00EF11C2">
            <w:pPr>
              <w:ind w:firstLine="0"/>
              <w:rPr>
                <w:lang w:bidi="fa-IR"/>
              </w:rPr>
            </w:pPr>
            <w:r>
              <w:rPr>
                <w:lang w:bidi="fa-IR"/>
              </w:rPr>
              <w:t>They</w:t>
            </w:r>
          </w:p>
        </w:tc>
        <w:tc>
          <w:tcPr>
            <w:tcW w:w="2157" w:type="dxa"/>
          </w:tcPr>
          <w:p w14:paraId="459D03F2" w14:textId="77777777" w:rsidR="00EF11C2" w:rsidRDefault="00EF11C2" w:rsidP="00EF11C2">
            <w:pPr>
              <w:ind w:firstLine="0"/>
              <w:rPr>
                <w:lang w:bidi="fa-IR"/>
              </w:rPr>
            </w:pPr>
            <w:r>
              <w:rPr>
                <w:lang w:bidi="fa-IR"/>
              </w:rPr>
              <w:t>Don’t (do not)</w:t>
            </w:r>
          </w:p>
        </w:tc>
        <w:tc>
          <w:tcPr>
            <w:tcW w:w="2157" w:type="dxa"/>
            <w:vMerge w:val="restart"/>
          </w:tcPr>
          <w:p w14:paraId="33AD2D30" w14:textId="77777777" w:rsidR="00EF11C2" w:rsidRDefault="00EF11C2" w:rsidP="00EF11C2">
            <w:pPr>
              <w:ind w:firstLine="0"/>
              <w:rPr>
                <w:lang w:bidi="fa-IR"/>
              </w:rPr>
            </w:pPr>
            <w:r>
              <w:rPr>
                <w:lang w:bidi="fa-IR"/>
              </w:rPr>
              <w:t>Work</w:t>
            </w:r>
          </w:p>
          <w:p w14:paraId="15AB4EDA" w14:textId="77777777" w:rsidR="00EF11C2" w:rsidRDefault="00EF11C2" w:rsidP="00EF11C2">
            <w:pPr>
              <w:ind w:firstLine="0"/>
              <w:rPr>
                <w:lang w:bidi="fa-IR"/>
              </w:rPr>
            </w:pPr>
            <w:r>
              <w:rPr>
                <w:lang w:bidi="fa-IR"/>
              </w:rPr>
              <w:t>Like</w:t>
            </w:r>
          </w:p>
          <w:p w14:paraId="67FCAE73" w14:textId="77777777" w:rsidR="00EF11C2" w:rsidRDefault="00EF11C2" w:rsidP="00EF11C2">
            <w:pPr>
              <w:ind w:firstLine="0"/>
              <w:rPr>
                <w:lang w:bidi="fa-IR"/>
              </w:rPr>
            </w:pPr>
            <w:r>
              <w:rPr>
                <w:lang w:bidi="fa-IR"/>
              </w:rPr>
              <w:t>Do</w:t>
            </w:r>
          </w:p>
          <w:p w14:paraId="63BD66E3" w14:textId="77777777" w:rsidR="00EF11C2" w:rsidRDefault="00EF11C2" w:rsidP="00EF11C2">
            <w:pPr>
              <w:ind w:firstLine="0"/>
              <w:rPr>
                <w:lang w:bidi="fa-IR"/>
              </w:rPr>
            </w:pPr>
            <w:r>
              <w:rPr>
                <w:lang w:bidi="fa-IR"/>
              </w:rPr>
              <w:t>Have</w:t>
            </w:r>
          </w:p>
          <w:p w14:paraId="74210EFE" w14:textId="77777777" w:rsidR="00EF11C2" w:rsidRDefault="00EF11C2" w:rsidP="00EF11C2">
            <w:pPr>
              <w:ind w:firstLine="0"/>
              <w:rPr>
                <w:lang w:bidi="fa-IR"/>
              </w:rPr>
            </w:pPr>
          </w:p>
        </w:tc>
      </w:tr>
      <w:tr w:rsidR="00EF11C2" w14:paraId="384FA42F" w14:textId="77777777" w:rsidTr="00EF11C2">
        <w:tc>
          <w:tcPr>
            <w:tcW w:w="2156" w:type="dxa"/>
          </w:tcPr>
          <w:p w14:paraId="17AF2F92" w14:textId="77777777" w:rsidR="00EF11C2" w:rsidRDefault="00EF11C2" w:rsidP="00EF11C2">
            <w:pPr>
              <w:ind w:firstLine="0"/>
              <w:rPr>
                <w:lang w:bidi="fa-IR"/>
              </w:rPr>
            </w:pPr>
            <w:r>
              <w:rPr>
                <w:lang w:bidi="fa-IR"/>
              </w:rPr>
              <w:t>He</w:t>
            </w:r>
          </w:p>
          <w:p w14:paraId="36C0B6E0" w14:textId="77777777" w:rsidR="00EF11C2" w:rsidRDefault="00EF11C2" w:rsidP="00EF11C2">
            <w:pPr>
              <w:ind w:firstLine="0"/>
              <w:rPr>
                <w:lang w:bidi="fa-IR"/>
              </w:rPr>
            </w:pPr>
            <w:r>
              <w:rPr>
                <w:lang w:bidi="fa-IR"/>
              </w:rPr>
              <w:t>She</w:t>
            </w:r>
          </w:p>
          <w:p w14:paraId="1A348A1E" w14:textId="77777777" w:rsidR="00EF11C2" w:rsidRDefault="00EF11C2" w:rsidP="00EF11C2">
            <w:pPr>
              <w:ind w:firstLine="0"/>
              <w:rPr>
                <w:lang w:bidi="fa-IR"/>
              </w:rPr>
            </w:pPr>
            <w:r>
              <w:rPr>
                <w:lang w:bidi="fa-IR"/>
              </w:rPr>
              <w:t>It</w:t>
            </w:r>
          </w:p>
        </w:tc>
        <w:tc>
          <w:tcPr>
            <w:tcW w:w="2157" w:type="dxa"/>
          </w:tcPr>
          <w:p w14:paraId="6CA35319" w14:textId="77777777" w:rsidR="00EF11C2" w:rsidRDefault="00EF11C2" w:rsidP="00EF11C2">
            <w:pPr>
              <w:ind w:firstLine="0"/>
              <w:rPr>
                <w:lang w:bidi="fa-IR"/>
              </w:rPr>
            </w:pPr>
            <w:r>
              <w:rPr>
                <w:lang w:bidi="fa-IR"/>
              </w:rPr>
              <w:t>Doesn’t (does not)</w:t>
            </w:r>
          </w:p>
        </w:tc>
        <w:tc>
          <w:tcPr>
            <w:tcW w:w="2157" w:type="dxa"/>
            <w:vMerge/>
          </w:tcPr>
          <w:p w14:paraId="50B7DABF" w14:textId="77777777" w:rsidR="00EF11C2" w:rsidRDefault="00EF11C2" w:rsidP="00EF11C2">
            <w:pPr>
              <w:ind w:firstLine="0"/>
              <w:rPr>
                <w:lang w:bidi="fa-IR"/>
              </w:rPr>
            </w:pPr>
          </w:p>
        </w:tc>
      </w:tr>
    </w:tbl>
    <w:p w14:paraId="625A6DE6" w14:textId="77777777" w:rsidR="00EF11C2" w:rsidRDefault="00EF11C2" w:rsidP="00EF11C2">
      <w:pPr>
        <w:ind w:firstLine="0"/>
        <w:rPr>
          <w:lang w:bidi="fa-IR"/>
        </w:rPr>
      </w:pPr>
    </w:p>
    <w:p w14:paraId="4236EDB1" w14:textId="77777777" w:rsidR="00EF11C2" w:rsidRDefault="00EF11C2" w:rsidP="00EF11C2">
      <w:pPr>
        <w:pStyle w:val="ListParagraph"/>
        <w:numPr>
          <w:ilvl w:val="0"/>
          <w:numId w:val="13"/>
        </w:numPr>
        <w:rPr>
          <w:lang w:bidi="fa-IR"/>
        </w:rPr>
      </w:pPr>
      <w:r>
        <w:rPr>
          <w:lang w:bidi="fa-IR"/>
        </w:rPr>
        <w:t>I drink coffee, but I don’t drink tea.</w:t>
      </w:r>
    </w:p>
    <w:p w14:paraId="504970AC" w14:textId="77777777" w:rsidR="00EF11C2" w:rsidRDefault="00EF11C2" w:rsidP="00EF11C2">
      <w:pPr>
        <w:pStyle w:val="ListParagraph"/>
        <w:numPr>
          <w:ilvl w:val="0"/>
          <w:numId w:val="13"/>
        </w:numPr>
        <w:rPr>
          <w:lang w:bidi="fa-IR"/>
        </w:rPr>
      </w:pPr>
      <w:r>
        <w:rPr>
          <w:lang w:bidi="fa-IR"/>
        </w:rPr>
        <w:t>Sue drinks tea, but she doesn’t drink coffee.</w:t>
      </w:r>
    </w:p>
    <w:p w14:paraId="2C745A5E" w14:textId="77777777" w:rsidR="00EF11C2" w:rsidRDefault="00EF11C2" w:rsidP="00EF11C2">
      <w:pPr>
        <w:pStyle w:val="ListParagraph"/>
        <w:numPr>
          <w:ilvl w:val="0"/>
          <w:numId w:val="13"/>
        </w:numPr>
        <w:rPr>
          <w:lang w:bidi="fa-IR"/>
        </w:rPr>
      </w:pPr>
      <w:r>
        <w:rPr>
          <w:lang w:bidi="fa-IR"/>
        </w:rPr>
        <w:t xml:space="preserve">You don’t work very hard. </w:t>
      </w:r>
    </w:p>
    <w:p w14:paraId="06BB8080" w14:textId="77777777" w:rsidR="00EF11C2" w:rsidRDefault="00EF11C2" w:rsidP="00EF11C2">
      <w:pPr>
        <w:pStyle w:val="ListParagraph"/>
        <w:numPr>
          <w:ilvl w:val="0"/>
          <w:numId w:val="13"/>
        </w:numPr>
        <w:rPr>
          <w:lang w:bidi="fa-IR"/>
        </w:rPr>
      </w:pPr>
      <w:r>
        <w:rPr>
          <w:lang w:bidi="fa-IR"/>
        </w:rPr>
        <w:t>We don’t watch TV very often.</w:t>
      </w:r>
    </w:p>
    <w:p w14:paraId="623D5264" w14:textId="77777777" w:rsidR="00EF11C2" w:rsidRDefault="00EF11C2" w:rsidP="00EF11C2">
      <w:pPr>
        <w:pStyle w:val="ListParagraph"/>
        <w:numPr>
          <w:ilvl w:val="0"/>
          <w:numId w:val="13"/>
        </w:numPr>
        <w:rPr>
          <w:lang w:bidi="fa-IR"/>
        </w:rPr>
      </w:pPr>
      <w:r>
        <w:rPr>
          <w:lang w:bidi="fa-IR"/>
        </w:rPr>
        <w:t>The weather is usually nice. It doesn’t rain very often.</w:t>
      </w:r>
    </w:p>
    <w:p w14:paraId="658EA064" w14:textId="77777777" w:rsidR="00EF11C2" w:rsidRDefault="00EF11C2" w:rsidP="00EF11C2">
      <w:pPr>
        <w:pStyle w:val="ListParagraph"/>
        <w:numPr>
          <w:ilvl w:val="0"/>
          <w:numId w:val="13"/>
        </w:numPr>
        <w:rPr>
          <w:lang w:bidi="fa-IR"/>
        </w:rPr>
      </w:pPr>
      <w:r>
        <w:rPr>
          <w:lang w:bidi="fa-IR"/>
        </w:rPr>
        <w:t>Sam and Chris don’t know many people.</w:t>
      </w:r>
    </w:p>
    <w:p w14:paraId="2BAC02E8" w14:textId="77777777" w:rsidR="00EF11C2" w:rsidRDefault="00EF11C2" w:rsidP="00EF11C2">
      <w:pPr>
        <w:rPr>
          <w:lang w:bidi="fa-IR"/>
        </w:rPr>
      </w:pPr>
      <w:r>
        <w:rPr>
          <w:lang w:bidi="fa-IR"/>
        </w:rPr>
        <w:t>B: Remember”</w:t>
      </w:r>
    </w:p>
    <w:p w14:paraId="00F84B50" w14:textId="77777777" w:rsidR="00EF11C2" w:rsidRDefault="00EF11C2" w:rsidP="007761A3">
      <w:pPr>
        <w:rPr>
          <w:lang w:bidi="fa-IR"/>
        </w:rPr>
      </w:pPr>
      <w:r>
        <w:rPr>
          <w:lang w:bidi="fa-IR"/>
        </w:rPr>
        <w:t>I/We/You/They Don’</w:t>
      </w:r>
      <w:r w:rsidR="007761A3">
        <w:rPr>
          <w:lang w:bidi="fa-IR"/>
        </w:rPr>
        <w:t>t …</w:t>
      </w:r>
    </w:p>
    <w:p w14:paraId="506DE50C" w14:textId="77777777" w:rsidR="007761A3" w:rsidRDefault="007761A3" w:rsidP="007761A3">
      <w:pPr>
        <w:rPr>
          <w:lang w:bidi="fa-IR"/>
        </w:rPr>
      </w:pPr>
      <w:r>
        <w:rPr>
          <w:lang w:bidi="fa-IR"/>
        </w:rPr>
        <w:t>He/ She/ it Doesn’t …</w:t>
      </w:r>
    </w:p>
    <w:p w14:paraId="22F8E4EA" w14:textId="77777777" w:rsidR="007761A3" w:rsidRDefault="007761A3" w:rsidP="007761A3">
      <w:pPr>
        <w:pStyle w:val="ListParagraph"/>
        <w:numPr>
          <w:ilvl w:val="0"/>
          <w:numId w:val="13"/>
        </w:numPr>
        <w:rPr>
          <w:lang w:bidi="fa-IR"/>
        </w:rPr>
      </w:pPr>
      <w:r>
        <w:rPr>
          <w:lang w:bidi="fa-IR"/>
        </w:rPr>
        <w:t>I don’t like football.</w:t>
      </w:r>
    </w:p>
    <w:p w14:paraId="4172A4FF" w14:textId="77777777" w:rsidR="007761A3" w:rsidRDefault="007761A3" w:rsidP="007761A3">
      <w:pPr>
        <w:pStyle w:val="ListParagraph"/>
        <w:numPr>
          <w:ilvl w:val="0"/>
          <w:numId w:val="13"/>
        </w:numPr>
        <w:rPr>
          <w:lang w:bidi="fa-IR"/>
        </w:rPr>
      </w:pPr>
      <w:r>
        <w:rPr>
          <w:lang w:bidi="fa-IR"/>
        </w:rPr>
        <w:t>He doesn’t like football.</w:t>
      </w:r>
    </w:p>
    <w:p w14:paraId="6630A91F" w14:textId="77777777" w:rsidR="007761A3" w:rsidRDefault="007761A3" w:rsidP="007761A3">
      <w:pPr>
        <w:pStyle w:val="ListParagraph"/>
        <w:numPr>
          <w:ilvl w:val="0"/>
          <w:numId w:val="13"/>
        </w:numPr>
        <w:rPr>
          <w:lang w:bidi="fa-IR"/>
        </w:rPr>
      </w:pPr>
      <w:r>
        <w:rPr>
          <w:lang w:bidi="fa-IR"/>
        </w:rPr>
        <w:t>I don’t like Fred and Fred doesn’t like me. (Not Fred don’t like)</w:t>
      </w:r>
    </w:p>
    <w:p w14:paraId="73D4E5F9" w14:textId="77777777" w:rsidR="007761A3" w:rsidRDefault="007761A3" w:rsidP="007761A3">
      <w:pPr>
        <w:pStyle w:val="ListParagraph"/>
        <w:numPr>
          <w:ilvl w:val="0"/>
          <w:numId w:val="13"/>
        </w:numPr>
        <w:rPr>
          <w:lang w:bidi="fa-IR"/>
        </w:rPr>
      </w:pPr>
      <w:r>
        <w:rPr>
          <w:lang w:bidi="fa-IR"/>
        </w:rPr>
        <w:t>My car doesn’t use much petrol. (No my car don’t use)</w:t>
      </w:r>
    </w:p>
    <w:p w14:paraId="498767E2" w14:textId="77777777" w:rsidR="007761A3" w:rsidRDefault="007761A3" w:rsidP="007761A3">
      <w:pPr>
        <w:pStyle w:val="ListParagraph"/>
        <w:numPr>
          <w:ilvl w:val="0"/>
          <w:numId w:val="13"/>
        </w:numPr>
        <w:rPr>
          <w:lang w:bidi="fa-IR"/>
        </w:rPr>
      </w:pPr>
      <w:r>
        <w:rPr>
          <w:lang w:bidi="fa-IR"/>
        </w:rPr>
        <w:t>Sometimes he is late, but it doesn’t happen very often.</w:t>
      </w:r>
    </w:p>
    <w:p w14:paraId="6AA92EA1" w14:textId="77777777" w:rsidR="007761A3" w:rsidRDefault="007761A3" w:rsidP="007761A3">
      <w:pPr>
        <w:rPr>
          <w:lang w:bidi="fa-IR"/>
        </w:rPr>
      </w:pPr>
      <w:r>
        <w:rPr>
          <w:lang w:bidi="fa-IR"/>
        </w:rPr>
        <w:t>C: We use don’t/ doesn’t + infinitive (Don’t like/ Doesn’t speak/ Doesn’t do etc.):</w:t>
      </w:r>
    </w:p>
    <w:p w14:paraId="776EB50B" w14:textId="77777777" w:rsidR="007761A3" w:rsidRDefault="007761A3" w:rsidP="007761A3">
      <w:pPr>
        <w:pStyle w:val="ListParagraph"/>
        <w:numPr>
          <w:ilvl w:val="0"/>
          <w:numId w:val="13"/>
        </w:numPr>
        <w:rPr>
          <w:lang w:bidi="fa-IR"/>
        </w:rPr>
      </w:pPr>
      <w:r>
        <w:rPr>
          <w:lang w:bidi="fa-IR"/>
        </w:rPr>
        <w:t>I don’t like washing the car. I don’t do it very often.</w:t>
      </w:r>
    </w:p>
    <w:p w14:paraId="6D24700A" w14:textId="77777777" w:rsidR="007761A3" w:rsidRDefault="007761A3" w:rsidP="007761A3">
      <w:pPr>
        <w:pStyle w:val="ListParagraph"/>
        <w:numPr>
          <w:ilvl w:val="0"/>
          <w:numId w:val="13"/>
        </w:numPr>
        <w:rPr>
          <w:lang w:bidi="fa-IR"/>
        </w:rPr>
      </w:pPr>
      <w:r>
        <w:rPr>
          <w:lang w:bidi="fa-IR"/>
        </w:rPr>
        <w:t>Sarah speak Spanish, but she doesn’t speak Italian. (Not doesn’t speaks)</w:t>
      </w:r>
    </w:p>
    <w:p w14:paraId="29EB1204" w14:textId="77777777" w:rsidR="007761A3" w:rsidRDefault="007761A3" w:rsidP="007761A3">
      <w:pPr>
        <w:pStyle w:val="ListParagraph"/>
        <w:numPr>
          <w:ilvl w:val="0"/>
          <w:numId w:val="13"/>
        </w:numPr>
        <w:rPr>
          <w:lang w:bidi="fa-IR"/>
        </w:rPr>
      </w:pPr>
      <w:r>
        <w:rPr>
          <w:lang w:bidi="fa-IR"/>
        </w:rPr>
        <w:t>David doesn’t do his job very well. (Not David doesn’t his job)</w:t>
      </w:r>
    </w:p>
    <w:p w14:paraId="3A1EE9F6" w14:textId="77777777" w:rsidR="007761A3" w:rsidRDefault="007761A3" w:rsidP="007761A3">
      <w:pPr>
        <w:pStyle w:val="ListParagraph"/>
        <w:numPr>
          <w:ilvl w:val="0"/>
          <w:numId w:val="13"/>
        </w:numPr>
        <w:rPr>
          <w:lang w:bidi="fa-IR"/>
        </w:rPr>
      </w:pPr>
      <w:r>
        <w:rPr>
          <w:lang w:bidi="fa-IR"/>
        </w:rPr>
        <w:t>Paula doesn’t usually have breakfast. (Not doesn’t … has)</w:t>
      </w:r>
    </w:p>
    <w:p w14:paraId="4F025949" w14:textId="77777777" w:rsidR="007761A3" w:rsidRDefault="0016076B" w:rsidP="0016076B">
      <w:pPr>
        <w:pStyle w:val="Heading1"/>
        <w:rPr>
          <w:lang w:bidi="fa-IR"/>
        </w:rPr>
      </w:pPr>
      <w:r>
        <w:rPr>
          <w:lang w:bidi="fa-IR"/>
        </w:rPr>
        <w:t>Unit 7: Do you ….? (Present simple questions)</w:t>
      </w:r>
    </w:p>
    <w:p w14:paraId="282813F9" w14:textId="77777777" w:rsidR="0016076B" w:rsidRDefault="0016076B" w:rsidP="0016076B">
      <w:pPr>
        <w:rPr>
          <w:lang w:bidi="fa-IR"/>
        </w:rPr>
      </w:pPr>
      <w:r>
        <w:rPr>
          <w:lang w:bidi="fa-IR"/>
        </w:rPr>
        <w:t>A: We use do/does in present simple questions</w:t>
      </w:r>
    </w:p>
    <w:p w14:paraId="2492F1C1" w14:textId="77777777" w:rsidR="0016076B" w:rsidRDefault="0016076B" w:rsidP="0016076B">
      <w:pPr>
        <w:rPr>
          <w:lang w:bidi="fa-IR"/>
        </w:rPr>
      </w:pPr>
      <w:r>
        <w:rPr>
          <w:lang w:bidi="fa-IR"/>
        </w:rPr>
        <w:t xml:space="preserve">Positive </w:t>
      </w:r>
    </w:p>
    <w:p w14:paraId="345138BA" w14:textId="77777777" w:rsidR="0016076B" w:rsidRPr="0016076B" w:rsidRDefault="0016076B" w:rsidP="0016076B">
      <w:pPr>
        <w:rPr>
          <w:lang w:bidi="fa-IR"/>
        </w:rPr>
      </w:pPr>
    </w:p>
    <w:p w14:paraId="2AFA1994" w14:textId="77777777" w:rsidR="00925094" w:rsidRDefault="00925094">
      <w:pPr>
        <w:ind w:firstLine="0"/>
        <w:rPr>
          <w:lang w:bidi="fa-IR"/>
        </w:rPr>
      </w:pPr>
      <w:r>
        <w:rPr>
          <w:lang w:bidi="fa-IR"/>
        </w:rPr>
        <w:br w:type="page"/>
      </w:r>
    </w:p>
    <w:p w14:paraId="57B40CB8" w14:textId="77777777" w:rsidR="00925094" w:rsidRDefault="00925094" w:rsidP="00925094">
      <w:pPr>
        <w:pStyle w:val="Title"/>
        <w:rPr>
          <w:lang w:bidi="fa-IR"/>
        </w:rPr>
      </w:pPr>
      <w:r>
        <w:rPr>
          <w:lang w:bidi="fa-IR"/>
        </w:rPr>
        <w:lastRenderedPageBreak/>
        <w:t>My Text</w:t>
      </w:r>
    </w:p>
    <w:p w14:paraId="3158D366" w14:textId="77777777" w:rsidR="00C82BE4" w:rsidRPr="00C82BE4" w:rsidRDefault="00C82BE4" w:rsidP="00C82BE4">
      <w:pPr>
        <w:spacing w:before="120" w:after="0" w:line="240" w:lineRule="auto"/>
        <w:ind w:left="284" w:firstLine="284"/>
        <w:contextualSpacing/>
        <w:jc w:val="both"/>
        <w:rPr>
          <w:rFonts w:asciiTheme="majorHAnsi" w:eastAsia="Times New Roman" w:hAnsiTheme="majorHAnsi" w:cstheme="majorBidi"/>
          <w:spacing w:val="-10"/>
          <w:kern w:val="28"/>
          <w:sz w:val="56"/>
          <w:szCs w:val="56"/>
        </w:rPr>
      </w:pPr>
      <w:r w:rsidRPr="00C82BE4">
        <w:rPr>
          <w:rFonts w:asciiTheme="majorHAnsi" w:eastAsia="Times New Roman" w:hAnsiTheme="majorHAnsi" w:cstheme="majorBidi"/>
          <w:spacing w:val="-10"/>
          <w:kern w:val="28"/>
          <w:sz w:val="56"/>
          <w:szCs w:val="56"/>
        </w:rPr>
        <w:t>What are the benefits of online advertising to grow your business?</w:t>
      </w:r>
    </w:p>
    <w:p w14:paraId="37B2C0C1" w14:textId="77777777" w:rsidR="00C82BE4" w:rsidRPr="00C82BE4" w:rsidRDefault="00C82BE4" w:rsidP="00C82BE4">
      <w:pPr>
        <w:spacing w:before="120"/>
        <w:ind w:left="284" w:firstLine="284"/>
        <w:jc w:val="both"/>
        <w:rPr>
          <w:sz w:val="22"/>
        </w:rPr>
      </w:pPr>
      <w:r w:rsidRPr="00C82BE4">
        <w:rPr>
          <w:b/>
          <w:bCs/>
          <w:color w:val="FFFFFF" w:themeColor="background1"/>
          <w:sz w:val="40"/>
          <w:szCs w:val="40"/>
          <w:highlight w:val="black"/>
        </w:rPr>
        <w:t>O</w:t>
      </w:r>
      <w:r w:rsidRPr="00C82BE4">
        <w:rPr>
          <w:b/>
          <w:bCs/>
          <w:sz w:val="22"/>
        </w:rPr>
        <w:t>nline advertising</w:t>
      </w:r>
      <w:r w:rsidRPr="00C82BE4">
        <w:rPr>
          <w:sz w:val="22"/>
        </w:rPr>
        <w:t xml:space="preserve"> is a powerful tool for any business in today's world. Whether a small business or a big one, you need online advertising. In this article, I want to discuss the most important benefits of online advertising and show how you can use them to promote your products and services. </w:t>
      </w:r>
    </w:p>
    <w:p w14:paraId="5F9977A4" w14:textId="77777777" w:rsidR="00C82BE4" w:rsidRPr="00C82BE4" w:rsidRDefault="00C82BE4" w:rsidP="00C82BE4">
      <w:pPr>
        <w:keepNext/>
        <w:keepLines/>
        <w:spacing w:before="40" w:after="0"/>
        <w:ind w:left="284" w:firstLine="284"/>
        <w:jc w:val="both"/>
        <w:outlineLvl w:val="1"/>
        <w:rPr>
          <w:rFonts w:asciiTheme="majorHAnsi" w:eastAsia="Times New Roman" w:hAnsiTheme="majorHAnsi" w:cstheme="majorBidi"/>
          <w:color w:val="2E74B5" w:themeColor="accent1" w:themeShade="BF"/>
          <w:sz w:val="26"/>
          <w:szCs w:val="26"/>
        </w:rPr>
      </w:pPr>
      <w:r w:rsidRPr="00C82BE4">
        <w:rPr>
          <w:rFonts w:asciiTheme="majorHAnsi" w:eastAsia="Times New Roman" w:hAnsiTheme="majorHAnsi" w:cstheme="majorBidi"/>
          <w:color w:val="2E74B5" w:themeColor="accent1" w:themeShade="BF"/>
          <w:sz w:val="26"/>
          <w:szCs w:val="26"/>
        </w:rPr>
        <w:t>A slow and limited world</w:t>
      </w:r>
    </w:p>
    <w:p w14:paraId="1D8FAC04" w14:textId="77777777" w:rsidR="00C82BE4" w:rsidRPr="00C82BE4" w:rsidRDefault="00C82BE4" w:rsidP="00C82BE4">
      <w:pPr>
        <w:spacing w:before="120"/>
        <w:ind w:left="284" w:firstLine="284"/>
        <w:jc w:val="both"/>
        <w:rPr>
          <w:sz w:val="22"/>
        </w:rPr>
      </w:pPr>
      <w:r w:rsidRPr="00C82BE4">
        <w:rPr>
          <w:sz w:val="22"/>
        </w:rPr>
        <w:t>Globalization is a primary paradigm in the current business world. Emerge Internet network change all forces in our market forces. Before the Internet era, your market was limited to near geographical locations. If you were an intelligent businessman, you might have this chance to export your product to another market in other countries. If so, you are again limited to local customers in the new markets.</w:t>
      </w:r>
    </w:p>
    <w:p w14:paraId="2BC6DC56" w14:textId="77777777" w:rsidR="00C82BE4" w:rsidRPr="00C82BE4" w:rsidRDefault="00C82BE4" w:rsidP="00C82BE4">
      <w:pPr>
        <w:spacing w:before="120"/>
        <w:ind w:left="284" w:firstLine="284"/>
        <w:jc w:val="both"/>
        <w:rPr>
          <w:sz w:val="22"/>
        </w:rPr>
      </w:pPr>
      <w:r w:rsidRPr="00C82BE4">
        <w:rPr>
          <w:sz w:val="22"/>
        </w:rPr>
        <w:t xml:space="preserve">Like business, advertising without the Internet was limited to local audiences and didn't have any dynamic content and messages. Data collection was insignificant, and you didn't have very little feedback on your customer behaviors to counter your advertising. </w:t>
      </w:r>
    </w:p>
    <w:p w14:paraId="06FFA2A4" w14:textId="77777777" w:rsidR="00C82BE4" w:rsidRPr="00C82BE4" w:rsidRDefault="00C82BE4" w:rsidP="00C82BE4">
      <w:pPr>
        <w:spacing w:before="120"/>
        <w:ind w:left="284" w:firstLine="284"/>
        <w:jc w:val="both"/>
        <w:rPr>
          <w:sz w:val="22"/>
        </w:rPr>
      </w:pPr>
      <w:r w:rsidRPr="00C82BE4">
        <w:rPr>
          <w:sz w:val="22"/>
        </w:rPr>
        <w:t>But with the Internet, everything was changed rapidly...!</w:t>
      </w:r>
    </w:p>
    <w:p w14:paraId="180F276D" w14:textId="77777777" w:rsidR="00C82BE4" w:rsidRPr="00C82BE4" w:rsidRDefault="00C82BE4" w:rsidP="00C82BE4">
      <w:pPr>
        <w:keepNext/>
        <w:keepLines/>
        <w:spacing w:before="40" w:after="0"/>
        <w:ind w:left="284" w:firstLine="284"/>
        <w:jc w:val="both"/>
        <w:outlineLvl w:val="1"/>
        <w:rPr>
          <w:rFonts w:asciiTheme="majorHAnsi" w:eastAsia="Times New Roman" w:hAnsiTheme="majorHAnsi" w:cstheme="majorBidi"/>
          <w:color w:val="2E74B5" w:themeColor="accent1" w:themeShade="BF"/>
          <w:sz w:val="26"/>
          <w:szCs w:val="26"/>
        </w:rPr>
      </w:pPr>
      <w:r w:rsidRPr="00C82BE4">
        <w:rPr>
          <w:rFonts w:asciiTheme="majorHAnsi" w:eastAsia="Times New Roman" w:hAnsiTheme="majorHAnsi" w:cstheme="majorBidi"/>
          <w:color w:val="2E74B5" w:themeColor="accent1" w:themeShade="BF"/>
          <w:sz w:val="26"/>
          <w:szCs w:val="26"/>
        </w:rPr>
        <w:t xml:space="preserve"> Internet is coming </w:t>
      </w:r>
    </w:p>
    <w:p w14:paraId="18683CC5" w14:textId="77777777" w:rsidR="00C82BE4" w:rsidRPr="00C82BE4" w:rsidRDefault="00C82BE4" w:rsidP="00C82BE4">
      <w:pPr>
        <w:spacing w:before="120"/>
        <w:ind w:left="284" w:firstLine="284"/>
        <w:jc w:val="both"/>
        <w:rPr>
          <w:sz w:val="22"/>
        </w:rPr>
      </w:pPr>
      <w:r w:rsidRPr="00C82BE4">
        <w:rPr>
          <w:sz w:val="22"/>
        </w:rPr>
        <w:t>Online advertising is son worthy of Internet networks. The Internet has changed every paradigm in our business world, and now you have powerful, intelligent, and efficient tools for advertising your products and services.</w:t>
      </w:r>
    </w:p>
    <w:p w14:paraId="71EFFF92" w14:textId="77777777" w:rsidR="00C82BE4" w:rsidRPr="00C82BE4" w:rsidRDefault="00C82BE4" w:rsidP="00C82BE4">
      <w:pPr>
        <w:spacing w:before="120"/>
        <w:ind w:left="284" w:firstLine="284"/>
        <w:jc w:val="both"/>
        <w:rPr>
          <w:sz w:val="22"/>
        </w:rPr>
      </w:pPr>
      <w:r w:rsidRPr="00C82BE4">
        <w:rPr>
          <w:sz w:val="22"/>
        </w:rPr>
        <w:t>Now, online advertising is the primary solder in your marketing army. Against "Physical Advertising (PA)," where a limited crowd can see your messages and interact with them, online advertising gives you an excellent opportunity to connect and interact with millions of customers.</w:t>
      </w:r>
    </w:p>
    <w:p w14:paraId="1F2C721C" w14:textId="77777777" w:rsidR="00C82BE4" w:rsidRPr="00C82BE4" w:rsidRDefault="00C82BE4" w:rsidP="00C82BE4">
      <w:pPr>
        <w:spacing w:before="120"/>
        <w:ind w:left="284" w:firstLine="284"/>
        <w:jc w:val="both"/>
        <w:rPr>
          <w:sz w:val="22"/>
        </w:rPr>
      </w:pPr>
      <w:r w:rsidRPr="00C82BE4">
        <w:rPr>
          <w:sz w:val="22"/>
        </w:rPr>
        <w:t xml:space="preserve">Online advertising is a matter of life and death for your business. Without online advertising, nobody knows your products and services. </w:t>
      </w:r>
      <w:r w:rsidRPr="00C82BE4">
        <w:rPr>
          <w:sz w:val="22"/>
        </w:rPr>
        <w:lastRenderedPageBreak/>
        <w:t>So, if you want to survive your business, you don't have any choice but to use online advertising tools.</w:t>
      </w:r>
    </w:p>
    <w:p w14:paraId="07226F92" w14:textId="77777777" w:rsidR="00C82BE4" w:rsidRPr="00C82BE4" w:rsidRDefault="00C82BE4" w:rsidP="00C82BE4">
      <w:pPr>
        <w:keepNext/>
        <w:keepLines/>
        <w:spacing w:before="40" w:after="0"/>
        <w:ind w:left="284" w:firstLine="284"/>
        <w:jc w:val="both"/>
        <w:outlineLvl w:val="1"/>
        <w:rPr>
          <w:rFonts w:asciiTheme="majorHAnsi" w:eastAsia="Times New Roman" w:hAnsiTheme="majorHAnsi" w:cstheme="majorBidi"/>
          <w:color w:val="2E74B5" w:themeColor="accent1" w:themeShade="BF"/>
          <w:sz w:val="26"/>
          <w:szCs w:val="26"/>
        </w:rPr>
      </w:pPr>
      <w:r w:rsidRPr="00C82BE4">
        <w:rPr>
          <w:rFonts w:asciiTheme="majorHAnsi" w:eastAsia="Times New Roman" w:hAnsiTheme="majorHAnsi" w:cstheme="majorBidi"/>
          <w:color w:val="2E74B5" w:themeColor="accent1" w:themeShade="BF"/>
          <w:sz w:val="26"/>
          <w:szCs w:val="26"/>
        </w:rPr>
        <w:t>Think globally, do locally</w:t>
      </w:r>
    </w:p>
    <w:p w14:paraId="4F1EEDE2" w14:textId="77777777" w:rsidR="00C82BE4" w:rsidRPr="00C82BE4" w:rsidRDefault="00C82BE4" w:rsidP="00C82BE4">
      <w:pPr>
        <w:spacing w:before="120"/>
        <w:ind w:left="284" w:firstLine="284"/>
        <w:jc w:val="both"/>
        <w:rPr>
          <w:sz w:val="22"/>
        </w:rPr>
      </w:pPr>
      <w:r w:rsidRPr="00C82BE4">
        <w:rPr>
          <w:sz w:val="22"/>
        </w:rPr>
        <w:t xml:space="preserve">Whit online advertising tools, you can promote your products and services on a global market. Your customers can be in every place. They can see your site, social media channels, pages, and content and interact with your content. Also, you can see valid, comprehensive, and immediate data of their behaviors on the counter by your content. </w:t>
      </w:r>
    </w:p>
    <w:p w14:paraId="7098D9A1" w14:textId="77777777" w:rsidR="00C82BE4" w:rsidRPr="00C82BE4" w:rsidRDefault="00C82BE4" w:rsidP="00C82BE4">
      <w:pPr>
        <w:spacing w:before="120"/>
        <w:ind w:left="284" w:firstLine="284"/>
        <w:jc w:val="both"/>
        <w:rPr>
          <w:sz w:val="22"/>
        </w:rPr>
      </w:pPr>
      <w:r w:rsidRPr="00C82BE4">
        <w:rPr>
          <w:sz w:val="22"/>
        </w:rPr>
        <w:t xml:space="preserve">Online advertising removes any borders, so your business is imported into a global market. This new vast market creates unprecedented opportunities for you. So, in the real meaning of the slung "Think Globally, do Locally," You can produce and do orders in your place and sell them in a global market. </w:t>
      </w:r>
    </w:p>
    <w:p w14:paraId="32E1F039" w14:textId="77777777" w:rsidR="00C82BE4" w:rsidRPr="00C82BE4" w:rsidRDefault="00C82BE4" w:rsidP="00C82BE4">
      <w:pPr>
        <w:keepNext/>
        <w:keepLines/>
        <w:spacing w:before="40" w:after="0"/>
        <w:ind w:left="284" w:firstLine="284"/>
        <w:jc w:val="both"/>
        <w:outlineLvl w:val="1"/>
        <w:rPr>
          <w:rFonts w:asciiTheme="majorHAnsi" w:eastAsia="Times New Roman" w:hAnsiTheme="majorHAnsi" w:cstheme="majorBidi"/>
          <w:color w:val="2E74B5" w:themeColor="accent1" w:themeShade="BF"/>
          <w:sz w:val="26"/>
          <w:szCs w:val="26"/>
        </w:rPr>
      </w:pPr>
      <w:r w:rsidRPr="00C82BE4">
        <w:rPr>
          <w:rFonts w:asciiTheme="majorHAnsi" w:eastAsia="Times New Roman" w:hAnsiTheme="majorHAnsi" w:cstheme="majorBidi"/>
          <w:color w:val="2E74B5" w:themeColor="accent1" w:themeShade="BF"/>
          <w:sz w:val="26"/>
          <w:szCs w:val="26"/>
        </w:rPr>
        <w:t>Online advertising tools</w:t>
      </w:r>
    </w:p>
    <w:p w14:paraId="20C98291" w14:textId="77777777" w:rsidR="00C82BE4" w:rsidRPr="00C82BE4" w:rsidRDefault="00C82BE4" w:rsidP="00C82BE4">
      <w:pPr>
        <w:spacing w:before="120"/>
        <w:ind w:left="284" w:firstLine="284"/>
        <w:jc w:val="both"/>
        <w:rPr>
          <w:sz w:val="22"/>
        </w:rPr>
      </w:pPr>
      <w:r w:rsidRPr="00C82BE4">
        <w:rPr>
          <w:sz w:val="22"/>
        </w:rPr>
        <w:t xml:space="preserve">Online advertising tools are varied, and each has its advantages and disadvantages. You can see Online advertising on Social Media platforms, Search Engines, and Content Distribution Networks (CDNs), even in the more interactive environments like "metaverse." </w:t>
      </w:r>
    </w:p>
    <w:p w14:paraId="6DA2AF91" w14:textId="77777777" w:rsidR="00C82BE4" w:rsidRPr="00C82BE4" w:rsidRDefault="00C82BE4" w:rsidP="00C82BE4">
      <w:pPr>
        <w:spacing w:before="120"/>
        <w:ind w:left="284" w:firstLine="284"/>
        <w:jc w:val="both"/>
        <w:rPr>
          <w:sz w:val="22"/>
        </w:rPr>
      </w:pPr>
      <w:r w:rsidRPr="00C82BE4">
        <w:rPr>
          <w:sz w:val="22"/>
        </w:rPr>
        <w:t>Nowadays, you can't see any famous brand or company that doesn't use Online advertising tools to define itself to customers. Efficiency, lower cost, fast speed, and good data collection are the most important properties of the OA. With OA, you can produce the best content for every group of your customers and show these messages based on the platforms and customers' properties. You can't do this work with traditional advertising methods.</w:t>
      </w:r>
    </w:p>
    <w:p w14:paraId="1536450A" w14:textId="77777777" w:rsidR="00C82BE4" w:rsidRPr="00C82BE4" w:rsidRDefault="00C82BE4" w:rsidP="00C82BE4">
      <w:pPr>
        <w:spacing w:before="120"/>
        <w:ind w:left="284" w:firstLine="284"/>
        <w:jc w:val="both"/>
        <w:rPr>
          <w:sz w:val="22"/>
        </w:rPr>
      </w:pPr>
      <w:r w:rsidRPr="00C82BE4">
        <w:rPr>
          <w:sz w:val="22"/>
        </w:rPr>
        <w:t>Smartphones, PCs, Laptops, tablets, and even wearing tools like smart glasses and smartwatches are parts of the distribution network for your online advertisements. Besides these hardware tools, we have a lot of software tools that host billiards of people on over the world.</w:t>
      </w:r>
    </w:p>
    <w:p w14:paraId="5E0351BE" w14:textId="77777777" w:rsidR="00C82BE4" w:rsidRPr="00C82BE4" w:rsidRDefault="00C82BE4" w:rsidP="00C82BE4">
      <w:pPr>
        <w:spacing w:before="120"/>
        <w:ind w:left="284" w:firstLine="284"/>
        <w:jc w:val="both"/>
        <w:rPr>
          <w:sz w:val="22"/>
        </w:rPr>
      </w:pPr>
      <w:r w:rsidRPr="00C82BE4">
        <w:rPr>
          <w:sz w:val="22"/>
        </w:rPr>
        <w:t>OA takes advantage of AI, big databases, and thousands of algorithms to deliver the best results to your customers. Currently, we have many advertising platforms on Google, Facebook, Instagram, LinkedIn, Twitter, etc., that give us an incomparable capability to send our messages to our audiences.</w:t>
      </w:r>
    </w:p>
    <w:p w14:paraId="4063E04F" w14:textId="77777777" w:rsidR="00C82BE4" w:rsidRPr="00C82BE4" w:rsidRDefault="00C82BE4" w:rsidP="00C82BE4">
      <w:pPr>
        <w:spacing w:before="120"/>
        <w:ind w:left="284" w:firstLine="284"/>
        <w:jc w:val="both"/>
        <w:rPr>
          <w:sz w:val="22"/>
        </w:rPr>
      </w:pPr>
      <w:r w:rsidRPr="00C82BE4">
        <w:rPr>
          <w:sz w:val="22"/>
        </w:rPr>
        <w:t>In contrast to traditional advertising (PA) methods, in OA, you can select your customers based on Age, Gender, Location, Education, and other properties and indexes and then make suitable and attractive advertising content for them.</w:t>
      </w:r>
    </w:p>
    <w:p w14:paraId="52A0FAF5" w14:textId="77777777" w:rsidR="00C82BE4" w:rsidRPr="00C82BE4" w:rsidRDefault="00C82BE4" w:rsidP="00C82BE4">
      <w:pPr>
        <w:spacing w:before="120"/>
        <w:ind w:left="284" w:firstLine="284"/>
        <w:jc w:val="both"/>
        <w:rPr>
          <w:sz w:val="22"/>
        </w:rPr>
      </w:pPr>
      <w:r w:rsidRPr="00C82BE4">
        <w:rPr>
          <w:sz w:val="22"/>
        </w:rPr>
        <w:t xml:space="preserve">In OA, your customers and audiences can easily interact with your advertising content. They can like, dislike or share your content and comment their opinions about your advertising below them. These </w:t>
      </w:r>
      <w:r w:rsidRPr="00C82BE4">
        <w:rPr>
          <w:sz w:val="22"/>
        </w:rPr>
        <w:lastRenderedPageBreak/>
        <w:t>interactions help you discover your weakness, new markets, and better products and services for your customers. What are the benefits of online advertising to grow your business?</w:t>
      </w:r>
    </w:p>
    <w:p w14:paraId="04C8750E" w14:textId="77777777" w:rsidR="00C82BE4" w:rsidRPr="00C82BE4" w:rsidRDefault="00C82BE4" w:rsidP="00C82BE4">
      <w:pPr>
        <w:spacing w:before="120"/>
        <w:ind w:left="284" w:firstLine="284"/>
        <w:jc w:val="both"/>
        <w:rPr>
          <w:sz w:val="22"/>
        </w:rPr>
      </w:pPr>
      <w:r w:rsidRPr="00C82BE4">
        <w:rPr>
          <w:sz w:val="22"/>
        </w:rPr>
        <w:t xml:space="preserve">Online advertising is a powerful tool for any business in today's world. Whether a small business or a big one, you need online advertising. In this article, I want to discuss the most important benefits of online advertising and show how you can use them to promote your products and services. </w:t>
      </w:r>
    </w:p>
    <w:p w14:paraId="193F4AB8" w14:textId="77777777" w:rsidR="00C82BE4" w:rsidRPr="00C82BE4" w:rsidRDefault="00C82BE4" w:rsidP="00C82BE4">
      <w:pPr>
        <w:keepNext/>
        <w:keepLines/>
        <w:spacing w:before="40" w:after="0"/>
        <w:ind w:left="284" w:firstLine="284"/>
        <w:jc w:val="both"/>
        <w:outlineLvl w:val="1"/>
        <w:rPr>
          <w:rFonts w:asciiTheme="majorHAnsi" w:eastAsiaTheme="majorEastAsia" w:hAnsiTheme="majorHAnsi" w:cstheme="majorBidi"/>
          <w:color w:val="2E74B5" w:themeColor="accent1" w:themeShade="BF"/>
          <w:sz w:val="26"/>
          <w:szCs w:val="26"/>
        </w:rPr>
      </w:pPr>
      <w:r w:rsidRPr="00C82BE4">
        <w:rPr>
          <w:rFonts w:asciiTheme="majorHAnsi" w:eastAsiaTheme="majorEastAsia" w:hAnsiTheme="majorHAnsi" w:cstheme="majorBidi"/>
          <w:color w:val="2E74B5" w:themeColor="accent1" w:themeShade="BF"/>
          <w:sz w:val="26"/>
          <w:szCs w:val="26"/>
        </w:rPr>
        <w:t>A slow and limited world</w:t>
      </w:r>
    </w:p>
    <w:p w14:paraId="2C2223E6" w14:textId="77777777" w:rsidR="00C82BE4" w:rsidRPr="00C82BE4" w:rsidRDefault="00C82BE4" w:rsidP="00C82BE4">
      <w:pPr>
        <w:spacing w:before="120"/>
        <w:ind w:left="284" w:firstLine="284"/>
        <w:jc w:val="both"/>
        <w:rPr>
          <w:sz w:val="22"/>
        </w:rPr>
      </w:pPr>
      <w:r w:rsidRPr="00C82BE4">
        <w:rPr>
          <w:sz w:val="22"/>
        </w:rPr>
        <w:t>Globalization is a primary paradigm in the current business world. Emerge Internet network change all forces in our market forces. Before the Internet era, your market was limited to near geographical locations. If you were an intelligent businessman, you might have this chance to export your product to another market in other countries. If so, you are again limited to local customers in the new markets.</w:t>
      </w:r>
    </w:p>
    <w:p w14:paraId="34C80B18" w14:textId="77777777" w:rsidR="00C82BE4" w:rsidRPr="00C82BE4" w:rsidRDefault="00C82BE4" w:rsidP="00C82BE4">
      <w:pPr>
        <w:spacing w:before="120"/>
        <w:ind w:left="284" w:firstLine="284"/>
        <w:jc w:val="both"/>
        <w:rPr>
          <w:sz w:val="22"/>
        </w:rPr>
      </w:pPr>
      <w:r w:rsidRPr="00C82BE4">
        <w:rPr>
          <w:sz w:val="22"/>
        </w:rPr>
        <w:t xml:space="preserve">Like business, advertising without the Internet was limited to local audiences and didn't have any dynamic content and messages. Data collection was insignificant, and you didn't have very little feedback on your customer behaviors to counter your advertising. </w:t>
      </w:r>
    </w:p>
    <w:p w14:paraId="795E57B4" w14:textId="77777777" w:rsidR="00C82BE4" w:rsidRPr="00C82BE4" w:rsidRDefault="00C82BE4" w:rsidP="00C82BE4">
      <w:pPr>
        <w:spacing w:before="120"/>
        <w:ind w:left="284" w:firstLine="284"/>
        <w:jc w:val="both"/>
        <w:rPr>
          <w:sz w:val="22"/>
        </w:rPr>
      </w:pPr>
      <w:r w:rsidRPr="00C82BE4">
        <w:rPr>
          <w:sz w:val="22"/>
        </w:rPr>
        <w:t>But with the Internet, everything was changed rapidly...!</w:t>
      </w:r>
    </w:p>
    <w:p w14:paraId="3357993D" w14:textId="77777777" w:rsidR="00C82BE4" w:rsidRPr="00C82BE4" w:rsidRDefault="00C82BE4" w:rsidP="00C82BE4">
      <w:pPr>
        <w:keepNext/>
        <w:keepLines/>
        <w:spacing w:before="40" w:after="0"/>
        <w:ind w:left="284" w:firstLine="284"/>
        <w:jc w:val="both"/>
        <w:outlineLvl w:val="1"/>
        <w:rPr>
          <w:rFonts w:asciiTheme="majorHAnsi" w:eastAsiaTheme="majorEastAsia" w:hAnsiTheme="majorHAnsi" w:cstheme="majorBidi"/>
          <w:color w:val="2E74B5" w:themeColor="accent1" w:themeShade="BF"/>
          <w:sz w:val="26"/>
          <w:szCs w:val="26"/>
        </w:rPr>
      </w:pPr>
      <w:r w:rsidRPr="00C82BE4">
        <w:rPr>
          <w:rFonts w:asciiTheme="majorHAnsi" w:eastAsiaTheme="majorEastAsia" w:hAnsiTheme="majorHAnsi" w:cstheme="majorBidi"/>
          <w:color w:val="2E74B5" w:themeColor="accent1" w:themeShade="BF"/>
          <w:sz w:val="26"/>
          <w:szCs w:val="26"/>
        </w:rPr>
        <w:t xml:space="preserve"> Internet is coming </w:t>
      </w:r>
    </w:p>
    <w:p w14:paraId="429E94F3" w14:textId="77777777" w:rsidR="00C82BE4" w:rsidRPr="00C82BE4" w:rsidRDefault="00C82BE4" w:rsidP="00C82BE4">
      <w:pPr>
        <w:spacing w:before="120"/>
        <w:ind w:left="284" w:firstLine="284"/>
        <w:jc w:val="both"/>
        <w:rPr>
          <w:sz w:val="22"/>
        </w:rPr>
      </w:pPr>
      <w:r w:rsidRPr="00C82BE4">
        <w:rPr>
          <w:sz w:val="22"/>
        </w:rPr>
        <w:t>Online advertising is son worthy of Internet networks. The Internet has changed every paradigm in our business world, and now you have powerful, intelligent, and efficient tools for advertising your products and services.</w:t>
      </w:r>
    </w:p>
    <w:p w14:paraId="58C4F54F" w14:textId="77777777" w:rsidR="00C82BE4" w:rsidRPr="00C82BE4" w:rsidRDefault="00C82BE4" w:rsidP="00C82BE4">
      <w:pPr>
        <w:spacing w:before="120"/>
        <w:ind w:left="284" w:firstLine="284"/>
        <w:jc w:val="both"/>
        <w:rPr>
          <w:sz w:val="22"/>
        </w:rPr>
      </w:pPr>
      <w:r w:rsidRPr="00C82BE4">
        <w:rPr>
          <w:sz w:val="22"/>
        </w:rPr>
        <w:t>Now, online advertising is the primary solder in your marketing army. Against "Physical Advertising (PA)," where a limited crowd can see your messages and interact with them, online advertising gives you an excellent opportunity to connect and interact with millions of customers.</w:t>
      </w:r>
    </w:p>
    <w:p w14:paraId="1703B909" w14:textId="77777777" w:rsidR="00C82BE4" w:rsidRPr="00C82BE4" w:rsidRDefault="00C82BE4" w:rsidP="00C82BE4">
      <w:pPr>
        <w:spacing w:before="120"/>
        <w:ind w:left="284" w:firstLine="284"/>
        <w:jc w:val="both"/>
        <w:rPr>
          <w:sz w:val="22"/>
        </w:rPr>
      </w:pPr>
      <w:r w:rsidRPr="00C82BE4">
        <w:rPr>
          <w:sz w:val="22"/>
        </w:rPr>
        <w:t>Online advertising is a matter of life and death for your business. Without online advertising, nobody knows your products and services. So, if you want to survive your business, you don't have any choice but to use online advertising tools.</w:t>
      </w:r>
    </w:p>
    <w:p w14:paraId="04DE3FE0" w14:textId="77777777" w:rsidR="00C82BE4" w:rsidRPr="00C82BE4" w:rsidRDefault="00C82BE4" w:rsidP="00C82BE4">
      <w:pPr>
        <w:keepNext/>
        <w:keepLines/>
        <w:spacing w:before="40" w:after="0"/>
        <w:ind w:left="284" w:firstLine="284"/>
        <w:jc w:val="both"/>
        <w:outlineLvl w:val="1"/>
        <w:rPr>
          <w:rFonts w:asciiTheme="majorHAnsi" w:eastAsiaTheme="majorEastAsia" w:hAnsiTheme="majorHAnsi" w:cstheme="majorBidi"/>
          <w:color w:val="2E74B5" w:themeColor="accent1" w:themeShade="BF"/>
          <w:sz w:val="26"/>
          <w:szCs w:val="26"/>
        </w:rPr>
      </w:pPr>
      <w:r w:rsidRPr="00C82BE4">
        <w:rPr>
          <w:rFonts w:asciiTheme="majorHAnsi" w:eastAsiaTheme="majorEastAsia" w:hAnsiTheme="majorHAnsi" w:cstheme="majorBidi"/>
          <w:color w:val="2E74B5" w:themeColor="accent1" w:themeShade="BF"/>
          <w:sz w:val="26"/>
          <w:szCs w:val="26"/>
        </w:rPr>
        <w:t>Think globally, do locally</w:t>
      </w:r>
    </w:p>
    <w:p w14:paraId="5D45314A" w14:textId="77777777" w:rsidR="00C82BE4" w:rsidRPr="00C82BE4" w:rsidRDefault="00C82BE4" w:rsidP="00C82BE4">
      <w:pPr>
        <w:spacing w:before="120"/>
        <w:ind w:left="284" w:firstLine="284"/>
        <w:jc w:val="both"/>
        <w:rPr>
          <w:sz w:val="22"/>
        </w:rPr>
      </w:pPr>
      <w:r w:rsidRPr="00C82BE4">
        <w:rPr>
          <w:sz w:val="22"/>
        </w:rPr>
        <w:t xml:space="preserve">Whit online advertising tools, you can promote your products and services on a global market. Your customers can be in every place. They can see your site, social media channels, pages, and content and interact with your content. Also, you can see valid, comprehensive, and immediate data of their behaviors on the counter by your content. </w:t>
      </w:r>
    </w:p>
    <w:p w14:paraId="4280D792" w14:textId="77777777" w:rsidR="00C82BE4" w:rsidRPr="00C82BE4" w:rsidRDefault="00C82BE4" w:rsidP="00C82BE4">
      <w:pPr>
        <w:spacing w:before="120"/>
        <w:ind w:left="284" w:firstLine="284"/>
        <w:jc w:val="both"/>
        <w:rPr>
          <w:sz w:val="22"/>
        </w:rPr>
      </w:pPr>
      <w:r w:rsidRPr="00C82BE4">
        <w:rPr>
          <w:sz w:val="22"/>
        </w:rPr>
        <w:lastRenderedPageBreak/>
        <w:t xml:space="preserve">Online advertising removes any borders, so your business is imported into a global market. This new vast market creates unprecedented opportunities for you. So, in the real meaning of the slung "Think Globally, do Locally," You can produce and do orders in your place and sell them in a global market. </w:t>
      </w:r>
    </w:p>
    <w:p w14:paraId="63DAE742" w14:textId="77777777" w:rsidR="00C82BE4" w:rsidRPr="00C82BE4" w:rsidRDefault="00C82BE4" w:rsidP="00C82BE4">
      <w:pPr>
        <w:keepNext/>
        <w:keepLines/>
        <w:spacing w:before="40" w:after="0"/>
        <w:ind w:left="284" w:firstLine="284"/>
        <w:jc w:val="both"/>
        <w:outlineLvl w:val="1"/>
        <w:rPr>
          <w:rFonts w:asciiTheme="majorHAnsi" w:eastAsiaTheme="majorEastAsia" w:hAnsiTheme="majorHAnsi" w:cstheme="majorBidi"/>
          <w:color w:val="2E74B5" w:themeColor="accent1" w:themeShade="BF"/>
          <w:sz w:val="26"/>
          <w:szCs w:val="26"/>
        </w:rPr>
      </w:pPr>
      <w:r w:rsidRPr="00C82BE4">
        <w:rPr>
          <w:rFonts w:asciiTheme="majorHAnsi" w:eastAsiaTheme="majorEastAsia" w:hAnsiTheme="majorHAnsi" w:cstheme="majorBidi"/>
          <w:color w:val="2E74B5" w:themeColor="accent1" w:themeShade="BF"/>
          <w:sz w:val="26"/>
          <w:szCs w:val="26"/>
        </w:rPr>
        <w:t>Online advertising tools</w:t>
      </w:r>
    </w:p>
    <w:p w14:paraId="5FE6CC68" w14:textId="77777777" w:rsidR="00C82BE4" w:rsidRPr="00C82BE4" w:rsidRDefault="00C82BE4" w:rsidP="00C82BE4">
      <w:pPr>
        <w:spacing w:before="120"/>
        <w:ind w:left="284" w:firstLine="284"/>
        <w:jc w:val="both"/>
        <w:rPr>
          <w:sz w:val="22"/>
        </w:rPr>
      </w:pPr>
      <w:r w:rsidRPr="00C82BE4">
        <w:rPr>
          <w:sz w:val="22"/>
        </w:rPr>
        <w:t>Online advertising tools are varied, and each has its advantages and disadvantages. You can see Online advertising on Social Media platforms, Search Engines, and Content Distribution Networks (CDNs), even in the more interactive environments like "</w:t>
      </w:r>
      <w:r w:rsidRPr="00C82BE4">
        <w:rPr>
          <w:i/>
          <w:iCs/>
          <w:sz w:val="22"/>
        </w:rPr>
        <w:t>Metaverse</w:t>
      </w:r>
      <w:r w:rsidRPr="00C82BE4">
        <w:rPr>
          <w:sz w:val="22"/>
        </w:rPr>
        <w:t xml:space="preserve">." </w:t>
      </w:r>
    </w:p>
    <w:p w14:paraId="343C8E2B" w14:textId="77777777" w:rsidR="00C82BE4" w:rsidRPr="00C82BE4" w:rsidRDefault="00C82BE4" w:rsidP="00C82BE4">
      <w:pPr>
        <w:spacing w:before="120"/>
        <w:ind w:left="284" w:firstLine="284"/>
        <w:jc w:val="both"/>
        <w:rPr>
          <w:sz w:val="22"/>
        </w:rPr>
      </w:pPr>
      <w:r w:rsidRPr="00C82BE4">
        <w:rPr>
          <w:sz w:val="22"/>
        </w:rPr>
        <w:t>Nowadays, you can't see any famous brand or company that doesn't use Online advertising tools to define itself to customers. Efficiency, lower cost, fast speed, and good data collection are the most important properties of the OA. With OA, you can produce the best content for every group of your customers and show these messages based on the platforms and customers' properties. You can't do this work with traditional advertising methods.</w:t>
      </w:r>
    </w:p>
    <w:p w14:paraId="1226E00A" w14:textId="77777777" w:rsidR="00C82BE4" w:rsidRPr="00C82BE4" w:rsidRDefault="00C82BE4" w:rsidP="00C82BE4">
      <w:pPr>
        <w:spacing w:before="120"/>
        <w:ind w:left="284" w:firstLine="284"/>
        <w:jc w:val="both"/>
        <w:rPr>
          <w:sz w:val="22"/>
        </w:rPr>
      </w:pPr>
      <w:r w:rsidRPr="00C82BE4">
        <w:rPr>
          <w:sz w:val="22"/>
        </w:rPr>
        <w:t>Smartphones, PCs, Laptops, tablets, and even wearing tools like smart glasses and smartwatches are parts of the distribution network for your online advertisements. Besides these hardware tools, we have a lot of software tools that host billiards of people on over the world.</w:t>
      </w:r>
    </w:p>
    <w:p w14:paraId="786D9FFE" w14:textId="77777777" w:rsidR="00C82BE4" w:rsidRPr="00C82BE4" w:rsidRDefault="00C82BE4" w:rsidP="00C82BE4">
      <w:pPr>
        <w:spacing w:before="120"/>
        <w:ind w:left="284" w:firstLine="284"/>
        <w:jc w:val="both"/>
        <w:rPr>
          <w:sz w:val="22"/>
        </w:rPr>
      </w:pPr>
      <w:r w:rsidRPr="00C82BE4">
        <w:rPr>
          <w:sz w:val="22"/>
        </w:rPr>
        <w:t>OA takes advantage of AI, big databases, and thousands of algorithms to deliver the best results to your customers. Currently, we have many advertising platforms on Google, Facebook, Instagram, LinkedIn, Twitter, etc., that give us an incomparable capability to send our messages to our audiences.</w:t>
      </w:r>
    </w:p>
    <w:p w14:paraId="209FD49A" w14:textId="77777777" w:rsidR="00C82BE4" w:rsidRPr="00C82BE4" w:rsidRDefault="00C82BE4" w:rsidP="00C82BE4">
      <w:pPr>
        <w:spacing w:before="120"/>
        <w:ind w:left="284" w:firstLine="284"/>
        <w:jc w:val="both"/>
        <w:rPr>
          <w:sz w:val="22"/>
        </w:rPr>
      </w:pPr>
      <w:r w:rsidRPr="00C82BE4">
        <w:rPr>
          <w:sz w:val="22"/>
        </w:rPr>
        <w:t>In contrast to traditional advertising (PA) methods, in OA, you can select your customers based on Age, Gender, Location, Education, and other properties and indexes and then make suitable and attractive advertising content for them.</w:t>
      </w:r>
    </w:p>
    <w:p w14:paraId="2EABDF34" w14:textId="77777777" w:rsidR="00C82BE4" w:rsidRPr="00C82BE4" w:rsidRDefault="00C82BE4" w:rsidP="00C82BE4">
      <w:pPr>
        <w:spacing w:before="120"/>
        <w:ind w:left="284" w:firstLine="284"/>
        <w:jc w:val="both"/>
        <w:rPr>
          <w:sz w:val="22"/>
        </w:rPr>
      </w:pPr>
      <w:r w:rsidRPr="00C82BE4">
        <w:rPr>
          <w:sz w:val="22"/>
        </w:rPr>
        <w:t>In OA, your customers and audiences can easily interact with your advertising content. They can like, dislike or share your content and comment their opinions about your advertising below them. These interactions help you discover your weakness, new markets, and better products and services for your customers.</w:t>
      </w:r>
    </w:p>
    <w:p w14:paraId="129E9DC4" w14:textId="77777777" w:rsidR="00C82BE4" w:rsidRPr="00C82BE4" w:rsidRDefault="00C82BE4" w:rsidP="00C82BE4">
      <w:pPr>
        <w:keepNext/>
        <w:keepLines/>
        <w:spacing w:before="40" w:after="0"/>
        <w:ind w:left="284" w:firstLine="284"/>
        <w:jc w:val="both"/>
        <w:outlineLvl w:val="1"/>
        <w:rPr>
          <w:rFonts w:asciiTheme="majorHAnsi" w:eastAsiaTheme="majorEastAsia" w:hAnsiTheme="majorHAnsi" w:cstheme="majorBidi"/>
          <w:color w:val="2E74B5" w:themeColor="accent1" w:themeShade="BF"/>
          <w:sz w:val="26"/>
          <w:szCs w:val="26"/>
        </w:rPr>
      </w:pPr>
      <w:r w:rsidRPr="00C82BE4">
        <w:rPr>
          <w:rFonts w:asciiTheme="majorHAnsi" w:eastAsiaTheme="majorEastAsia" w:hAnsiTheme="majorHAnsi" w:cstheme="majorBidi"/>
          <w:color w:val="2E74B5" w:themeColor="accent1" w:themeShade="BF"/>
          <w:sz w:val="26"/>
          <w:szCs w:val="26"/>
        </w:rPr>
        <w:t>Are Online advertising tools hard?</w:t>
      </w:r>
    </w:p>
    <w:p w14:paraId="6A1733CE" w14:textId="77777777" w:rsidR="00C82BE4" w:rsidRPr="00C82BE4" w:rsidRDefault="00C82BE4" w:rsidP="00C82BE4">
      <w:pPr>
        <w:spacing w:before="120"/>
        <w:ind w:left="284" w:firstLine="284"/>
        <w:jc w:val="both"/>
        <w:rPr>
          <w:sz w:val="22"/>
        </w:rPr>
      </w:pPr>
      <w:r w:rsidRPr="00C82BE4">
        <w:rPr>
          <w:sz w:val="22"/>
        </w:rPr>
        <w:t xml:space="preserve">Omm…! Yeah...! Use of online advertising tools is partially hard. You need to know about software, programming, SEO, SMM, statistics, marketing, Internet network, etc. Learning these sciences isn't easy, and you must spend a long time understanding them and be a skilled man in them. Now you think, "Oh...! Come on..! Should I go </w:t>
      </w:r>
      <w:r w:rsidRPr="00C82BE4">
        <w:rPr>
          <w:sz w:val="22"/>
        </w:rPr>
        <w:lastRenderedPageBreak/>
        <w:t>back to school and learn many things again?" Omm...! Happily No..! read the following part to see your solution.</w:t>
      </w:r>
    </w:p>
    <w:p w14:paraId="172B4A3E" w14:textId="77777777" w:rsidR="00C82BE4" w:rsidRPr="00C82BE4" w:rsidRDefault="00C82BE4" w:rsidP="00C82BE4">
      <w:pPr>
        <w:spacing w:before="120"/>
        <w:ind w:left="284" w:firstLine="284"/>
        <w:jc w:val="both"/>
        <w:rPr>
          <w:sz w:val="22"/>
        </w:rPr>
      </w:pPr>
      <w:r w:rsidRPr="00C82BE4">
        <w:rPr>
          <w:sz w:val="22"/>
        </w:rPr>
        <w:t>We know online advertising is specialized work, and not everybody can learn it well. So in Afrak, we make your work easy.</w:t>
      </w:r>
    </w:p>
    <w:p w14:paraId="72CBEF48" w14:textId="77777777" w:rsidR="00C82BE4" w:rsidRPr="00C82BE4" w:rsidRDefault="00C82BE4" w:rsidP="00C82BE4">
      <w:pPr>
        <w:pBdr>
          <w:bottom w:val="single" w:sz="6" w:space="1" w:color="auto"/>
        </w:pBdr>
        <w:spacing w:before="120"/>
        <w:ind w:left="284" w:firstLine="284"/>
        <w:jc w:val="both"/>
        <w:rPr>
          <w:sz w:val="22"/>
        </w:rPr>
      </w:pPr>
      <w:r w:rsidRPr="00C82BE4">
        <w:rPr>
          <w:sz w:val="22"/>
        </w:rPr>
        <w:t>Afrak is an international online advertising agency. In Afrak we do all specialized work for your online advertising. With our services, you don't need knowledge about web engineering, online marketing, dashboards, or tools. You can only describe your market, target audiences, and product and services, and done...! Afrak does all work for you. For the use of our Online advertising services (Google, Facebook and Instagram, and LinkedIn), use our number on the header and footer of your site.</w:t>
      </w:r>
    </w:p>
    <w:p w14:paraId="14A7974B" w14:textId="77777777" w:rsidR="00C82BE4" w:rsidRPr="00C82BE4" w:rsidRDefault="00C82BE4" w:rsidP="00C82BE4">
      <w:pPr>
        <w:keepNext/>
        <w:keepLines/>
        <w:spacing w:before="40" w:after="0"/>
        <w:ind w:left="284" w:firstLine="284"/>
        <w:jc w:val="both"/>
        <w:outlineLvl w:val="1"/>
        <w:rPr>
          <w:rFonts w:asciiTheme="majorHAnsi" w:eastAsiaTheme="majorEastAsia" w:hAnsiTheme="majorHAnsi" w:cstheme="majorBidi"/>
          <w:color w:val="2E74B5" w:themeColor="accent1" w:themeShade="BF"/>
          <w:sz w:val="26"/>
          <w:szCs w:val="26"/>
        </w:rPr>
      </w:pPr>
      <w:r w:rsidRPr="00C82BE4">
        <w:rPr>
          <w:rFonts w:asciiTheme="majorHAnsi" w:eastAsiaTheme="majorEastAsia" w:hAnsiTheme="majorHAnsi" w:cstheme="majorBidi"/>
          <w:color w:val="2E74B5" w:themeColor="accent1" w:themeShade="BF"/>
          <w:sz w:val="26"/>
          <w:szCs w:val="26"/>
        </w:rPr>
        <w:t>Meta Description</w:t>
      </w:r>
    </w:p>
    <w:p w14:paraId="7C63CEB7" w14:textId="77777777" w:rsidR="00C82BE4" w:rsidRPr="00C82BE4" w:rsidRDefault="00C82BE4" w:rsidP="00C82BE4">
      <w:pPr>
        <w:pBdr>
          <w:bottom w:val="single" w:sz="6" w:space="1" w:color="auto"/>
        </w:pBdr>
        <w:spacing w:before="120"/>
        <w:ind w:left="284" w:firstLine="284"/>
        <w:jc w:val="both"/>
        <w:rPr>
          <w:sz w:val="22"/>
        </w:rPr>
      </w:pPr>
      <w:r w:rsidRPr="00C82BE4">
        <w:rPr>
          <w:sz w:val="22"/>
        </w:rPr>
        <w:t>Online advertising is powerful and efficient for your business. If you are searching for an easy solution for your business, We have one.! read this article to understand how.</w:t>
      </w:r>
    </w:p>
    <w:p w14:paraId="1BFE44B5" w14:textId="77777777" w:rsidR="00C82BE4" w:rsidRPr="00C82BE4" w:rsidRDefault="00C82BE4" w:rsidP="00C82BE4">
      <w:pPr>
        <w:keepNext/>
        <w:keepLines/>
        <w:spacing w:before="40" w:after="0"/>
        <w:ind w:left="284" w:firstLine="284"/>
        <w:jc w:val="both"/>
        <w:outlineLvl w:val="1"/>
        <w:rPr>
          <w:rFonts w:asciiTheme="majorHAnsi" w:eastAsiaTheme="majorEastAsia" w:hAnsiTheme="majorHAnsi" w:cstheme="majorBidi"/>
          <w:color w:val="2E74B5" w:themeColor="accent1" w:themeShade="BF"/>
          <w:sz w:val="26"/>
          <w:szCs w:val="26"/>
        </w:rPr>
      </w:pPr>
      <w:r w:rsidRPr="00C82BE4">
        <w:rPr>
          <w:rFonts w:asciiTheme="majorHAnsi" w:eastAsiaTheme="majorEastAsia" w:hAnsiTheme="majorHAnsi" w:cstheme="majorBidi"/>
          <w:color w:val="2E74B5" w:themeColor="accent1" w:themeShade="BF"/>
          <w:sz w:val="26"/>
          <w:szCs w:val="26"/>
        </w:rPr>
        <w:t>Twitter description</w:t>
      </w:r>
    </w:p>
    <w:p w14:paraId="049EA1E8" w14:textId="77777777" w:rsidR="00C82BE4" w:rsidRPr="00C82BE4" w:rsidRDefault="00C82BE4" w:rsidP="00C82BE4">
      <w:pPr>
        <w:spacing w:before="120"/>
        <w:ind w:left="284" w:firstLine="284"/>
        <w:jc w:val="both"/>
        <w:rPr>
          <w:sz w:val="22"/>
        </w:rPr>
      </w:pPr>
      <w:r w:rsidRPr="00C82BE4">
        <w:rPr>
          <w:sz w:val="22"/>
        </w:rPr>
        <w:t>Do you need online advertising? Do you need some help with it? Ok, read this article for your answer.</w:t>
      </w:r>
    </w:p>
    <w:p w14:paraId="54B60611" w14:textId="77777777" w:rsidR="00925094" w:rsidRDefault="00925094" w:rsidP="00925094">
      <w:pPr>
        <w:rPr>
          <w:lang w:bidi="fa-IR"/>
        </w:rPr>
      </w:pPr>
    </w:p>
    <w:p w14:paraId="66138A46" w14:textId="77777777" w:rsidR="00925094" w:rsidRPr="00925094" w:rsidRDefault="00925094" w:rsidP="00925094">
      <w:pPr>
        <w:rPr>
          <w:lang w:bidi="fa-IR"/>
        </w:rPr>
      </w:pPr>
    </w:p>
    <w:p w14:paraId="16AC7FF1" w14:textId="77777777" w:rsidR="00925094" w:rsidRDefault="00925094" w:rsidP="00925094">
      <w:pPr>
        <w:rPr>
          <w:lang w:bidi="fa-IR"/>
        </w:rPr>
      </w:pPr>
    </w:p>
    <w:p w14:paraId="72B4F23A" w14:textId="77777777" w:rsidR="00925094" w:rsidRPr="00925094" w:rsidRDefault="00925094" w:rsidP="00925094">
      <w:pPr>
        <w:rPr>
          <w:lang w:bidi="fa-IR"/>
        </w:rPr>
      </w:pPr>
    </w:p>
    <w:p w14:paraId="22BD8552" w14:textId="77777777" w:rsidR="00152397" w:rsidRPr="00152397" w:rsidRDefault="00152397" w:rsidP="00152397">
      <w:pPr>
        <w:pStyle w:val="Heading2"/>
        <w:rPr>
          <w:lang w:bidi="fa-IR"/>
        </w:rPr>
      </w:pPr>
    </w:p>
    <w:p w14:paraId="5BB06424" w14:textId="07C54038" w:rsidR="00152397" w:rsidRDefault="00152397" w:rsidP="00152397">
      <w:pPr>
        <w:rPr>
          <w:lang w:bidi="fa-IR"/>
        </w:rPr>
      </w:pPr>
    </w:p>
    <w:p w14:paraId="353D4EFB" w14:textId="0C0BB43A" w:rsidR="00286A5C" w:rsidRDefault="00286A5C">
      <w:pPr>
        <w:ind w:firstLine="0"/>
        <w:rPr>
          <w:lang w:bidi="fa-IR"/>
        </w:rPr>
      </w:pPr>
      <w:r>
        <w:rPr>
          <w:lang w:bidi="fa-IR"/>
        </w:rPr>
        <w:br w:type="page"/>
      </w:r>
    </w:p>
    <w:p w14:paraId="51C8BD13" w14:textId="7DCEB259" w:rsidR="00286A5C" w:rsidRDefault="00286A5C" w:rsidP="00286A5C">
      <w:pPr>
        <w:pStyle w:val="Heading1"/>
        <w:rPr>
          <w:rFonts w:asciiTheme="majorHAnsi" w:hAnsiTheme="majorHAnsi"/>
          <w:color w:val="auto"/>
          <w:spacing w:val="-10"/>
          <w:kern w:val="28"/>
          <w:sz w:val="56"/>
          <w:szCs w:val="56"/>
          <w:rtl/>
          <w:lang w:bidi="fa-IR"/>
        </w:rPr>
      </w:pPr>
      <w:r w:rsidRPr="00286A5C">
        <w:rPr>
          <w:rFonts w:asciiTheme="majorHAnsi" w:hAnsiTheme="majorHAnsi"/>
          <w:color w:val="auto"/>
          <w:spacing w:val="-10"/>
          <w:kern w:val="28"/>
          <w:sz w:val="56"/>
          <w:szCs w:val="56"/>
          <w:lang w:bidi="fa-IR"/>
        </w:rPr>
        <w:lastRenderedPageBreak/>
        <w:t>Lexicology</w:t>
      </w:r>
    </w:p>
    <w:p w14:paraId="7D9CEFF9" w14:textId="0309D35F" w:rsidR="00286A5C" w:rsidRDefault="00286A5C" w:rsidP="00286A5C">
      <w:pPr>
        <w:pStyle w:val="Heading1"/>
        <w:rPr>
          <w:lang w:bidi="fa-IR"/>
        </w:rPr>
      </w:pPr>
      <w:r>
        <w:rPr>
          <w:lang w:bidi="fa-IR"/>
        </w:rPr>
        <w:t>Lesson 01:</w:t>
      </w:r>
    </w:p>
    <w:p w14:paraId="2AFE890D" w14:textId="50EB7F6D" w:rsidR="00286A5C" w:rsidRDefault="00286A5C" w:rsidP="00286A5C">
      <w:pPr>
        <w:pStyle w:val="ListParagraph"/>
        <w:numPr>
          <w:ilvl w:val="0"/>
          <w:numId w:val="17"/>
        </w:numPr>
        <w:rPr>
          <w:lang w:bidi="fa-IR"/>
        </w:rPr>
      </w:pPr>
      <w:r>
        <w:rPr>
          <w:lang w:bidi="fa-IR"/>
        </w:rPr>
        <w:t>Arch, archy</w:t>
      </w:r>
    </w:p>
    <w:p w14:paraId="2CF8A871" w14:textId="093F4CB3" w:rsidR="00D109CB" w:rsidRDefault="00D109CB" w:rsidP="00D109CB">
      <w:pPr>
        <w:rPr>
          <w:lang w:bidi="fa-IR"/>
        </w:rPr>
      </w:pPr>
      <w:r>
        <w:rPr>
          <w:lang w:bidi="fa-IR"/>
        </w:rPr>
        <w:t>Ruling, taking the lead, government, ruler</w:t>
      </w:r>
    </w:p>
    <w:p w14:paraId="5C6E1C22" w14:textId="44A55E37" w:rsidR="00D109CB" w:rsidRDefault="00D109CB" w:rsidP="00D109CB">
      <w:pPr>
        <w:pStyle w:val="ListParagraph"/>
        <w:numPr>
          <w:ilvl w:val="0"/>
          <w:numId w:val="13"/>
        </w:numPr>
        <w:rPr>
          <w:lang w:bidi="fa-IR"/>
        </w:rPr>
      </w:pPr>
      <w:r>
        <w:rPr>
          <w:lang w:bidi="fa-IR"/>
        </w:rPr>
        <w:t xml:space="preserve">Ethnarch = ethn + arch  </w:t>
      </w:r>
      <w:r w:rsidR="002439EE" w:rsidRPr="002439EE">
        <w:rPr>
          <w:color w:val="FF0000"/>
          <w:u w:color="FF0000"/>
          <w:lang w:bidi="fa-IR"/>
        </w:rPr>
        <w:t>=&gt;</w:t>
      </w:r>
      <w:r>
        <w:rPr>
          <w:lang w:bidi="fa-IR"/>
        </w:rPr>
        <w:t xml:space="preserve">  </w:t>
      </w:r>
      <w:r w:rsidRPr="00D109CB">
        <w:rPr>
          <w:lang w:bidi="fa-IR"/>
        </w:rPr>
        <w:t>A governor of a people or province</w:t>
      </w:r>
    </w:p>
    <w:p w14:paraId="42FE1EA4" w14:textId="3428942F" w:rsidR="00047CF9" w:rsidRDefault="00D109CB" w:rsidP="00D109CB">
      <w:pPr>
        <w:pStyle w:val="ListParagraph"/>
        <w:numPr>
          <w:ilvl w:val="0"/>
          <w:numId w:val="13"/>
        </w:numPr>
        <w:rPr>
          <w:lang w:bidi="fa-IR"/>
        </w:rPr>
      </w:pPr>
      <w:r>
        <w:rPr>
          <w:lang w:bidi="fa-IR"/>
        </w:rPr>
        <w:t xml:space="preserve">Monarchy = mon + archy </w:t>
      </w:r>
      <w:r w:rsidR="002439EE" w:rsidRPr="002439EE">
        <w:rPr>
          <w:color w:val="FF0000"/>
          <w:u w:color="FF0000"/>
          <w:lang w:bidi="fa-IR"/>
        </w:rPr>
        <w:t>=&gt;</w:t>
      </w:r>
      <w:r>
        <w:rPr>
          <w:lang w:bidi="fa-IR"/>
        </w:rPr>
        <w:t xml:space="preserve"> </w:t>
      </w:r>
      <w:r w:rsidR="00047CF9">
        <w:rPr>
          <w:lang w:bidi="fa-IR"/>
        </w:rPr>
        <w:t>undivided rule by a single person</w:t>
      </w:r>
    </w:p>
    <w:p w14:paraId="4A6E6B20" w14:textId="370F10F6" w:rsidR="00D109CB" w:rsidRDefault="00047CF9" w:rsidP="00D109CB">
      <w:pPr>
        <w:pStyle w:val="ListParagraph"/>
        <w:numPr>
          <w:ilvl w:val="0"/>
          <w:numId w:val="13"/>
        </w:numPr>
        <w:rPr>
          <w:lang w:bidi="fa-IR"/>
        </w:rPr>
      </w:pPr>
      <w:r>
        <w:rPr>
          <w:lang w:bidi="fa-IR"/>
        </w:rPr>
        <w:t xml:space="preserve">Tetrarch = tetra + arch </w:t>
      </w:r>
      <w:r w:rsidR="002439EE" w:rsidRPr="002439EE">
        <w:rPr>
          <w:color w:val="FF0000"/>
          <w:u w:color="FF0000"/>
          <w:lang w:bidi="fa-IR"/>
        </w:rPr>
        <w:t>=&gt;</w:t>
      </w:r>
      <w:r>
        <w:rPr>
          <w:lang w:bidi="fa-IR"/>
        </w:rPr>
        <w:t xml:space="preserve"> a ruler of a fourth part or of one of four parts, division, elements, etc. </w:t>
      </w:r>
    </w:p>
    <w:p w14:paraId="1AAB314D" w14:textId="5C09BFF3" w:rsidR="00286A5C" w:rsidRDefault="00286A5C" w:rsidP="00286A5C">
      <w:pPr>
        <w:pStyle w:val="ListParagraph"/>
        <w:numPr>
          <w:ilvl w:val="0"/>
          <w:numId w:val="17"/>
        </w:numPr>
        <w:rPr>
          <w:lang w:bidi="fa-IR"/>
        </w:rPr>
      </w:pPr>
      <w:r>
        <w:rPr>
          <w:lang w:bidi="fa-IR"/>
        </w:rPr>
        <w:t>Center, centr, centri, centro</w:t>
      </w:r>
    </w:p>
    <w:p w14:paraId="7D15B7AB" w14:textId="421B0BF6" w:rsidR="00047CF9" w:rsidRDefault="00047CF9" w:rsidP="00047CF9">
      <w:pPr>
        <w:rPr>
          <w:lang w:bidi="fa-IR"/>
        </w:rPr>
      </w:pPr>
      <w:r>
        <w:rPr>
          <w:lang w:bidi="fa-IR"/>
        </w:rPr>
        <w:t>Center/ centre, central, centrally</w:t>
      </w:r>
    </w:p>
    <w:p w14:paraId="3A78E4BA" w14:textId="25B59C27" w:rsidR="00047CF9" w:rsidRDefault="00047CF9" w:rsidP="00047CF9">
      <w:pPr>
        <w:pStyle w:val="ListParagraph"/>
        <w:numPr>
          <w:ilvl w:val="0"/>
          <w:numId w:val="13"/>
        </w:numPr>
        <w:rPr>
          <w:lang w:bidi="fa-IR"/>
        </w:rPr>
      </w:pPr>
      <w:r>
        <w:rPr>
          <w:lang w:bidi="fa-IR"/>
        </w:rPr>
        <w:t xml:space="preserve">Centripetal = centri + petal </w:t>
      </w:r>
      <w:r w:rsidR="002439EE" w:rsidRPr="002439EE">
        <w:rPr>
          <w:color w:val="FF0000"/>
          <w:u w:color="FF0000"/>
          <w:lang w:bidi="fa-IR"/>
        </w:rPr>
        <w:t>=&gt;</w:t>
      </w:r>
      <w:r>
        <w:rPr>
          <w:lang w:bidi="fa-IR"/>
        </w:rPr>
        <w:t xml:space="preserve"> tending toward the center</w:t>
      </w:r>
    </w:p>
    <w:p w14:paraId="0EA588BD" w14:textId="49E7D155" w:rsidR="00047CF9" w:rsidRDefault="00047CF9" w:rsidP="00047CF9">
      <w:pPr>
        <w:pStyle w:val="ListParagraph"/>
        <w:numPr>
          <w:ilvl w:val="0"/>
          <w:numId w:val="13"/>
        </w:numPr>
        <w:rPr>
          <w:lang w:bidi="fa-IR"/>
        </w:rPr>
      </w:pPr>
      <w:r>
        <w:rPr>
          <w:lang w:bidi="fa-IR"/>
        </w:rPr>
        <w:t xml:space="preserve">Centrifugal = centri + fug + al </w:t>
      </w:r>
      <w:r w:rsidR="002439EE" w:rsidRPr="002439EE">
        <w:rPr>
          <w:color w:val="FF0000"/>
          <w:u w:color="FF0000"/>
          <w:lang w:bidi="fa-IR"/>
        </w:rPr>
        <w:t>=&gt;</w:t>
      </w:r>
      <w:r>
        <w:rPr>
          <w:lang w:bidi="fa-IR"/>
        </w:rPr>
        <w:t xml:space="preserve"> flying or tending to fly off form the center</w:t>
      </w:r>
    </w:p>
    <w:p w14:paraId="2C04D32A" w14:textId="77777777" w:rsidR="00047CF9" w:rsidRDefault="00047CF9" w:rsidP="00047CF9">
      <w:pPr>
        <w:pStyle w:val="ListParagraph"/>
        <w:numPr>
          <w:ilvl w:val="0"/>
          <w:numId w:val="13"/>
        </w:numPr>
        <w:rPr>
          <w:lang w:bidi="fa-IR"/>
        </w:rPr>
      </w:pPr>
    </w:p>
    <w:p w14:paraId="3E65CB74" w14:textId="51AF459A" w:rsidR="00286A5C" w:rsidRDefault="00286A5C" w:rsidP="00286A5C">
      <w:pPr>
        <w:pStyle w:val="ListParagraph"/>
        <w:numPr>
          <w:ilvl w:val="0"/>
          <w:numId w:val="17"/>
        </w:numPr>
        <w:rPr>
          <w:lang w:bidi="fa-IR"/>
        </w:rPr>
      </w:pPr>
      <w:r>
        <w:rPr>
          <w:lang w:bidi="fa-IR"/>
        </w:rPr>
        <w:t>Cur, cura</w:t>
      </w:r>
    </w:p>
    <w:p w14:paraId="4C0DFAD0" w14:textId="1E2A2D56" w:rsidR="00E62107" w:rsidRDefault="00E62107" w:rsidP="00E62107">
      <w:pPr>
        <w:rPr>
          <w:lang w:bidi="fa-IR"/>
        </w:rPr>
      </w:pPr>
      <w:r>
        <w:rPr>
          <w:lang w:bidi="fa-IR"/>
        </w:rPr>
        <w:t>Care, cure heal</w:t>
      </w:r>
    </w:p>
    <w:p w14:paraId="5319FAA8" w14:textId="597B4D5D" w:rsidR="00E62107" w:rsidRDefault="00E62107" w:rsidP="00E62107">
      <w:pPr>
        <w:pStyle w:val="ListParagraph"/>
        <w:numPr>
          <w:ilvl w:val="0"/>
          <w:numId w:val="13"/>
        </w:numPr>
        <w:rPr>
          <w:lang w:bidi="fa-IR"/>
        </w:rPr>
      </w:pPr>
      <w:r>
        <w:rPr>
          <w:lang w:bidi="fa-IR"/>
        </w:rPr>
        <w:t xml:space="preserve">Curator = cur + ator </w:t>
      </w:r>
      <w:r w:rsidR="002439EE" w:rsidRPr="002439EE">
        <w:rPr>
          <w:color w:val="FF0000"/>
          <w:u w:color="FF0000"/>
          <w:lang w:bidi="fa-IR"/>
        </w:rPr>
        <w:t>=&gt;</w:t>
      </w:r>
      <w:r>
        <w:rPr>
          <w:lang w:bidi="fa-IR"/>
        </w:rPr>
        <w:t xml:space="preserve"> one appointed as guardian of a minor lunatic, etc.</w:t>
      </w:r>
    </w:p>
    <w:p w14:paraId="28D97B2C" w14:textId="294A5237" w:rsidR="00E62107" w:rsidRDefault="00E62107" w:rsidP="00E62107">
      <w:pPr>
        <w:pStyle w:val="ListParagraph"/>
        <w:numPr>
          <w:ilvl w:val="0"/>
          <w:numId w:val="13"/>
        </w:numPr>
        <w:rPr>
          <w:lang w:bidi="fa-IR"/>
        </w:rPr>
      </w:pPr>
      <w:r>
        <w:rPr>
          <w:lang w:bidi="fa-IR"/>
        </w:rPr>
        <w:t xml:space="preserve">Curatix = cur + artix </w:t>
      </w:r>
      <w:r w:rsidR="002439EE" w:rsidRPr="002439EE">
        <w:rPr>
          <w:color w:val="FF0000"/>
          <w:u w:color="FF0000"/>
          <w:lang w:bidi="fa-IR"/>
        </w:rPr>
        <w:t>=&gt;</w:t>
      </w:r>
      <w:r>
        <w:rPr>
          <w:lang w:bidi="fa-IR"/>
        </w:rPr>
        <w:t xml:space="preserve"> a female curer</w:t>
      </w:r>
    </w:p>
    <w:p w14:paraId="53B5F9F6" w14:textId="3E2A794D" w:rsidR="00E62107" w:rsidRDefault="00E62107" w:rsidP="00E62107">
      <w:pPr>
        <w:pStyle w:val="ListParagraph"/>
        <w:numPr>
          <w:ilvl w:val="0"/>
          <w:numId w:val="13"/>
        </w:numPr>
        <w:rPr>
          <w:lang w:bidi="fa-IR"/>
        </w:rPr>
      </w:pPr>
      <w:r>
        <w:rPr>
          <w:lang w:bidi="fa-IR"/>
        </w:rPr>
        <w:t xml:space="preserve">Curative </w:t>
      </w:r>
      <w:r w:rsidR="00BD01C9">
        <w:rPr>
          <w:lang w:bidi="fa-IR"/>
        </w:rPr>
        <w:t>= cur</w:t>
      </w:r>
      <w:r>
        <w:rPr>
          <w:lang w:bidi="fa-IR"/>
        </w:rPr>
        <w:t xml:space="preserve"> + tive </w:t>
      </w:r>
      <w:r w:rsidR="002439EE" w:rsidRPr="002439EE">
        <w:rPr>
          <w:color w:val="FF0000"/>
          <w:u w:color="FF0000"/>
          <w:lang w:bidi="fa-IR"/>
        </w:rPr>
        <w:t>=&gt;</w:t>
      </w:r>
      <w:r>
        <w:rPr>
          <w:lang w:bidi="fa-IR"/>
        </w:rPr>
        <w:t xml:space="preserve"> of or relating to the curing of diseases</w:t>
      </w:r>
    </w:p>
    <w:p w14:paraId="0043525E" w14:textId="77777777" w:rsidR="00E62107" w:rsidRDefault="00E62107" w:rsidP="00E62107">
      <w:pPr>
        <w:pStyle w:val="ListParagraph"/>
        <w:ind w:left="1154" w:firstLine="0"/>
        <w:rPr>
          <w:lang w:bidi="fa-IR"/>
        </w:rPr>
      </w:pPr>
    </w:p>
    <w:p w14:paraId="6D270B75" w14:textId="31BBA2B0" w:rsidR="00286A5C" w:rsidRDefault="00286A5C" w:rsidP="00286A5C">
      <w:pPr>
        <w:pStyle w:val="ListParagraph"/>
        <w:numPr>
          <w:ilvl w:val="0"/>
          <w:numId w:val="17"/>
        </w:numPr>
        <w:rPr>
          <w:lang w:bidi="fa-IR"/>
        </w:rPr>
      </w:pPr>
      <w:r>
        <w:rPr>
          <w:lang w:bidi="fa-IR"/>
        </w:rPr>
        <w:t>Curr, cur, curs</w:t>
      </w:r>
    </w:p>
    <w:p w14:paraId="065CF8CF" w14:textId="6C61C848" w:rsidR="00E62107" w:rsidRDefault="00E62107" w:rsidP="00E62107">
      <w:pPr>
        <w:rPr>
          <w:lang w:bidi="fa-IR"/>
        </w:rPr>
      </w:pPr>
      <w:r>
        <w:rPr>
          <w:lang w:bidi="fa-IR"/>
        </w:rPr>
        <w:t>Run</w:t>
      </w:r>
    </w:p>
    <w:p w14:paraId="0031000D" w14:textId="123B8C1D" w:rsidR="00E62107" w:rsidRDefault="00E62107" w:rsidP="00E62107">
      <w:pPr>
        <w:pStyle w:val="ListParagraph"/>
        <w:numPr>
          <w:ilvl w:val="0"/>
          <w:numId w:val="13"/>
        </w:numPr>
        <w:rPr>
          <w:lang w:bidi="fa-IR"/>
        </w:rPr>
      </w:pPr>
      <w:r>
        <w:rPr>
          <w:lang w:bidi="fa-IR"/>
        </w:rPr>
        <w:t xml:space="preserve">Curricle = curr + icle </w:t>
      </w:r>
      <w:r w:rsidR="002439EE" w:rsidRPr="002439EE">
        <w:rPr>
          <w:color w:val="FF0000"/>
          <w:u w:color="FF0000"/>
          <w:lang w:bidi="fa-IR"/>
        </w:rPr>
        <w:t>=&gt;</w:t>
      </w:r>
      <w:r>
        <w:rPr>
          <w:lang w:bidi="fa-IR"/>
        </w:rPr>
        <w:t xml:space="preserve"> a curse , running</w:t>
      </w:r>
    </w:p>
    <w:p w14:paraId="40F33A40" w14:textId="35FDABEA" w:rsidR="00E62107" w:rsidRDefault="00E62107" w:rsidP="00E62107">
      <w:pPr>
        <w:pStyle w:val="ListParagraph"/>
        <w:numPr>
          <w:ilvl w:val="0"/>
          <w:numId w:val="13"/>
        </w:numPr>
        <w:rPr>
          <w:lang w:bidi="fa-IR"/>
        </w:rPr>
      </w:pPr>
      <w:r>
        <w:rPr>
          <w:lang w:bidi="fa-IR"/>
        </w:rPr>
        <w:t>Curriculum = cu</w:t>
      </w:r>
      <w:r w:rsidR="00083D2F">
        <w:rPr>
          <w:lang w:bidi="fa-IR"/>
        </w:rPr>
        <w:t xml:space="preserve">rr + iculum </w:t>
      </w:r>
      <w:r w:rsidR="002439EE" w:rsidRPr="002439EE">
        <w:rPr>
          <w:color w:val="FF0000"/>
          <w:u w:color="FF0000"/>
          <w:lang w:bidi="fa-IR"/>
        </w:rPr>
        <w:t>=&gt;</w:t>
      </w:r>
      <w:r w:rsidR="00083D2F">
        <w:rPr>
          <w:lang w:bidi="fa-IR"/>
        </w:rPr>
        <w:t xml:space="preserve"> a course, spec, a regular course of study as at a school or Scottish university</w:t>
      </w:r>
    </w:p>
    <w:p w14:paraId="2FAF91B1" w14:textId="5706AF29" w:rsidR="00083D2F" w:rsidRDefault="00083D2F" w:rsidP="00E62107">
      <w:pPr>
        <w:pStyle w:val="ListParagraph"/>
        <w:numPr>
          <w:ilvl w:val="0"/>
          <w:numId w:val="13"/>
        </w:numPr>
        <w:rPr>
          <w:lang w:bidi="fa-IR"/>
        </w:rPr>
      </w:pPr>
      <w:r>
        <w:rPr>
          <w:lang w:bidi="fa-IR"/>
        </w:rPr>
        <w:t xml:space="preserve">Recurrence = re + curr + ence </w:t>
      </w:r>
      <w:r w:rsidR="002439EE" w:rsidRPr="002439EE">
        <w:rPr>
          <w:color w:val="FF0000"/>
          <w:u w:color="FF0000"/>
          <w:lang w:bidi="fa-IR"/>
        </w:rPr>
        <w:t>=&gt;</w:t>
      </w:r>
      <w:r>
        <w:rPr>
          <w:lang w:bidi="fa-IR"/>
        </w:rPr>
        <w:t xml:space="preserve"> return </w:t>
      </w:r>
    </w:p>
    <w:p w14:paraId="019AC007" w14:textId="4F27B81F" w:rsidR="00083D2F" w:rsidRDefault="00083D2F" w:rsidP="00083D2F">
      <w:pPr>
        <w:rPr>
          <w:lang w:bidi="fa-IR"/>
        </w:rPr>
      </w:pPr>
      <w:r>
        <w:rPr>
          <w:lang w:bidi="fa-IR"/>
        </w:rPr>
        <w:t xml:space="preserve">Note: “curr” regularly becomes “cur” at the end of a word, but then only (Recur, occur, but recurred, occurrence). </w:t>
      </w:r>
    </w:p>
    <w:p w14:paraId="56B54DF1" w14:textId="41CF6DA8" w:rsidR="00286A5C" w:rsidRDefault="00286A5C" w:rsidP="00286A5C">
      <w:pPr>
        <w:pStyle w:val="ListParagraph"/>
        <w:numPr>
          <w:ilvl w:val="0"/>
          <w:numId w:val="17"/>
        </w:numPr>
        <w:rPr>
          <w:lang w:bidi="fa-IR"/>
        </w:rPr>
      </w:pPr>
      <w:r>
        <w:rPr>
          <w:lang w:bidi="fa-IR"/>
        </w:rPr>
        <w:t>Ante</w:t>
      </w:r>
    </w:p>
    <w:p w14:paraId="4DAE8B31" w14:textId="7A41F223" w:rsidR="00083D2F" w:rsidRDefault="00083D2F" w:rsidP="00083D2F">
      <w:pPr>
        <w:rPr>
          <w:lang w:bidi="fa-IR"/>
        </w:rPr>
      </w:pPr>
      <w:r>
        <w:rPr>
          <w:lang w:bidi="fa-IR"/>
        </w:rPr>
        <w:t>Before, previous</w:t>
      </w:r>
    </w:p>
    <w:p w14:paraId="4EF329BE" w14:textId="19075605" w:rsidR="00083D2F" w:rsidRDefault="00083D2F" w:rsidP="00083D2F">
      <w:pPr>
        <w:pStyle w:val="ListParagraph"/>
        <w:numPr>
          <w:ilvl w:val="0"/>
          <w:numId w:val="13"/>
        </w:numPr>
        <w:rPr>
          <w:lang w:bidi="fa-IR"/>
        </w:rPr>
      </w:pPr>
      <w:r>
        <w:rPr>
          <w:lang w:bidi="fa-IR"/>
        </w:rPr>
        <w:t xml:space="preserve">Antecede = ante + cede </w:t>
      </w:r>
      <w:r w:rsidR="002439EE" w:rsidRPr="002439EE">
        <w:rPr>
          <w:color w:val="FF0000"/>
          <w:u w:color="FF0000"/>
          <w:lang w:bidi="fa-IR"/>
        </w:rPr>
        <w:t>=&gt;</w:t>
      </w:r>
      <w:r>
        <w:rPr>
          <w:lang w:bidi="fa-IR"/>
        </w:rPr>
        <w:t xml:space="preserve"> to go before in time, place, or rank</w:t>
      </w:r>
    </w:p>
    <w:p w14:paraId="77A3952D" w14:textId="2CABB51F" w:rsidR="00083D2F" w:rsidRDefault="00250344" w:rsidP="00083D2F">
      <w:pPr>
        <w:pStyle w:val="ListParagraph"/>
        <w:numPr>
          <w:ilvl w:val="0"/>
          <w:numId w:val="13"/>
        </w:numPr>
        <w:rPr>
          <w:lang w:bidi="fa-IR"/>
        </w:rPr>
      </w:pPr>
      <w:r>
        <w:rPr>
          <w:lang w:bidi="fa-IR"/>
        </w:rPr>
        <w:t xml:space="preserve">Anteroom = ante + room </w:t>
      </w:r>
      <w:r w:rsidR="002439EE" w:rsidRPr="002439EE">
        <w:rPr>
          <w:color w:val="FF0000"/>
          <w:u w:color="FF0000"/>
          <w:lang w:bidi="fa-IR"/>
        </w:rPr>
        <w:t>=&gt;</w:t>
      </w:r>
      <w:r>
        <w:rPr>
          <w:lang w:bidi="fa-IR"/>
        </w:rPr>
        <w:t xml:space="preserve"> before/previous + chamber</w:t>
      </w:r>
    </w:p>
    <w:p w14:paraId="641BDC7D" w14:textId="6A5946E5" w:rsidR="00250344" w:rsidRDefault="00250344" w:rsidP="00083D2F">
      <w:pPr>
        <w:pStyle w:val="ListParagraph"/>
        <w:numPr>
          <w:ilvl w:val="0"/>
          <w:numId w:val="13"/>
        </w:numPr>
        <w:rPr>
          <w:lang w:bidi="fa-IR"/>
        </w:rPr>
      </w:pPr>
      <w:r>
        <w:rPr>
          <w:lang w:bidi="fa-IR"/>
        </w:rPr>
        <w:t xml:space="preserve">Antedate = ante + date </w:t>
      </w:r>
      <w:r w:rsidR="002439EE" w:rsidRPr="002439EE">
        <w:rPr>
          <w:color w:val="FF0000"/>
          <w:u w:color="FF0000"/>
          <w:lang w:bidi="fa-IR"/>
        </w:rPr>
        <w:t>=&gt;</w:t>
      </w:r>
      <w:r>
        <w:rPr>
          <w:lang w:bidi="fa-IR"/>
        </w:rPr>
        <w:t xml:space="preserve"> To assign a date after the true date</w:t>
      </w:r>
    </w:p>
    <w:p w14:paraId="630B9A81" w14:textId="6C47DAE3" w:rsidR="00286A5C" w:rsidRDefault="00286A5C" w:rsidP="00286A5C">
      <w:pPr>
        <w:pStyle w:val="ListParagraph"/>
        <w:numPr>
          <w:ilvl w:val="0"/>
          <w:numId w:val="17"/>
        </w:numPr>
        <w:rPr>
          <w:lang w:bidi="fa-IR"/>
        </w:rPr>
      </w:pPr>
      <w:r>
        <w:rPr>
          <w:lang w:bidi="fa-IR"/>
        </w:rPr>
        <w:t>Calli, cali, kali, callo</w:t>
      </w:r>
    </w:p>
    <w:p w14:paraId="1BA52151" w14:textId="6B30C33B" w:rsidR="00250344" w:rsidRDefault="00250344" w:rsidP="00250344">
      <w:pPr>
        <w:rPr>
          <w:lang w:bidi="fa-IR"/>
        </w:rPr>
      </w:pPr>
      <w:r>
        <w:rPr>
          <w:lang w:bidi="fa-IR"/>
        </w:rPr>
        <w:t>Beauty</w:t>
      </w:r>
    </w:p>
    <w:p w14:paraId="375F7273" w14:textId="6DE4874F" w:rsidR="00250344" w:rsidRDefault="00250344" w:rsidP="00250344">
      <w:pPr>
        <w:pStyle w:val="ListParagraph"/>
        <w:numPr>
          <w:ilvl w:val="0"/>
          <w:numId w:val="13"/>
        </w:numPr>
        <w:rPr>
          <w:lang w:bidi="fa-IR"/>
        </w:rPr>
      </w:pPr>
      <w:r>
        <w:rPr>
          <w:lang w:bidi="fa-IR"/>
        </w:rPr>
        <w:t xml:space="preserve">Calligraphy = calli + grapgy = beautiful writing, </w:t>
      </w:r>
    </w:p>
    <w:p w14:paraId="7327DEE7" w14:textId="5A51B05A" w:rsidR="00250344" w:rsidRDefault="00250344" w:rsidP="00250344">
      <w:pPr>
        <w:pStyle w:val="ListParagraph"/>
        <w:numPr>
          <w:ilvl w:val="0"/>
          <w:numId w:val="13"/>
        </w:numPr>
        <w:rPr>
          <w:lang w:bidi="fa-IR"/>
        </w:rPr>
      </w:pPr>
      <w:r>
        <w:rPr>
          <w:lang w:bidi="fa-IR"/>
        </w:rPr>
        <w:t xml:space="preserve">Calligram = calli + gram = a design in which the letters of word are rearranged so as to form a decorative pattern of figure. </w:t>
      </w:r>
    </w:p>
    <w:p w14:paraId="0AE747D0" w14:textId="1E631904" w:rsidR="00204AD7" w:rsidRDefault="00204AD7" w:rsidP="00250344">
      <w:pPr>
        <w:pStyle w:val="ListParagraph"/>
        <w:numPr>
          <w:ilvl w:val="0"/>
          <w:numId w:val="13"/>
        </w:numPr>
        <w:rPr>
          <w:lang w:bidi="fa-IR"/>
        </w:rPr>
      </w:pPr>
      <w:r>
        <w:rPr>
          <w:lang w:bidi="fa-IR"/>
        </w:rPr>
        <w:t xml:space="preserve">Calisthenics = calli + sthet + ics = Gymnastic exercises suitable for girls </w:t>
      </w:r>
    </w:p>
    <w:p w14:paraId="332F1C46" w14:textId="5AC36A2B" w:rsidR="00286A5C" w:rsidRDefault="00286A5C" w:rsidP="00286A5C">
      <w:pPr>
        <w:pStyle w:val="ListParagraph"/>
        <w:numPr>
          <w:ilvl w:val="0"/>
          <w:numId w:val="17"/>
        </w:numPr>
        <w:rPr>
          <w:lang w:bidi="fa-IR"/>
        </w:rPr>
      </w:pPr>
      <w:r>
        <w:rPr>
          <w:lang w:bidi="fa-IR"/>
        </w:rPr>
        <w:t>Bar, baro</w:t>
      </w:r>
    </w:p>
    <w:p w14:paraId="15CCEAE9" w14:textId="7676108F" w:rsidR="00204AD7" w:rsidRDefault="00204AD7" w:rsidP="00204AD7">
      <w:pPr>
        <w:rPr>
          <w:lang w:bidi="fa-IR"/>
        </w:rPr>
      </w:pPr>
      <w:r>
        <w:rPr>
          <w:lang w:bidi="fa-IR"/>
        </w:rPr>
        <w:t>Weight, pressure</w:t>
      </w:r>
    </w:p>
    <w:p w14:paraId="2A663E01" w14:textId="1EE2935F" w:rsidR="00204AD7" w:rsidRDefault="00204AD7" w:rsidP="00204AD7">
      <w:pPr>
        <w:pStyle w:val="ListParagraph"/>
        <w:numPr>
          <w:ilvl w:val="0"/>
          <w:numId w:val="13"/>
        </w:numPr>
        <w:rPr>
          <w:lang w:bidi="fa-IR"/>
        </w:rPr>
      </w:pPr>
      <w:r>
        <w:rPr>
          <w:lang w:bidi="fa-IR"/>
        </w:rPr>
        <w:lastRenderedPageBreak/>
        <w:t xml:space="preserve">Baromacrometer = baro + macro + meter </w:t>
      </w:r>
      <w:r w:rsidR="002439EE" w:rsidRPr="002439EE">
        <w:rPr>
          <w:color w:val="FF0000"/>
          <w:u w:color="FF0000"/>
          <w:lang w:bidi="fa-IR"/>
        </w:rPr>
        <w:t>=&gt;</w:t>
      </w:r>
      <w:r>
        <w:rPr>
          <w:lang w:bidi="fa-IR"/>
        </w:rPr>
        <w:t xml:space="preserve"> an instrument for taking the wight and length of new born infants</w:t>
      </w:r>
    </w:p>
    <w:p w14:paraId="37547C16" w14:textId="2BB0423B" w:rsidR="00204AD7" w:rsidRDefault="009F7420" w:rsidP="00204AD7">
      <w:pPr>
        <w:pStyle w:val="ListParagraph"/>
        <w:numPr>
          <w:ilvl w:val="0"/>
          <w:numId w:val="13"/>
        </w:numPr>
        <w:rPr>
          <w:lang w:bidi="fa-IR"/>
        </w:rPr>
      </w:pPr>
      <w:r>
        <w:rPr>
          <w:lang w:bidi="fa-IR"/>
        </w:rPr>
        <w:t xml:space="preserve">Barology = baro + logy </w:t>
      </w:r>
      <w:r w:rsidR="002439EE" w:rsidRPr="002439EE">
        <w:rPr>
          <w:color w:val="FF0000"/>
          <w:u w:color="FF0000"/>
          <w:lang w:bidi="fa-IR"/>
        </w:rPr>
        <w:t>=&gt;</w:t>
      </w:r>
      <w:r>
        <w:rPr>
          <w:lang w:bidi="fa-IR"/>
        </w:rPr>
        <w:t xml:space="preserve"> the science of weight</w:t>
      </w:r>
    </w:p>
    <w:p w14:paraId="4D4E4396" w14:textId="56736D11" w:rsidR="009F7420" w:rsidRDefault="009F7420" w:rsidP="00204AD7">
      <w:pPr>
        <w:pStyle w:val="ListParagraph"/>
        <w:numPr>
          <w:ilvl w:val="0"/>
          <w:numId w:val="13"/>
        </w:numPr>
        <w:rPr>
          <w:lang w:bidi="fa-IR"/>
        </w:rPr>
      </w:pPr>
      <w:r>
        <w:rPr>
          <w:lang w:bidi="fa-IR"/>
        </w:rPr>
        <w:t xml:space="preserve">Barometer = baro + meter </w:t>
      </w:r>
      <w:r w:rsidR="002439EE" w:rsidRPr="002439EE">
        <w:rPr>
          <w:color w:val="FF0000"/>
          <w:u w:color="FF0000"/>
          <w:lang w:bidi="fa-IR"/>
        </w:rPr>
        <w:t>=&gt;</w:t>
      </w:r>
      <w:r>
        <w:rPr>
          <w:lang w:bidi="fa-IR"/>
        </w:rPr>
        <w:t xml:space="preserve"> an instrument for measuring the wight</w:t>
      </w:r>
    </w:p>
    <w:p w14:paraId="453CD92B" w14:textId="78AA46BB" w:rsidR="00286A5C" w:rsidRDefault="00286A5C" w:rsidP="00286A5C">
      <w:pPr>
        <w:pStyle w:val="ListParagraph"/>
        <w:numPr>
          <w:ilvl w:val="0"/>
          <w:numId w:val="17"/>
        </w:numPr>
        <w:rPr>
          <w:lang w:bidi="fa-IR"/>
        </w:rPr>
      </w:pPr>
      <w:r>
        <w:rPr>
          <w:lang w:bidi="fa-IR"/>
        </w:rPr>
        <w:t>Ant, anti</w:t>
      </w:r>
    </w:p>
    <w:p w14:paraId="37686A19" w14:textId="2DE1D8CA" w:rsidR="009F7420" w:rsidRDefault="009F7420" w:rsidP="009F7420">
      <w:pPr>
        <w:rPr>
          <w:lang w:bidi="fa-IR"/>
        </w:rPr>
      </w:pPr>
      <w:r>
        <w:rPr>
          <w:lang w:bidi="fa-IR"/>
        </w:rPr>
        <w:t>Opposite, against, in exchange, instead, rivalling</w:t>
      </w:r>
    </w:p>
    <w:p w14:paraId="4C467EF2" w14:textId="24A0C597" w:rsidR="009F7420" w:rsidRDefault="009F7420" w:rsidP="009F7420">
      <w:pPr>
        <w:pStyle w:val="ListParagraph"/>
        <w:numPr>
          <w:ilvl w:val="0"/>
          <w:numId w:val="13"/>
        </w:numPr>
        <w:rPr>
          <w:lang w:bidi="fa-IR"/>
        </w:rPr>
      </w:pPr>
      <w:r>
        <w:rPr>
          <w:lang w:bidi="fa-IR"/>
        </w:rPr>
        <w:t xml:space="preserve">Antidote = anti + dote </w:t>
      </w:r>
      <w:r w:rsidR="002439EE" w:rsidRPr="002439EE">
        <w:rPr>
          <w:color w:val="FF0000"/>
          <w:u w:color="FF0000"/>
          <w:lang w:bidi="fa-IR"/>
        </w:rPr>
        <w:t>=&gt;</w:t>
      </w:r>
      <w:r>
        <w:rPr>
          <w:lang w:bidi="fa-IR"/>
        </w:rPr>
        <w:t xml:space="preserve"> an medicine given to counter-act the action of poison</w:t>
      </w:r>
    </w:p>
    <w:p w14:paraId="236C2F81" w14:textId="293D0410" w:rsidR="009F7420" w:rsidRDefault="009F7420" w:rsidP="009F7420">
      <w:pPr>
        <w:pStyle w:val="ListParagraph"/>
        <w:numPr>
          <w:ilvl w:val="0"/>
          <w:numId w:val="13"/>
        </w:numPr>
        <w:rPr>
          <w:lang w:bidi="fa-IR"/>
        </w:rPr>
      </w:pPr>
      <w:r>
        <w:rPr>
          <w:lang w:bidi="fa-IR"/>
        </w:rPr>
        <w:t xml:space="preserve">Antibody = anti + body </w:t>
      </w:r>
      <w:r w:rsidR="002439EE" w:rsidRPr="002439EE">
        <w:rPr>
          <w:color w:val="FF0000"/>
          <w:u w:color="FF0000"/>
          <w:lang w:bidi="fa-IR"/>
        </w:rPr>
        <w:t>=&gt;</w:t>
      </w:r>
      <w:r>
        <w:rPr>
          <w:lang w:bidi="fa-IR"/>
        </w:rPr>
        <w:t xml:space="preserve"> a body formed in the blood, to attack a toxin</w:t>
      </w:r>
    </w:p>
    <w:p w14:paraId="1D2EBA05" w14:textId="19733B89" w:rsidR="009F7420" w:rsidRDefault="009F7420" w:rsidP="009F7420">
      <w:pPr>
        <w:pStyle w:val="ListParagraph"/>
        <w:numPr>
          <w:ilvl w:val="0"/>
          <w:numId w:val="13"/>
        </w:numPr>
        <w:rPr>
          <w:lang w:bidi="fa-IR"/>
        </w:rPr>
      </w:pPr>
      <w:r>
        <w:rPr>
          <w:lang w:bidi="fa-IR"/>
        </w:rPr>
        <w:t xml:space="preserve">Anticausotic = anti + causotic </w:t>
      </w:r>
      <w:r w:rsidR="002439EE" w:rsidRPr="002439EE">
        <w:rPr>
          <w:color w:val="FF0000"/>
          <w:u w:color="FF0000"/>
          <w:lang w:bidi="fa-IR"/>
        </w:rPr>
        <w:t>=&gt;</w:t>
      </w:r>
      <w:r>
        <w:rPr>
          <w:lang w:bidi="fa-IR"/>
        </w:rPr>
        <w:t xml:space="preserve"> of use against a burning fever</w:t>
      </w:r>
    </w:p>
    <w:p w14:paraId="54C2BD59" w14:textId="7A48E9A8" w:rsidR="009F7420" w:rsidRDefault="007D7DAF" w:rsidP="009F7420">
      <w:pPr>
        <w:pStyle w:val="ListParagraph"/>
        <w:numPr>
          <w:ilvl w:val="0"/>
          <w:numId w:val="13"/>
        </w:numPr>
        <w:rPr>
          <w:lang w:bidi="fa-IR"/>
        </w:rPr>
      </w:pPr>
      <w:r>
        <w:rPr>
          <w:lang w:bidi="fa-IR"/>
        </w:rPr>
        <w:t xml:space="preserve">Antifebrile = anti + febrile </w:t>
      </w:r>
      <w:r w:rsidR="002439EE" w:rsidRPr="002439EE">
        <w:rPr>
          <w:color w:val="FF0000"/>
          <w:u w:color="FF0000"/>
          <w:lang w:bidi="fa-IR"/>
        </w:rPr>
        <w:t>=&gt;</w:t>
      </w:r>
      <w:r>
        <w:rPr>
          <w:lang w:bidi="fa-IR"/>
        </w:rPr>
        <w:t xml:space="preserve"> of use against fever.</w:t>
      </w:r>
    </w:p>
    <w:p w14:paraId="4732D808" w14:textId="4634E206" w:rsidR="00286A5C" w:rsidRDefault="00286A5C" w:rsidP="00286A5C">
      <w:pPr>
        <w:pStyle w:val="ListParagraph"/>
        <w:numPr>
          <w:ilvl w:val="0"/>
          <w:numId w:val="17"/>
        </w:numPr>
        <w:rPr>
          <w:lang w:bidi="fa-IR"/>
        </w:rPr>
      </w:pPr>
      <w:r>
        <w:rPr>
          <w:lang w:bidi="fa-IR"/>
        </w:rPr>
        <w:t>Dem, demo</w:t>
      </w:r>
    </w:p>
    <w:p w14:paraId="75CFDA8A" w14:textId="37A2EAF4" w:rsidR="007D7DAF" w:rsidRDefault="007D7DAF" w:rsidP="007D7DAF">
      <w:pPr>
        <w:rPr>
          <w:lang w:bidi="fa-IR"/>
        </w:rPr>
      </w:pPr>
      <w:r>
        <w:rPr>
          <w:lang w:bidi="fa-IR"/>
        </w:rPr>
        <w:t>People</w:t>
      </w:r>
    </w:p>
    <w:p w14:paraId="308F743E" w14:textId="4EE0B0D2" w:rsidR="007D7DAF" w:rsidRDefault="007D7DAF" w:rsidP="007D7DAF">
      <w:pPr>
        <w:pStyle w:val="ListParagraph"/>
        <w:numPr>
          <w:ilvl w:val="0"/>
          <w:numId w:val="13"/>
        </w:numPr>
        <w:rPr>
          <w:lang w:bidi="fa-IR"/>
        </w:rPr>
      </w:pPr>
      <w:r>
        <w:rPr>
          <w:lang w:bidi="fa-IR"/>
        </w:rPr>
        <w:t xml:space="preserve">Demagogue = dem + agouge </w:t>
      </w:r>
      <w:r w:rsidR="002439EE" w:rsidRPr="002439EE">
        <w:rPr>
          <w:color w:val="FF0000"/>
          <w:u w:color="FF0000"/>
          <w:lang w:bidi="fa-IR"/>
        </w:rPr>
        <w:t>=&gt;</w:t>
      </w:r>
      <w:r>
        <w:rPr>
          <w:lang w:bidi="fa-IR"/>
        </w:rPr>
        <w:t xml:space="preserve"> in ancient times, a leader of the people as against other parties in the state.</w:t>
      </w:r>
    </w:p>
    <w:p w14:paraId="56037640" w14:textId="319A3C2A" w:rsidR="007D7DAF" w:rsidRDefault="007D7DAF" w:rsidP="007D7DAF">
      <w:pPr>
        <w:pStyle w:val="ListParagraph"/>
        <w:numPr>
          <w:ilvl w:val="0"/>
          <w:numId w:val="13"/>
        </w:numPr>
        <w:rPr>
          <w:lang w:bidi="fa-IR"/>
        </w:rPr>
      </w:pPr>
      <w:r>
        <w:rPr>
          <w:lang w:bidi="fa-IR"/>
        </w:rPr>
        <w:t xml:space="preserve">Democracy = demo + cracy </w:t>
      </w:r>
      <w:r w:rsidR="002439EE" w:rsidRPr="002439EE">
        <w:rPr>
          <w:color w:val="FF0000"/>
          <w:u w:color="FF0000"/>
          <w:lang w:bidi="fa-IR"/>
        </w:rPr>
        <w:t>=&gt;</w:t>
      </w:r>
      <w:r>
        <w:rPr>
          <w:lang w:bidi="fa-IR"/>
        </w:rPr>
        <w:t xml:space="preserve"> Government by the people.</w:t>
      </w:r>
    </w:p>
    <w:p w14:paraId="774E2F1E" w14:textId="1605FBB0" w:rsidR="007D7DAF" w:rsidRDefault="007D7DAF" w:rsidP="007D7DAF">
      <w:pPr>
        <w:pStyle w:val="ListParagraph"/>
        <w:numPr>
          <w:ilvl w:val="0"/>
          <w:numId w:val="13"/>
        </w:numPr>
        <w:rPr>
          <w:lang w:bidi="fa-IR"/>
        </w:rPr>
      </w:pPr>
      <w:r>
        <w:rPr>
          <w:lang w:bidi="fa-IR"/>
        </w:rPr>
        <w:t xml:space="preserve">Demography </w:t>
      </w:r>
      <w:r w:rsidR="00BD01C9">
        <w:rPr>
          <w:lang w:bidi="fa-IR"/>
        </w:rPr>
        <w:t>= demo</w:t>
      </w:r>
      <w:r>
        <w:rPr>
          <w:lang w:bidi="fa-IR"/>
        </w:rPr>
        <w:t xml:space="preserve"> + graphy </w:t>
      </w:r>
      <w:r w:rsidR="002439EE" w:rsidRPr="002439EE">
        <w:rPr>
          <w:color w:val="FF0000"/>
          <w:u w:color="FF0000"/>
          <w:lang w:bidi="fa-IR"/>
        </w:rPr>
        <w:t>=&gt;</w:t>
      </w:r>
      <w:r>
        <w:rPr>
          <w:lang w:bidi="fa-IR"/>
        </w:rPr>
        <w:t xml:space="preserve"> that branch of anthropology which treats of the statistics of birth, death, diseases, etc.</w:t>
      </w:r>
    </w:p>
    <w:p w14:paraId="53BC5072" w14:textId="277B0889" w:rsidR="00286A5C" w:rsidRDefault="00286A5C" w:rsidP="00286A5C">
      <w:pPr>
        <w:pStyle w:val="ListParagraph"/>
        <w:numPr>
          <w:ilvl w:val="0"/>
          <w:numId w:val="17"/>
        </w:numPr>
        <w:rPr>
          <w:lang w:bidi="fa-IR"/>
        </w:rPr>
      </w:pPr>
      <w:r>
        <w:rPr>
          <w:lang w:bidi="fa-IR"/>
        </w:rPr>
        <w:t>Amphi</w:t>
      </w:r>
    </w:p>
    <w:p w14:paraId="360335FA" w14:textId="74D4402F" w:rsidR="007D7DAF" w:rsidRDefault="007D7DAF" w:rsidP="007D7DAF">
      <w:pPr>
        <w:rPr>
          <w:lang w:bidi="fa-IR"/>
        </w:rPr>
      </w:pPr>
      <w:r>
        <w:rPr>
          <w:lang w:bidi="fa-IR"/>
        </w:rPr>
        <w:t>Both, of both kinds, on both sides, about, around</w:t>
      </w:r>
    </w:p>
    <w:p w14:paraId="0DAF40CA" w14:textId="37891A53" w:rsidR="007D7DAF" w:rsidRDefault="00E2180B" w:rsidP="00E2180B">
      <w:pPr>
        <w:pStyle w:val="ListParagraph"/>
        <w:numPr>
          <w:ilvl w:val="0"/>
          <w:numId w:val="13"/>
        </w:numPr>
        <w:rPr>
          <w:lang w:bidi="fa-IR"/>
        </w:rPr>
      </w:pPr>
      <w:r>
        <w:rPr>
          <w:lang w:bidi="fa-IR"/>
        </w:rPr>
        <w:t xml:space="preserve">Amphibia = amphi + bia </w:t>
      </w:r>
      <w:r w:rsidR="002439EE" w:rsidRPr="002439EE">
        <w:rPr>
          <w:color w:val="FF0000"/>
          <w:u w:color="FF0000"/>
          <w:lang w:bidi="fa-IR"/>
        </w:rPr>
        <w:t>=&gt;</w:t>
      </w:r>
      <w:r>
        <w:rPr>
          <w:lang w:bidi="fa-IR"/>
        </w:rPr>
        <w:t xml:space="preserve"> a being that is equally at home in water or on land</w:t>
      </w:r>
    </w:p>
    <w:p w14:paraId="6A3689EF" w14:textId="6C189C11" w:rsidR="00E2180B" w:rsidRDefault="00E2180B" w:rsidP="00E2180B">
      <w:pPr>
        <w:pStyle w:val="ListParagraph"/>
        <w:numPr>
          <w:ilvl w:val="0"/>
          <w:numId w:val="13"/>
        </w:numPr>
        <w:rPr>
          <w:lang w:bidi="fa-IR"/>
        </w:rPr>
      </w:pPr>
      <w:r>
        <w:rPr>
          <w:lang w:bidi="fa-IR"/>
        </w:rPr>
        <w:t xml:space="preserve">Amphitheatre = amphi + theatre </w:t>
      </w:r>
      <w:r w:rsidR="002439EE" w:rsidRPr="002439EE">
        <w:rPr>
          <w:color w:val="FF0000"/>
          <w:u w:color="FF0000"/>
          <w:lang w:bidi="fa-IR"/>
        </w:rPr>
        <w:t>=&gt;</w:t>
      </w:r>
      <w:r>
        <w:rPr>
          <w:lang w:bidi="fa-IR"/>
        </w:rPr>
        <w:t xml:space="preserve"> boat theatre, round theatre</w:t>
      </w:r>
    </w:p>
    <w:p w14:paraId="75A5474C" w14:textId="28956633" w:rsidR="00E2180B" w:rsidRDefault="00E2180B" w:rsidP="00E2180B">
      <w:pPr>
        <w:pStyle w:val="ListParagraph"/>
        <w:numPr>
          <w:ilvl w:val="0"/>
          <w:numId w:val="13"/>
        </w:numPr>
        <w:rPr>
          <w:lang w:bidi="fa-IR"/>
        </w:rPr>
      </w:pPr>
      <w:r>
        <w:rPr>
          <w:lang w:bidi="fa-IR"/>
        </w:rPr>
        <w:t xml:space="preserve">Amphibiology = amphi + bio + logy </w:t>
      </w:r>
      <w:r w:rsidR="002439EE" w:rsidRPr="002439EE">
        <w:rPr>
          <w:color w:val="FF0000"/>
          <w:u w:color="FF0000"/>
          <w:lang w:bidi="fa-IR"/>
        </w:rPr>
        <w:t>=&gt;</w:t>
      </w:r>
      <w:r>
        <w:rPr>
          <w:lang w:bidi="fa-IR"/>
        </w:rPr>
        <w:t xml:space="preserve"> a scientific treatise on the amphibia</w:t>
      </w:r>
    </w:p>
    <w:p w14:paraId="76626EC5" w14:textId="14EF4501" w:rsidR="00286A5C" w:rsidRDefault="00286A5C" w:rsidP="00286A5C">
      <w:pPr>
        <w:pStyle w:val="ListParagraph"/>
        <w:numPr>
          <w:ilvl w:val="0"/>
          <w:numId w:val="17"/>
        </w:numPr>
        <w:rPr>
          <w:lang w:bidi="fa-IR"/>
        </w:rPr>
      </w:pPr>
      <w:r>
        <w:rPr>
          <w:lang w:bidi="fa-IR"/>
        </w:rPr>
        <w:t>Caco</w:t>
      </w:r>
    </w:p>
    <w:p w14:paraId="3A36F6AE" w14:textId="1587FFBA" w:rsidR="00E2180B" w:rsidRDefault="00E2180B" w:rsidP="00E2180B">
      <w:pPr>
        <w:rPr>
          <w:lang w:bidi="fa-IR"/>
        </w:rPr>
      </w:pPr>
      <w:r>
        <w:rPr>
          <w:lang w:bidi="fa-IR"/>
        </w:rPr>
        <w:t>Bad, evil, bad states of bodily organs</w:t>
      </w:r>
    </w:p>
    <w:p w14:paraId="1313BDB0" w14:textId="3E2F7717" w:rsidR="00E2180B" w:rsidRDefault="00E2180B" w:rsidP="002118B9">
      <w:pPr>
        <w:pStyle w:val="ListParagraph"/>
        <w:numPr>
          <w:ilvl w:val="0"/>
          <w:numId w:val="13"/>
        </w:numPr>
        <w:rPr>
          <w:lang w:bidi="fa-IR"/>
        </w:rPr>
      </w:pPr>
      <w:r>
        <w:rPr>
          <w:lang w:bidi="fa-IR"/>
        </w:rPr>
        <w:t xml:space="preserve">Caco-demon = caco + demon </w:t>
      </w:r>
      <w:r w:rsidR="002439EE" w:rsidRPr="002439EE">
        <w:rPr>
          <w:color w:val="FF0000"/>
          <w:u w:color="FF0000"/>
          <w:lang w:bidi="fa-IR"/>
        </w:rPr>
        <w:t>=&gt;</w:t>
      </w:r>
      <w:r>
        <w:rPr>
          <w:lang w:bidi="fa-IR"/>
        </w:rPr>
        <w:t xml:space="preserve"> an evil spirit</w:t>
      </w:r>
      <w:r w:rsidR="002118B9">
        <w:rPr>
          <w:lang w:bidi="fa-IR"/>
        </w:rPr>
        <w:t>, nightmare the twelfth house in a figure of the heavens</w:t>
      </w:r>
    </w:p>
    <w:p w14:paraId="648AAAAA" w14:textId="025EBB3A" w:rsidR="002118B9" w:rsidRDefault="002118B9" w:rsidP="002118B9">
      <w:pPr>
        <w:pStyle w:val="ListParagraph"/>
        <w:numPr>
          <w:ilvl w:val="0"/>
          <w:numId w:val="13"/>
        </w:numPr>
        <w:rPr>
          <w:lang w:bidi="fa-IR"/>
        </w:rPr>
      </w:pPr>
      <w:r>
        <w:rPr>
          <w:lang w:bidi="fa-IR"/>
        </w:rPr>
        <w:t xml:space="preserve">Cacoepy = caco + epy </w:t>
      </w:r>
      <w:r w:rsidR="002439EE" w:rsidRPr="002439EE">
        <w:rPr>
          <w:color w:val="FF0000"/>
          <w:u w:color="FF0000"/>
          <w:lang w:bidi="fa-IR"/>
        </w:rPr>
        <w:t>=&gt;</w:t>
      </w:r>
      <w:r>
        <w:rPr>
          <w:lang w:bidi="fa-IR"/>
        </w:rPr>
        <w:t xml:space="preserve"> bad pronounciation</w:t>
      </w:r>
    </w:p>
    <w:p w14:paraId="3B2D3BC1" w14:textId="71F7FEF8" w:rsidR="002118B9" w:rsidRDefault="002118B9" w:rsidP="002118B9">
      <w:pPr>
        <w:pStyle w:val="ListParagraph"/>
        <w:numPr>
          <w:ilvl w:val="0"/>
          <w:numId w:val="13"/>
        </w:numPr>
        <w:rPr>
          <w:lang w:bidi="fa-IR"/>
        </w:rPr>
      </w:pPr>
      <w:r>
        <w:rPr>
          <w:lang w:bidi="fa-IR"/>
        </w:rPr>
        <w:t xml:space="preserve">Cacography = caco + graphy </w:t>
      </w:r>
      <w:r w:rsidR="002439EE" w:rsidRPr="002439EE">
        <w:rPr>
          <w:color w:val="FF0000"/>
          <w:u w:color="FF0000"/>
          <w:lang w:bidi="fa-IR"/>
        </w:rPr>
        <w:t>=&gt;</w:t>
      </w:r>
      <w:r>
        <w:rPr>
          <w:lang w:bidi="fa-IR"/>
        </w:rPr>
        <w:t xml:space="preserve"> bad writing, incorrect spelling</w:t>
      </w:r>
    </w:p>
    <w:p w14:paraId="64B9DCC1" w14:textId="509F8290" w:rsidR="00286A5C" w:rsidRDefault="00286A5C" w:rsidP="00286A5C">
      <w:pPr>
        <w:pStyle w:val="ListParagraph"/>
        <w:numPr>
          <w:ilvl w:val="0"/>
          <w:numId w:val="17"/>
        </w:numPr>
        <w:rPr>
          <w:lang w:bidi="fa-IR"/>
        </w:rPr>
      </w:pPr>
      <w:r>
        <w:rPr>
          <w:lang w:bidi="fa-IR"/>
        </w:rPr>
        <w:t>Dendro, dendr</w:t>
      </w:r>
    </w:p>
    <w:p w14:paraId="1260A1F0" w14:textId="584025DF" w:rsidR="002118B9" w:rsidRDefault="002118B9" w:rsidP="002118B9">
      <w:pPr>
        <w:rPr>
          <w:lang w:bidi="fa-IR"/>
        </w:rPr>
      </w:pPr>
      <w:r>
        <w:rPr>
          <w:lang w:bidi="fa-IR"/>
        </w:rPr>
        <w:t>Tree</w:t>
      </w:r>
    </w:p>
    <w:p w14:paraId="2FF9D420" w14:textId="7FF529EE" w:rsidR="002118B9" w:rsidRDefault="002118B9" w:rsidP="002118B9">
      <w:pPr>
        <w:pStyle w:val="ListParagraph"/>
        <w:numPr>
          <w:ilvl w:val="0"/>
          <w:numId w:val="13"/>
        </w:numPr>
        <w:rPr>
          <w:lang w:bidi="fa-IR"/>
        </w:rPr>
      </w:pPr>
      <w:r>
        <w:rPr>
          <w:lang w:bidi="fa-IR"/>
        </w:rPr>
        <w:t xml:space="preserve">Dendrology = Dendro + logy </w:t>
      </w:r>
      <w:r w:rsidR="002439EE" w:rsidRPr="002439EE">
        <w:rPr>
          <w:color w:val="FF0000"/>
          <w:u w:color="FF0000"/>
          <w:lang w:bidi="fa-IR"/>
        </w:rPr>
        <w:t>=&gt;</w:t>
      </w:r>
      <w:r>
        <w:rPr>
          <w:lang w:bidi="fa-IR"/>
        </w:rPr>
        <w:t xml:space="preserve"> The study of trees;</w:t>
      </w:r>
    </w:p>
    <w:p w14:paraId="13EF6EB3" w14:textId="43E3524B" w:rsidR="002118B9" w:rsidRDefault="002118B9" w:rsidP="002118B9">
      <w:pPr>
        <w:pStyle w:val="ListParagraph"/>
        <w:numPr>
          <w:ilvl w:val="0"/>
          <w:numId w:val="13"/>
        </w:numPr>
        <w:rPr>
          <w:lang w:bidi="fa-IR"/>
        </w:rPr>
      </w:pPr>
      <w:r>
        <w:rPr>
          <w:lang w:bidi="fa-IR"/>
        </w:rPr>
        <w:t xml:space="preserve">Dendriform = dedri + form </w:t>
      </w:r>
      <w:r w:rsidR="002439EE" w:rsidRPr="002439EE">
        <w:rPr>
          <w:color w:val="FF0000"/>
          <w:u w:color="FF0000"/>
          <w:lang w:bidi="fa-IR"/>
        </w:rPr>
        <w:t>=&gt;</w:t>
      </w:r>
      <w:r>
        <w:rPr>
          <w:lang w:bidi="fa-IR"/>
        </w:rPr>
        <w:t xml:space="preserve"> tree + from</w:t>
      </w:r>
    </w:p>
    <w:p w14:paraId="2B5BD748" w14:textId="5C0CB771" w:rsidR="002118B9" w:rsidRDefault="002118B9" w:rsidP="002118B9">
      <w:pPr>
        <w:pStyle w:val="ListParagraph"/>
        <w:numPr>
          <w:ilvl w:val="0"/>
          <w:numId w:val="13"/>
        </w:numPr>
        <w:rPr>
          <w:lang w:bidi="fa-IR"/>
        </w:rPr>
      </w:pPr>
      <w:r>
        <w:rPr>
          <w:lang w:bidi="fa-IR"/>
        </w:rPr>
        <w:t xml:space="preserve">Dendrophilus </w:t>
      </w:r>
      <w:r w:rsidR="002439EE" w:rsidRPr="002439EE">
        <w:rPr>
          <w:color w:val="FF0000"/>
          <w:u w:color="FF0000"/>
          <w:lang w:bidi="fa-IR"/>
        </w:rPr>
        <w:t>=&gt;</w:t>
      </w:r>
      <w:r>
        <w:rPr>
          <w:lang w:bidi="fa-IR"/>
        </w:rPr>
        <w:t xml:space="preserve"> dendro + phil + ous </w:t>
      </w:r>
      <w:r w:rsidR="002439EE" w:rsidRPr="002439EE">
        <w:rPr>
          <w:color w:val="FF0000"/>
          <w:u w:color="FF0000"/>
          <w:lang w:bidi="fa-IR"/>
        </w:rPr>
        <w:t>=&gt;</w:t>
      </w:r>
      <w:r>
        <w:rPr>
          <w:lang w:bidi="fa-IR"/>
        </w:rPr>
        <w:t>Tree loving</w:t>
      </w:r>
    </w:p>
    <w:p w14:paraId="63F04107" w14:textId="0E9F609D" w:rsidR="00286A5C" w:rsidRDefault="00286A5C" w:rsidP="00286A5C">
      <w:pPr>
        <w:pStyle w:val="ListParagraph"/>
        <w:numPr>
          <w:ilvl w:val="0"/>
          <w:numId w:val="17"/>
        </w:numPr>
        <w:rPr>
          <w:lang w:bidi="fa-IR"/>
        </w:rPr>
      </w:pPr>
      <w:r>
        <w:rPr>
          <w:lang w:bidi="fa-IR"/>
        </w:rPr>
        <w:t>Bi, bin, bis</w:t>
      </w:r>
    </w:p>
    <w:p w14:paraId="134A1F4F" w14:textId="53E02612" w:rsidR="002118B9" w:rsidRDefault="002118B9" w:rsidP="002118B9">
      <w:pPr>
        <w:rPr>
          <w:lang w:bidi="fa-IR"/>
        </w:rPr>
      </w:pPr>
      <w:r>
        <w:rPr>
          <w:lang w:bidi="fa-IR"/>
        </w:rPr>
        <w:t>Two, pair, couple</w:t>
      </w:r>
    </w:p>
    <w:p w14:paraId="592164DE" w14:textId="153157B3" w:rsidR="00801FAC" w:rsidRDefault="00801FAC" w:rsidP="00801FAC">
      <w:pPr>
        <w:pStyle w:val="ListParagraph"/>
        <w:numPr>
          <w:ilvl w:val="0"/>
          <w:numId w:val="13"/>
        </w:numPr>
        <w:rPr>
          <w:lang w:bidi="fa-IR"/>
        </w:rPr>
      </w:pPr>
      <w:r>
        <w:rPr>
          <w:lang w:bidi="fa-IR"/>
        </w:rPr>
        <w:t xml:space="preserve">Binate = bin + ate </w:t>
      </w:r>
      <w:r w:rsidR="002439EE" w:rsidRPr="002439EE">
        <w:rPr>
          <w:color w:val="FF0000"/>
          <w:u w:color="FF0000"/>
          <w:lang w:bidi="fa-IR"/>
        </w:rPr>
        <w:t>=&gt;</w:t>
      </w:r>
      <w:r>
        <w:rPr>
          <w:lang w:bidi="fa-IR"/>
        </w:rPr>
        <w:t xml:space="preserve"> arranged in couples</w:t>
      </w:r>
    </w:p>
    <w:p w14:paraId="774179EA" w14:textId="4FBCEA85" w:rsidR="00801FAC" w:rsidRDefault="00801FAC" w:rsidP="00801FAC">
      <w:pPr>
        <w:pStyle w:val="ListParagraph"/>
        <w:numPr>
          <w:ilvl w:val="0"/>
          <w:numId w:val="13"/>
        </w:numPr>
        <w:rPr>
          <w:lang w:bidi="fa-IR"/>
        </w:rPr>
      </w:pPr>
      <w:r>
        <w:rPr>
          <w:lang w:bidi="fa-IR"/>
        </w:rPr>
        <w:t xml:space="preserve">Binary = bin + ary </w:t>
      </w:r>
      <w:r w:rsidR="002439EE" w:rsidRPr="002439EE">
        <w:rPr>
          <w:color w:val="FF0000"/>
          <w:u w:color="FF0000"/>
          <w:lang w:bidi="fa-IR"/>
        </w:rPr>
        <w:t>=&gt;</w:t>
      </w:r>
      <w:r>
        <w:rPr>
          <w:lang w:bidi="fa-IR"/>
        </w:rPr>
        <w:t xml:space="preserve"> of, pertaining to, characterized by, </w:t>
      </w:r>
    </w:p>
    <w:p w14:paraId="6BDC336B" w14:textId="7C8AC02B" w:rsidR="00801FAC" w:rsidRDefault="00801FAC" w:rsidP="00801FAC">
      <w:pPr>
        <w:pStyle w:val="ListParagraph"/>
        <w:numPr>
          <w:ilvl w:val="0"/>
          <w:numId w:val="13"/>
        </w:numPr>
        <w:rPr>
          <w:lang w:bidi="fa-IR"/>
        </w:rPr>
      </w:pPr>
      <w:r>
        <w:rPr>
          <w:lang w:bidi="fa-IR"/>
        </w:rPr>
        <w:t xml:space="preserve">Bissannual = biennial = bi + enn + ial </w:t>
      </w:r>
      <w:r w:rsidR="002439EE" w:rsidRPr="002439EE">
        <w:rPr>
          <w:color w:val="FF0000"/>
          <w:u w:color="FF0000"/>
          <w:lang w:bidi="fa-IR"/>
        </w:rPr>
        <w:t>=&gt;</w:t>
      </w:r>
      <w:r>
        <w:rPr>
          <w:lang w:bidi="fa-IR"/>
        </w:rPr>
        <w:t xml:space="preserve"> existing or lasting for two years, esp. pf plants</w:t>
      </w:r>
    </w:p>
    <w:p w14:paraId="320B5F3E" w14:textId="7426A360" w:rsidR="00286A5C" w:rsidRDefault="00286A5C" w:rsidP="00286A5C">
      <w:pPr>
        <w:pStyle w:val="ListParagraph"/>
        <w:numPr>
          <w:ilvl w:val="0"/>
          <w:numId w:val="17"/>
        </w:numPr>
        <w:rPr>
          <w:lang w:bidi="fa-IR"/>
        </w:rPr>
      </w:pPr>
      <w:r>
        <w:rPr>
          <w:lang w:bidi="fa-IR"/>
        </w:rPr>
        <w:t>Aud, audi</w:t>
      </w:r>
    </w:p>
    <w:p w14:paraId="095695F6" w14:textId="4BF32E25" w:rsidR="00801FAC" w:rsidRDefault="00801FAC" w:rsidP="00801FAC">
      <w:pPr>
        <w:rPr>
          <w:lang w:bidi="fa-IR"/>
        </w:rPr>
      </w:pPr>
      <w:r>
        <w:rPr>
          <w:lang w:bidi="fa-IR"/>
        </w:rPr>
        <w:t>Hear</w:t>
      </w:r>
    </w:p>
    <w:p w14:paraId="4B3E22C6" w14:textId="4A57988F" w:rsidR="00801FAC" w:rsidRDefault="00801FAC" w:rsidP="00801FAC">
      <w:pPr>
        <w:pStyle w:val="ListParagraph"/>
        <w:numPr>
          <w:ilvl w:val="0"/>
          <w:numId w:val="13"/>
        </w:numPr>
        <w:rPr>
          <w:lang w:bidi="fa-IR"/>
        </w:rPr>
      </w:pPr>
      <w:r>
        <w:rPr>
          <w:lang w:bidi="fa-IR"/>
        </w:rPr>
        <w:t xml:space="preserve">Audible = audi + able </w:t>
      </w:r>
      <w:r w:rsidR="002439EE" w:rsidRPr="002439EE">
        <w:rPr>
          <w:color w:val="FF0000"/>
          <w:u w:color="FF0000"/>
          <w:lang w:bidi="fa-IR"/>
        </w:rPr>
        <w:t>=&gt;</w:t>
      </w:r>
      <w:r>
        <w:rPr>
          <w:lang w:bidi="fa-IR"/>
        </w:rPr>
        <w:t xml:space="preserve"> able to be heard</w:t>
      </w:r>
    </w:p>
    <w:p w14:paraId="0E78A9E1" w14:textId="7D9A8BE6" w:rsidR="00801FAC" w:rsidRDefault="00801FAC" w:rsidP="00801FAC">
      <w:pPr>
        <w:pStyle w:val="ListParagraph"/>
        <w:numPr>
          <w:ilvl w:val="0"/>
          <w:numId w:val="13"/>
        </w:numPr>
        <w:rPr>
          <w:lang w:bidi="fa-IR"/>
        </w:rPr>
      </w:pPr>
      <w:r>
        <w:rPr>
          <w:lang w:bidi="fa-IR"/>
        </w:rPr>
        <w:t xml:space="preserve">Audiometer = audio + meter </w:t>
      </w:r>
      <w:r w:rsidR="002439EE" w:rsidRPr="002439EE">
        <w:rPr>
          <w:color w:val="FF0000"/>
          <w:u w:color="FF0000"/>
          <w:lang w:bidi="fa-IR"/>
        </w:rPr>
        <w:t>=&gt;</w:t>
      </w:r>
      <w:r>
        <w:rPr>
          <w:lang w:bidi="fa-IR"/>
        </w:rPr>
        <w:t xml:space="preserve"> Measuring minute differences of hearing</w:t>
      </w:r>
    </w:p>
    <w:p w14:paraId="5E2B3A94" w14:textId="71F44EA3" w:rsidR="00801FAC" w:rsidRDefault="00801FAC" w:rsidP="00801FAC">
      <w:pPr>
        <w:pStyle w:val="ListParagraph"/>
        <w:numPr>
          <w:ilvl w:val="0"/>
          <w:numId w:val="13"/>
        </w:numPr>
        <w:rPr>
          <w:lang w:bidi="fa-IR"/>
        </w:rPr>
      </w:pPr>
      <w:r>
        <w:rPr>
          <w:lang w:bidi="fa-IR"/>
        </w:rPr>
        <w:lastRenderedPageBreak/>
        <w:t xml:space="preserve">Audiophile = audio + phile </w:t>
      </w:r>
      <w:r w:rsidR="002439EE" w:rsidRPr="002439EE">
        <w:rPr>
          <w:color w:val="FF0000"/>
          <w:u w:color="FF0000"/>
          <w:lang w:bidi="fa-IR"/>
        </w:rPr>
        <w:t>=&gt;</w:t>
      </w:r>
      <w:r>
        <w:rPr>
          <w:lang w:bidi="fa-IR"/>
        </w:rPr>
        <w:t xml:space="preserve"> an audio enthusiast</w:t>
      </w:r>
    </w:p>
    <w:p w14:paraId="522E84BB" w14:textId="0B50F3F8" w:rsidR="00801FAC" w:rsidRDefault="00AE4A72" w:rsidP="00801FAC">
      <w:pPr>
        <w:pStyle w:val="ListParagraph"/>
        <w:numPr>
          <w:ilvl w:val="0"/>
          <w:numId w:val="13"/>
        </w:numPr>
        <w:rPr>
          <w:lang w:bidi="fa-IR"/>
        </w:rPr>
      </w:pPr>
      <w:r>
        <w:rPr>
          <w:lang w:bidi="fa-IR"/>
        </w:rPr>
        <w:t xml:space="preserve">Audiophone = audio + phone </w:t>
      </w:r>
      <w:r w:rsidR="002439EE" w:rsidRPr="002439EE">
        <w:rPr>
          <w:color w:val="FF0000"/>
          <w:u w:color="FF0000"/>
          <w:lang w:bidi="fa-IR"/>
        </w:rPr>
        <w:t>=&gt;</w:t>
      </w:r>
      <w:r>
        <w:rPr>
          <w:lang w:bidi="fa-IR"/>
        </w:rPr>
        <w:t xml:space="preserve"> an instrument which placed against the upper teeth</w:t>
      </w:r>
    </w:p>
    <w:p w14:paraId="516C121C" w14:textId="767EEE56" w:rsidR="00286A5C" w:rsidRDefault="00286A5C" w:rsidP="00286A5C">
      <w:pPr>
        <w:pStyle w:val="ListParagraph"/>
        <w:numPr>
          <w:ilvl w:val="0"/>
          <w:numId w:val="17"/>
        </w:numPr>
        <w:rPr>
          <w:lang w:bidi="fa-IR"/>
        </w:rPr>
      </w:pPr>
      <w:r>
        <w:rPr>
          <w:lang w:bidi="fa-IR"/>
        </w:rPr>
        <w:t>Chron</w:t>
      </w:r>
    </w:p>
    <w:p w14:paraId="7E8A5E3D" w14:textId="13354B17" w:rsidR="00AE4A72" w:rsidRDefault="00AE4A72" w:rsidP="00AE4A72">
      <w:pPr>
        <w:rPr>
          <w:lang w:bidi="fa-IR"/>
        </w:rPr>
      </w:pPr>
      <w:r>
        <w:rPr>
          <w:lang w:bidi="fa-IR"/>
        </w:rPr>
        <w:t>Time</w:t>
      </w:r>
    </w:p>
    <w:p w14:paraId="7E8E6175" w14:textId="54F872BD" w:rsidR="00AE4A72" w:rsidRDefault="00AE4A72" w:rsidP="00AE4A72">
      <w:pPr>
        <w:pStyle w:val="ListParagraph"/>
        <w:numPr>
          <w:ilvl w:val="0"/>
          <w:numId w:val="13"/>
        </w:numPr>
        <w:rPr>
          <w:lang w:bidi="fa-IR"/>
        </w:rPr>
      </w:pPr>
      <w:r>
        <w:rPr>
          <w:lang w:bidi="fa-IR"/>
        </w:rPr>
        <w:t xml:space="preserve">Chromogram = chrono + gram </w:t>
      </w:r>
      <w:r w:rsidR="002439EE" w:rsidRPr="002439EE">
        <w:rPr>
          <w:color w:val="FF0000"/>
          <w:u w:color="FF0000"/>
          <w:lang w:bidi="fa-IR"/>
        </w:rPr>
        <w:t>=&gt;</w:t>
      </w:r>
      <w:r>
        <w:rPr>
          <w:lang w:bidi="fa-IR"/>
        </w:rPr>
        <w:t xml:space="preserve"> a phrase, sentence, or inscription, in which certain letters express by their numerical values a date or epoch</w:t>
      </w:r>
    </w:p>
    <w:p w14:paraId="4EECD742" w14:textId="46B8DF98" w:rsidR="00AE4A72" w:rsidRDefault="00AE4A72" w:rsidP="00AE4A72">
      <w:pPr>
        <w:pStyle w:val="ListParagraph"/>
        <w:numPr>
          <w:ilvl w:val="0"/>
          <w:numId w:val="13"/>
        </w:numPr>
        <w:rPr>
          <w:lang w:bidi="fa-IR"/>
        </w:rPr>
      </w:pPr>
      <w:r>
        <w:rPr>
          <w:lang w:bidi="fa-IR"/>
        </w:rPr>
        <w:t xml:space="preserve">Chronopher = chrono + pher </w:t>
      </w:r>
      <w:r w:rsidR="002439EE" w:rsidRPr="002439EE">
        <w:rPr>
          <w:color w:val="FF0000"/>
          <w:u w:color="FF0000"/>
          <w:lang w:bidi="fa-IR"/>
        </w:rPr>
        <w:t>=&gt;</w:t>
      </w:r>
      <w:r>
        <w:rPr>
          <w:lang w:bidi="fa-IR"/>
        </w:rPr>
        <w:t xml:space="preserve"> an apparatus for the distribution of electric time signals</w:t>
      </w:r>
    </w:p>
    <w:p w14:paraId="1A891E45" w14:textId="26AAB9DF" w:rsidR="00AE4A72" w:rsidRDefault="00AE4A72" w:rsidP="00AE4A72">
      <w:pPr>
        <w:pStyle w:val="ListParagraph"/>
        <w:numPr>
          <w:ilvl w:val="0"/>
          <w:numId w:val="13"/>
        </w:numPr>
        <w:rPr>
          <w:lang w:bidi="fa-IR"/>
        </w:rPr>
      </w:pPr>
      <w:r>
        <w:rPr>
          <w:lang w:bidi="fa-IR"/>
        </w:rPr>
        <w:t xml:space="preserve">Chronomastix =  chrono + matrix </w:t>
      </w:r>
      <w:r w:rsidR="002439EE" w:rsidRPr="002439EE">
        <w:rPr>
          <w:color w:val="FF0000"/>
          <w:u w:color="FF0000"/>
          <w:lang w:bidi="fa-IR"/>
        </w:rPr>
        <w:t>=&gt;</w:t>
      </w:r>
      <w:r>
        <w:rPr>
          <w:lang w:bidi="fa-IR"/>
        </w:rPr>
        <w:t xml:space="preserve"> a scour</w:t>
      </w:r>
      <w:r w:rsidR="00791979">
        <w:rPr>
          <w:lang w:bidi="fa-IR"/>
        </w:rPr>
        <w:t>age of the time</w:t>
      </w:r>
    </w:p>
    <w:p w14:paraId="664205D3" w14:textId="009F2D4F" w:rsidR="00286A5C" w:rsidRDefault="00286A5C" w:rsidP="00286A5C">
      <w:pPr>
        <w:pStyle w:val="ListParagraph"/>
        <w:numPr>
          <w:ilvl w:val="0"/>
          <w:numId w:val="17"/>
        </w:numPr>
        <w:rPr>
          <w:lang w:bidi="fa-IR"/>
        </w:rPr>
      </w:pPr>
      <w:r>
        <w:rPr>
          <w:lang w:bidi="fa-IR"/>
        </w:rPr>
        <w:t>Ann</w:t>
      </w:r>
    </w:p>
    <w:p w14:paraId="7599D982" w14:textId="387C782A" w:rsidR="00791979" w:rsidRDefault="00791979" w:rsidP="00791979">
      <w:pPr>
        <w:rPr>
          <w:lang w:bidi="fa-IR"/>
        </w:rPr>
      </w:pPr>
      <w:r>
        <w:rPr>
          <w:lang w:bidi="fa-IR"/>
        </w:rPr>
        <w:t>Year</w:t>
      </w:r>
    </w:p>
    <w:p w14:paraId="1A1AC39E" w14:textId="44A66989" w:rsidR="00791979" w:rsidRDefault="00791979" w:rsidP="00791979">
      <w:pPr>
        <w:pStyle w:val="ListParagraph"/>
        <w:numPr>
          <w:ilvl w:val="0"/>
          <w:numId w:val="13"/>
        </w:numPr>
        <w:rPr>
          <w:lang w:bidi="fa-IR"/>
        </w:rPr>
      </w:pPr>
      <w:r>
        <w:rPr>
          <w:lang w:bidi="fa-IR"/>
        </w:rPr>
        <w:t xml:space="preserve">Annals = ann + als </w:t>
      </w:r>
      <w:r w:rsidR="002439EE" w:rsidRPr="002439EE">
        <w:rPr>
          <w:color w:val="FF0000"/>
          <w:u w:color="FF0000"/>
          <w:lang w:bidi="fa-IR"/>
        </w:rPr>
        <w:t>=&gt;</w:t>
      </w:r>
      <w:r>
        <w:rPr>
          <w:lang w:bidi="fa-IR"/>
        </w:rPr>
        <w:t xml:space="preserve"> a narrative of events written year by year</w:t>
      </w:r>
    </w:p>
    <w:p w14:paraId="1DABF27C" w14:textId="01D277A0" w:rsidR="00791979" w:rsidRDefault="00791979" w:rsidP="00791979">
      <w:pPr>
        <w:pStyle w:val="ListParagraph"/>
        <w:numPr>
          <w:ilvl w:val="0"/>
          <w:numId w:val="13"/>
        </w:numPr>
        <w:rPr>
          <w:lang w:bidi="fa-IR"/>
        </w:rPr>
      </w:pPr>
      <w:r>
        <w:rPr>
          <w:lang w:bidi="fa-IR"/>
        </w:rPr>
        <w:t xml:space="preserve">Annual = annu + al </w:t>
      </w:r>
      <w:r w:rsidR="002439EE" w:rsidRPr="002439EE">
        <w:rPr>
          <w:color w:val="FF0000"/>
          <w:u w:color="FF0000"/>
          <w:lang w:bidi="fa-IR"/>
        </w:rPr>
        <w:t>=&gt;</w:t>
      </w:r>
      <w:r>
        <w:rPr>
          <w:lang w:bidi="fa-IR"/>
        </w:rPr>
        <w:t xml:space="preserve"> of, belonging to, or reckoned by the year, yearly</w:t>
      </w:r>
    </w:p>
    <w:p w14:paraId="40637C40" w14:textId="041C5828" w:rsidR="00791979" w:rsidRDefault="00791979" w:rsidP="00791979">
      <w:pPr>
        <w:pStyle w:val="ListParagraph"/>
        <w:numPr>
          <w:ilvl w:val="0"/>
          <w:numId w:val="13"/>
        </w:numPr>
        <w:rPr>
          <w:lang w:bidi="fa-IR"/>
        </w:rPr>
      </w:pPr>
      <w:r>
        <w:rPr>
          <w:lang w:bidi="fa-IR"/>
        </w:rPr>
        <w:t xml:space="preserve">Annuity = annu + ity </w:t>
      </w:r>
      <w:r w:rsidR="002439EE" w:rsidRPr="002439EE">
        <w:rPr>
          <w:color w:val="FF0000"/>
          <w:u w:color="FF0000"/>
          <w:lang w:bidi="fa-IR"/>
        </w:rPr>
        <w:t>=&gt;</w:t>
      </w:r>
      <w:r>
        <w:rPr>
          <w:lang w:bidi="fa-IR"/>
        </w:rPr>
        <w:t xml:space="preserve"> a yearly allowance, or income</w:t>
      </w:r>
    </w:p>
    <w:p w14:paraId="1F99DBAB" w14:textId="7301D511" w:rsidR="00791979" w:rsidRDefault="00791979" w:rsidP="00791979">
      <w:pPr>
        <w:rPr>
          <w:lang w:bidi="fa-IR"/>
        </w:rPr>
      </w:pPr>
      <w:r>
        <w:rPr>
          <w:lang w:bidi="fa-IR"/>
        </w:rPr>
        <w:t>Note: strangely enough, the word “ biennial” means once in two years, and the word “biannual” means twice in one year, though the two words come from identical elements.</w:t>
      </w:r>
    </w:p>
    <w:p w14:paraId="2857E8BC" w14:textId="4F883C01" w:rsidR="00791979" w:rsidRDefault="00791979" w:rsidP="00791979">
      <w:pPr>
        <w:rPr>
          <w:lang w:bidi="fa-IR"/>
        </w:rPr>
      </w:pPr>
      <w:r>
        <w:rPr>
          <w:lang w:bidi="fa-IR"/>
        </w:rPr>
        <w:t xml:space="preserve"> </w:t>
      </w:r>
    </w:p>
    <w:p w14:paraId="372CB6F2" w14:textId="1C5A9B81" w:rsidR="00286A5C" w:rsidRDefault="00286A5C" w:rsidP="00286A5C">
      <w:pPr>
        <w:pStyle w:val="ListParagraph"/>
        <w:numPr>
          <w:ilvl w:val="0"/>
          <w:numId w:val="17"/>
        </w:numPr>
        <w:rPr>
          <w:lang w:bidi="fa-IR"/>
        </w:rPr>
      </w:pPr>
      <w:r>
        <w:rPr>
          <w:lang w:bidi="fa-IR"/>
        </w:rPr>
        <w:t>Ad</w:t>
      </w:r>
      <w:r w:rsidR="00791979">
        <w:rPr>
          <w:lang w:bidi="fa-IR"/>
        </w:rPr>
        <w:t xml:space="preserve"> (ac-, af-, ag-, al-, an-, am-, ap-, ar-, as-)</w:t>
      </w:r>
    </w:p>
    <w:p w14:paraId="5B0C6EE7" w14:textId="66FD74A0" w:rsidR="00791979" w:rsidRDefault="00791979" w:rsidP="00791979">
      <w:pPr>
        <w:rPr>
          <w:lang w:bidi="fa-IR"/>
        </w:rPr>
      </w:pPr>
      <w:r>
        <w:rPr>
          <w:lang w:bidi="fa-IR"/>
        </w:rPr>
        <w:t>To, toward, near, very</w:t>
      </w:r>
    </w:p>
    <w:p w14:paraId="24701796" w14:textId="05156293" w:rsidR="00791979" w:rsidRDefault="00791979" w:rsidP="00791979">
      <w:pPr>
        <w:pStyle w:val="ListParagraph"/>
        <w:numPr>
          <w:ilvl w:val="0"/>
          <w:numId w:val="13"/>
        </w:numPr>
        <w:rPr>
          <w:lang w:bidi="fa-IR"/>
        </w:rPr>
      </w:pPr>
      <w:r>
        <w:rPr>
          <w:lang w:bidi="fa-IR"/>
        </w:rPr>
        <w:t xml:space="preserve">Admit = ad + mit </w:t>
      </w:r>
      <w:r w:rsidR="002439EE" w:rsidRPr="002439EE">
        <w:rPr>
          <w:color w:val="FF0000"/>
          <w:u w:color="FF0000"/>
          <w:lang w:bidi="fa-IR"/>
        </w:rPr>
        <w:t>=&gt;</w:t>
      </w:r>
      <w:r>
        <w:rPr>
          <w:lang w:bidi="fa-IR"/>
        </w:rPr>
        <w:t xml:space="preserve"> </w:t>
      </w:r>
      <w:r w:rsidR="003F7AD7">
        <w:rPr>
          <w:lang w:bidi="fa-IR"/>
        </w:rPr>
        <w:t>to allow to center, permit</w:t>
      </w:r>
    </w:p>
    <w:p w14:paraId="66413D2D" w14:textId="0654ED57" w:rsidR="00791979" w:rsidRDefault="00791979" w:rsidP="00791979">
      <w:pPr>
        <w:pStyle w:val="ListParagraph"/>
        <w:numPr>
          <w:ilvl w:val="0"/>
          <w:numId w:val="13"/>
        </w:numPr>
        <w:rPr>
          <w:lang w:bidi="fa-IR"/>
        </w:rPr>
      </w:pPr>
      <w:r>
        <w:rPr>
          <w:lang w:bidi="fa-IR"/>
        </w:rPr>
        <w:t xml:space="preserve">Annex = an + nex </w:t>
      </w:r>
      <w:r w:rsidR="002439EE" w:rsidRPr="002439EE">
        <w:rPr>
          <w:color w:val="FF0000"/>
          <w:u w:color="FF0000"/>
          <w:lang w:bidi="fa-IR"/>
        </w:rPr>
        <w:t>=&gt;</w:t>
      </w:r>
      <w:r>
        <w:rPr>
          <w:lang w:bidi="fa-IR"/>
        </w:rPr>
        <w:t xml:space="preserve"> </w:t>
      </w:r>
      <w:r w:rsidR="003F7AD7">
        <w:rPr>
          <w:lang w:bidi="fa-IR"/>
        </w:rPr>
        <w:t>to unite materially, as an accessory, to join as an addition to exsiting possession</w:t>
      </w:r>
    </w:p>
    <w:p w14:paraId="090A0A95" w14:textId="461E5E48" w:rsidR="003F7AD7" w:rsidRDefault="003F7AD7" w:rsidP="00791979">
      <w:pPr>
        <w:pStyle w:val="ListParagraph"/>
        <w:numPr>
          <w:ilvl w:val="0"/>
          <w:numId w:val="13"/>
        </w:numPr>
        <w:rPr>
          <w:lang w:bidi="fa-IR"/>
        </w:rPr>
      </w:pPr>
      <w:r>
        <w:rPr>
          <w:lang w:bidi="fa-IR"/>
        </w:rPr>
        <w:t xml:space="preserve">Adoral = ad + oral </w:t>
      </w:r>
      <w:r w:rsidR="002439EE" w:rsidRPr="002439EE">
        <w:rPr>
          <w:color w:val="FF0000"/>
          <w:u w:color="FF0000"/>
          <w:lang w:bidi="fa-IR"/>
        </w:rPr>
        <w:t>=&gt;</w:t>
      </w:r>
      <w:r>
        <w:rPr>
          <w:lang w:bidi="fa-IR"/>
        </w:rPr>
        <w:t xml:space="preserve"> situated at the mouth</w:t>
      </w:r>
    </w:p>
    <w:p w14:paraId="5CD454C2" w14:textId="51F4CDEE" w:rsidR="00286A5C" w:rsidRDefault="00286A5C" w:rsidP="00286A5C">
      <w:pPr>
        <w:pStyle w:val="ListParagraph"/>
        <w:numPr>
          <w:ilvl w:val="0"/>
          <w:numId w:val="17"/>
        </w:numPr>
        <w:rPr>
          <w:lang w:bidi="fa-IR"/>
        </w:rPr>
      </w:pPr>
      <w:r>
        <w:rPr>
          <w:lang w:bidi="fa-IR"/>
        </w:rPr>
        <w:t>Ideo, idea</w:t>
      </w:r>
    </w:p>
    <w:p w14:paraId="378D11AE" w14:textId="1C48E01C" w:rsidR="003F7AD7" w:rsidRDefault="003F7AD7" w:rsidP="003F7AD7">
      <w:pPr>
        <w:rPr>
          <w:lang w:bidi="fa-IR"/>
        </w:rPr>
      </w:pPr>
      <w:r>
        <w:rPr>
          <w:lang w:bidi="fa-IR"/>
        </w:rPr>
        <w:t>Idea</w:t>
      </w:r>
    </w:p>
    <w:p w14:paraId="32CA4905" w14:textId="0F75AD1C" w:rsidR="003F7AD7" w:rsidRDefault="003F7AD7" w:rsidP="003F7AD7">
      <w:pPr>
        <w:pStyle w:val="ListParagraph"/>
        <w:numPr>
          <w:ilvl w:val="0"/>
          <w:numId w:val="13"/>
        </w:numPr>
        <w:rPr>
          <w:lang w:bidi="fa-IR"/>
        </w:rPr>
      </w:pPr>
      <w:r>
        <w:rPr>
          <w:lang w:bidi="fa-IR"/>
        </w:rPr>
        <w:t xml:space="preserve">Ideography = ideo + graphy </w:t>
      </w:r>
      <w:r w:rsidR="002439EE" w:rsidRPr="002439EE">
        <w:rPr>
          <w:color w:val="FF0000"/>
          <w:u w:color="FF0000"/>
          <w:lang w:bidi="fa-IR"/>
        </w:rPr>
        <w:t>=&gt;</w:t>
      </w:r>
      <w:r>
        <w:rPr>
          <w:lang w:bidi="fa-IR"/>
        </w:rPr>
        <w:t xml:space="preserve"> the representation of ideas by graphic sign; writing consisting of ideograph</w:t>
      </w:r>
    </w:p>
    <w:p w14:paraId="4C136C3D" w14:textId="09B8143B" w:rsidR="003F7AD7" w:rsidRDefault="003F7AD7" w:rsidP="003F7AD7">
      <w:pPr>
        <w:pStyle w:val="ListParagraph"/>
        <w:numPr>
          <w:ilvl w:val="0"/>
          <w:numId w:val="13"/>
        </w:numPr>
        <w:rPr>
          <w:lang w:bidi="fa-IR"/>
        </w:rPr>
      </w:pPr>
      <w:r>
        <w:rPr>
          <w:lang w:bidi="fa-IR"/>
        </w:rPr>
        <w:t xml:space="preserve">Ideopraxist = ideo + parx + ist </w:t>
      </w:r>
      <w:r w:rsidR="002439EE" w:rsidRPr="002439EE">
        <w:rPr>
          <w:color w:val="FF0000"/>
          <w:u w:color="FF0000"/>
          <w:lang w:bidi="fa-IR"/>
        </w:rPr>
        <w:t>=&gt;</w:t>
      </w:r>
      <w:r>
        <w:rPr>
          <w:lang w:bidi="fa-IR"/>
        </w:rPr>
        <w:t xml:space="preserve"> </w:t>
      </w:r>
      <w:r w:rsidR="00E7454B">
        <w:rPr>
          <w:lang w:bidi="fa-IR"/>
        </w:rPr>
        <w:t>one whose practice is actuated by an idea</w:t>
      </w:r>
    </w:p>
    <w:p w14:paraId="37928482" w14:textId="180FBABA" w:rsidR="00E7454B" w:rsidRDefault="00E7454B" w:rsidP="003F7AD7">
      <w:pPr>
        <w:pStyle w:val="ListParagraph"/>
        <w:numPr>
          <w:ilvl w:val="0"/>
          <w:numId w:val="13"/>
        </w:numPr>
        <w:rPr>
          <w:lang w:bidi="fa-IR"/>
        </w:rPr>
      </w:pPr>
      <w:r>
        <w:rPr>
          <w:lang w:bidi="fa-IR"/>
        </w:rPr>
        <w:t xml:space="preserve">Ideology = ideo + logy </w:t>
      </w:r>
      <w:r w:rsidR="002439EE" w:rsidRPr="002439EE">
        <w:rPr>
          <w:color w:val="FF0000"/>
          <w:u w:color="FF0000"/>
          <w:lang w:bidi="fa-IR"/>
        </w:rPr>
        <w:t>=&gt;</w:t>
      </w:r>
      <w:r>
        <w:rPr>
          <w:lang w:bidi="fa-IR"/>
        </w:rPr>
        <w:t xml:space="preserve"> The science of ideas, the study of the origin and nature of ideas.</w:t>
      </w:r>
    </w:p>
    <w:p w14:paraId="38F334B6" w14:textId="36C9CB75" w:rsidR="00286A5C" w:rsidRDefault="00286A5C" w:rsidP="00286A5C">
      <w:pPr>
        <w:pStyle w:val="ListParagraph"/>
        <w:numPr>
          <w:ilvl w:val="0"/>
          <w:numId w:val="17"/>
        </w:numPr>
        <w:rPr>
          <w:lang w:bidi="fa-IR"/>
        </w:rPr>
      </w:pPr>
      <w:r>
        <w:rPr>
          <w:lang w:bidi="fa-IR"/>
        </w:rPr>
        <w:t xml:space="preserve">Later, </w:t>
      </w:r>
      <w:r w:rsidR="00E7454B">
        <w:rPr>
          <w:lang w:bidi="fa-IR"/>
        </w:rPr>
        <w:t>lateral</w:t>
      </w:r>
    </w:p>
    <w:p w14:paraId="768F1474" w14:textId="1467C275" w:rsidR="00E7454B" w:rsidRDefault="00E7454B" w:rsidP="00E7454B">
      <w:pPr>
        <w:rPr>
          <w:lang w:bidi="fa-IR"/>
        </w:rPr>
      </w:pPr>
      <w:r>
        <w:rPr>
          <w:lang w:bidi="fa-IR"/>
        </w:rPr>
        <w:t>Side</w:t>
      </w:r>
    </w:p>
    <w:p w14:paraId="29639E7E" w14:textId="4520D0D7" w:rsidR="00E7454B" w:rsidRDefault="00E7454B" w:rsidP="00E7454B">
      <w:pPr>
        <w:pStyle w:val="ListParagraph"/>
        <w:numPr>
          <w:ilvl w:val="0"/>
          <w:numId w:val="13"/>
        </w:numPr>
        <w:rPr>
          <w:lang w:bidi="fa-IR"/>
        </w:rPr>
      </w:pPr>
      <w:r>
        <w:rPr>
          <w:lang w:bidi="fa-IR"/>
        </w:rPr>
        <w:t xml:space="preserve">Lateral = later + al </w:t>
      </w:r>
      <w:r w:rsidR="002439EE" w:rsidRPr="002439EE">
        <w:rPr>
          <w:color w:val="FF0000"/>
          <w:u w:color="FF0000"/>
          <w:lang w:bidi="fa-IR"/>
        </w:rPr>
        <w:t>=&gt;</w:t>
      </w:r>
      <w:r>
        <w:rPr>
          <w:lang w:bidi="fa-IR"/>
        </w:rPr>
        <w:t xml:space="preserve"> of or pertaining to the side</w:t>
      </w:r>
    </w:p>
    <w:p w14:paraId="1F02135B" w14:textId="5E3DF1FF" w:rsidR="00E7454B" w:rsidRDefault="00E7454B" w:rsidP="00E7454B">
      <w:pPr>
        <w:pStyle w:val="ListParagraph"/>
        <w:numPr>
          <w:ilvl w:val="0"/>
          <w:numId w:val="13"/>
        </w:numPr>
        <w:rPr>
          <w:lang w:bidi="fa-IR"/>
        </w:rPr>
      </w:pPr>
      <w:r>
        <w:rPr>
          <w:lang w:bidi="fa-IR"/>
        </w:rPr>
        <w:t xml:space="preserve">Multilateral = multi + later + al </w:t>
      </w:r>
      <w:r w:rsidR="002439EE" w:rsidRPr="002439EE">
        <w:rPr>
          <w:color w:val="FF0000"/>
          <w:u w:color="FF0000"/>
          <w:lang w:bidi="fa-IR"/>
        </w:rPr>
        <w:t>=&gt;</w:t>
      </w:r>
      <w:r>
        <w:rPr>
          <w:lang w:bidi="fa-IR"/>
        </w:rPr>
        <w:t xml:space="preserve"> many-sided</w:t>
      </w:r>
    </w:p>
    <w:p w14:paraId="2DF757C9" w14:textId="1922686D" w:rsidR="00E7454B" w:rsidRDefault="00E7454B" w:rsidP="00E7454B">
      <w:pPr>
        <w:pStyle w:val="ListParagraph"/>
        <w:numPr>
          <w:ilvl w:val="0"/>
          <w:numId w:val="13"/>
        </w:numPr>
        <w:rPr>
          <w:lang w:bidi="fa-IR"/>
        </w:rPr>
      </w:pPr>
      <w:r>
        <w:rPr>
          <w:lang w:bidi="fa-IR"/>
        </w:rPr>
        <w:t xml:space="preserve">Equilateral = equi + later + al </w:t>
      </w:r>
      <w:r w:rsidR="002439EE" w:rsidRPr="002439EE">
        <w:rPr>
          <w:color w:val="FF0000"/>
          <w:u w:color="FF0000"/>
          <w:lang w:bidi="fa-IR"/>
        </w:rPr>
        <w:t>=&gt;</w:t>
      </w:r>
      <w:r>
        <w:rPr>
          <w:lang w:bidi="fa-IR"/>
        </w:rPr>
        <w:t xml:space="preserve"> having all the sides equal</w:t>
      </w:r>
    </w:p>
    <w:p w14:paraId="19160E5E" w14:textId="251A36AC" w:rsidR="00286A5C" w:rsidRDefault="00286A5C" w:rsidP="00286A5C">
      <w:pPr>
        <w:pStyle w:val="ListParagraph"/>
        <w:numPr>
          <w:ilvl w:val="0"/>
          <w:numId w:val="17"/>
        </w:numPr>
        <w:rPr>
          <w:lang w:bidi="fa-IR"/>
        </w:rPr>
      </w:pPr>
      <w:r>
        <w:rPr>
          <w:lang w:bidi="fa-IR"/>
        </w:rPr>
        <w:t>Chrom, chromo, chromat(o)</w:t>
      </w:r>
    </w:p>
    <w:p w14:paraId="79B02C56" w14:textId="26E36CAF" w:rsidR="00E7454B" w:rsidRDefault="00E7454B" w:rsidP="00E7454B">
      <w:pPr>
        <w:ind w:left="397" w:firstLine="0"/>
        <w:rPr>
          <w:lang w:bidi="fa-IR"/>
        </w:rPr>
      </w:pPr>
      <w:r>
        <w:rPr>
          <w:lang w:bidi="fa-IR"/>
        </w:rPr>
        <w:t>Color</w:t>
      </w:r>
    </w:p>
    <w:p w14:paraId="17364693" w14:textId="019D7679" w:rsidR="00E7454B" w:rsidRDefault="00E7454B" w:rsidP="00F5142C">
      <w:pPr>
        <w:pStyle w:val="ListParagraph"/>
        <w:numPr>
          <w:ilvl w:val="0"/>
          <w:numId w:val="13"/>
        </w:numPr>
        <w:rPr>
          <w:lang w:bidi="fa-IR"/>
        </w:rPr>
      </w:pPr>
      <w:r>
        <w:rPr>
          <w:lang w:bidi="fa-IR"/>
        </w:rPr>
        <w:t>Chromascop</w:t>
      </w:r>
      <w:r w:rsidR="00F5142C">
        <w:rPr>
          <w:lang w:bidi="fa-IR"/>
        </w:rPr>
        <w:t xml:space="preserve">e = chroma + scope </w:t>
      </w:r>
      <w:r w:rsidR="002439EE" w:rsidRPr="002439EE">
        <w:rPr>
          <w:color w:val="FF0000"/>
          <w:u w:color="FF0000"/>
          <w:lang w:bidi="fa-IR"/>
        </w:rPr>
        <w:t>=&gt;</w:t>
      </w:r>
      <w:r w:rsidR="00F5142C">
        <w:rPr>
          <w:lang w:bidi="fa-IR"/>
        </w:rPr>
        <w:t xml:space="preserve"> ludicke’s instrument for showing the optical effects of color</w:t>
      </w:r>
    </w:p>
    <w:p w14:paraId="709E332C" w14:textId="14BD5CE2" w:rsidR="00F5142C" w:rsidRDefault="00F5142C" w:rsidP="00F5142C">
      <w:pPr>
        <w:pStyle w:val="ListParagraph"/>
        <w:numPr>
          <w:ilvl w:val="0"/>
          <w:numId w:val="13"/>
        </w:numPr>
        <w:rPr>
          <w:lang w:bidi="fa-IR"/>
        </w:rPr>
      </w:pPr>
      <w:r>
        <w:rPr>
          <w:lang w:bidi="fa-IR"/>
        </w:rPr>
        <w:t xml:space="preserve">Chromatic = chromat +ic </w:t>
      </w:r>
      <w:r w:rsidR="002439EE" w:rsidRPr="002439EE">
        <w:rPr>
          <w:color w:val="FF0000"/>
          <w:u w:color="FF0000"/>
          <w:lang w:bidi="fa-IR"/>
        </w:rPr>
        <w:t>=&gt;</w:t>
      </w:r>
      <w:r>
        <w:rPr>
          <w:lang w:bidi="fa-IR"/>
        </w:rPr>
        <w:t xml:space="preserve"> of or belonging to color or color, highly colored</w:t>
      </w:r>
    </w:p>
    <w:p w14:paraId="2CAF68F1" w14:textId="20A99BCB" w:rsidR="00F5142C" w:rsidRDefault="00F5142C" w:rsidP="00F5142C">
      <w:pPr>
        <w:pStyle w:val="ListParagraph"/>
        <w:numPr>
          <w:ilvl w:val="0"/>
          <w:numId w:val="13"/>
        </w:numPr>
        <w:rPr>
          <w:lang w:bidi="fa-IR"/>
        </w:rPr>
      </w:pPr>
      <w:r>
        <w:rPr>
          <w:lang w:bidi="fa-IR"/>
        </w:rPr>
        <w:t xml:space="preserve">Chromatism= chromat + ism </w:t>
      </w:r>
      <w:r w:rsidR="002439EE" w:rsidRPr="002439EE">
        <w:rPr>
          <w:color w:val="FF0000"/>
          <w:u w:color="FF0000"/>
          <w:lang w:bidi="fa-IR"/>
        </w:rPr>
        <w:t>=&gt;</w:t>
      </w:r>
      <w:r>
        <w:rPr>
          <w:lang w:bidi="fa-IR"/>
        </w:rPr>
        <w:t xml:space="preserve"> natural coloring</w:t>
      </w:r>
    </w:p>
    <w:p w14:paraId="011F5CDE" w14:textId="3EED33AB" w:rsidR="00F5142C" w:rsidRDefault="00F5142C" w:rsidP="00F5142C">
      <w:pPr>
        <w:rPr>
          <w:lang w:bidi="fa-IR"/>
        </w:rPr>
      </w:pPr>
    </w:p>
    <w:p w14:paraId="2CE3F63F" w14:textId="33B03875" w:rsidR="00F5142C" w:rsidRDefault="00F5142C" w:rsidP="00F5142C">
      <w:pPr>
        <w:pStyle w:val="Heading1"/>
        <w:rPr>
          <w:lang w:bidi="fa-IR"/>
        </w:rPr>
      </w:pPr>
      <w:r>
        <w:rPr>
          <w:lang w:bidi="fa-IR"/>
        </w:rPr>
        <w:lastRenderedPageBreak/>
        <w:t>Lesson 02</w:t>
      </w:r>
    </w:p>
    <w:p w14:paraId="0A72B0FB" w14:textId="52E39241" w:rsidR="00F5142C" w:rsidRDefault="00F5142C" w:rsidP="00F5142C">
      <w:pPr>
        <w:pStyle w:val="ListParagraph"/>
        <w:numPr>
          <w:ilvl w:val="0"/>
          <w:numId w:val="19"/>
        </w:numPr>
        <w:rPr>
          <w:lang w:bidi="fa-IR"/>
        </w:rPr>
      </w:pPr>
      <w:r>
        <w:rPr>
          <w:lang w:bidi="fa-IR"/>
        </w:rPr>
        <w:t>Meter, metr</w:t>
      </w:r>
    </w:p>
    <w:p w14:paraId="7F6EBA40" w14:textId="775D0A40" w:rsidR="00E730F1" w:rsidRDefault="00E730F1" w:rsidP="00E730F1">
      <w:pPr>
        <w:rPr>
          <w:lang w:bidi="fa-IR"/>
        </w:rPr>
      </w:pPr>
      <w:r>
        <w:rPr>
          <w:lang w:bidi="fa-IR"/>
        </w:rPr>
        <w:t>Measure, a terminal element in names of instruments for measuring somethings</w:t>
      </w:r>
    </w:p>
    <w:p w14:paraId="475F224D" w14:textId="65EFC477" w:rsidR="00E730F1" w:rsidRDefault="00E730F1" w:rsidP="00E730F1">
      <w:pPr>
        <w:pStyle w:val="ListParagraph"/>
        <w:numPr>
          <w:ilvl w:val="0"/>
          <w:numId w:val="13"/>
        </w:numPr>
        <w:rPr>
          <w:lang w:bidi="fa-IR"/>
        </w:rPr>
      </w:pPr>
      <w:r>
        <w:rPr>
          <w:lang w:bidi="fa-IR"/>
        </w:rPr>
        <w:t xml:space="preserve">Chronometer= chrono + meter </w:t>
      </w:r>
      <w:r w:rsidR="002439EE" w:rsidRPr="002439EE">
        <w:rPr>
          <w:color w:val="FF0000"/>
          <w:u w:color="FF0000"/>
          <w:lang w:bidi="fa-IR"/>
        </w:rPr>
        <w:t>=&gt;</w:t>
      </w:r>
      <w:r>
        <w:rPr>
          <w:lang w:bidi="fa-IR"/>
        </w:rPr>
        <w:t xml:space="preserve"> an instrument for measuring time</w:t>
      </w:r>
    </w:p>
    <w:p w14:paraId="7E805C9D" w14:textId="510C22B2" w:rsidR="00E730F1" w:rsidRDefault="00E730F1" w:rsidP="00E730F1">
      <w:pPr>
        <w:pStyle w:val="ListParagraph"/>
        <w:numPr>
          <w:ilvl w:val="0"/>
          <w:numId w:val="13"/>
        </w:numPr>
        <w:rPr>
          <w:lang w:bidi="fa-IR"/>
        </w:rPr>
      </w:pPr>
      <w:r>
        <w:rPr>
          <w:lang w:bidi="fa-IR"/>
        </w:rPr>
        <w:t xml:space="preserve">Barometer= baro + meter </w:t>
      </w:r>
      <w:r w:rsidR="002439EE" w:rsidRPr="002439EE">
        <w:rPr>
          <w:color w:val="FF0000"/>
          <w:u w:color="FF0000"/>
          <w:lang w:bidi="fa-IR"/>
        </w:rPr>
        <w:t>=&gt;</w:t>
      </w:r>
      <w:r>
        <w:rPr>
          <w:lang w:bidi="fa-IR"/>
        </w:rPr>
        <w:t xml:space="preserve"> atmospheric pressure + measure</w:t>
      </w:r>
    </w:p>
    <w:p w14:paraId="7DF194DB" w14:textId="1CF5CA91" w:rsidR="00E730F1" w:rsidRDefault="00E730F1" w:rsidP="00E730F1">
      <w:pPr>
        <w:pStyle w:val="ListParagraph"/>
        <w:numPr>
          <w:ilvl w:val="0"/>
          <w:numId w:val="13"/>
        </w:numPr>
        <w:rPr>
          <w:lang w:bidi="fa-IR"/>
        </w:rPr>
      </w:pPr>
      <w:r>
        <w:rPr>
          <w:lang w:bidi="fa-IR"/>
        </w:rPr>
        <w:t xml:space="preserve">Symmetry = sym + metry </w:t>
      </w:r>
      <w:r w:rsidR="002439EE" w:rsidRPr="002439EE">
        <w:rPr>
          <w:color w:val="FF0000"/>
          <w:u w:color="FF0000"/>
          <w:lang w:bidi="fa-IR"/>
        </w:rPr>
        <w:t>=&gt;</w:t>
      </w:r>
      <w:r>
        <w:rPr>
          <w:lang w:bidi="fa-IR"/>
        </w:rPr>
        <w:t xml:space="preserve"> mutual relation of parts in respect of magnitude and position;</w:t>
      </w:r>
    </w:p>
    <w:p w14:paraId="2D64D97D" w14:textId="13C074A8" w:rsidR="00F65AE2" w:rsidRDefault="00F65AE2" w:rsidP="00F65AE2">
      <w:pPr>
        <w:rPr>
          <w:lang w:bidi="fa-IR"/>
        </w:rPr>
      </w:pPr>
      <w:r>
        <w:rPr>
          <w:lang w:bidi="fa-IR"/>
        </w:rPr>
        <w:t>Note: Don’t confuse this root with another of similar spelling “-metr” mearning “mother” as in “metropolis, metronym”</w:t>
      </w:r>
    </w:p>
    <w:p w14:paraId="09AE260A" w14:textId="5948099A" w:rsidR="00F5142C" w:rsidRDefault="00F5142C" w:rsidP="00F5142C">
      <w:pPr>
        <w:pStyle w:val="ListParagraph"/>
        <w:numPr>
          <w:ilvl w:val="0"/>
          <w:numId w:val="19"/>
        </w:numPr>
        <w:rPr>
          <w:lang w:bidi="fa-IR"/>
        </w:rPr>
      </w:pPr>
      <w:r>
        <w:rPr>
          <w:lang w:bidi="fa-IR"/>
        </w:rPr>
        <w:t>Calor, calour</w:t>
      </w:r>
    </w:p>
    <w:p w14:paraId="3BA5381B" w14:textId="09D6CAE7" w:rsidR="00F65AE2" w:rsidRDefault="00F65AE2" w:rsidP="00F65AE2">
      <w:pPr>
        <w:rPr>
          <w:lang w:bidi="fa-IR"/>
        </w:rPr>
      </w:pPr>
      <w:r>
        <w:rPr>
          <w:lang w:bidi="fa-IR"/>
        </w:rPr>
        <w:t>Heat, warmth</w:t>
      </w:r>
    </w:p>
    <w:p w14:paraId="1032BEC9" w14:textId="70E79114" w:rsidR="00F65AE2" w:rsidRDefault="00F65AE2" w:rsidP="00F65AE2">
      <w:pPr>
        <w:rPr>
          <w:lang w:bidi="fa-IR"/>
        </w:rPr>
      </w:pPr>
    </w:p>
    <w:p w14:paraId="473ED78E" w14:textId="7D36F7A1" w:rsidR="00F65AE2" w:rsidRDefault="00F65AE2" w:rsidP="00F65AE2">
      <w:pPr>
        <w:pStyle w:val="ListParagraph"/>
        <w:numPr>
          <w:ilvl w:val="0"/>
          <w:numId w:val="13"/>
        </w:numPr>
        <w:rPr>
          <w:lang w:bidi="fa-IR"/>
        </w:rPr>
      </w:pPr>
      <w:r>
        <w:rPr>
          <w:lang w:bidi="fa-IR"/>
        </w:rPr>
        <w:t xml:space="preserve">Caloricity = calor + ic + ity </w:t>
      </w:r>
      <w:r w:rsidR="002439EE" w:rsidRPr="002439EE">
        <w:rPr>
          <w:color w:val="FF0000"/>
          <w:u w:color="FF0000"/>
          <w:lang w:bidi="fa-IR"/>
        </w:rPr>
        <w:t>=&gt;</w:t>
      </w:r>
      <w:r>
        <w:rPr>
          <w:lang w:bidi="fa-IR"/>
        </w:rPr>
        <w:t xml:space="preserve"> the faculty in living being of developing heat so as to maintain a firly uniform temperature.</w:t>
      </w:r>
    </w:p>
    <w:p w14:paraId="26AF5F72" w14:textId="27CE7830" w:rsidR="00F65AE2" w:rsidRDefault="00F65AE2" w:rsidP="00F65AE2">
      <w:pPr>
        <w:pStyle w:val="ListParagraph"/>
        <w:numPr>
          <w:ilvl w:val="0"/>
          <w:numId w:val="13"/>
        </w:numPr>
        <w:rPr>
          <w:lang w:bidi="fa-IR"/>
        </w:rPr>
      </w:pPr>
      <w:r>
        <w:rPr>
          <w:lang w:bidi="fa-IR"/>
        </w:rPr>
        <w:t xml:space="preserve">Caloriduct = calori + duct </w:t>
      </w:r>
      <w:r w:rsidR="002439EE" w:rsidRPr="002439EE">
        <w:rPr>
          <w:color w:val="FF0000"/>
          <w:u w:color="FF0000"/>
          <w:lang w:bidi="fa-IR"/>
        </w:rPr>
        <w:t>=&gt;</w:t>
      </w:r>
      <w:r>
        <w:rPr>
          <w:lang w:bidi="fa-IR"/>
        </w:rPr>
        <w:t xml:space="preserve"> a tube or channel for conducting heat</w:t>
      </w:r>
    </w:p>
    <w:p w14:paraId="295422AF" w14:textId="1DF5C32C" w:rsidR="00F65AE2" w:rsidRDefault="00F65AE2" w:rsidP="00F65AE2">
      <w:pPr>
        <w:pStyle w:val="ListParagraph"/>
        <w:numPr>
          <w:ilvl w:val="0"/>
          <w:numId w:val="13"/>
        </w:numPr>
        <w:rPr>
          <w:lang w:bidi="fa-IR"/>
        </w:rPr>
      </w:pPr>
      <w:r>
        <w:rPr>
          <w:lang w:bidi="fa-IR"/>
        </w:rPr>
        <w:t xml:space="preserve">Calorify = calori + fy </w:t>
      </w:r>
      <w:r w:rsidR="002439EE" w:rsidRPr="002439EE">
        <w:rPr>
          <w:color w:val="FF0000"/>
          <w:u w:color="FF0000"/>
          <w:lang w:bidi="fa-IR"/>
        </w:rPr>
        <w:t>=&gt;</w:t>
      </w:r>
      <w:r>
        <w:rPr>
          <w:lang w:bidi="fa-IR"/>
        </w:rPr>
        <w:t xml:space="preserve"> to make hot, hence calorifier, an air heater</w:t>
      </w:r>
    </w:p>
    <w:p w14:paraId="23F38E38" w14:textId="734D8B87" w:rsidR="00F5142C" w:rsidRDefault="00F5142C" w:rsidP="00F5142C">
      <w:pPr>
        <w:pStyle w:val="ListParagraph"/>
        <w:numPr>
          <w:ilvl w:val="0"/>
          <w:numId w:val="19"/>
        </w:numPr>
        <w:rPr>
          <w:lang w:bidi="fa-IR"/>
        </w:rPr>
      </w:pPr>
      <w:r>
        <w:rPr>
          <w:lang w:bidi="fa-IR"/>
        </w:rPr>
        <w:t>Mono, mon</w:t>
      </w:r>
    </w:p>
    <w:p w14:paraId="00EEA904" w14:textId="0B982F4E" w:rsidR="00023F0E" w:rsidRDefault="00023F0E" w:rsidP="00023F0E">
      <w:pPr>
        <w:rPr>
          <w:lang w:bidi="fa-IR"/>
        </w:rPr>
      </w:pPr>
      <w:r>
        <w:rPr>
          <w:lang w:bidi="fa-IR"/>
        </w:rPr>
        <w:t>Alone, only, single</w:t>
      </w:r>
    </w:p>
    <w:p w14:paraId="685B7C34" w14:textId="32232FB1" w:rsidR="00023F0E" w:rsidRDefault="00023F0E" w:rsidP="00023F0E">
      <w:pPr>
        <w:pStyle w:val="ListParagraph"/>
        <w:numPr>
          <w:ilvl w:val="0"/>
          <w:numId w:val="13"/>
        </w:numPr>
        <w:rPr>
          <w:lang w:bidi="fa-IR"/>
        </w:rPr>
      </w:pPr>
      <w:r>
        <w:rPr>
          <w:lang w:bidi="fa-IR"/>
        </w:rPr>
        <w:t>Monarch = mon +arch=&gt; a sole and absolute ruler of a state. A very large red and black butterfly</w:t>
      </w:r>
    </w:p>
    <w:p w14:paraId="1E1ABD7A" w14:textId="3B2F9A72" w:rsidR="00023F0E" w:rsidRDefault="00023F0E" w:rsidP="00023F0E">
      <w:pPr>
        <w:pStyle w:val="ListParagraph"/>
        <w:numPr>
          <w:ilvl w:val="0"/>
          <w:numId w:val="13"/>
        </w:numPr>
        <w:rPr>
          <w:lang w:bidi="fa-IR"/>
        </w:rPr>
      </w:pPr>
      <w:r>
        <w:rPr>
          <w:lang w:bidi="fa-IR"/>
        </w:rPr>
        <w:t>Monopoly = mono + poly =&gt; Exclusive passion of the trade in some commodity</w:t>
      </w:r>
    </w:p>
    <w:p w14:paraId="1405BD6A" w14:textId="2C44D8B6" w:rsidR="00F5142C" w:rsidRDefault="00F5142C" w:rsidP="00F5142C">
      <w:pPr>
        <w:pStyle w:val="ListParagraph"/>
        <w:numPr>
          <w:ilvl w:val="0"/>
          <w:numId w:val="19"/>
        </w:numPr>
        <w:rPr>
          <w:lang w:bidi="fa-IR"/>
        </w:rPr>
      </w:pPr>
      <w:r>
        <w:rPr>
          <w:lang w:bidi="fa-IR"/>
        </w:rPr>
        <w:t>Cap, cip, capt, cept</w:t>
      </w:r>
    </w:p>
    <w:p w14:paraId="683A9B07" w14:textId="65330EFB" w:rsidR="00023F0E" w:rsidRDefault="00023F0E" w:rsidP="00023F0E">
      <w:pPr>
        <w:rPr>
          <w:lang w:bidi="fa-IR"/>
        </w:rPr>
      </w:pPr>
      <w:r>
        <w:rPr>
          <w:lang w:bidi="fa-IR"/>
        </w:rPr>
        <w:t>Take</w:t>
      </w:r>
    </w:p>
    <w:p w14:paraId="72D29D81" w14:textId="2CC267A5" w:rsidR="00023F0E" w:rsidRDefault="00023F0E" w:rsidP="00023F0E">
      <w:pPr>
        <w:pStyle w:val="ListParagraph"/>
        <w:numPr>
          <w:ilvl w:val="0"/>
          <w:numId w:val="13"/>
        </w:numPr>
        <w:rPr>
          <w:lang w:bidi="fa-IR"/>
        </w:rPr>
      </w:pPr>
      <w:r>
        <w:rPr>
          <w:lang w:bidi="fa-IR"/>
        </w:rPr>
        <w:t>Recipe = re + cipe =&gt; Take, a formula for a medical prescription</w:t>
      </w:r>
    </w:p>
    <w:p w14:paraId="390EE528" w14:textId="7083B872" w:rsidR="0062190D" w:rsidRDefault="0062190D" w:rsidP="00023F0E">
      <w:pPr>
        <w:pStyle w:val="ListParagraph"/>
        <w:numPr>
          <w:ilvl w:val="0"/>
          <w:numId w:val="13"/>
        </w:numPr>
        <w:rPr>
          <w:lang w:bidi="fa-IR"/>
        </w:rPr>
      </w:pPr>
      <w:r>
        <w:rPr>
          <w:lang w:bidi="fa-IR"/>
        </w:rPr>
        <w:t>Recipient = re + cipi + ent =&gt; That receives or is capable of receiving receptive.</w:t>
      </w:r>
    </w:p>
    <w:p w14:paraId="448DC430" w14:textId="0847D4D2" w:rsidR="00F5142C" w:rsidRDefault="00F5142C" w:rsidP="00F5142C">
      <w:pPr>
        <w:pStyle w:val="ListParagraph"/>
        <w:numPr>
          <w:ilvl w:val="0"/>
          <w:numId w:val="19"/>
        </w:numPr>
        <w:rPr>
          <w:lang w:bidi="fa-IR"/>
        </w:rPr>
      </w:pPr>
      <w:r>
        <w:rPr>
          <w:lang w:bidi="fa-IR"/>
        </w:rPr>
        <w:t>Morph, morpho</w:t>
      </w:r>
    </w:p>
    <w:p w14:paraId="46BC22E1" w14:textId="3C1CA7D9" w:rsidR="0062190D" w:rsidRDefault="0062190D" w:rsidP="0062190D">
      <w:pPr>
        <w:rPr>
          <w:lang w:bidi="fa-IR"/>
        </w:rPr>
      </w:pPr>
      <w:r>
        <w:rPr>
          <w:lang w:bidi="fa-IR"/>
        </w:rPr>
        <w:t>Form, shape</w:t>
      </w:r>
    </w:p>
    <w:p w14:paraId="3260022E" w14:textId="71A43CDC" w:rsidR="0062190D" w:rsidRDefault="0062190D" w:rsidP="0062190D">
      <w:pPr>
        <w:pStyle w:val="ListParagraph"/>
        <w:numPr>
          <w:ilvl w:val="0"/>
          <w:numId w:val="13"/>
        </w:numPr>
        <w:rPr>
          <w:lang w:bidi="fa-IR"/>
        </w:rPr>
      </w:pPr>
      <w:r>
        <w:rPr>
          <w:lang w:bidi="fa-IR"/>
        </w:rPr>
        <w:t>Morphology = morph + logy =&gt; That branch of biology which deals with the form of animals and plants</w:t>
      </w:r>
    </w:p>
    <w:p w14:paraId="1B463929" w14:textId="6C4AEF20" w:rsidR="0062190D" w:rsidRDefault="0062190D" w:rsidP="0062190D">
      <w:pPr>
        <w:pStyle w:val="ListParagraph"/>
        <w:numPr>
          <w:ilvl w:val="0"/>
          <w:numId w:val="13"/>
        </w:numPr>
        <w:rPr>
          <w:lang w:bidi="fa-IR"/>
        </w:rPr>
      </w:pPr>
      <w:r>
        <w:rPr>
          <w:lang w:bidi="fa-IR"/>
        </w:rPr>
        <w:t>Morphosis = morph + osis =&gt; form, figure, configuration</w:t>
      </w:r>
    </w:p>
    <w:p w14:paraId="11C492EB" w14:textId="6CA81DEF" w:rsidR="0062190D" w:rsidRDefault="0062190D" w:rsidP="0062190D">
      <w:pPr>
        <w:pStyle w:val="ListParagraph"/>
        <w:numPr>
          <w:ilvl w:val="0"/>
          <w:numId w:val="13"/>
        </w:numPr>
        <w:rPr>
          <w:lang w:bidi="fa-IR"/>
        </w:rPr>
      </w:pPr>
      <w:r>
        <w:rPr>
          <w:lang w:bidi="fa-IR"/>
        </w:rPr>
        <w:t>Amorphous = a + morph + ous =&gt; Having no determinate shape, unshapely</w:t>
      </w:r>
    </w:p>
    <w:p w14:paraId="38730D49" w14:textId="04E07385" w:rsidR="00F5142C" w:rsidRDefault="00F5142C" w:rsidP="00F5142C">
      <w:pPr>
        <w:pStyle w:val="ListParagraph"/>
        <w:numPr>
          <w:ilvl w:val="0"/>
          <w:numId w:val="19"/>
        </w:numPr>
        <w:rPr>
          <w:lang w:bidi="fa-IR"/>
        </w:rPr>
      </w:pPr>
      <w:r>
        <w:rPr>
          <w:lang w:bidi="fa-IR"/>
        </w:rPr>
        <w:t>Gam, gamo, gamy</w:t>
      </w:r>
    </w:p>
    <w:p w14:paraId="31BC589C" w14:textId="5DCEF10A" w:rsidR="002D68B0" w:rsidRDefault="002D68B0" w:rsidP="002D68B0">
      <w:pPr>
        <w:rPr>
          <w:lang w:bidi="fa-IR"/>
        </w:rPr>
      </w:pPr>
      <w:r>
        <w:rPr>
          <w:lang w:bidi="fa-IR"/>
        </w:rPr>
        <w:t>Marriage</w:t>
      </w:r>
    </w:p>
    <w:p w14:paraId="55B71EEB" w14:textId="445B7AAE" w:rsidR="002D68B0" w:rsidRDefault="002D68B0" w:rsidP="002D68B0">
      <w:pPr>
        <w:pStyle w:val="ListParagraph"/>
        <w:numPr>
          <w:ilvl w:val="0"/>
          <w:numId w:val="13"/>
        </w:numPr>
        <w:rPr>
          <w:lang w:bidi="fa-IR"/>
        </w:rPr>
      </w:pPr>
      <w:r>
        <w:rPr>
          <w:lang w:bidi="fa-IR"/>
        </w:rPr>
        <w:t>Polygamy = poly + gamy =&gt;Marriage with several , or more than one, at once.</w:t>
      </w:r>
    </w:p>
    <w:p w14:paraId="047E3204" w14:textId="195D47A0" w:rsidR="002D68B0" w:rsidRDefault="002D68B0" w:rsidP="002D68B0">
      <w:pPr>
        <w:pStyle w:val="ListParagraph"/>
        <w:numPr>
          <w:ilvl w:val="0"/>
          <w:numId w:val="13"/>
        </w:numPr>
        <w:rPr>
          <w:lang w:bidi="fa-IR"/>
        </w:rPr>
      </w:pPr>
      <w:r>
        <w:rPr>
          <w:lang w:bidi="fa-IR"/>
        </w:rPr>
        <w:t>Monogamy = mono + gmay =&gt; the practice or principle of marring only once.</w:t>
      </w:r>
    </w:p>
    <w:p w14:paraId="33AF3E18" w14:textId="2A9191DA" w:rsidR="00F5142C" w:rsidRDefault="00F5142C" w:rsidP="00F5142C">
      <w:pPr>
        <w:pStyle w:val="ListParagraph"/>
        <w:numPr>
          <w:ilvl w:val="0"/>
          <w:numId w:val="19"/>
        </w:numPr>
        <w:rPr>
          <w:lang w:bidi="fa-IR"/>
        </w:rPr>
      </w:pPr>
      <w:r>
        <w:rPr>
          <w:lang w:bidi="fa-IR"/>
        </w:rPr>
        <w:t>Doc, doct</w:t>
      </w:r>
    </w:p>
    <w:p w14:paraId="2D953209" w14:textId="20FD29E2" w:rsidR="002D68B0" w:rsidRDefault="002D68B0" w:rsidP="002D68B0">
      <w:pPr>
        <w:rPr>
          <w:lang w:bidi="fa-IR"/>
        </w:rPr>
      </w:pPr>
      <w:r>
        <w:rPr>
          <w:lang w:bidi="fa-IR"/>
        </w:rPr>
        <w:t>Teach</w:t>
      </w:r>
    </w:p>
    <w:p w14:paraId="2B3C7E99" w14:textId="6F27732F" w:rsidR="002D68B0" w:rsidRDefault="002D68B0" w:rsidP="002D68B0">
      <w:pPr>
        <w:pStyle w:val="ListParagraph"/>
        <w:numPr>
          <w:ilvl w:val="0"/>
          <w:numId w:val="13"/>
        </w:numPr>
        <w:rPr>
          <w:lang w:bidi="fa-IR"/>
        </w:rPr>
      </w:pPr>
      <w:r>
        <w:rPr>
          <w:lang w:bidi="fa-IR"/>
        </w:rPr>
        <w:t>Doctrinate = doctrine + ate =&gt; to reach or instruct</w:t>
      </w:r>
    </w:p>
    <w:p w14:paraId="577ABEB8" w14:textId="5AC9EFA5" w:rsidR="002D68B0" w:rsidRDefault="002D68B0" w:rsidP="002D68B0">
      <w:pPr>
        <w:pStyle w:val="ListParagraph"/>
        <w:numPr>
          <w:ilvl w:val="0"/>
          <w:numId w:val="13"/>
        </w:numPr>
        <w:rPr>
          <w:lang w:bidi="fa-IR"/>
        </w:rPr>
      </w:pPr>
      <w:r>
        <w:rPr>
          <w:lang w:bidi="fa-IR"/>
        </w:rPr>
        <w:lastRenderedPageBreak/>
        <w:t xml:space="preserve">Doctrine = doctor + ine =&gt; the action of teaching or instructing, a lesson, a precept </w:t>
      </w:r>
    </w:p>
    <w:p w14:paraId="0FFB7518" w14:textId="64C3D182" w:rsidR="009864FC" w:rsidRDefault="009864FC" w:rsidP="002D68B0">
      <w:pPr>
        <w:pStyle w:val="ListParagraph"/>
        <w:numPr>
          <w:ilvl w:val="0"/>
          <w:numId w:val="13"/>
        </w:numPr>
        <w:rPr>
          <w:lang w:bidi="fa-IR"/>
        </w:rPr>
      </w:pPr>
      <w:r>
        <w:rPr>
          <w:lang w:bidi="fa-IR"/>
        </w:rPr>
        <w:t>Doctrinaire = doctrine + ait =&gt; one of constitutionalist party which arose in France soon afte 1815; Hence, one, hw</w:t>
      </w:r>
    </w:p>
    <w:p w14:paraId="0023DEED" w14:textId="256D1D92" w:rsidR="00F5142C" w:rsidRDefault="00F5142C" w:rsidP="00F5142C">
      <w:pPr>
        <w:pStyle w:val="ListParagraph"/>
        <w:numPr>
          <w:ilvl w:val="0"/>
          <w:numId w:val="19"/>
        </w:numPr>
        <w:rPr>
          <w:lang w:bidi="fa-IR"/>
        </w:rPr>
      </w:pPr>
      <w:r>
        <w:rPr>
          <w:lang w:bidi="fa-IR"/>
        </w:rPr>
        <w:t>Gyn, gynaec, gyneo</w:t>
      </w:r>
    </w:p>
    <w:p w14:paraId="6614259B" w14:textId="22F9F6E3" w:rsidR="00F5142C" w:rsidRDefault="00F5142C" w:rsidP="00F5142C">
      <w:pPr>
        <w:pStyle w:val="ListParagraph"/>
        <w:numPr>
          <w:ilvl w:val="0"/>
          <w:numId w:val="19"/>
        </w:numPr>
        <w:rPr>
          <w:lang w:bidi="fa-IR"/>
        </w:rPr>
      </w:pPr>
      <w:r>
        <w:rPr>
          <w:lang w:bidi="fa-IR"/>
        </w:rPr>
        <w:t>Anim</w:t>
      </w:r>
    </w:p>
    <w:p w14:paraId="6E1D1AB0" w14:textId="30FD3D93" w:rsidR="00F5142C" w:rsidRDefault="00F5142C" w:rsidP="00F5142C">
      <w:pPr>
        <w:pStyle w:val="ListParagraph"/>
        <w:numPr>
          <w:ilvl w:val="0"/>
          <w:numId w:val="19"/>
        </w:numPr>
        <w:rPr>
          <w:lang w:bidi="fa-IR"/>
        </w:rPr>
      </w:pPr>
      <w:r>
        <w:rPr>
          <w:lang w:bidi="fa-IR"/>
        </w:rPr>
        <w:t>Etym</w:t>
      </w:r>
    </w:p>
    <w:p w14:paraId="28C0DBA0" w14:textId="68391B03" w:rsidR="00F5142C" w:rsidRDefault="00F5142C" w:rsidP="00F5142C">
      <w:pPr>
        <w:pStyle w:val="ListParagraph"/>
        <w:numPr>
          <w:ilvl w:val="0"/>
          <w:numId w:val="19"/>
        </w:numPr>
        <w:rPr>
          <w:lang w:bidi="fa-IR"/>
        </w:rPr>
      </w:pPr>
      <w:r>
        <w:rPr>
          <w:lang w:bidi="fa-IR"/>
        </w:rPr>
        <w:t>Dyn, dynam, dynamo</w:t>
      </w:r>
    </w:p>
    <w:p w14:paraId="71CE3D32" w14:textId="7191AC3F" w:rsidR="00F5142C" w:rsidRDefault="00F5142C" w:rsidP="00F5142C">
      <w:pPr>
        <w:pStyle w:val="ListParagraph"/>
        <w:numPr>
          <w:ilvl w:val="0"/>
          <w:numId w:val="19"/>
        </w:numPr>
        <w:rPr>
          <w:lang w:bidi="fa-IR"/>
        </w:rPr>
      </w:pPr>
      <w:r>
        <w:rPr>
          <w:lang w:bidi="fa-IR"/>
        </w:rPr>
        <w:t>Frica, frict</w:t>
      </w:r>
    </w:p>
    <w:p w14:paraId="7C89D0FD" w14:textId="7BC94EF2" w:rsidR="00F5142C" w:rsidRDefault="00F5142C" w:rsidP="00F5142C">
      <w:pPr>
        <w:pStyle w:val="ListParagraph"/>
        <w:numPr>
          <w:ilvl w:val="0"/>
          <w:numId w:val="19"/>
        </w:numPr>
        <w:rPr>
          <w:lang w:bidi="fa-IR"/>
        </w:rPr>
      </w:pPr>
      <w:r>
        <w:rPr>
          <w:lang w:bidi="fa-IR"/>
        </w:rPr>
        <w:t>Archae, archaeo, archeo</w:t>
      </w:r>
    </w:p>
    <w:p w14:paraId="74E6A4C1" w14:textId="0881415E" w:rsidR="00F5142C" w:rsidRDefault="00F5142C" w:rsidP="00F5142C">
      <w:pPr>
        <w:pStyle w:val="ListParagraph"/>
        <w:numPr>
          <w:ilvl w:val="0"/>
          <w:numId w:val="19"/>
        </w:numPr>
        <w:rPr>
          <w:lang w:bidi="fa-IR"/>
        </w:rPr>
      </w:pPr>
      <w:r>
        <w:rPr>
          <w:lang w:bidi="fa-IR"/>
        </w:rPr>
        <w:t>Hemi</w:t>
      </w:r>
    </w:p>
    <w:p w14:paraId="01B30542" w14:textId="69CDF370" w:rsidR="00F5142C" w:rsidRDefault="00F5142C" w:rsidP="00F5142C">
      <w:pPr>
        <w:pStyle w:val="ListParagraph"/>
        <w:numPr>
          <w:ilvl w:val="0"/>
          <w:numId w:val="19"/>
        </w:numPr>
        <w:rPr>
          <w:lang w:bidi="fa-IR"/>
        </w:rPr>
      </w:pPr>
      <w:r>
        <w:rPr>
          <w:lang w:bidi="fa-IR"/>
        </w:rPr>
        <w:t>Bi, bio</w:t>
      </w:r>
    </w:p>
    <w:p w14:paraId="1D0102EE" w14:textId="0446962B" w:rsidR="00F5142C" w:rsidRDefault="00F5142C" w:rsidP="00F5142C">
      <w:pPr>
        <w:pStyle w:val="ListParagraph"/>
        <w:numPr>
          <w:ilvl w:val="0"/>
          <w:numId w:val="19"/>
        </w:numPr>
        <w:rPr>
          <w:lang w:bidi="fa-IR"/>
        </w:rPr>
      </w:pPr>
      <w:r>
        <w:rPr>
          <w:lang w:bidi="fa-IR"/>
        </w:rPr>
        <w:t>Hydr, hydro</w:t>
      </w:r>
    </w:p>
    <w:p w14:paraId="22FB9F0E" w14:textId="19139121" w:rsidR="00F5142C" w:rsidRDefault="00F5142C" w:rsidP="00F5142C">
      <w:pPr>
        <w:pStyle w:val="ListParagraph"/>
        <w:numPr>
          <w:ilvl w:val="0"/>
          <w:numId w:val="19"/>
        </w:numPr>
        <w:rPr>
          <w:lang w:bidi="fa-IR"/>
        </w:rPr>
      </w:pPr>
      <w:r>
        <w:rPr>
          <w:lang w:bidi="fa-IR"/>
        </w:rPr>
        <w:t>Bi</w:t>
      </w:r>
    </w:p>
    <w:p w14:paraId="50161755" w14:textId="1516D595" w:rsidR="00F5142C" w:rsidRDefault="00F5142C" w:rsidP="00F5142C">
      <w:pPr>
        <w:pStyle w:val="ListParagraph"/>
        <w:numPr>
          <w:ilvl w:val="0"/>
          <w:numId w:val="19"/>
        </w:numPr>
        <w:rPr>
          <w:lang w:bidi="fa-IR"/>
        </w:rPr>
      </w:pPr>
      <w:r>
        <w:rPr>
          <w:lang w:bidi="fa-IR"/>
        </w:rPr>
        <w:t>Her, hes</w:t>
      </w:r>
    </w:p>
    <w:p w14:paraId="280C7425" w14:textId="716B3EFF" w:rsidR="00F5142C" w:rsidRDefault="00F5142C" w:rsidP="00F5142C">
      <w:pPr>
        <w:pStyle w:val="ListParagraph"/>
        <w:numPr>
          <w:ilvl w:val="0"/>
          <w:numId w:val="19"/>
        </w:numPr>
        <w:rPr>
          <w:lang w:bidi="fa-IR"/>
        </w:rPr>
      </w:pPr>
      <w:r>
        <w:rPr>
          <w:lang w:bidi="fa-IR"/>
        </w:rPr>
        <w:t>Biblio, bibi</w:t>
      </w:r>
    </w:p>
    <w:p w14:paraId="3A5CAA55" w14:textId="79DBAA5A" w:rsidR="00F5142C" w:rsidRPr="00F5142C" w:rsidRDefault="00F5142C" w:rsidP="00F5142C">
      <w:pPr>
        <w:pStyle w:val="ListParagraph"/>
        <w:numPr>
          <w:ilvl w:val="0"/>
          <w:numId w:val="19"/>
        </w:numPr>
        <w:rPr>
          <w:lang w:bidi="fa-IR"/>
        </w:rPr>
      </w:pPr>
      <w:r>
        <w:rPr>
          <w:lang w:bidi="fa-IR"/>
        </w:rPr>
        <w:t>Lun, luna</w:t>
      </w:r>
    </w:p>
    <w:p w14:paraId="1BC948B0" w14:textId="1B236D69" w:rsidR="00F5142C" w:rsidRDefault="00F5142C" w:rsidP="00E7454B">
      <w:pPr>
        <w:ind w:left="397" w:firstLine="0"/>
        <w:rPr>
          <w:lang w:bidi="fa-IR"/>
        </w:rPr>
      </w:pPr>
    </w:p>
    <w:p w14:paraId="72F6C31D" w14:textId="77777777" w:rsidR="00286A5C" w:rsidRPr="00286A5C" w:rsidRDefault="00286A5C" w:rsidP="00286A5C">
      <w:pPr>
        <w:rPr>
          <w:lang w:bidi="fa-IR"/>
        </w:rPr>
      </w:pPr>
    </w:p>
    <w:sectPr w:rsidR="00286A5C" w:rsidRPr="00286A5C" w:rsidSect="00796FD4">
      <w:pgSz w:w="12240" w:h="15840"/>
      <w:pgMar w:top="1440" w:right="2880" w:bottom="1440" w:left="28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B45CD"/>
    <w:multiLevelType w:val="hybridMultilevel"/>
    <w:tmpl w:val="BFC2EEF6"/>
    <w:lvl w:ilvl="0" w:tplc="D9BEEA3C">
      <w:start w:val="2"/>
      <w:numFmt w:val="bullet"/>
      <w:lvlText w:val=""/>
      <w:lvlJc w:val="left"/>
      <w:pPr>
        <w:ind w:left="757" w:hanging="360"/>
      </w:pPr>
      <w:rPr>
        <w:rFonts w:ascii="Symbol" w:eastAsiaTheme="minorHAnsi" w:hAnsi="Symbol" w:cstheme="minorBidi"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 w15:restartNumberingAfterBreak="0">
    <w:nsid w:val="0A5A619E"/>
    <w:multiLevelType w:val="hybridMultilevel"/>
    <w:tmpl w:val="3DE4AB60"/>
    <w:lvl w:ilvl="0" w:tplc="7EC606C6">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2" w15:restartNumberingAfterBreak="0">
    <w:nsid w:val="0C001DA3"/>
    <w:multiLevelType w:val="hybridMultilevel"/>
    <w:tmpl w:val="00DA1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DB27F4"/>
    <w:multiLevelType w:val="hybridMultilevel"/>
    <w:tmpl w:val="6CE2BB5E"/>
    <w:lvl w:ilvl="0" w:tplc="30268F4A">
      <w:start w:val="1"/>
      <w:numFmt w:val="bullet"/>
      <w:lvlText w:val="-"/>
      <w:lvlJc w:val="left"/>
      <w:pPr>
        <w:ind w:left="757" w:hanging="360"/>
      </w:pPr>
      <w:rPr>
        <w:rFonts w:ascii="Times New Roman" w:eastAsiaTheme="minorHAnsi" w:hAnsi="Times New Roman" w:cs="Times New Roman"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4" w15:restartNumberingAfterBreak="0">
    <w:nsid w:val="20A4725F"/>
    <w:multiLevelType w:val="hybridMultilevel"/>
    <w:tmpl w:val="1280FA84"/>
    <w:lvl w:ilvl="0" w:tplc="23CE11B6">
      <w:start w:val="16"/>
      <w:numFmt w:val="bullet"/>
      <w:lvlText w:val=""/>
      <w:lvlJc w:val="left"/>
      <w:pPr>
        <w:ind w:left="1154" w:hanging="360"/>
      </w:pPr>
      <w:rPr>
        <w:rFonts w:ascii="Symbol" w:eastAsiaTheme="minorHAnsi" w:hAnsi="Symbol" w:cstheme="minorBidi"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5" w15:restartNumberingAfterBreak="0">
    <w:nsid w:val="23965BDE"/>
    <w:multiLevelType w:val="hybridMultilevel"/>
    <w:tmpl w:val="E6A03DBE"/>
    <w:lvl w:ilvl="0" w:tplc="23CE11B6">
      <w:start w:val="16"/>
      <w:numFmt w:val="bullet"/>
      <w:lvlText w:val=""/>
      <w:lvlJc w:val="left"/>
      <w:pPr>
        <w:ind w:left="757" w:hanging="360"/>
      </w:pPr>
      <w:rPr>
        <w:rFonts w:ascii="Symbol" w:eastAsiaTheme="minorHAnsi" w:hAnsi="Symbol" w:cstheme="minorBidi"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6" w15:restartNumberingAfterBreak="0">
    <w:nsid w:val="255A37F9"/>
    <w:multiLevelType w:val="hybridMultilevel"/>
    <w:tmpl w:val="9CBE9A0C"/>
    <w:lvl w:ilvl="0" w:tplc="6FC2D6C4">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7" w15:restartNumberingAfterBreak="0">
    <w:nsid w:val="25B24557"/>
    <w:multiLevelType w:val="hybridMultilevel"/>
    <w:tmpl w:val="71AA1168"/>
    <w:lvl w:ilvl="0" w:tplc="543CF820">
      <w:start w:val="16"/>
      <w:numFmt w:val="bullet"/>
      <w:lvlText w:val=""/>
      <w:lvlJc w:val="left"/>
      <w:pPr>
        <w:ind w:left="757" w:hanging="360"/>
      </w:pPr>
      <w:rPr>
        <w:rFonts w:ascii="Symbol" w:eastAsiaTheme="minorHAnsi" w:hAnsi="Symbol" w:cstheme="minorBidi"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8" w15:restartNumberingAfterBreak="0">
    <w:nsid w:val="27214E9B"/>
    <w:multiLevelType w:val="hybridMultilevel"/>
    <w:tmpl w:val="6FB271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A13DFF"/>
    <w:multiLevelType w:val="hybridMultilevel"/>
    <w:tmpl w:val="AAB4430A"/>
    <w:lvl w:ilvl="0" w:tplc="2FC62B98">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0" w15:restartNumberingAfterBreak="0">
    <w:nsid w:val="33E33E50"/>
    <w:multiLevelType w:val="hybridMultilevel"/>
    <w:tmpl w:val="D4B6E392"/>
    <w:lvl w:ilvl="0" w:tplc="C1F44B3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775442"/>
    <w:multiLevelType w:val="hybridMultilevel"/>
    <w:tmpl w:val="5448CDF6"/>
    <w:lvl w:ilvl="0" w:tplc="0C2A1F7C">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2" w15:restartNumberingAfterBreak="0">
    <w:nsid w:val="41F91E21"/>
    <w:multiLevelType w:val="hybridMultilevel"/>
    <w:tmpl w:val="E8C0B770"/>
    <w:lvl w:ilvl="0" w:tplc="2EC80E2C">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3" w15:restartNumberingAfterBreak="0">
    <w:nsid w:val="447D33AA"/>
    <w:multiLevelType w:val="hybridMultilevel"/>
    <w:tmpl w:val="D84C7D08"/>
    <w:lvl w:ilvl="0" w:tplc="24B0B5FA">
      <w:start w:val="16"/>
      <w:numFmt w:val="bullet"/>
      <w:lvlText w:val=""/>
      <w:lvlJc w:val="left"/>
      <w:pPr>
        <w:ind w:left="757" w:hanging="360"/>
      </w:pPr>
      <w:rPr>
        <w:rFonts w:ascii="Symbol" w:eastAsiaTheme="minorHAnsi" w:hAnsi="Symbol" w:cstheme="minorBidi"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4" w15:restartNumberingAfterBreak="0">
    <w:nsid w:val="52BD740E"/>
    <w:multiLevelType w:val="hybridMultilevel"/>
    <w:tmpl w:val="205812D0"/>
    <w:lvl w:ilvl="0" w:tplc="543CF820">
      <w:start w:val="16"/>
      <w:numFmt w:val="bullet"/>
      <w:lvlText w:val=""/>
      <w:lvlJc w:val="left"/>
      <w:pPr>
        <w:ind w:left="1154" w:hanging="360"/>
      </w:pPr>
      <w:rPr>
        <w:rFonts w:ascii="Symbol" w:eastAsiaTheme="minorHAnsi" w:hAnsi="Symbol" w:cstheme="minorBidi"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5" w15:restartNumberingAfterBreak="0">
    <w:nsid w:val="6ACC63D8"/>
    <w:multiLevelType w:val="hybridMultilevel"/>
    <w:tmpl w:val="E564F2AA"/>
    <w:lvl w:ilvl="0" w:tplc="C3F89044">
      <w:start w:val="1"/>
      <w:numFmt w:val="upperLetter"/>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6" w15:restartNumberingAfterBreak="0">
    <w:nsid w:val="713555CD"/>
    <w:multiLevelType w:val="hybridMultilevel"/>
    <w:tmpl w:val="EB1C3432"/>
    <w:lvl w:ilvl="0" w:tplc="AB5A1E2C">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7" w15:restartNumberingAfterBreak="0">
    <w:nsid w:val="74246A41"/>
    <w:multiLevelType w:val="hybridMultilevel"/>
    <w:tmpl w:val="95E4D0F6"/>
    <w:lvl w:ilvl="0" w:tplc="D22C6D10">
      <w:start w:val="1"/>
      <w:numFmt w:val="decimal"/>
      <w:lvlText w:val="%1."/>
      <w:lvlJc w:val="left"/>
      <w:pPr>
        <w:ind w:left="757" w:hanging="360"/>
      </w:pPr>
      <w:rPr>
        <w:rFonts w:hint="default"/>
      </w:rPr>
    </w:lvl>
    <w:lvl w:ilvl="1" w:tplc="04090019">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8" w15:restartNumberingAfterBreak="0">
    <w:nsid w:val="792A037B"/>
    <w:multiLevelType w:val="hybridMultilevel"/>
    <w:tmpl w:val="BF1C3F0E"/>
    <w:lvl w:ilvl="0" w:tplc="543CF820">
      <w:start w:val="16"/>
      <w:numFmt w:val="bullet"/>
      <w:lvlText w:val=""/>
      <w:lvlJc w:val="left"/>
      <w:pPr>
        <w:ind w:left="1154" w:hanging="360"/>
      </w:pPr>
      <w:rPr>
        <w:rFonts w:ascii="Symbol" w:eastAsiaTheme="minorHAnsi" w:hAnsi="Symbol" w:cstheme="minorBidi"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num w:numId="1" w16cid:durableId="1588689917">
    <w:abstractNumId w:val="8"/>
  </w:num>
  <w:num w:numId="2" w16cid:durableId="759638277">
    <w:abstractNumId w:val="12"/>
  </w:num>
  <w:num w:numId="3" w16cid:durableId="922027425">
    <w:abstractNumId w:val="10"/>
  </w:num>
  <w:num w:numId="4" w16cid:durableId="1103260177">
    <w:abstractNumId w:val="2"/>
  </w:num>
  <w:num w:numId="5" w16cid:durableId="1397972253">
    <w:abstractNumId w:val="0"/>
  </w:num>
  <w:num w:numId="6" w16cid:durableId="763770649">
    <w:abstractNumId w:val="15"/>
  </w:num>
  <w:num w:numId="7" w16cid:durableId="1186867761">
    <w:abstractNumId w:val="1"/>
  </w:num>
  <w:num w:numId="8" w16cid:durableId="587735502">
    <w:abstractNumId w:val="16"/>
  </w:num>
  <w:num w:numId="9" w16cid:durableId="468982995">
    <w:abstractNumId w:val="6"/>
  </w:num>
  <w:num w:numId="10" w16cid:durableId="565409862">
    <w:abstractNumId w:val="13"/>
  </w:num>
  <w:num w:numId="11" w16cid:durableId="1330326857">
    <w:abstractNumId w:val="7"/>
  </w:num>
  <w:num w:numId="12" w16cid:durableId="1780182403">
    <w:abstractNumId w:val="18"/>
  </w:num>
  <w:num w:numId="13" w16cid:durableId="1366832467">
    <w:abstractNumId w:val="14"/>
  </w:num>
  <w:num w:numId="14" w16cid:durableId="1123042385">
    <w:abstractNumId w:val="5"/>
  </w:num>
  <w:num w:numId="15" w16cid:durableId="1583565270">
    <w:abstractNumId w:val="4"/>
  </w:num>
  <w:num w:numId="16" w16cid:durableId="765423443">
    <w:abstractNumId w:val="11"/>
  </w:num>
  <w:num w:numId="17" w16cid:durableId="557084398">
    <w:abstractNumId w:val="17"/>
  </w:num>
  <w:num w:numId="18" w16cid:durableId="1537348942">
    <w:abstractNumId w:val="3"/>
  </w:num>
  <w:num w:numId="19" w16cid:durableId="190344829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2AFGWRiZGRqaGSjpKwanFxZn5eSAFhqa1ALY0R0EtAAAA"/>
  </w:docVars>
  <w:rsids>
    <w:rsidRoot w:val="00796FD4"/>
    <w:rsid w:val="00000F20"/>
    <w:rsid w:val="00023F0E"/>
    <w:rsid w:val="00037A44"/>
    <w:rsid w:val="00047CF9"/>
    <w:rsid w:val="00060361"/>
    <w:rsid w:val="00075083"/>
    <w:rsid w:val="00083D2F"/>
    <w:rsid w:val="000F3098"/>
    <w:rsid w:val="000F53C4"/>
    <w:rsid w:val="0010054E"/>
    <w:rsid w:val="00104446"/>
    <w:rsid w:val="0013603F"/>
    <w:rsid w:val="00137B42"/>
    <w:rsid w:val="00152397"/>
    <w:rsid w:val="00156533"/>
    <w:rsid w:val="00156996"/>
    <w:rsid w:val="00156AD9"/>
    <w:rsid w:val="0016076B"/>
    <w:rsid w:val="00166613"/>
    <w:rsid w:val="001A41FF"/>
    <w:rsid w:val="001D03CE"/>
    <w:rsid w:val="001D4AE7"/>
    <w:rsid w:val="001D6A37"/>
    <w:rsid w:val="001F21D0"/>
    <w:rsid w:val="001F5D65"/>
    <w:rsid w:val="001F6849"/>
    <w:rsid w:val="00200F2E"/>
    <w:rsid w:val="002024E2"/>
    <w:rsid w:val="00204AD7"/>
    <w:rsid w:val="002118B9"/>
    <w:rsid w:val="002134FF"/>
    <w:rsid w:val="002439EE"/>
    <w:rsid w:val="0024407B"/>
    <w:rsid w:val="00250344"/>
    <w:rsid w:val="00265105"/>
    <w:rsid w:val="002666DC"/>
    <w:rsid w:val="00286A5C"/>
    <w:rsid w:val="00292898"/>
    <w:rsid w:val="002A2367"/>
    <w:rsid w:val="002C6088"/>
    <w:rsid w:val="002D68B0"/>
    <w:rsid w:val="00300C3F"/>
    <w:rsid w:val="00304B9E"/>
    <w:rsid w:val="00360D16"/>
    <w:rsid w:val="00395F41"/>
    <w:rsid w:val="003B5B6E"/>
    <w:rsid w:val="003C46FA"/>
    <w:rsid w:val="003D2374"/>
    <w:rsid w:val="003E05D0"/>
    <w:rsid w:val="003F0278"/>
    <w:rsid w:val="003F5BF7"/>
    <w:rsid w:val="003F6975"/>
    <w:rsid w:val="003F7AD7"/>
    <w:rsid w:val="00435109"/>
    <w:rsid w:val="004459D3"/>
    <w:rsid w:val="0044764A"/>
    <w:rsid w:val="004539AC"/>
    <w:rsid w:val="00455C5D"/>
    <w:rsid w:val="00467A68"/>
    <w:rsid w:val="0047293B"/>
    <w:rsid w:val="00477E99"/>
    <w:rsid w:val="00481970"/>
    <w:rsid w:val="0049062C"/>
    <w:rsid w:val="0049693E"/>
    <w:rsid w:val="004975AE"/>
    <w:rsid w:val="004C07D2"/>
    <w:rsid w:val="004D2CF9"/>
    <w:rsid w:val="004F0EEA"/>
    <w:rsid w:val="005125D8"/>
    <w:rsid w:val="00527D68"/>
    <w:rsid w:val="00530A9B"/>
    <w:rsid w:val="00532588"/>
    <w:rsid w:val="00532B67"/>
    <w:rsid w:val="00541536"/>
    <w:rsid w:val="00561BD3"/>
    <w:rsid w:val="00563FEB"/>
    <w:rsid w:val="00566CB0"/>
    <w:rsid w:val="00572190"/>
    <w:rsid w:val="005A298A"/>
    <w:rsid w:val="005A5489"/>
    <w:rsid w:val="005B08B9"/>
    <w:rsid w:val="005C2E0B"/>
    <w:rsid w:val="005C40BA"/>
    <w:rsid w:val="005C4F21"/>
    <w:rsid w:val="005C6857"/>
    <w:rsid w:val="005D16D7"/>
    <w:rsid w:val="005D397C"/>
    <w:rsid w:val="005D582D"/>
    <w:rsid w:val="005F533E"/>
    <w:rsid w:val="006047DE"/>
    <w:rsid w:val="00615D87"/>
    <w:rsid w:val="0061725E"/>
    <w:rsid w:val="00617CE8"/>
    <w:rsid w:val="0062190D"/>
    <w:rsid w:val="00627291"/>
    <w:rsid w:val="00634188"/>
    <w:rsid w:val="00637DB5"/>
    <w:rsid w:val="00671056"/>
    <w:rsid w:val="00674888"/>
    <w:rsid w:val="006B1921"/>
    <w:rsid w:val="006D76A0"/>
    <w:rsid w:val="006E1F0F"/>
    <w:rsid w:val="006E28D4"/>
    <w:rsid w:val="00700FD9"/>
    <w:rsid w:val="0070333D"/>
    <w:rsid w:val="00740EF4"/>
    <w:rsid w:val="00752CE2"/>
    <w:rsid w:val="007572A9"/>
    <w:rsid w:val="00764514"/>
    <w:rsid w:val="007761A3"/>
    <w:rsid w:val="007779EB"/>
    <w:rsid w:val="00791979"/>
    <w:rsid w:val="00796FD4"/>
    <w:rsid w:val="007C08EA"/>
    <w:rsid w:val="007D0390"/>
    <w:rsid w:val="007D7DAF"/>
    <w:rsid w:val="007E23DA"/>
    <w:rsid w:val="007E6F73"/>
    <w:rsid w:val="007E796E"/>
    <w:rsid w:val="00801FAC"/>
    <w:rsid w:val="008348E4"/>
    <w:rsid w:val="008446A7"/>
    <w:rsid w:val="00866137"/>
    <w:rsid w:val="00892EE2"/>
    <w:rsid w:val="008A54B4"/>
    <w:rsid w:val="00906C99"/>
    <w:rsid w:val="0091684B"/>
    <w:rsid w:val="00923E12"/>
    <w:rsid w:val="00925094"/>
    <w:rsid w:val="00925634"/>
    <w:rsid w:val="0094268A"/>
    <w:rsid w:val="00947AD3"/>
    <w:rsid w:val="00962E9D"/>
    <w:rsid w:val="009744C9"/>
    <w:rsid w:val="009864FC"/>
    <w:rsid w:val="009A07DC"/>
    <w:rsid w:val="009B6A31"/>
    <w:rsid w:val="009B7353"/>
    <w:rsid w:val="009C4C35"/>
    <w:rsid w:val="009E4345"/>
    <w:rsid w:val="009F7176"/>
    <w:rsid w:val="009F7420"/>
    <w:rsid w:val="00A0509E"/>
    <w:rsid w:val="00A079A2"/>
    <w:rsid w:val="00A246BE"/>
    <w:rsid w:val="00A51EE1"/>
    <w:rsid w:val="00A572EA"/>
    <w:rsid w:val="00A579D6"/>
    <w:rsid w:val="00A64EAF"/>
    <w:rsid w:val="00A8129B"/>
    <w:rsid w:val="00A84D98"/>
    <w:rsid w:val="00A86203"/>
    <w:rsid w:val="00A90668"/>
    <w:rsid w:val="00A93A01"/>
    <w:rsid w:val="00AB4D42"/>
    <w:rsid w:val="00AC0471"/>
    <w:rsid w:val="00AC0AA4"/>
    <w:rsid w:val="00AE4A72"/>
    <w:rsid w:val="00AE5A38"/>
    <w:rsid w:val="00B029D2"/>
    <w:rsid w:val="00B02A50"/>
    <w:rsid w:val="00B1588D"/>
    <w:rsid w:val="00B25153"/>
    <w:rsid w:val="00B45945"/>
    <w:rsid w:val="00B702AC"/>
    <w:rsid w:val="00B948D2"/>
    <w:rsid w:val="00BA4182"/>
    <w:rsid w:val="00BA4314"/>
    <w:rsid w:val="00BC2A95"/>
    <w:rsid w:val="00BD01C9"/>
    <w:rsid w:val="00BD05B4"/>
    <w:rsid w:val="00BE1F61"/>
    <w:rsid w:val="00BE5394"/>
    <w:rsid w:val="00C236B5"/>
    <w:rsid w:val="00C26923"/>
    <w:rsid w:val="00C55A8D"/>
    <w:rsid w:val="00C64197"/>
    <w:rsid w:val="00C64A4F"/>
    <w:rsid w:val="00C6520B"/>
    <w:rsid w:val="00C66762"/>
    <w:rsid w:val="00C671BD"/>
    <w:rsid w:val="00C73F1F"/>
    <w:rsid w:val="00C75877"/>
    <w:rsid w:val="00C82BE4"/>
    <w:rsid w:val="00CB1959"/>
    <w:rsid w:val="00CD0284"/>
    <w:rsid w:val="00D109CB"/>
    <w:rsid w:val="00D35F8E"/>
    <w:rsid w:val="00D44DAF"/>
    <w:rsid w:val="00D4562D"/>
    <w:rsid w:val="00D5158C"/>
    <w:rsid w:val="00D70EBB"/>
    <w:rsid w:val="00D86202"/>
    <w:rsid w:val="00DA1071"/>
    <w:rsid w:val="00DB212E"/>
    <w:rsid w:val="00DC2696"/>
    <w:rsid w:val="00DE59DF"/>
    <w:rsid w:val="00E16D10"/>
    <w:rsid w:val="00E2180B"/>
    <w:rsid w:val="00E46FF4"/>
    <w:rsid w:val="00E50F3A"/>
    <w:rsid w:val="00E56990"/>
    <w:rsid w:val="00E62107"/>
    <w:rsid w:val="00E71E2B"/>
    <w:rsid w:val="00E730F1"/>
    <w:rsid w:val="00E7454B"/>
    <w:rsid w:val="00E969BA"/>
    <w:rsid w:val="00EA0B08"/>
    <w:rsid w:val="00EA0E7E"/>
    <w:rsid w:val="00EA6D0B"/>
    <w:rsid w:val="00EB735C"/>
    <w:rsid w:val="00EC3564"/>
    <w:rsid w:val="00EE1EC4"/>
    <w:rsid w:val="00EF11C2"/>
    <w:rsid w:val="00EF18C8"/>
    <w:rsid w:val="00EF7D80"/>
    <w:rsid w:val="00F42C8D"/>
    <w:rsid w:val="00F5142C"/>
    <w:rsid w:val="00F53BEF"/>
    <w:rsid w:val="00F65AE2"/>
    <w:rsid w:val="00F704CC"/>
    <w:rsid w:val="00FB36D5"/>
    <w:rsid w:val="00FE0A1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6FC56"/>
  <w15:chartTrackingRefBased/>
  <w15:docId w15:val="{E1B1D6A3-B0CF-42C4-AB0B-16582F299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6D10"/>
    <w:pPr>
      <w:ind w:firstLine="397"/>
    </w:pPr>
    <w:rPr>
      <w:rFonts w:asciiTheme="majorBidi" w:hAnsiTheme="majorBidi"/>
      <w:sz w:val="18"/>
    </w:rPr>
  </w:style>
  <w:style w:type="paragraph" w:styleId="Heading1">
    <w:name w:val="heading 1"/>
    <w:basedOn w:val="Normal"/>
    <w:next w:val="Normal"/>
    <w:link w:val="Heading1Char"/>
    <w:uiPriority w:val="9"/>
    <w:qFormat/>
    <w:rsid w:val="0024407B"/>
    <w:pPr>
      <w:keepNext/>
      <w:keepLines/>
      <w:spacing w:before="240" w:after="0"/>
      <w:outlineLvl w:val="0"/>
    </w:pPr>
    <w:rPr>
      <w:rFonts w:eastAsiaTheme="majorEastAsia" w:cstheme="majorBidi"/>
      <w:color w:val="2E74B5" w:themeColor="accent1" w:themeShade="BF"/>
      <w:sz w:val="24"/>
      <w:szCs w:val="32"/>
    </w:rPr>
  </w:style>
  <w:style w:type="paragraph" w:styleId="Heading2">
    <w:name w:val="heading 2"/>
    <w:basedOn w:val="Normal"/>
    <w:next w:val="Normal"/>
    <w:link w:val="Heading2Char"/>
    <w:uiPriority w:val="9"/>
    <w:unhideWhenUsed/>
    <w:qFormat/>
    <w:rsid w:val="00796FD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3603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F5142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407B"/>
    <w:rPr>
      <w:rFonts w:ascii="Lucida Handwriting" w:eastAsiaTheme="majorEastAsia" w:hAnsi="Lucida Handwriting" w:cstheme="majorBidi"/>
      <w:color w:val="2E74B5" w:themeColor="accent1" w:themeShade="BF"/>
      <w:sz w:val="24"/>
      <w:szCs w:val="32"/>
    </w:rPr>
  </w:style>
  <w:style w:type="character" w:customStyle="1" w:styleId="Heading2Char">
    <w:name w:val="Heading 2 Char"/>
    <w:basedOn w:val="DefaultParagraphFont"/>
    <w:link w:val="Heading2"/>
    <w:uiPriority w:val="9"/>
    <w:rsid w:val="00796FD4"/>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AB4D42"/>
    <w:pPr>
      <w:ind w:left="720"/>
      <w:contextualSpacing/>
    </w:pPr>
  </w:style>
  <w:style w:type="character" w:customStyle="1" w:styleId="Heading3Char">
    <w:name w:val="Heading 3 Char"/>
    <w:basedOn w:val="DefaultParagraphFont"/>
    <w:link w:val="Heading3"/>
    <w:uiPriority w:val="9"/>
    <w:rsid w:val="0013603F"/>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5125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530A9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0A9B"/>
    <w:rPr>
      <w:rFonts w:asciiTheme="majorHAnsi" w:eastAsiaTheme="majorEastAsia" w:hAnsiTheme="majorHAnsi" w:cstheme="majorBidi"/>
      <w:spacing w:val="-10"/>
      <w:kern w:val="28"/>
      <w:sz w:val="56"/>
      <w:szCs w:val="56"/>
    </w:rPr>
  </w:style>
  <w:style w:type="paragraph" w:styleId="NoSpacing">
    <w:name w:val="No Spacing"/>
    <w:uiPriority w:val="1"/>
    <w:qFormat/>
    <w:rsid w:val="005C40BA"/>
    <w:pPr>
      <w:spacing w:after="0" w:line="240" w:lineRule="auto"/>
      <w:ind w:firstLine="397"/>
    </w:pPr>
    <w:rPr>
      <w:rFonts w:asciiTheme="majorBidi" w:hAnsiTheme="majorBidi"/>
      <w:sz w:val="18"/>
    </w:rPr>
  </w:style>
  <w:style w:type="character" w:styleId="IntenseEmphasis">
    <w:name w:val="Intense Emphasis"/>
    <w:basedOn w:val="DefaultParagraphFont"/>
    <w:uiPriority w:val="21"/>
    <w:qFormat/>
    <w:rsid w:val="00265105"/>
    <w:rPr>
      <w:i/>
      <w:iCs/>
      <w:color w:val="5B9BD5" w:themeColor="accent1"/>
    </w:rPr>
  </w:style>
  <w:style w:type="table" w:styleId="GridTable4-Accent2">
    <w:name w:val="Grid Table 4 Accent 2"/>
    <w:basedOn w:val="TableNormal"/>
    <w:uiPriority w:val="49"/>
    <w:rsid w:val="00F42C8D"/>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Heading4Char">
    <w:name w:val="Heading 4 Char"/>
    <w:basedOn w:val="DefaultParagraphFont"/>
    <w:link w:val="Heading4"/>
    <w:uiPriority w:val="9"/>
    <w:rsid w:val="00F5142C"/>
    <w:rPr>
      <w:rFonts w:asciiTheme="majorHAnsi" w:eastAsiaTheme="majorEastAsia" w:hAnsiTheme="majorHAnsi" w:cstheme="majorBidi"/>
      <w:i/>
      <w:iCs/>
      <w:color w:val="2E74B5" w:themeColor="accent1" w:themeShade="B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D875A2-09CE-45AD-AAAC-48D7257F36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5</TotalTime>
  <Pages>53</Pages>
  <Words>9320</Words>
  <Characters>53127</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kaei</dc:creator>
  <cp:keywords/>
  <dc:description/>
  <cp:lastModifiedBy>Ali Zokaeai Dehaghani</cp:lastModifiedBy>
  <cp:revision>39</cp:revision>
  <dcterms:created xsi:type="dcterms:W3CDTF">2022-07-15T06:01:00Z</dcterms:created>
  <dcterms:modified xsi:type="dcterms:W3CDTF">2024-01-25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226d0fec3825ee9f4b0d7020b38a85fca6175030d0854288c357e5eab1f9b5</vt:lpwstr>
  </property>
</Properties>
</file>